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3EC37A" w14:textId="77777777" w:rsidR="00C93C1B" w:rsidRPr="003A4C03" w:rsidRDefault="00C93C1B" w:rsidP="002518B1">
      <w:pPr>
        <w:tabs>
          <w:tab w:val="center" w:pos="1620"/>
          <w:tab w:val="center" w:pos="6612"/>
        </w:tabs>
        <w:jc w:val="both"/>
      </w:pPr>
      <w:r w:rsidRPr="003A4C03">
        <w:rPr>
          <w:b/>
          <w:bCs/>
        </w:rPr>
        <w:tab/>
      </w:r>
    </w:p>
    <w:tbl>
      <w:tblPr>
        <w:tblW w:w="9707" w:type="dxa"/>
        <w:tblLayout w:type="fixed"/>
        <w:tblCellMar>
          <w:left w:w="0" w:type="dxa"/>
          <w:right w:w="0" w:type="dxa"/>
        </w:tblCellMar>
        <w:tblLook w:val="0000" w:firstRow="0" w:lastRow="0" w:firstColumn="0" w:lastColumn="0" w:noHBand="0" w:noVBand="0"/>
      </w:tblPr>
      <w:tblGrid>
        <w:gridCol w:w="4037"/>
        <w:gridCol w:w="5670"/>
      </w:tblGrid>
      <w:tr w:rsidR="003A4C03" w:rsidRPr="003A4C03" w14:paraId="3006F8E5" w14:textId="77777777" w:rsidTr="006A79E0">
        <w:trPr>
          <w:cantSplit/>
          <w:trHeight w:val="283"/>
        </w:trPr>
        <w:tc>
          <w:tcPr>
            <w:tcW w:w="4037" w:type="dxa"/>
            <w:tcBorders>
              <w:top w:val="nil"/>
              <w:left w:val="nil"/>
              <w:bottom w:val="nil"/>
              <w:right w:val="nil"/>
            </w:tcBorders>
            <w:tcMar>
              <w:left w:w="68" w:type="dxa"/>
              <w:right w:w="68" w:type="dxa"/>
            </w:tcMar>
          </w:tcPr>
          <w:p w14:paraId="4CDDF689" w14:textId="77777777" w:rsidR="0032105A" w:rsidRPr="003A4C03" w:rsidRDefault="0032105A" w:rsidP="0032105A">
            <w:pPr>
              <w:jc w:val="center"/>
              <w:rPr>
                <w:bCs/>
                <w:lang w:val="vi-VN"/>
              </w:rPr>
            </w:pPr>
            <w:r w:rsidRPr="003A4C03">
              <w:rPr>
                <w:bCs/>
                <w:lang w:val="vi-VN"/>
              </w:rPr>
              <w:t xml:space="preserve">TRƯỜNG ĐẠI HỌC </w:t>
            </w:r>
            <w:r w:rsidR="00212AF5" w:rsidRPr="003A4C03">
              <w:rPr>
                <w:bCs/>
              </w:rPr>
              <w:t>HẠ LONG</w:t>
            </w:r>
          </w:p>
        </w:tc>
        <w:tc>
          <w:tcPr>
            <w:tcW w:w="5670" w:type="dxa"/>
            <w:tcBorders>
              <w:top w:val="nil"/>
              <w:left w:val="nil"/>
              <w:bottom w:val="nil"/>
              <w:right w:val="nil"/>
            </w:tcBorders>
            <w:tcMar>
              <w:left w:w="68" w:type="dxa"/>
              <w:right w:w="68" w:type="dxa"/>
            </w:tcMar>
          </w:tcPr>
          <w:p w14:paraId="7A47D017" w14:textId="77777777" w:rsidR="0032105A" w:rsidRPr="003A4C03" w:rsidRDefault="0032105A" w:rsidP="0032105A">
            <w:pPr>
              <w:jc w:val="center"/>
              <w:rPr>
                <w:b/>
                <w:bCs/>
                <w:lang w:val="vi-VN"/>
              </w:rPr>
            </w:pPr>
            <w:r w:rsidRPr="003A4C03">
              <w:rPr>
                <w:b/>
                <w:bCs/>
                <w:lang w:val="vi-VN"/>
              </w:rPr>
              <w:t>CỘNG HÒA XÃ HỘI CHỦ NGHĨA VIỆT NAM</w:t>
            </w:r>
          </w:p>
        </w:tc>
      </w:tr>
      <w:tr w:rsidR="003A4C03" w:rsidRPr="003A4C03" w14:paraId="43456A05" w14:textId="77777777" w:rsidTr="006A79E0">
        <w:trPr>
          <w:cantSplit/>
          <w:trHeight w:val="283"/>
        </w:trPr>
        <w:tc>
          <w:tcPr>
            <w:tcW w:w="4037" w:type="dxa"/>
            <w:tcBorders>
              <w:top w:val="nil"/>
              <w:left w:val="nil"/>
              <w:bottom w:val="nil"/>
              <w:right w:val="nil"/>
            </w:tcBorders>
            <w:tcMar>
              <w:left w:w="68" w:type="dxa"/>
              <w:right w:w="68" w:type="dxa"/>
            </w:tcMar>
          </w:tcPr>
          <w:p w14:paraId="16872A75" w14:textId="63E3FB80" w:rsidR="0032105A" w:rsidRPr="003A4C03" w:rsidRDefault="00213F6C" w:rsidP="006A79E0">
            <w:pPr>
              <w:jc w:val="center"/>
              <w:rPr>
                <w:b/>
                <w:bCs/>
              </w:rPr>
            </w:pPr>
            <w:r w:rsidRPr="003A4C03">
              <w:rPr>
                <w:b/>
                <w:bCs/>
              </w:rPr>
              <w:t>KHOA</w:t>
            </w:r>
            <w:r w:rsidR="006A79E0" w:rsidRPr="003A4C03">
              <w:rPr>
                <w:b/>
                <w:bCs/>
              </w:rPr>
              <w:t xml:space="preserve"> CÔNG NGHỆ THÔNG TIN</w:t>
            </w:r>
          </w:p>
        </w:tc>
        <w:tc>
          <w:tcPr>
            <w:tcW w:w="5670" w:type="dxa"/>
            <w:tcBorders>
              <w:top w:val="nil"/>
              <w:left w:val="nil"/>
              <w:bottom w:val="nil"/>
              <w:right w:val="nil"/>
            </w:tcBorders>
            <w:tcMar>
              <w:left w:w="68" w:type="dxa"/>
              <w:right w:w="68" w:type="dxa"/>
            </w:tcMar>
          </w:tcPr>
          <w:p w14:paraId="5A7485FF" w14:textId="77777777" w:rsidR="0032105A" w:rsidRPr="003A4C03" w:rsidRDefault="0032105A" w:rsidP="0032105A">
            <w:pPr>
              <w:jc w:val="center"/>
              <w:rPr>
                <w:b/>
                <w:bCs/>
                <w:lang w:val="vi-VN"/>
              </w:rPr>
            </w:pPr>
            <w:r w:rsidRPr="003A4C03">
              <w:rPr>
                <w:b/>
                <w:bCs/>
                <w:lang w:val="vi-VN"/>
              </w:rPr>
              <w:t xml:space="preserve"> </w:t>
            </w:r>
            <w:r w:rsidRPr="003A4C03">
              <w:rPr>
                <w:b/>
                <w:bCs/>
                <w:sz w:val="26"/>
                <w:lang w:val="vi-VN"/>
              </w:rPr>
              <w:t>Độ</w:t>
            </w:r>
            <w:r w:rsidR="00BD6F12" w:rsidRPr="003A4C03">
              <w:rPr>
                <w:b/>
                <w:bCs/>
                <w:sz w:val="26"/>
                <w:lang w:val="vi-VN"/>
              </w:rPr>
              <w:t xml:space="preserve">c </w:t>
            </w:r>
            <w:r w:rsidR="00BD6F12" w:rsidRPr="003A4C03">
              <w:rPr>
                <w:b/>
                <w:bCs/>
                <w:sz w:val="26"/>
              </w:rPr>
              <w:t>l</w:t>
            </w:r>
            <w:r w:rsidRPr="003A4C03">
              <w:rPr>
                <w:b/>
                <w:bCs/>
                <w:sz w:val="26"/>
                <w:lang w:val="vi-VN"/>
              </w:rPr>
              <w:t>ập - Tự</w:t>
            </w:r>
            <w:r w:rsidR="00BD6F12" w:rsidRPr="003A4C03">
              <w:rPr>
                <w:b/>
                <w:bCs/>
                <w:sz w:val="26"/>
                <w:lang w:val="vi-VN"/>
              </w:rPr>
              <w:t xml:space="preserve"> </w:t>
            </w:r>
            <w:r w:rsidR="00BD6F12" w:rsidRPr="003A4C03">
              <w:rPr>
                <w:b/>
                <w:bCs/>
                <w:sz w:val="26"/>
              </w:rPr>
              <w:t>d</w:t>
            </w:r>
            <w:r w:rsidRPr="003A4C03">
              <w:rPr>
                <w:b/>
                <w:bCs/>
                <w:sz w:val="26"/>
                <w:lang w:val="vi-VN"/>
              </w:rPr>
              <w:t>o - Hạ</w:t>
            </w:r>
            <w:r w:rsidR="00BD6F12" w:rsidRPr="003A4C03">
              <w:rPr>
                <w:b/>
                <w:bCs/>
                <w:sz w:val="26"/>
                <w:lang w:val="vi-VN"/>
              </w:rPr>
              <w:t xml:space="preserve">nh </w:t>
            </w:r>
            <w:r w:rsidR="00BD6F12" w:rsidRPr="003A4C03">
              <w:rPr>
                <w:b/>
                <w:bCs/>
                <w:sz w:val="26"/>
              </w:rPr>
              <w:t>p</w:t>
            </w:r>
            <w:r w:rsidRPr="003A4C03">
              <w:rPr>
                <w:b/>
                <w:bCs/>
                <w:sz w:val="26"/>
                <w:lang w:val="vi-VN"/>
              </w:rPr>
              <w:t>húc</w:t>
            </w:r>
          </w:p>
        </w:tc>
      </w:tr>
    </w:tbl>
    <w:p w14:paraId="5901083F" w14:textId="77777777" w:rsidR="0032105A" w:rsidRPr="003A4C03" w:rsidRDefault="0032105A" w:rsidP="0032105A">
      <w:pPr>
        <w:tabs>
          <w:tab w:val="left" w:pos="2325"/>
        </w:tabs>
        <w:jc w:val="center"/>
        <w:rPr>
          <w:b/>
          <w:bCs/>
          <w:lang w:val="vi-VN"/>
        </w:rPr>
      </w:pPr>
    </w:p>
    <w:p w14:paraId="17A64F34" w14:textId="77777777" w:rsidR="00A25DDA" w:rsidRPr="003A4C03" w:rsidRDefault="00A25DDA" w:rsidP="0032105A">
      <w:pPr>
        <w:tabs>
          <w:tab w:val="left" w:pos="2325"/>
        </w:tabs>
        <w:jc w:val="center"/>
        <w:rPr>
          <w:b/>
          <w:bCs/>
          <w:sz w:val="26"/>
          <w:szCs w:val="26"/>
        </w:rPr>
      </w:pPr>
    </w:p>
    <w:p w14:paraId="62392A19" w14:textId="77777777" w:rsidR="009F07B4" w:rsidRPr="003A4C03" w:rsidRDefault="00A25DDA" w:rsidP="0032105A">
      <w:pPr>
        <w:tabs>
          <w:tab w:val="left" w:pos="2325"/>
        </w:tabs>
        <w:jc w:val="center"/>
        <w:rPr>
          <w:b/>
          <w:bCs/>
          <w:sz w:val="26"/>
          <w:szCs w:val="26"/>
          <w:lang w:val="vi-VN"/>
        </w:rPr>
      </w:pPr>
      <w:r w:rsidRPr="003A4C03">
        <w:rPr>
          <w:b/>
          <w:bCs/>
          <w:sz w:val="26"/>
          <w:szCs w:val="26"/>
          <w:lang w:val="vi-VN"/>
        </w:rPr>
        <w:t>ĐỀ CƯƠNG CHI TIẾT HỌC PHẦN</w:t>
      </w:r>
    </w:p>
    <w:p w14:paraId="4610E15D" w14:textId="77777777" w:rsidR="009F07B4" w:rsidRPr="003A4C03" w:rsidRDefault="009F07B4" w:rsidP="009F07B4">
      <w:pPr>
        <w:tabs>
          <w:tab w:val="left" w:pos="2325"/>
        </w:tabs>
        <w:rPr>
          <w:b/>
          <w:bCs/>
          <w:sz w:val="26"/>
          <w:szCs w:val="26"/>
          <w:lang w:val="vi-VN"/>
        </w:rPr>
      </w:pPr>
    </w:p>
    <w:p w14:paraId="486C3EC4" w14:textId="4E45001F" w:rsidR="00CD591C" w:rsidRPr="003A4C03" w:rsidRDefault="00220FF3" w:rsidP="003A4C03">
      <w:pPr>
        <w:tabs>
          <w:tab w:val="left" w:pos="2325"/>
        </w:tabs>
        <w:spacing w:before="120" w:line="276" w:lineRule="auto"/>
        <w:rPr>
          <w:b/>
          <w:bCs/>
          <w:sz w:val="26"/>
          <w:szCs w:val="26"/>
        </w:rPr>
      </w:pPr>
      <w:r w:rsidRPr="003A4C03">
        <w:rPr>
          <w:b/>
          <w:bCs/>
          <w:sz w:val="26"/>
          <w:szCs w:val="26"/>
        </w:rPr>
        <w:t xml:space="preserve">           </w:t>
      </w:r>
      <w:r w:rsidR="009F07B4" w:rsidRPr="003A4C03">
        <w:rPr>
          <w:b/>
          <w:bCs/>
          <w:sz w:val="26"/>
          <w:szCs w:val="26"/>
          <w:lang w:val="vi-VN"/>
        </w:rPr>
        <w:t>Trình độ đào tạo:</w:t>
      </w:r>
      <w:r w:rsidR="006A79E0" w:rsidRPr="003A4C03">
        <w:rPr>
          <w:b/>
          <w:bCs/>
          <w:sz w:val="26"/>
          <w:szCs w:val="26"/>
        </w:rPr>
        <w:t xml:space="preserve"> Đại học</w:t>
      </w:r>
      <w:r w:rsidRPr="003A4C03">
        <w:rPr>
          <w:b/>
          <w:bCs/>
          <w:sz w:val="26"/>
          <w:szCs w:val="26"/>
          <w:lang w:val="vi-VN"/>
        </w:rPr>
        <w:tab/>
      </w:r>
      <w:r w:rsidRPr="003A4C03">
        <w:rPr>
          <w:b/>
          <w:bCs/>
          <w:sz w:val="26"/>
          <w:szCs w:val="26"/>
          <w:lang w:val="vi-VN"/>
        </w:rPr>
        <w:tab/>
      </w:r>
      <w:r w:rsidRPr="003A4C03">
        <w:rPr>
          <w:b/>
          <w:bCs/>
          <w:sz w:val="26"/>
          <w:szCs w:val="26"/>
          <w:lang w:val="vi-VN"/>
        </w:rPr>
        <w:tab/>
      </w:r>
      <w:r w:rsidRPr="003A4C03">
        <w:rPr>
          <w:b/>
          <w:bCs/>
          <w:sz w:val="26"/>
          <w:szCs w:val="26"/>
          <w:lang w:val="vi-VN"/>
        </w:rPr>
        <w:tab/>
      </w:r>
      <w:r w:rsidR="009F07B4" w:rsidRPr="003A4C03">
        <w:rPr>
          <w:b/>
          <w:bCs/>
          <w:sz w:val="26"/>
          <w:szCs w:val="26"/>
          <w:lang w:val="vi-VN"/>
        </w:rPr>
        <w:t xml:space="preserve">Ngành: </w:t>
      </w:r>
      <w:r w:rsidR="006A79E0" w:rsidRPr="003A4C03">
        <w:rPr>
          <w:b/>
          <w:bCs/>
          <w:sz w:val="26"/>
          <w:szCs w:val="26"/>
        </w:rPr>
        <w:t>Khoa học máy tính</w:t>
      </w:r>
    </w:p>
    <w:p w14:paraId="7BB0D3A5" w14:textId="07E19719" w:rsidR="00CD591C" w:rsidRPr="003A4C03" w:rsidRDefault="00CD591C" w:rsidP="003A4C03">
      <w:pPr>
        <w:spacing w:before="120" w:line="276" w:lineRule="auto"/>
        <w:jc w:val="both"/>
        <w:outlineLvl w:val="0"/>
        <w:rPr>
          <w:b/>
          <w:sz w:val="26"/>
          <w:szCs w:val="26"/>
          <w:lang w:val="sv-SE"/>
        </w:rPr>
      </w:pPr>
      <w:r w:rsidRPr="003A4C03">
        <w:rPr>
          <w:b/>
          <w:bCs/>
          <w:sz w:val="26"/>
          <w:szCs w:val="26"/>
        </w:rPr>
        <w:t xml:space="preserve">1. </w:t>
      </w:r>
      <w:r w:rsidRPr="003A4C03">
        <w:rPr>
          <w:b/>
          <w:sz w:val="26"/>
          <w:szCs w:val="26"/>
          <w:lang w:val="sv-SE"/>
        </w:rPr>
        <w:t xml:space="preserve">Thông tin chung về học phần </w:t>
      </w:r>
    </w:p>
    <w:tbl>
      <w:tblPr>
        <w:tblStyle w:val="TableGrid"/>
        <w:tblW w:w="9184" w:type="dxa"/>
        <w:tblLook w:val="04A0" w:firstRow="1" w:lastRow="0" w:firstColumn="1" w:lastColumn="0" w:noHBand="0" w:noVBand="1"/>
      </w:tblPr>
      <w:tblGrid>
        <w:gridCol w:w="4365"/>
        <w:gridCol w:w="4819"/>
      </w:tblGrid>
      <w:tr w:rsidR="003A4C03" w:rsidRPr="003A4C03" w14:paraId="5AEF9672" w14:textId="77777777" w:rsidTr="00220FF3">
        <w:trPr>
          <w:trHeight w:val="397"/>
        </w:trPr>
        <w:tc>
          <w:tcPr>
            <w:tcW w:w="4365" w:type="dxa"/>
            <w:vAlign w:val="center"/>
          </w:tcPr>
          <w:p w14:paraId="49B4571A" w14:textId="77777777" w:rsidR="0032105A" w:rsidRPr="003A4C03" w:rsidRDefault="00213F6C" w:rsidP="003A4C03">
            <w:pPr>
              <w:autoSpaceDE w:val="0"/>
              <w:autoSpaceDN w:val="0"/>
              <w:adjustRightInd w:val="0"/>
              <w:spacing w:before="120" w:line="276" w:lineRule="auto"/>
              <w:rPr>
                <w:b/>
                <w:bCs/>
                <w:i/>
                <w:sz w:val="26"/>
                <w:szCs w:val="26"/>
                <w:lang w:val="vi-VN"/>
              </w:rPr>
            </w:pPr>
            <w:r w:rsidRPr="003A4C03">
              <w:rPr>
                <w:b/>
                <w:bCs/>
                <w:i/>
                <w:sz w:val="26"/>
                <w:szCs w:val="26"/>
              </w:rPr>
              <w:t xml:space="preserve">1.1. </w:t>
            </w:r>
            <w:r w:rsidR="0032105A" w:rsidRPr="003A4C03">
              <w:rPr>
                <w:b/>
                <w:bCs/>
                <w:i/>
                <w:sz w:val="26"/>
                <w:szCs w:val="26"/>
                <w:lang w:val="vi-VN"/>
              </w:rPr>
              <w:t>Mã học phần:</w:t>
            </w:r>
          </w:p>
        </w:tc>
        <w:tc>
          <w:tcPr>
            <w:tcW w:w="4819" w:type="dxa"/>
            <w:vAlign w:val="center"/>
          </w:tcPr>
          <w:p w14:paraId="267E6B85" w14:textId="65728AB9" w:rsidR="0032105A" w:rsidRPr="003A4C03" w:rsidRDefault="003A4C03" w:rsidP="003A4C03">
            <w:pPr>
              <w:autoSpaceDE w:val="0"/>
              <w:autoSpaceDN w:val="0"/>
              <w:adjustRightInd w:val="0"/>
              <w:spacing w:before="120" w:line="276" w:lineRule="auto"/>
              <w:rPr>
                <w:bCs/>
                <w:sz w:val="26"/>
                <w:szCs w:val="26"/>
              </w:rPr>
            </w:pPr>
            <w:r w:rsidRPr="003A4C03">
              <w:rPr>
                <w:sz w:val="26"/>
                <w:szCs w:val="26"/>
              </w:rPr>
              <w:t>IT608002</w:t>
            </w:r>
          </w:p>
        </w:tc>
      </w:tr>
      <w:tr w:rsidR="003A4C03" w:rsidRPr="003A4C03" w14:paraId="1DF0E22B" w14:textId="77777777" w:rsidTr="00220FF3">
        <w:trPr>
          <w:trHeight w:val="397"/>
        </w:trPr>
        <w:tc>
          <w:tcPr>
            <w:tcW w:w="4365" w:type="dxa"/>
            <w:vAlign w:val="center"/>
          </w:tcPr>
          <w:p w14:paraId="346B780B" w14:textId="77777777" w:rsidR="0032105A" w:rsidRPr="003A4C03" w:rsidRDefault="00213F6C" w:rsidP="003A4C03">
            <w:pPr>
              <w:autoSpaceDE w:val="0"/>
              <w:autoSpaceDN w:val="0"/>
              <w:adjustRightInd w:val="0"/>
              <w:spacing w:before="120" w:line="276" w:lineRule="auto"/>
              <w:rPr>
                <w:b/>
                <w:bCs/>
                <w:i/>
                <w:sz w:val="26"/>
                <w:szCs w:val="26"/>
                <w:lang w:val="vi-VN"/>
              </w:rPr>
            </w:pPr>
            <w:r w:rsidRPr="003A4C03">
              <w:rPr>
                <w:b/>
                <w:bCs/>
                <w:i/>
                <w:sz w:val="26"/>
                <w:szCs w:val="26"/>
              </w:rPr>
              <w:t xml:space="preserve">1.2. </w:t>
            </w:r>
            <w:r w:rsidR="00477CB2" w:rsidRPr="003A4C03">
              <w:rPr>
                <w:b/>
                <w:bCs/>
                <w:i/>
                <w:sz w:val="26"/>
                <w:szCs w:val="26"/>
                <w:lang w:val="vi-VN"/>
              </w:rPr>
              <w:t xml:space="preserve">Tên học phần: </w:t>
            </w:r>
          </w:p>
        </w:tc>
        <w:tc>
          <w:tcPr>
            <w:tcW w:w="4819" w:type="dxa"/>
            <w:vAlign w:val="center"/>
          </w:tcPr>
          <w:p w14:paraId="19E915AA" w14:textId="2B2C78E5" w:rsidR="0032105A" w:rsidRPr="003A4C03" w:rsidRDefault="006A79E0" w:rsidP="00FC5034">
            <w:pPr>
              <w:autoSpaceDE w:val="0"/>
              <w:autoSpaceDN w:val="0"/>
              <w:adjustRightInd w:val="0"/>
              <w:spacing w:before="120" w:line="276" w:lineRule="auto"/>
              <w:rPr>
                <w:bCs/>
                <w:sz w:val="26"/>
                <w:szCs w:val="26"/>
              </w:rPr>
            </w:pPr>
            <w:r w:rsidRPr="003A4C03">
              <w:rPr>
                <w:bCs/>
                <w:sz w:val="26"/>
                <w:szCs w:val="26"/>
              </w:rPr>
              <w:t xml:space="preserve">Đồ họa </w:t>
            </w:r>
            <w:r w:rsidR="00FC5034">
              <w:rPr>
                <w:bCs/>
                <w:sz w:val="26"/>
                <w:szCs w:val="26"/>
              </w:rPr>
              <w:t>ứng dụng</w:t>
            </w:r>
          </w:p>
        </w:tc>
      </w:tr>
      <w:tr w:rsidR="003A4C03" w:rsidRPr="003A4C03" w14:paraId="45BF78B5" w14:textId="77777777" w:rsidTr="00220FF3">
        <w:trPr>
          <w:trHeight w:val="397"/>
        </w:trPr>
        <w:tc>
          <w:tcPr>
            <w:tcW w:w="4365" w:type="dxa"/>
            <w:vAlign w:val="center"/>
          </w:tcPr>
          <w:p w14:paraId="3D214312" w14:textId="77777777" w:rsidR="00477CB2" w:rsidRPr="003A4C03" w:rsidRDefault="00213F6C" w:rsidP="003A4C03">
            <w:pPr>
              <w:autoSpaceDE w:val="0"/>
              <w:autoSpaceDN w:val="0"/>
              <w:adjustRightInd w:val="0"/>
              <w:spacing w:before="120" w:line="276" w:lineRule="auto"/>
              <w:rPr>
                <w:b/>
                <w:bCs/>
                <w:i/>
                <w:sz w:val="26"/>
                <w:szCs w:val="26"/>
                <w:lang w:val="vi-VN"/>
              </w:rPr>
            </w:pPr>
            <w:r w:rsidRPr="003A4C03">
              <w:rPr>
                <w:b/>
                <w:bCs/>
                <w:i/>
                <w:sz w:val="26"/>
                <w:szCs w:val="26"/>
              </w:rPr>
              <w:t xml:space="preserve">1.3. </w:t>
            </w:r>
            <w:r w:rsidR="00477CB2" w:rsidRPr="003A4C03">
              <w:rPr>
                <w:b/>
                <w:bCs/>
                <w:i/>
                <w:sz w:val="26"/>
                <w:szCs w:val="26"/>
                <w:lang w:val="vi-VN"/>
              </w:rPr>
              <w:t xml:space="preserve">Tên tiếng Anh: </w:t>
            </w:r>
          </w:p>
        </w:tc>
        <w:tc>
          <w:tcPr>
            <w:tcW w:w="4819" w:type="dxa"/>
            <w:vAlign w:val="center"/>
          </w:tcPr>
          <w:p w14:paraId="4016CCE6" w14:textId="19E34C08" w:rsidR="00477CB2" w:rsidRPr="003A4C03" w:rsidRDefault="006A79E0" w:rsidP="003A4C03">
            <w:pPr>
              <w:autoSpaceDE w:val="0"/>
              <w:autoSpaceDN w:val="0"/>
              <w:adjustRightInd w:val="0"/>
              <w:spacing w:before="120" w:line="276" w:lineRule="auto"/>
              <w:rPr>
                <w:bCs/>
                <w:sz w:val="26"/>
                <w:szCs w:val="26"/>
              </w:rPr>
            </w:pPr>
            <w:r w:rsidRPr="003A4C03">
              <w:rPr>
                <w:bCs/>
                <w:sz w:val="26"/>
                <w:szCs w:val="26"/>
              </w:rPr>
              <w:t>Graphics Applications</w:t>
            </w:r>
          </w:p>
        </w:tc>
      </w:tr>
      <w:tr w:rsidR="003A4C03" w:rsidRPr="003A4C03" w14:paraId="18A39531" w14:textId="77777777" w:rsidTr="00220FF3">
        <w:trPr>
          <w:trHeight w:val="397"/>
        </w:trPr>
        <w:tc>
          <w:tcPr>
            <w:tcW w:w="4365" w:type="dxa"/>
            <w:vAlign w:val="center"/>
          </w:tcPr>
          <w:p w14:paraId="5D8699D5" w14:textId="77777777" w:rsidR="0032105A" w:rsidRPr="003A4C03" w:rsidRDefault="00213F6C" w:rsidP="003A4C03">
            <w:pPr>
              <w:autoSpaceDE w:val="0"/>
              <w:autoSpaceDN w:val="0"/>
              <w:adjustRightInd w:val="0"/>
              <w:spacing w:before="120" w:line="276" w:lineRule="auto"/>
              <w:rPr>
                <w:b/>
                <w:bCs/>
                <w:i/>
                <w:sz w:val="26"/>
                <w:szCs w:val="26"/>
                <w:lang w:val="vi-VN"/>
              </w:rPr>
            </w:pPr>
            <w:r w:rsidRPr="003A4C03">
              <w:rPr>
                <w:b/>
                <w:bCs/>
                <w:i/>
                <w:sz w:val="26"/>
                <w:szCs w:val="26"/>
              </w:rPr>
              <w:t xml:space="preserve">1.4. </w:t>
            </w:r>
            <w:r w:rsidR="0032105A" w:rsidRPr="003A4C03">
              <w:rPr>
                <w:b/>
                <w:bCs/>
                <w:i/>
                <w:sz w:val="26"/>
                <w:szCs w:val="26"/>
                <w:lang w:val="vi-VN"/>
              </w:rPr>
              <w:t xml:space="preserve">Số tín chỉ: </w:t>
            </w:r>
          </w:p>
        </w:tc>
        <w:tc>
          <w:tcPr>
            <w:tcW w:w="4819" w:type="dxa"/>
            <w:vAlign w:val="center"/>
          </w:tcPr>
          <w:p w14:paraId="0FC877AB" w14:textId="4390F4AA" w:rsidR="0032105A" w:rsidRPr="003A4C03" w:rsidRDefault="007E4E2F" w:rsidP="003A4C03">
            <w:pPr>
              <w:tabs>
                <w:tab w:val="left" w:pos="2325"/>
              </w:tabs>
              <w:spacing w:before="120" w:line="276" w:lineRule="auto"/>
              <w:rPr>
                <w:bCs/>
                <w:sz w:val="26"/>
                <w:szCs w:val="26"/>
              </w:rPr>
            </w:pPr>
            <w:r>
              <w:rPr>
                <w:bCs/>
                <w:sz w:val="26"/>
                <w:szCs w:val="26"/>
              </w:rPr>
              <w:t>3</w:t>
            </w:r>
          </w:p>
        </w:tc>
      </w:tr>
      <w:tr w:rsidR="003A4C03" w:rsidRPr="003A4C03" w14:paraId="6F1D1E6E" w14:textId="77777777" w:rsidTr="00220FF3">
        <w:trPr>
          <w:trHeight w:val="397"/>
        </w:trPr>
        <w:tc>
          <w:tcPr>
            <w:tcW w:w="4365" w:type="dxa"/>
            <w:vAlign w:val="center"/>
          </w:tcPr>
          <w:p w14:paraId="569F49DF" w14:textId="77777777" w:rsidR="0032105A" w:rsidRPr="003A4C03" w:rsidRDefault="00213F6C" w:rsidP="003A4C03">
            <w:pPr>
              <w:autoSpaceDE w:val="0"/>
              <w:autoSpaceDN w:val="0"/>
              <w:adjustRightInd w:val="0"/>
              <w:spacing w:before="120" w:line="276" w:lineRule="auto"/>
              <w:rPr>
                <w:b/>
                <w:bCs/>
                <w:i/>
                <w:sz w:val="26"/>
                <w:szCs w:val="26"/>
              </w:rPr>
            </w:pPr>
            <w:r w:rsidRPr="003A4C03">
              <w:rPr>
                <w:b/>
                <w:bCs/>
                <w:i/>
                <w:sz w:val="26"/>
                <w:szCs w:val="26"/>
              </w:rPr>
              <w:t xml:space="preserve">1.5. </w:t>
            </w:r>
            <w:r w:rsidR="0032105A" w:rsidRPr="003A4C03">
              <w:rPr>
                <w:b/>
                <w:bCs/>
                <w:i/>
                <w:sz w:val="26"/>
                <w:szCs w:val="26"/>
                <w:lang w:val="vi-VN"/>
              </w:rPr>
              <w:t>Phân bố thời gian</w:t>
            </w:r>
          </w:p>
        </w:tc>
        <w:tc>
          <w:tcPr>
            <w:tcW w:w="4819" w:type="dxa"/>
            <w:vAlign w:val="center"/>
          </w:tcPr>
          <w:p w14:paraId="37E1DE62" w14:textId="77777777" w:rsidR="0032105A" w:rsidRPr="003A4C03" w:rsidRDefault="0032105A" w:rsidP="003A4C03">
            <w:pPr>
              <w:tabs>
                <w:tab w:val="left" w:pos="2325"/>
              </w:tabs>
              <w:spacing w:before="120" w:line="276" w:lineRule="auto"/>
              <w:rPr>
                <w:bCs/>
                <w:sz w:val="26"/>
                <w:szCs w:val="26"/>
                <w:lang w:val="vi-VN"/>
              </w:rPr>
            </w:pPr>
          </w:p>
        </w:tc>
      </w:tr>
      <w:tr w:rsidR="003A4C03" w:rsidRPr="003A4C03" w14:paraId="484A32A6" w14:textId="77777777" w:rsidTr="00220FF3">
        <w:trPr>
          <w:trHeight w:val="397"/>
        </w:trPr>
        <w:tc>
          <w:tcPr>
            <w:tcW w:w="4365" w:type="dxa"/>
            <w:vAlign w:val="center"/>
          </w:tcPr>
          <w:p w14:paraId="4B255114" w14:textId="77777777" w:rsidR="0032105A" w:rsidRPr="003A4C03" w:rsidRDefault="0032105A" w:rsidP="003A4C03">
            <w:pPr>
              <w:tabs>
                <w:tab w:val="left" w:pos="284"/>
              </w:tabs>
              <w:spacing w:before="120" w:line="276" w:lineRule="auto"/>
              <w:rPr>
                <w:b/>
                <w:bCs/>
                <w:sz w:val="26"/>
                <w:szCs w:val="26"/>
                <w:lang w:val="vi-VN"/>
              </w:rPr>
            </w:pPr>
            <w:r w:rsidRPr="003A4C03">
              <w:rPr>
                <w:b/>
                <w:bCs/>
                <w:sz w:val="26"/>
                <w:szCs w:val="26"/>
                <w:lang w:val="vi-VN"/>
              </w:rPr>
              <w:t xml:space="preserve">- </w:t>
            </w:r>
            <w:r w:rsidRPr="003A4C03">
              <w:rPr>
                <w:bCs/>
                <w:sz w:val="26"/>
                <w:szCs w:val="26"/>
                <w:lang w:val="vi-VN"/>
              </w:rPr>
              <w:t xml:space="preserve">Lý thuyết:    </w:t>
            </w:r>
          </w:p>
        </w:tc>
        <w:tc>
          <w:tcPr>
            <w:tcW w:w="4819" w:type="dxa"/>
            <w:vAlign w:val="center"/>
          </w:tcPr>
          <w:p w14:paraId="71A4547D" w14:textId="28188A3D" w:rsidR="0032105A" w:rsidRPr="003A4C03" w:rsidRDefault="003A4C03" w:rsidP="003A4C03">
            <w:pPr>
              <w:tabs>
                <w:tab w:val="left" w:pos="485"/>
              </w:tabs>
              <w:spacing w:before="120" w:line="276" w:lineRule="auto"/>
              <w:rPr>
                <w:bCs/>
                <w:sz w:val="26"/>
                <w:szCs w:val="26"/>
              </w:rPr>
            </w:pPr>
            <w:r w:rsidRPr="003A4C03">
              <w:rPr>
                <w:bCs/>
                <w:sz w:val="26"/>
                <w:szCs w:val="26"/>
              </w:rPr>
              <w:t xml:space="preserve">30 </w:t>
            </w:r>
            <w:r w:rsidR="005D5BD1" w:rsidRPr="003A4C03">
              <w:rPr>
                <w:bCs/>
                <w:sz w:val="26"/>
                <w:szCs w:val="26"/>
              </w:rPr>
              <w:t>giờ (</w:t>
            </w:r>
            <w:r w:rsidRPr="003A4C03">
              <w:rPr>
                <w:bCs/>
                <w:sz w:val="26"/>
                <w:szCs w:val="26"/>
              </w:rPr>
              <w:t xml:space="preserve">2 </w:t>
            </w:r>
            <w:r w:rsidR="005D5BD1" w:rsidRPr="003A4C03">
              <w:rPr>
                <w:bCs/>
                <w:sz w:val="26"/>
                <w:szCs w:val="26"/>
              </w:rPr>
              <w:t>tín chỉ)</w:t>
            </w:r>
          </w:p>
        </w:tc>
      </w:tr>
      <w:tr w:rsidR="003A4C03" w:rsidRPr="003A4C03" w14:paraId="2DB4C25F" w14:textId="77777777" w:rsidTr="00220FF3">
        <w:trPr>
          <w:trHeight w:val="397"/>
        </w:trPr>
        <w:tc>
          <w:tcPr>
            <w:tcW w:w="4365" w:type="dxa"/>
            <w:vAlign w:val="center"/>
          </w:tcPr>
          <w:p w14:paraId="6185F23A" w14:textId="77777777" w:rsidR="0032105A" w:rsidRPr="003A4C03" w:rsidRDefault="0032105A" w:rsidP="003A4C03">
            <w:pPr>
              <w:tabs>
                <w:tab w:val="left" w:pos="284"/>
              </w:tabs>
              <w:spacing w:before="120" w:line="276" w:lineRule="auto"/>
              <w:rPr>
                <w:b/>
                <w:bCs/>
                <w:sz w:val="26"/>
                <w:szCs w:val="26"/>
                <w:lang w:val="vi-VN"/>
              </w:rPr>
            </w:pPr>
            <w:r w:rsidRPr="003A4C03">
              <w:rPr>
                <w:bCs/>
                <w:sz w:val="26"/>
                <w:szCs w:val="26"/>
                <w:lang w:val="vi-VN"/>
              </w:rPr>
              <w:t xml:space="preserve">- </w:t>
            </w:r>
            <w:r w:rsidR="00212AF5" w:rsidRPr="003A4C03">
              <w:rPr>
                <w:bCs/>
                <w:sz w:val="26"/>
                <w:szCs w:val="26"/>
              </w:rPr>
              <w:t>Thực hành</w:t>
            </w:r>
            <w:r w:rsidRPr="003A4C03">
              <w:rPr>
                <w:bCs/>
                <w:sz w:val="26"/>
                <w:szCs w:val="26"/>
                <w:lang w:val="vi-VN"/>
              </w:rPr>
              <w:t xml:space="preserve">:     </w:t>
            </w:r>
          </w:p>
        </w:tc>
        <w:tc>
          <w:tcPr>
            <w:tcW w:w="4819" w:type="dxa"/>
            <w:vAlign w:val="center"/>
          </w:tcPr>
          <w:p w14:paraId="6AAA98CC" w14:textId="57C60E87" w:rsidR="0032105A" w:rsidRPr="003A4C03" w:rsidRDefault="003A4C03" w:rsidP="003A4C03">
            <w:pPr>
              <w:tabs>
                <w:tab w:val="left" w:pos="2325"/>
              </w:tabs>
              <w:spacing w:before="120" w:line="276" w:lineRule="auto"/>
              <w:rPr>
                <w:bCs/>
                <w:sz w:val="26"/>
                <w:szCs w:val="26"/>
              </w:rPr>
            </w:pPr>
            <w:r w:rsidRPr="003A4C03">
              <w:rPr>
                <w:bCs/>
                <w:sz w:val="26"/>
                <w:szCs w:val="26"/>
              </w:rPr>
              <w:t>30</w:t>
            </w:r>
            <w:r w:rsidR="00046F1C" w:rsidRPr="003A4C03">
              <w:rPr>
                <w:bCs/>
                <w:sz w:val="26"/>
                <w:szCs w:val="26"/>
              </w:rPr>
              <w:t xml:space="preserve"> </w:t>
            </w:r>
            <w:r w:rsidR="005D5BD1" w:rsidRPr="003A4C03">
              <w:rPr>
                <w:bCs/>
                <w:sz w:val="26"/>
                <w:szCs w:val="26"/>
              </w:rPr>
              <w:t xml:space="preserve">giờ </w:t>
            </w:r>
            <w:r w:rsidRPr="003A4C03">
              <w:rPr>
                <w:bCs/>
                <w:sz w:val="26"/>
                <w:szCs w:val="26"/>
              </w:rPr>
              <w:t>(1 tín chỉ)</w:t>
            </w:r>
          </w:p>
        </w:tc>
      </w:tr>
      <w:tr w:rsidR="003A4C03" w:rsidRPr="003A4C03" w14:paraId="1B1A79AC" w14:textId="77777777" w:rsidTr="00220FF3">
        <w:trPr>
          <w:trHeight w:val="397"/>
        </w:trPr>
        <w:tc>
          <w:tcPr>
            <w:tcW w:w="4365" w:type="dxa"/>
            <w:vAlign w:val="center"/>
          </w:tcPr>
          <w:p w14:paraId="0A917E72" w14:textId="77777777" w:rsidR="0032105A" w:rsidRPr="003A4C03" w:rsidRDefault="0032105A" w:rsidP="003A4C03">
            <w:pPr>
              <w:tabs>
                <w:tab w:val="left" w:pos="2325"/>
              </w:tabs>
              <w:spacing w:before="120" w:line="276" w:lineRule="auto"/>
              <w:rPr>
                <w:bCs/>
                <w:sz w:val="26"/>
                <w:szCs w:val="26"/>
                <w:lang w:val="vi-VN"/>
              </w:rPr>
            </w:pPr>
            <w:r w:rsidRPr="003A4C03">
              <w:rPr>
                <w:bCs/>
                <w:sz w:val="26"/>
                <w:szCs w:val="26"/>
                <w:lang w:val="vi-VN"/>
              </w:rPr>
              <w:t xml:space="preserve">- Tự học:      </w:t>
            </w:r>
          </w:p>
        </w:tc>
        <w:tc>
          <w:tcPr>
            <w:tcW w:w="4819" w:type="dxa"/>
            <w:vAlign w:val="center"/>
          </w:tcPr>
          <w:p w14:paraId="0AAC9D48" w14:textId="28B23B96" w:rsidR="0032105A" w:rsidRPr="003A4C03" w:rsidRDefault="004232A5" w:rsidP="003A4C03">
            <w:pPr>
              <w:tabs>
                <w:tab w:val="left" w:pos="2325"/>
              </w:tabs>
              <w:spacing w:before="120" w:line="276" w:lineRule="auto"/>
              <w:rPr>
                <w:bCs/>
                <w:sz w:val="26"/>
                <w:szCs w:val="26"/>
              </w:rPr>
            </w:pPr>
            <w:r>
              <w:rPr>
                <w:bCs/>
                <w:sz w:val="26"/>
                <w:szCs w:val="26"/>
              </w:rPr>
              <w:t>75 giờ tự học</w:t>
            </w:r>
          </w:p>
        </w:tc>
      </w:tr>
      <w:tr w:rsidR="003A4C03" w:rsidRPr="003A4C03" w14:paraId="6BD439AF" w14:textId="77777777" w:rsidTr="00220FF3">
        <w:trPr>
          <w:trHeight w:val="397"/>
        </w:trPr>
        <w:tc>
          <w:tcPr>
            <w:tcW w:w="4365" w:type="dxa"/>
            <w:vAlign w:val="center"/>
          </w:tcPr>
          <w:p w14:paraId="61BA7CE5" w14:textId="77777777" w:rsidR="0032105A" w:rsidRPr="003A4C03" w:rsidRDefault="00BD6F12" w:rsidP="003A4C03">
            <w:pPr>
              <w:autoSpaceDE w:val="0"/>
              <w:autoSpaceDN w:val="0"/>
              <w:adjustRightInd w:val="0"/>
              <w:spacing w:before="120" w:line="276" w:lineRule="auto"/>
              <w:rPr>
                <w:b/>
                <w:bCs/>
                <w:i/>
                <w:sz w:val="26"/>
                <w:szCs w:val="26"/>
              </w:rPr>
            </w:pPr>
            <w:r w:rsidRPr="003A4C03">
              <w:rPr>
                <w:b/>
                <w:bCs/>
                <w:i/>
                <w:sz w:val="26"/>
                <w:szCs w:val="26"/>
              </w:rPr>
              <w:t xml:space="preserve">1.6. </w:t>
            </w:r>
            <w:r w:rsidR="00F6604F" w:rsidRPr="003A4C03">
              <w:rPr>
                <w:b/>
                <w:bCs/>
                <w:i/>
                <w:sz w:val="26"/>
                <w:szCs w:val="26"/>
              </w:rPr>
              <w:t>Quản lí,</w:t>
            </w:r>
            <w:r w:rsidR="0032105A" w:rsidRPr="003A4C03">
              <w:rPr>
                <w:b/>
                <w:bCs/>
                <w:i/>
                <w:sz w:val="26"/>
                <w:szCs w:val="26"/>
                <w:lang w:val="vi-VN"/>
              </w:rPr>
              <w:t xml:space="preserve"> phụ trách học phần</w:t>
            </w:r>
          </w:p>
        </w:tc>
        <w:tc>
          <w:tcPr>
            <w:tcW w:w="4819" w:type="dxa"/>
            <w:vAlign w:val="center"/>
          </w:tcPr>
          <w:p w14:paraId="4A564CFC" w14:textId="77777777" w:rsidR="0032105A" w:rsidRPr="003A4C03" w:rsidRDefault="0032105A" w:rsidP="003A4C03">
            <w:pPr>
              <w:tabs>
                <w:tab w:val="left" w:pos="2325"/>
              </w:tabs>
              <w:spacing w:before="120" w:line="276" w:lineRule="auto"/>
              <w:rPr>
                <w:bCs/>
                <w:sz w:val="26"/>
                <w:szCs w:val="26"/>
              </w:rPr>
            </w:pPr>
          </w:p>
        </w:tc>
      </w:tr>
      <w:tr w:rsidR="003A4C03" w:rsidRPr="003A4C03" w14:paraId="3BF7B316" w14:textId="77777777" w:rsidTr="00220FF3">
        <w:trPr>
          <w:trHeight w:val="397"/>
        </w:trPr>
        <w:tc>
          <w:tcPr>
            <w:tcW w:w="4365" w:type="dxa"/>
            <w:vAlign w:val="center"/>
          </w:tcPr>
          <w:p w14:paraId="47B5DC1F" w14:textId="77777777" w:rsidR="00F6604F" w:rsidRPr="003A4C03" w:rsidRDefault="00F6604F" w:rsidP="003A4C03">
            <w:pPr>
              <w:tabs>
                <w:tab w:val="left" w:pos="284"/>
              </w:tabs>
              <w:spacing w:before="120" w:line="276" w:lineRule="auto"/>
              <w:rPr>
                <w:bCs/>
                <w:sz w:val="26"/>
                <w:szCs w:val="26"/>
              </w:rPr>
            </w:pPr>
            <w:r w:rsidRPr="003A4C03">
              <w:rPr>
                <w:bCs/>
                <w:sz w:val="26"/>
                <w:szCs w:val="26"/>
              </w:rPr>
              <w:t>- Khoa quản lí học phần:</w:t>
            </w:r>
          </w:p>
        </w:tc>
        <w:tc>
          <w:tcPr>
            <w:tcW w:w="4819" w:type="dxa"/>
            <w:vAlign w:val="center"/>
          </w:tcPr>
          <w:p w14:paraId="26CA5A52" w14:textId="0353C3C3" w:rsidR="00F6604F" w:rsidRPr="003A4C03" w:rsidRDefault="00046F1C" w:rsidP="003A4C03">
            <w:pPr>
              <w:tabs>
                <w:tab w:val="left" w:pos="2325"/>
              </w:tabs>
              <w:spacing w:before="120" w:line="276" w:lineRule="auto"/>
              <w:rPr>
                <w:bCs/>
                <w:sz w:val="26"/>
                <w:szCs w:val="26"/>
              </w:rPr>
            </w:pPr>
            <w:r w:rsidRPr="003A4C03">
              <w:rPr>
                <w:bCs/>
                <w:sz w:val="26"/>
                <w:szCs w:val="26"/>
              </w:rPr>
              <w:t>Khoa Công nghệ thông tin</w:t>
            </w:r>
          </w:p>
        </w:tc>
      </w:tr>
      <w:tr w:rsidR="003A4C03" w:rsidRPr="003A4C03" w14:paraId="5030C245" w14:textId="77777777" w:rsidTr="00220FF3">
        <w:trPr>
          <w:trHeight w:val="397"/>
        </w:trPr>
        <w:tc>
          <w:tcPr>
            <w:tcW w:w="4365" w:type="dxa"/>
            <w:vAlign w:val="center"/>
          </w:tcPr>
          <w:p w14:paraId="289E2EC8" w14:textId="77777777" w:rsidR="0032105A" w:rsidRPr="003A4C03" w:rsidRDefault="0032105A" w:rsidP="003A4C03">
            <w:pPr>
              <w:tabs>
                <w:tab w:val="left" w:pos="284"/>
              </w:tabs>
              <w:spacing w:before="120" w:line="276" w:lineRule="auto"/>
              <w:rPr>
                <w:b/>
                <w:bCs/>
                <w:sz w:val="26"/>
                <w:szCs w:val="26"/>
                <w:lang w:val="vi-VN"/>
              </w:rPr>
            </w:pPr>
            <w:r w:rsidRPr="003A4C03">
              <w:rPr>
                <w:bCs/>
                <w:sz w:val="26"/>
                <w:szCs w:val="26"/>
                <w:lang w:val="vi-VN"/>
              </w:rPr>
              <w:t xml:space="preserve">- Giảng viên phụ trách chính:  </w:t>
            </w:r>
          </w:p>
        </w:tc>
        <w:tc>
          <w:tcPr>
            <w:tcW w:w="4819" w:type="dxa"/>
            <w:vAlign w:val="center"/>
          </w:tcPr>
          <w:p w14:paraId="577575B0" w14:textId="4293B1E1" w:rsidR="0032105A" w:rsidRPr="003A4C03" w:rsidRDefault="00046F1C" w:rsidP="003A4C03">
            <w:pPr>
              <w:tabs>
                <w:tab w:val="left" w:pos="2325"/>
              </w:tabs>
              <w:spacing w:before="120" w:line="276" w:lineRule="auto"/>
              <w:rPr>
                <w:bCs/>
                <w:sz w:val="26"/>
                <w:szCs w:val="26"/>
              </w:rPr>
            </w:pPr>
            <w:r w:rsidRPr="003A4C03">
              <w:rPr>
                <w:bCs/>
                <w:sz w:val="26"/>
                <w:szCs w:val="26"/>
              </w:rPr>
              <w:t>Th.S Trịnh Thị Vân</w:t>
            </w:r>
          </w:p>
        </w:tc>
      </w:tr>
      <w:tr w:rsidR="003A4C03" w:rsidRPr="003A4C03" w14:paraId="08E0ADD8" w14:textId="77777777" w:rsidTr="00220FF3">
        <w:trPr>
          <w:trHeight w:val="397"/>
        </w:trPr>
        <w:tc>
          <w:tcPr>
            <w:tcW w:w="4365" w:type="dxa"/>
            <w:vAlign w:val="center"/>
          </w:tcPr>
          <w:p w14:paraId="7999A907" w14:textId="77777777" w:rsidR="0032105A" w:rsidRPr="003A4C03" w:rsidRDefault="0032105A" w:rsidP="003A4C03">
            <w:pPr>
              <w:tabs>
                <w:tab w:val="left" w:pos="284"/>
              </w:tabs>
              <w:spacing w:before="120" w:line="276" w:lineRule="auto"/>
              <w:rPr>
                <w:bCs/>
                <w:sz w:val="26"/>
                <w:szCs w:val="26"/>
                <w:lang w:val="vi-VN"/>
              </w:rPr>
            </w:pPr>
            <w:r w:rsidRPr="003A4C03">
              <w:rPr>
                <w:sz w:val="26"/>
                <w:szCs w:val="26"/>
                <w:lang w:val="vi-VN"/>
              </w:rPr>
              <w:t>- Danh sách giảng viên cùng giảng dạy:</w:t>
            </w:r>
          </w:p>
        </w:tc>
        <w:tc>
          <w:tcPr>
            <w:tcW w:w="4819" w:type="dxa"/>
            <w:vAlign w:val="center"/>
          </w:tcPr>
          <w:p w14:paraId="16F67B30" w14:textId="3F451D38" w:rsidR="0032105A" w:rsidRPr="003A4C03" w:rsidRDefault="0032105A" w:rsidP="003A4C03">
            <w:pPr>
              <w:tabs>
                <w:tab w:val="left" w:pos="2325"/>
              </w:tabs>
              <w:spacing w:before="120" w:line="276" w:lineRule="auto"/>
              <w:rPr>
                <w:bCs/>
                <w:sz w:val="26"/>
                <w:szCs w:val="26"/>
              </w:rPr>
            </w:pPr>
          </w:p>
        </w:tc>
      </w:tr>
      <w:tr w:rsidR="003A4C03" w:rsidRPr="003A4C03" w14:paraId="4D215554" w14:textId="77777777" w:rsidTr="00220FF3">
        <w:trPr>
          <w:trHeight w:val="397"/>
        </w:trPr>
        <w:tc>
          <w:tcPr>
            <w:tcW w:w="4365" w:type="dxa"/>
            <w:vAlign w:val="center"/>
          </w:tcPr>
          <w:p w14:paraId="2E79DCEF" w14:textId="77777777" w:rsidR="0032105A" w:rsidRPr="003A4C03" w:rsidRDefault="00BD6F12" w:rsidP="003A4C03">
            <w:pPr>
              <w:autoSpaceDE w:val="0"/>
              <w:autoSpaceDN w:val="0"/>
              <w:adjustRightInd w:val="0"/>
              <w:spacing w:before="120" w:line="276" w:lineRule="auto"/>
              <w:rPr>
                <w:bCs/>
                <w:i/>
                <w:sz w:val="26"/>
                <w:szCs w:val="26"/>
              </w:rPr>
            </w:pPr>
            <w:r w:rsidRPr="003A4C03">
              <w:rPr>
                <w:b/>
                <w:bCs/>
                <w:i/>
                <w:sz w:val="26"/>
                <w:szCs w:val="26"/>
              </w:rPr>
              <w:t xml:space="preserve">1.7. </w:t>
            </w:r>
            <w:r w:rsidR="0032105A" w:rsidRPr="003A4C03">
              <w:rPr>
                <w:b/>
                <w:bCs/>
                <w:i/>
                <w:sz w:val="26"/>
                <w:szCs w:val="26"/>
                <w:lang w:val="vi-VN"/>
              </w:rPr>
              <w:t>Điều kiện tham gia học phần</w:t>
            </w:r>
          </w:p>
        </w:tc>
        <w:tc>
          <w:tcPr>
            <w:tcW w:w="4819" w:type="dxa"/>
            <w:vAlign w:val="center"/>
          </w:tcPr>
          <w:p w14:paraId="141D8FC6" w14:textId="77777777" w:rsidR="0032105A" w:rsidRPr="003A4C03" w:rsidRDefault="0032105A" w:rsidP="003A4C03">
            <w:pPr>
              <w:tabs>
                <w:tab w:val="left" w:pos="2325"/>
              </w:tabs>
              <w:spacing w:before="120" w:line="276" w:lineRule="auto"/>
              <w:rPr>
                <w:bCs/>
                <w:sz w:val="26"/>
                <w:szCs w:val="26"/>
                <w:lang w:val="vi-VN"/>
              </w:rPr>
            </w:pPr>
          </w:p>
        </w:tc>
      </w:tr>
      <w:tr w:rsidR="003A4C03" w:rsidRPr="003A4C03" w14:paraId="2C8D4F8A" w14:textId="77777777" w:rsidTr="00220FF3">
        <w:trPr>
          <w:trHeight w:val="397"/>
        </w:trPr>
        <w:tc>
          <w:tcPr>
            <w:tcW w:w="4365" w:type="dxa"/>
            <w:vAlign w:val="center"/>
          </w:tcPr>
          <w:p w14:paraId="12D34C6A" w14:textId="77777777" w:rsidR="0032105A" w:rsidRPr="003A4C03" w:rsidRDefault="0032105A" w:rsidP="003A4C03">
            <w:pPr>
              <w:tabs>
                <w:tab w:val="left" w:pos="284"/>
              </w:tabs>
              <w:spacing w:before="120" w:line="276" w:lineRule="auto"/>
              <w:rPr>
                <w:bCs/>
                <w:sz w:val="26"/>
                <w:szCs w:val="26"/>
                <w:lang w:val="vi-VN"/>
              </w:rPr>
            </w:pPr>
            <w:r w:rsidRPr="003A4C03">
              <w:rPr>
                <w:b/>
                <w:bCs/>
                <w:sz w:val="26"/>
                <w:szCs w:val="26"/>
                <w:lang w:val="vi-VN"/>
              </w:rPr>
              <w:t xml:space="preserve">- </w:t>
            </w:r>
            <w:r w:rsidRPr="003A4C03">
              <w:rPr>
                <w:bCs/>
                <w:sz w:val="26"/>
                <w:szCs w:val="26"/>
                <w:lang w:val="vi-VN"/>
              </w:rPr>
              <w:t>Học phần tiên quyết:</w:t>
            </w:r>
          </w:p>
        </w:tc>
        <w:tc>
          <w:tcPr>
            <w:tcW w:w="4819" w:type="dxa"/>
            <w:vAlign w:val="center"/>
          </w:tcPr>
          <w:p w14:paraId="4F272A44" w14:textId="43BFEDBF" w:rsidR="0032105A" w:rsidRPr="003A4C03" w:rsidRDefault="00E321C9" w:rsidP="003A4C03">
            <w:pPr>
              <w:tabs>
                <w:tab w:val="left" w:pos="2325"/>
              </w:tabs>
              <w:spacing w:before="120" w:line="276" w:lineRule="auto"/>
              <w:rPr>
                <w:bCs/>
                <w:sz w:val="26"/>
                <w:szCs w:val="26"/>
              </w:rPr>
            </w:pPr>
            <w:r w:rsidRPr="003A4C03">
              <w:rPr>
                <w:bCs/>
                <w:sz w:val="26"/>
                <w:szCs w:val="26"/>
              </w:rPr>
              <w:t>Không</w:t>
            </w:r>
          </w:p>
        </w:tc>
      </w:tr>
      <w:tr w:rsidR="003A4C03" w:rsidRPr="003A4C03" w14:paraId="3739DA6D" w14:textId="77777777" w:rsidTr="005D5BD1">
        <w:trPr>
          <w:trHeight w:val="397"/>
        </w:trPr>
        <w:tc>
          <w:tcPr>
            <w:tcW w:w="4365" w:type="dxa"/>
            <w:vAlign w:val="center"/>
          </w:tcPr>
          <w:p w14:paraId="44313CFF" w14:textId="77777777" w:rsidR="00E321C9" w:rsidRPr="003A4C03" w:rsidRDefault="00E321C9" w:rsidP="003A4C03">
            <w:pPr>
              <w:tabs>
                <w:tab w:val="left" w:pos="284"/>
              </w:tabs>
              <w:spacing w:before="120" w:line="276" w:lineRule="auto"/>
              <w:rPr>
                <w:bCs/>
                <w:sz w:val="26"/>
                <w:szCs w:val="26"/>
                <w:lang w:val="vi-VN"/>
              </w:rPr>
            </w:pPr>
            <w:r w:rsidRPr="003A4C03">
              <w:rPr>
                <w:bCs/>
                <w:sz w:val="26"/>
                <w:szCs w:val="26"/>
                <w:lang w:val="vi-VN"/>
              </w:rPr>
              <w:t>- Học phần học trước:</w:t>
            </w:r>
          </w:p>
        </w:tc>
        <w:tc>
          <w:tcPr>
            <w:tcW w:w="4819" w:type="dxa"/>
          </w:tcPr>
          <w:p w14:paraId="2FFDD0A3" w14:textId="12369BAC" w:rsidR="00E321C9" w:rsidRPr="003A4C03" w:rsidRDefault="00E321C9" w:rsidP="003A4C03">
            <w:pPr>
              <w:tabs>
                <w:tab w:val="left" w:pos="2325"/>
              </w:tabs>
              <w:spacing w:before="120" w:line="276" w:lineRule="auto"/>
              <w:rPr>
                <w:bCs/>
                <w:sz w:val="26"/>
                <w:szCs w:val="26"/>
              </w:rPr>
            </w:pPr>
            <w:r w:rsidRPr="003A4C03">
              <w:rPr>
                <w:bCs/>
                <w:sz w:val="26"/>
                <w:szCs w:val="26"/>
              </w:rPr>
              <w:t>Không</w:t>
            </w:r>
          </w:p>
        </w:tc>
      </w:tr>
      <w:tr w:rsidR="003A4C03" w:rsidRPr="003A4C03" w14:paraId="17457800" w14:textId="77777777" w:rsidTr="005D5BD1">
        <w:trPr>
          <w:trHeight w:val="397"/>
        </w:trPr>
        <w:tc>
          <w:tcPr>
            <w:tcW w:w="4365" w:type="dxa"/>
            <w:vAlign w:val="center"/>
          </w:tcPr>
          <w:p w14:paraId="417D5FF0" w14:textId="77777777" w:rsidR="00E321C9" w:rsidRPr="003A4C03" w:rsidRDefault="00E321C9" w:rsidP="003A4C03">
            <w:pPr>
              <w:spacing w:before="120" w:line="276" w:lineRule="auto"/>
              <w:rPr>
                <w:bCs/>
                <w:sz w:val="26"/>
                <w:szCs w:val="26"/>
                <w:lang w:val="vi-VN"/>
              </w:rPr>
            </w:pPr>
            <w:r w:rsidRPr="003A4C03">
              <w:rPr>
                <w:bCs/>
                <w:sz w:val="26"/>
                <w:szCs w:val="26"/>
                <w:lang w:val="vi-VN"/>
              </w:rPr>
              <w:t>- Học phần song hành:</w:t>
            </w:r>
          </w:p>
        </w:tc>
        <w:tc>
          <w:tcPr>
            <w:tcW w:w="4819" w:type="dxa"/>
          </w:tcPr>
          <w:p w14:paraId="01D659F3" w14:textId="72140428" w:rsidR="00E321C9" w:rsidRPr="003A4C03" w:rsidRDefault="00E321C9" w:rsidP="003A4C03">
            <w:pPr>
              <w:tabs>
                <w:tab w:val="left" w:pos="2325"/>
              </w:tabs>
              <w:spacing w:before="120" w:line="276" w:lineRule="auto"/>
              <w:rPr>
                <w:bCs/>
                <w:sz w:val="26"/>
                <w:szCs w:val="26"/>
              </w:rPr>
            </w:pPr>
            <w:r w:rsidRPr="003A4C03">
              <w:rPr>
                <w:bCs/>
                <w:sz w:val="26"/>
                <w:szCs w:val="26"/>
              </w:rPr>
              <w:t>Không</w:t>
            </w:r>
          </w:p>
        </w:tc>
      </w:tr>
    </w:tbl>
    <w:p w14:paraId="5F195EBC" w14:textId="77777777" w:rsidR="00213F6C" w:rsidRPr="003A4C03" w:rsidRDefault="00A97A8F" w:rsidP="003A4C03">
      <w:pPr>
        <w:spacing w:before="120" w:line="276" w:lineRule="auto"/>
        <w:outlineLvl w:val="0"/>
        <w:rPr>
          <w:b/>
          <w:sz w:val="26"/>
          <w:szCs w:val="26"/>
          <w:lang w:val="sv-SE"/>
        </w:rPr>
      </w:pPr>
      <w:r w:rsidRPr="003A4C03">
        <w:rPr>
          <w:b/>
          <w:sz w:val="26"/>
          <w:szCs w:val="26"/>
          <w:lang w:val="sv-SE"/>
        </w:rPr>
        <w:t xml:space="preserve">2. </w:t>
      </w:r>
      <w:r w:rsidR="007563E2" w:rsidRPr="003A4C03">
        <w:rPr>
          <w:b/>
          <w:sz w:val="26"/>
          <w:szCs w:val="26"/>
          <w:lang w:val="sv-SE"/>
        </w:rPr>
        <w:t xml:space="preserve">Mục tiêu học phần </w:t>
      </w:r>
    </w:p>
    <w:p w14:paraId="6B542EC2" w14:textId="7530ACEA" w:rsidR="005605E0" w:rsidRPr="003A4C03" w:rsidRDefault="00A97A8F" w:rsidP="003A4C03">
      <w:pPr>
        <w:spacing w:before="120" w:line="276" w:lineRule="auto"/>
        <w:rPr>
          <w:b/>
          <w:i/>
          <w:sz w:val="26"/>
          <w:szCs w:val="26"/>
          <w:lang w:val="sv-SE"/>
        </w:rPr>
      </w:pPr>
      <w:r w:rsidRPr="003A4C03">
        <w:rPr>
          <w:b/>
          <w:i/>
          <w:sz w:val="26"/>
          <w:szCs w:val="26"/>
          <w:lang w:val="sv-SE"/>
        </w:rPr>
        <w:t>2.1. Mục tiêu chung</w:t>
      </w:r>
    </w:p>
    <w:p w14:paraId="2DA945B2" w14:textId="215AD701" w:rsidR="006B04A6" w:rsidRPr="003A4C03" w:rsidRDefault="005D5BD1" w:rsidP="003A4C03">
      <w:pPr>
        <w:spacing w:before="120" w:line="276" w:lineRule="auto"/>
        <w:ind w:firstLine="720"/>
        <w:jc w:val="both"/>
        <w:rPr>
          <w:sz w:val="26"/>
          <w:szCs w:val="26"/>
        </w:rPr>
      </w:pPr>
      <w:r w:rsidRPr="00694DC9">
        <w:rPr>
          <w:sz w:val="26"/>
          <w:szCs w:val="26"/>
        </w:rPr>
        <w:t>Sau khi học xong học phần, s</w:t>
      </w:r>
      <w:r w:rsidRPr="003A4C03">
        <w:rPr>
          <w:sz w:val="26"/>
          <w:szCs w:val="26"/>
        </w:rPr>
        <w:t xml:space="preserve">inh viên có kiến thức </w:t>
      </w:r>
      <w:r w:rsidR="006B04A6" w:rsidRPr="00694DC9">
        <w:rPr>
          <w:sz w:val="26"/>
          <w:szCs w:val="26"/>
        </w:rPr>
        <w:t xml:space="preserve">về lĩnh vực đồ họa được ứng dụng trong xây dựng, thiết kế bộ nhận diện thương hiệu bằng 2 công cụ chính là Corel Draw và Adobe Photoshop. </w:t>
      </w:r>
      <w:r w:rsidR="006B04A6" w:rsidRPr="003A4C03">
        <w:rPr>
          <w:sz w:val="26"/>
          <w:szCs w:val="26"/>
        </w:rPr>
        <w:t>Học phần này cung cấp các kiến thức chuyên sâu về lĩnh vực đồ họa và thực hành các bài tập gắn liền với thực tế. Từ đó, vận dụng các kiến thức đã học để xây dựng các sản phẩm mang tính thực tế.</w:t>
      </w:r>
    </w:p>
    <w:p w14:paraId="51E38B10" w14:textId="2BC694E7" w:rsidR="006B04A6" w:rsidRPr="003A4C03" w:rsidRDefault="006B04A6" w:rsidP="003A4C03">
      <w:pPr>
        <w:spacing w:before="120" w:line="276" w:lineRule="auto"/>
        <w:ind w:firstLine="720"/>
        <w:jc w:val="both"/>
        <w:rPr>
          <w:sz w:val="26"/>
          <w:szCs w:val="26"/>
        </w:rPr>
      </w:pPr>
      <w:r w:rsidRPr="003A4C03">
        <w:rPr>
          <w:sz w:val="26"/>
          <w:szCs w:val="26"/>
          <w:lang w:val="nb-NO"/>
        </w:rPr>
        <w:t xml:space="preserve">Ngoài ra, học phần cũng trang bị một số kiến thức </w:t>
      </w:r>
      <w:r w:rsidRPr="003A4C03">
        <w:rPr>
          <w:sz w:val="26"/>
          <w:szCs w:val="26"/>
        </w:rPr>
        <w:t xml:space="preserve">chuyên sâu trong đồ họa như </w:t>
      </w:r>
      <w:r w:rsidR="00694DC9">
        <w:rPr>
          <w:sz w:val="26"/>
          <w:szCs w:val="26"/>
        </w:rPr>
        <w:t>thiết kế</w:t>
      </w:r>
      <w:r w:rsidRPr="003A4C03">
        <w:rPr>
          <w:sz w:val="26"/>
          <w:szCs w:val="26"/>
        </w:rPr>
        <w:t xml:space="preserve"> Cardvisit, Catolog</w:t>
      </w:r>
      <w:r w:rsidR="00694DC9">
        <w:rPr>
          <w:sz w:val="26"/>
          <w:szCs w:val="26"/>
        </w:rPr>
        <w:t>ue</w:t>
      </w:r>
      <w:r w:rsidRPr="003A4C03">
        <w:rPr>
          <w:sz w:val="26"/>
          <w:szCs w:val="26"/>
        </w:rPr>
        <w:t xml:space="preserve">, Banner quảng cáo, Hồ sơ năng lực, thiếp cưới, bộ nhận </w:t>
      </w:r>
      <w:r w:rsidRPr="003A4C03">
        <w:rPr>
          <w:sz w:val="26"/>
          <w:szCs w:val="26"/>
        </w:rPr>
        <w:lastRenderedPageBreak/>
        <w:t xml:space="preserve">diện thương hiệu,…Áp dụng được các thuyết về màu sắc cũng như tính thẩm mỹ trong lĩnh vực đồ họa và trong cuộc sống để giải quyết các vấn đề trong thực tế. </w:t>
      </w:r>
    </w:p>
    <w:p w14:paraId="5B692E22" w14:textId="77777777" w:rsidR="005D5BD1" w:rsidRPr="003A4C03" w:rsidRDefault="005D5BD1" w:rsidP="003A4C03">
      <w:pPr>
        <w:spacing w:before="120" w:line="276" w:lineRule="auto"/>
        <w:rPr>
          <w:b/>
          <w:sz w:val="26"/>
          <w:szCs w:val="26"/>
          <w:lang w:val="sv-SE"/>
        </w:rPr>
      </w:pPr>
      <w:r w:rsidRPr="003A4C03">
        <w:rPr>
          <w:b/>
          <w:i/>
          <w:sz w:val="26"/>
          <w:szCs w:val="26"/>
          <w:lang w:val="sv-SE"/>
        </w:rPr>
        <w:t>2.2. Mục tiêu cụ thể (COs)</w:t>
      </w:r>
    </w:p>
    <w:p w14:paraId="6D1BC7BC" w14:textId="77777777" w:rsidR="005D5BD1" w:rsidRPr="003A4C03" w:rsidRDefault="005D5BD1" w:rsidP="003A4C03">
      <w:pPr>
        <w:spacing w:before="120" w:line="276" w:lineRule="auto"/>
        <w:rPr>
          <w:i/>
          <w:sz w:val="26"/>
          <w:szCs w:val="26"/>
          <w:lang w:val="sv-SE"/>
        </w:rPr>
      </w:pPr>
      <w:r w:rsidRPr="003A4C03">
        <w:rPr>
          <w:i/>
          <w:sz w:val="26"/>
          <w:szCs w:val="26"/>
          <w:lang w:val="sv-SE"/>
        </w:rPr>
        <w:t>2.2.1. Về kiến thức</w:t>
      </w:r>
    </w:p>
    <w:p w14:paraId="5DCA667D" w14:textId="52D22B48" w:rsidR="005D5BD1" w:rsidRPr="003A4C03" w:rsidRDefault="005D5BD1" w:rsidP="003A4C03">
      <w:pPr>
        <w:tabs>
          <w:tab w:val="left" w:pos="6900"/>
        </w:tabs>
        <w:spacing w:before="120" w:line="276" w:lineRule="auto"/>
        <w:ind w:firstLine="720"/>
        <w:jc w:val="both"/>
        <w:rPr>
          <w:sz w:val="26"/>
          <w:szCs w:val="26"/>
        </w:rPr>
      </w:pPr>
      <w:r w:rsidRPr="003A4C03">
        <w:rPr>
          <w:sz w:val="26"/>
          <w:szCs w:val="26"/>
          <w:lang w:val="sv-SE"/>
        </w:rPr>
        <w:t xml:space="preserve">- CO 1:  Có </w:t>
      </w:r>
      <w:r w:rsidRPr="003A4C03">
        <w:rPr>
          <w:sz w:val="26"/>
          <w:szCs w:val="26"/>
        </w:rPr>
        <w:t xml:space="preserve">kiến thức </w:t>
      </w:r>
      <w:r w:rsidR="007F5AA5" w:rsidRPr="003A4C03">
        <w:rPr>
          <w:sz w:val="26"/>
          <w:szCs w:val="26"/>
        </w:rPr>
        <w:t>về phần mềm thiết kế đồ họa: Corel Draw.</w:t>
      </w:r>
    </w:p>
    <w:p w14:paraId="38CAB888" w14:textId="4FD17CB6" w:rsidR="005D5BD1" w:rsidRPr="003A4C03" w:rsidRDefault="005D5BD1" w:rsidP="003A4C03">
      <w:pPr>
        <w:spacing w:before="120" w:line="276" w:lineRule="auto"/>
        <w:ind w:firstLine="720"/>
        <w:rPr>
          <w:sz w:val="26"/>
          <w:szCs w:val="26"/>
          <w:lang w:val="sv-SE"/>
        </w:rPr>
      </w:pPr>
      <w:r w:rsidRPr="003A4C03">
        <w:rPr>
          <w:sz w:val="26"/>
          <w:szCs w:val="26"/>
          <w:lang w:val="sv-SE"/>
        </w:rPr>
        <w:t xml:space="preserve">- CO 2:  </w:t>
      </w:r>
      <w:r w:rsidR="007F5AA5" w:rsidRPr="003A4C03">
        <w:rPr>
          <w:sz w:val="26"/>
          <w:szCs w:val="26"/>
          <w:lang w:val="sv-SE"/>
        </w:rPr>
        <w:t xml:space="preserve">Có </w:t>
      </w:r>
      <w:r w:rsidR="007F5AA5" w:rsidRPr="003A4C03">
        <w:rPr>
          <w:sz w:val="26"/>
          <w:szCs w:val="26"/>
        </w:rPr>
        <w:t>kiến thức về phần mềm thiết kế đồ họa: Photoshop CS.</w:t>
      </w:r>
    </w:p>
    <w:p w14:paraId="5415FB31" w14:textId="77777777" w:rsidR="005D5BD1" w:rsidRPr="003A4C03" w:rsidRDefault="005D5BD1" w:rsidP="003A4C03">
      <w:pPr>
        <w:spacing w:before="120" w:line="276" w:lineRule="auto"/>
        <w:rPr>
          <w:i/>
          <w:sz w:val="26"/>
          <w:szCs w:val="26"/>
          <w:lang w:val="sv-SE"/>
        </w:rPr>
      </w:pPr>
      <w:r w:rsidRPr="003A4C03">
        <w:rPr>
          <w:i/>
          <w:sz w:val="26"/>
          <w:szCs w:val="26"/>
          <w:lang w:val="sv-SE"/>
        </w:rPr>
        <w:t>2.2.2. Về kỹ năng</w:t>
      </w:r>
    </w:p>
    <w:p w14:paraId="6A527312" w14:textId="54EDB1AB" w:rsidR="005D5BD1" w:rsidRPr="003A4C03" w:rsidRDefault="007F5AA5" w:rsidP="00E91F2B">
      <w:pPr>
        <w:spacing w:before="120" w:line="276" w:lineRule="auto"/>
        <w:ind w:left="720"/>
        <w:jc w:val="both"/>
        <w:rPr>
          <w:sz w:val="26"/>
          <w:szCs w:val="26"/>
          <w:lang w:val="sv-SE"/>
        </w:rPr>
      </w:pPr>
      <w:r w:rsidRPr="003A4C03">
        <w:rPr>
          <w:sz w:val="26"/>
          <w:szCs w:val="26"/>
          <w:lang w:val="sv-SE"/>
        </w:rPr>
        <w:t>- CO 3: Có kỹ năng phối hợp thuyết màu sắc phù hợp với nhu cầu thiết kế thực tế.</w:t>
      </w:r>
    </w:p>
    <w:p w14:paraId="7815656F" w14:textId="77777777" w:rsidR="005D5BD1" w:rsidRPr="003A4C03" w:rsidRDefault="005D5BD1" w:rsidP="00E91F2B">
      <w:pPr>
        <w:spacing w:before="120" w:line="276" w:lineRule="auto"/>
        <w:ind w:left="720"/>
        <w:jc w:val="both"/>
        <w:rPr>
          <w:sz w:val="26"/>
          <w:szCs w:val="26"/>
          <w:lang w:val="sv-SE"/>
        </w:rPr>
      </w:pPr>
      <w:r w:rsidRPr="003A4C03">
        <w:rPr>
          <w:sz w:val="26"/>
          <w:szCs w:val="26"/>
          <w:lang w:val="sv-SE"/>
        </w:rPr>
        <w:t>- CO 4: Có kỹ năng thuyết trình, hoạt động nhóm</w:t>
      </w:r>
    </w:p>
    <w:p w14:paraId="67E142BE" w14:textId="77777777" w:rsidR="005D5BD1" w:rsidRPr="003A4C03" w:rsidRDefault="005D5BD1" w:rsidP="003A4C03">
      <w:pPr>
        <w:spacing w:before="120" w:line="276" w:lineRule="auto"/>
        <w:rPr>
          <w:i/>
          <w:sz w:val="26"/>
          <w:szCs w:val="26"/>
          <w:lang w:val="sv-SE"/>
        </w:rPr>
      </w:pPr>
      <w:r w:rsidRPr="003A4C03">
        <w:rPr>
          <w:i/>
          <w:sz w:val="26"/>
          <w:szCs w:val="26"/>
          <w:lang w:val="sv-SE"/>
        </w:rPr>
        <w:t>2.2.3. Về năng lực tự chủ và trách nhiệm</w:t>
      </w:r>
    </w:p>
    <w:p w14:paraId="47CA50C2" w14:textId="2E3F07F0" w:rsidR="005D5BD1" w:rsidRPr="003A4C03" w:rsidRDefault="005D5BD1" w:rsidP="00E91F2B">
      <w:pPr>
        <w:spacing w:before="120" w:line="276" w:lineRule="auto"/>
        <w:ind w:left="720"/>
        <w:jc w:val="both"/>
        <w:rPr>
          <w:sz w:val="26"/>
          <w:szCs w:val="26"/>
          <w:lang w:val="sv-SE"/>
        </w:rPr>
      </w:pPr>
      <w:r w:rsidRPr="003A4C03">
        <w:rPr>
          <w:sz w:val="26"/>
          <w:szCs w:val="26"/>
          <w:lang w:val="sv-SE"/>
        </w:rPr>
        <w:t xml:space="preserve">- CO 5: Tự học và phát triển kỹ năng phù hợp để có thể tham gia vào các dự án </w:t>
      </w:r>
      <w:r w:rsidR="007F5AA5" w:rsidRPr="003A4C03">
        <w:rPr>
          <w:sz w:val="26"/>
          <w:szCs w:val="26"/>
          <w:lang w:val="sv-SE"/>
        </w:rPr>
        <w:t>đồ họa ứng dụng.</w:t>
      </w:r>
    </w:p>
    <w:p w14:paraId="3789053C" w14:textId="77777777" w:rsidR="005D5BD1" w:rsidRPr="003A4C03" w:rsidRDefault="005D5BD1" w:rsidP="003A4C03">
      <w:pPr>
        <w:spacing w:before="120" w:line="276" w:lineRule="auto"/>
        <w:outlineLvl w:val="0"/>
        <w:rPr>
          <w:b/>
          <w:bCs/>
          <w:sz w:val="26"/>
          <w:szCs w:val="26"/>
          <w:lang w:val="pt-BR"/>
        </w:rPr>
      </w:pPr>
      <w:r w:rsidRPr="003A4C03">
        <w:rPr>
          <w:b/>
          <w:sz w:val="26"/>
          <w:szCs w:val="26"/>
          <w:lang w:val="pt-BR"/>
        </w:rPr>
        <w:t xml:space="preserve">3. </w:t>
      </w:r>
      <w:r w:rsidRPr="003A4C03">
        <w:rPr>
          <w:b/>
          <w:bCs/>
          <w:sz w:val="26"/>
          <w:szCs w:val="26"/>
          <w:lang w:val="pt-BR"/>
        </w:rPr>
        <w:t>Chuẩn đầu ra của học phần (CLOs)</w:t>
      </w:r>
    </w:p>
    <w:p w14:paraId="1E9A91B6" w14:textId="77777777" w:rsidR="005D5BD1" w:rsidRPr="003A4C03" w:rsidRDefault="005D5BD1" w:rsidP="003A4C03">
      <w:pPr>
        <w:spacing w:before="120" w:line="276" w:lineRule="auto"/>
        <w:ind w:left="450"/>
        <w:jc w:val="center"/>
        <w:rPr>
          <w:b/>
          <w:bCs/>
          <w:sz w:val="26"/>
          <w:szCs w:val="26"/>
          <w:lang w:val="pt-BR"/>
        </w:rPr>
      </w:pPr>
      <w:r w:rsidRPr="003A4C03">
        <w:rPr>
          <w:b/>
          <w:bCs/>
          <w:sz w:val="26"/>
          <w:szCs w:val="26"/>
          <w:lang w:val="pt-BR"/>
        </w:rPr>
        <w:t>Bảng 1. Chuẩn đầu ra (CLOs) của học phần</w:t>
      </w:r>
    </w:p>
    <w:p w14:paraId="2AD4AE76" w14:textId="77777777" w:rsidR="005D5BD1" w:rsidRPr="003A4C03" w:rsidRDefault="005D5BD1" w:rsidP="003A4C03">
      <w:pPr>
        <w:spacing w:before="120" w:line="276" w:lineRule="auto"/>
        <w:ind w:left="450"/>
        <w:rPr>
          <w:bCs/>
          <w:sz w:val="26"/>
          <w:szCs w:val="26"/>
          <w:lang w:val="vi-VN"/>
        </w:rPr>
      </w:pPr>
      <w:r w:rsidRPr="003A4C03">
        <w:rPr>
          <w:bCs/>
          <w:sz w:val="26"/>
          <w:szCs w:val="26"/>
          <w:lang w:val="pt-BR"/>
        </w:rPr>
        <w:t>K</w:t>
      </w:r>
      <w:r w:rsidRPr="003A4C03">
        <w:rPr>
          <w:bCs/>
          <w:sz w:val="26"/>
          <w:szCs w:val="26"/>
          <w:lang w:val="vi-VN"/>
        </w:rPr>
        <w:t>hi học xong học phần, SV có khả năng:</w:t>
      </w:r>
    </w:p>
    <w:tbl>
      <w:tblPr>
        <w:tblW w:w="90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077"/>
        <w:gridCol w:w="6293"/>
        <w:gridCol w:w="1644"/>
      </w:tblGrid>
      <w:tr w:rsidR="003A4C03" w:rsidRPr="003A4C03" w14:paraId="33D620C5" w14:textId="77777777" w:rsidTr="005D5BD1">
        <w:trPr>
          <w:trHeight w:val="515"/>
          <w:tblHeader/>
          <w:jc w:val="center"/>
        </w:trPr>
        <w:tc>
          <w:tcPr>
            <w:tcW w:w="1077" w:type="dxa"/>
            <w:vAlign w:val="center"/>
          </w:tcPr>
          <w:p w14:paraId="3C35B950" w14:textId="77777777" w:rsidR="005D5BD1" w:rsidRPr="003A4C03" w:rsidRDefault="005D5BD1" w:rsidP="003A4C03">
            <w:pPr>
              <w:pStyle w:val="FirstLine"/>
              <w:spacing w:before="120" w:after="0" w:line="276" w:lineRule="auto"/>
              <w:ind w:firstLine="0"/>
              <w:jc w:val="center"/>
              <w:rPr>
                <w:b/>
                <w:color w:val="auto"/>
                <w:sz w:val="26"/>
                <w:szCs w:val="26"/>
                <w:lang w:val="vi-VN"/>
              </w:rPr>
            </w:pPr>
            <w:r w:rsidRPr="003A4C03">
              <w:rPr>
                <w:b/>
                <w:color w:val="auto"/>
                <w:sz w:val="26"/>
                <w:szCs w:val="26"/>
              </w:rPr>
              <w:t>Ký hiệu</w:t>
            </w:r>
          </w:p>
        </w:tc>
        <w:tc>
          <w:tcPr>
            <w:tcW w:w="6293" w:type="dxa"/>
            <w:vAlign w:val="center"/>
          </w:tcPr>
          <w:p w14:paraId="741300BC" w14:textId="77777777" w:rsidR="005D5BD1" w:rsidRPr="003A4C03" w:rsidRDefault="005D5BD1" w:rsidP="003A4C03">
            <w:pPr>
              <w:pStyle w:val="FirstLine"/>
              <w:spacing w:before="120" w:after="0" w:line="276" w:lineRule="auto"/>
              <w:ind w:firstLine="0"/>
              <w:jc w:val="center"/>
              <w:rPr>
                <w:b/>
                <w:color w:val="auto"/>
                <w:sz w:val="26"/>
                <w:szCs w:val="26"/>
                <w:lang w:val="vi-VN"/>
              </w:rPr>
            </w:pPr>
            <w:r w:rsidRPr="003A4C03">
              <w:rPr>
                <w:b/>
                <w:color w:val="auto"/>
                <w:sz w:val="26"/>
                <w:szCs w:val="26"/>
                <w:lang w:val="vi-VN"/>
              </w:rPr>
              <w:t>Chuẩn đầu ra học phần (CLOs)</w:t>
            </w:r>
          </w:p>
        </w:tc>
        <w:tc>
          <w:tcPr>
            <w:tcW w:w="1644" w:type="dxa"/>
            <w:vAlign w:val="center"/>
          </w:tcPr>
          <w:p w14:paraId="181021DD" w14:textId="77777777" w:rsidR="005D5BD1" w:rsidRPr="003A4C03" w:rsidRDefault="005D5BD1" w:rsidP="003A4C03">
            <w:pPr>
              <w:pStyle w:val="FirstLine"/>
              <w:spacing w:before="120" w:after="0" w:line="276" w:lineRule="auto"/>
              <w:ind w:firstLine="0"/>
              <w:jc w:val="center"/>
              <w:rPr>
                <w:b/>
                <w:color w:val="auto"/>
                <w:sz w:val="26"/>
                <w:szCs w:val="26"/>
                <w:lang w:val="vi-VN"/>
              </w:rPr>
            </w:pPr>
            <w:r w:rsidRPr="003A4C03">
              <w:rPr>
                <w:b/>
                <w:color w:val="auto"/>
                <w:sz w:val="26"/>
                <w:szCs w:val="26"/>
                <w:lang w:val="vi-VN"/>
              </w:rPr>
              <w:t xml:space="preserve">Hỗ trợ cho </w:t>
            </w:r>
          </w:p>
          <w:p w14:paraId="3DEFCE9D" w14:textId="77777777" w:rsidR="005D5BD1" w:rsidRPr="003A4C03" w:rsidRDefault="005D5BD1" w:rsidP="003A4C03">
            <w:pPr>
              <w:pStyle w:val="FirstLine"/>
              <w:spacing w:before="120" w:after="0" w:line="276" w:lineRule="auto"/>
              <w:ind w:firstLine="0"/>
              <w:jc w:val="center"/>
              <w:rPr>
                <w:b/>
                <w:color w:val="auto"/>
                <w:sz w:val="26"/>
                <w:szCs w:val="26"/>
                <w:lang w:val="vi-VN"/>
              </w:rPr>
            </w:pPr>
            <w:r w:rsidRPr="003A4C03">
              <w:rPr>
                <w:b/>
                <w:color w:val="auto"/>
                <w:sz w:val="26"/>
                <w:szCs w:val="26"/>
                <w:lang w:val="vi-VN"/>
              </w:rPr>
              <w:t>mục tiêu</w:t>
            </w:r>
          </w:p>
        </w:tc>
      </w:tr>
      <w:tr w:rsidR="003A4C03" w:rsidRPr="003A4C03" w14:paraId="4AF30DCB" w14:textId="77777777" w:rsidTr="005D5BD1">
        <w:trPr>
          <w:jc w:val="center"/>
        </w:trPr>
        <w:tc>
          <w:tcPr>
            <w:tcW w:w="1077" w:type="dxa"/>
            <w:vAlign w:val="center"/>
          </w:tcPr>
          <w:p w14:paraId="38B40733" w14:textId="77777777" w:rsidR="005D5BD1" w:rsidRPr="003A4C03" w:rsidRDefault="005D5BD1" w:rsidP="003A4C03">
            <w:pPr>
              <w:pStyle w:val="FirstLine"/>
              <w:spacing w:before="120" w:after="0" w:line="276" w:lineRule="auto"/>
              <w:ind w:firstLine="0"/>
              <w:jc w:val="center"/>
              <w:rPr>
                <w:color w:val="auto"/>
                <w:sz w:val="26"/>
                <w:szCs w:val="26"/>
              </w:rPr>
            </w:pPr>
            <w:r w:rsidRPr="003A4C03">
              <w:rPr>
                <w:color w:val="auto"/>
                <w:sz w:val="26"/>
                <w:szCs w:val="26"/>
              </w:rPr>
              <w:t>CLO1</w:t>
            </w:r>
          </w:p>
        </w:tc>
        <w:tc>
          <w:tcPr>
            <w:tcW w:w="6293" w:type="dxa"/>
          </w:tcPr>
          <w:p w14:paraId="6D84FD00" w14:textId="55A2E382" w:rsidR="005D5BD1" w:rsidRPr="003A4C03" w:rsidRDefault="00433D9E" w:rsidP="003A4C03">
            <w:pPr>
              <w:spacing w:before="120" w:line="276" w:lineRule="auto"/>
              <w:jc w:val="both"/>
              <w:rPr>
                <w:rFonts w:eastAsia="Cambria"/>
                <w:sz w:val="26"/>
                <w:szCs w:val="26"/>
              </w:rPr>
            </w:pPr>
            <w:r w:rsidRPr="003A4C03">
              <w:rPr>
                <w:rFonts w:eastAsia="Cambria"/>
                <w:sz w:val="26"/>
                <w:szCs w:val="26"/>
              </w:rPr>
              <w:t>Trình bày được các công cụ trong phần mềm Corel Draw</w:t>
            </w:r>
          </w:p>
        </w:tc>
        <w:tc>
          <w:tcPr>
            <w:tcW w:w="1644" w:type="dxa"/>
            <w:vAlign w:val="center"/>
          </w:tcPr>
          <w:p w14:paraId="7707F14F" w14:textId="77777777" w:rsidR="005D5BD1" w:rsidRPr="003A4C03" w:rsidRDefault="00617C9C" w:rsidP="003A4C03">
            <w:pPr>
              <w:spacing w:before="120" w:line="276" w:lineRule="auto"/>
              <w:jc w:val="center"/>
              <w:rPr>
                <w:bCs/>
                <w:sz w:val="26"/>
                <w:szCs w:val="26"/>
              </w:rPr>
            </w:pPr>
            <w:r w:rsidRPr="003A4C03">
              <w:rPr>
                <w:bCs/>
                <w:sz w:val="26"/>
                <w:szCs w:val="26"/>
              </w:rPr>
              <w:t>CO1, CO3</w:t>
            </w:r>
          </w:p>
          <w:p w14:paraId="21EAE229" w14:textId="1D522127" w:rsidR="00617C9C" w:rsidRPr="003A4C03" w:rsidRDefault="00617C9C" w:rsidP="003A4C03">
            <w:pPr>
              <w:spacing w:before="120" w:line="276" w:lineRule="auto"/>
              <w:jc w:val="center"/>
              <w:rPr>
                <w:bCs/>
                <w:sz w:val="26"/>
                <w:szCs w:val="26"/>
              </w:rPr>
            </w:pPr>
            <w:r w:rsidRPr="003A4C03">
              <w:rPr>
                <w:bCs/>
                <w:sz w:val="26"/>
                <w:szCs w:val="26"/>
              </w:rPr>
              <w:t>CO4, CO5</w:t>
            </w:r>
          </w:p>
        </w:tc>
      </w:tr>
      <w:tr w:rsidR="003A4C03" w:rsidRPr="003A4C03" w14:paraId="6D84504E" w14:textId="77777777" w:rsidTr="005D5BD1">
        <w:trPr>
          <w:jc w:val="center"/>
        </w:trPr>
        <w:tc>
          <w:tcPr>
            <w:tcW w:w="1077" w:type="dxa"/>
          </w:tcPr>
          <w:p w14:paraId="696508D9" w14:textId="06C15239" w:rsidR="005D5BD1" w:rsidRPr="003A4C03" w:rsidRDefault="005D5BD1" w:rsidP="003A4C03">
            <w:pPr>
              <w:pStyle w:val="FirstLine"/>
              <w:spacing w:before="120" w:after="0" w:line="276" w:lineRule="auto"/>
              <w:ind w:firstLine="0"/>
              <w:jc w:val="center"/>
              <w:rPr>
                <w:color w:val="auto"/>
                <w:sz w:val="26"/>
                <w:szCs w:val="26"/>
              </w:rPr>
            </w:pPr>
            <w:r w:rsidRPr="003A4C03">
              <w:rPr>
                <w:color w:val="auto"/>
                <w:sz w:val="26"/>
                <w:szCs w:val="26"/>
              </w:rPr>
              <w:t>CLO2</w:t>
            </w:r>
          </w:p>
        </w:tc>
        <w:tc>
          <w:tcPr>
            <w:tcW w:w="6293" w:type="dxa"/>
          </w:tcPr>
          <w:p w14:paraId="64116072" w14:textId="3781F512" w:rsidR="005D5BD1" w:rsidRPr="003A4C03" w:rsidRDefault="00433D9E" w:rsidP="003A4C03">
            <w:pPr>
              <w:spacing w:before="120" w:line="276" w:lineRule="auto"/>
              <w:jc w:val="both"/>
              <w:rPr>
                <w:rFonts w:eastAsia="Cambria"/>
                <w:sz w:val="26"/>
                <w:szCs w:val="26"/>
              </w:rPr>
            </w:pPr>
            <w:r w:rsidRPr="003A4C03">
              <w:rPr>
                <w:rFonts w:eastAsia="Cambria"/>
                <w:sz w:val="26"/>
                <w:szCs w:val="26"/>
              </w:rPr>
              <w:t>Trình bày được các công cụ trong phần mềm Photoshop</w:t>
            </w:r>
          </w:p>
        </w:tc>
        <w:tc>
          <w:tcPr>
            <w:tcW w:w="1644" w:type="dxa"/>
            <w:vAlign w:val="center"/>
          </w:tcPr>
          <w:p w14:paraId="51F99F19" w14:textId="18307525" w:rsidR="00617C9C" w:rsidRPr="003A4C03" w:rsidRDefault="00617C9C" w:rsidP="003A4C03">
            <w:pPr>
              <w:spacing w:before="120" w:line="276" w:lineRule="auto"/>
              <w:jc w:val="center"/>
              <w:rPr>
                <w:bCs/>
                <w:sz w:val="26"/>
                <w:szCs w:val="26"/>
              </w:rPr>
            </w:pPr>
            <w:r w:rsidRPr="003A4C03">
              <w:rPr>
                <w:bCs/>
                <w:sz w:val="26"/>
                <w:szCs w:val="26"/>
              </w:rPr>
              <w:t>CO2, CO3</w:t>
            </w:r>
          </w:p>
          <w:p w14:paraId="09ADD9AC" w14:textId="70596429" w:rsidR="005D5BD1" w:rsidRPr="003A4C03" w:rsidRDefault="00617C9C" w:rsidP="003A4C03">
            <w:pPr>
              <w:spacing w:before="120" w:line="276" w:lineRule="auto"/>
              <w:jc w:val="center"/>
              <w:rPr>
                <w:bCs/>
                <w:sz w:val="26"/>
                <w:szCs w:val="26"/>
              </w:rPr>
            </w:pPr>
            <w:r w:rsidRPr="003A4C03">
              <w:rPr>
                <w:bCs/>
                <w:sz w:val="26"/>
                <w:szCs w:val="26"/>
              </w:rPr>
              <w:t>CO4, CO5</w:t>
            </w:r>
          </w:p>
        </w:tc>
      </w:tr>
      <w:tr w:rsidR="003A4C03" w:rsidRPr="003A4C03" w14:paraId="262CE42D" w14:textId="77777777" w:rsidTr="005D5BD1">
        <w:trPr>
          <w:jc w:val="center"/>
        </w:trPr>
        <w:tc>
          <w:tcPr>
            <w:tcW w:w="1077" w:type="dxa"/>
          </w:tcPr>
          <w:p w14:paraId="0809C2B7" w14:textId="77777777" w:rsidR="005D5BD1" w:rsidRPr="003A4C03" w:rsidRDefault="005D5BD1" w:rsidP="003A4C03">
            <w:pPr>
              <w:pStyle w:val="FirstLine"/>
              <w:spacing w:before="120" w:after="0" w:line="276" w:lineRule="auto"/>
              <w:ind w:firstLine="0"/>
              <w:jc w:val="center"/>
              <w:rPr>
                <w:color w:val="auto"/>
                <w:sz w:val="26"/>
                <w:szCs w:val="26"/>
              </w:rPr>
            </w:pPr>
            <w:r w:rsidRPr="003A4C03">
              <w:rPr>
                <w:color w:val="auto"/>
                <w:sz w:val="26"/>
                <w:szCs w:val="26"/>
              </w:rPr>
              <w:t>CLO3</w:t>
            </w:r>
          </w:p>
        </w:tc>
        <w:tc>
          <w:tcPr>
            <w:tcW w:w="6293" w:type="dxa"/>
          </w:tcPr>
          <w:p w14:paraId="797F9C0D" w14:textId="45143B24" w:rsidR="005D5BD1" w:rsidRPr="003A4C03" w:rsidRDefault="00433D9E" w:rsidP="003A4C03">
            <w:pPr>
              <w:spacing w:before="120" w:line="276" w:lineRule="auto"/>
              <w:jc w:val="both"/>
              <w:rPr>
                <w:rFonts w:eastAsia="Cambria"/>
                <w:sz w:val="26"/>
                <w:szCs w:val="26"/>
              </w:rPr>
            </w:pPr>
            <w:r w:rsidRPr="003A4C03">
              <w:rPr>
                <w:sz w:val="26"/>
                <w:szCs w:val="26"/>
                <w:lang w:val="sv-SE"/>
              </w:rPr>
              <w:t>Có kỹ năng phối hợp thuyết màu sắc phù hợp với nhu cầu thiết kế thực tế.</w:t>
            </w:r>
          </w:p>
        </w:tc>
        <w:tc>
          <w:tcPr>
            <w:tcW w:w="1644" w:type="dxa"/>
            <w:vAlign w:val="center"/>
          </w:tcPr>
          <w:p w14:paraId="39E0D8F6" w14:textId="275ED950" w:rsidR="00617C9C" w:rsidRPr="003A4C03" w:rsidRDefault="00617C9C" w:rsidP="003A4C03">
            <w:pPr>
              <w:spacing w:before="120" w:line="276" w:lineRule="auto"/>
              <w:jc w:val="center"/>
              <w:rPr>
                <w:bCs/>
                <w:sz w:val="26"/>
                <w:szCs w:val="26"/>
              </w:rPr>
            </w:pPr>
            <w:r w:rsidRPr="003A4C03">
              <w:rPr>
                <w:bCs/>
                <w:sz w:val="26"/>
                <w:szCs w:val="26"/>
              </w:rPr>
              <w:t>CO1, CO2</w:t>
            </w:r>
          </w:p>
          <w:p w14:paraId="2F929A0E" w14:textId="28588D8E" w:rsidR="005D5BD1" w:rsidRPr="003A4C03" w:rsidRDefault="00617C9C" w:rsidP="003A4C03">
            <w:pPr>
              <w:spacing w:before="120" w:line="276" w:lineRule="auto"/>
              <w:jc w:val="center"/>
              <w:rPr>
                <w:bCs/>
                <w:sz w:val="26"/>
                <w:szCs w:val="26"/>
              </w:rPr>
            </w:pPr>
            <w:r w:rsidRPr="003A4C03">
              <w:rPr>
                <w:bCs/>
                <w:sz w:val="26"/>
                <w:szCs w:val="26"/>
              </w:rPr>
              <w:t>CO3</w:t>
            </w:r>
          </w:p>
        </w:tc>
      </w:tr>
      <w:tr w:rsidR="003A4C03" w:rsidRPr="003A4C03" w14:paraId="64EE257F" w14:textId="77777777" w:rsidTr="005D5BD1">
        <w:trPr>
          <w:jc w:val="center"/>
        </w:trPr>
        <w:tc>
          <w:tcPr>
            <w:tcW w:w="1077" w:type="dxa"/>
          </w:tcPr>
          <w:p w14:paraId="233A6B11" w14:textId="77777777" w:rsidR="005D5BD1" w:rsidRPr="003A4C03" w:rsidRDefault="005D5BD1" w:rsidP="003A4C03">
            <w:pPr>
              <w:pStyle w:val="FirstLine"/>
              <w:spacing w:before="120" w:after="0" w:line="276" w:lineRule="auto"/>
              <w:ind w:firstLine="0"/>
              <w:jc w:val="center"/>
              <w:rPr>
                <w:color w:val="auto"/>
                <w:sz w:val="26"/>
                <w:szCs w:val="26"/>
              </w:rPr>
            </w:pPr>
            <w:r w:rsidRPr="003A4C03">
              <w:rPr>
                <w:color w:val="auto"/>
                <w:sz w:val="26"/>
                <w:szCs w:val="26"/>
              </w:rPr>
              <w:t>CLO4</w:t>
            </w:r>
          </w:p>
        </w:tc>
        <w:tc>
          <w:tcPr>
            <w:tcW w:w="6293" w:type="dxa"/>
          </w:tcPr>
          <w:p w14:paraId="132A210D" w14:textId="5843AE7F" w:rsidR="005D5BD1" w:rsidRPr="003A4C03" w:rsidRDefault="00617C9C" w:rsidP="003A4C03">
            <w:pPr>
              <w:spacing w:before="120" w:line="276" w:lineRule="auto"/>
              <w:jc w:val="both"/>
              <w:rPr>
                <w:rFonts w:eastAsia="Cambria"/>
                <w:sz w:val="26"/>
                <w:szCs w:val="26"/>
              </w:rPr>
            </w:pPr>
            <w:r w:rsidRPr="003A4C03">
              <w:rPr>
                <w:rFonts w:eastAsia="Cambria"/>
                <w:sz w:val="26"/>
                <w:szCs w:val="26"/>
              </w:rPr>
              <w:t xml:space="preserve">Thiết kế được các sản phẩm mang tính thực tế như: </w:t>
            </w:r>
            <w:r w:rsidRPr="003A4C03">
              <w:rPr>
                <w:sz w:val="26"/>
                <w:szCs w:val="26"/>
              </w:rPr>
              <w:t>Thiết kế Cardvisit, Cattolog</w:t>
            </w:r>
            <w:r w:rsidR="0029621E">
              <w:rPr>
                <w:sz w:val="26"/>
                <w:szCs w:val="26"/>
              </w:rPr>
              <w:t>ue</w:t>
            </w:r>
            <w:r w:rsidRPr="003A4C03">
              <w:rPr>
                <w:sz w:val="26"/>
                <w:szCs w:val="26"/>
              </w:rPr>
              <w:t>, Profile, Banner quảng cáo, Hồ sơ năng lực, thiếp cưới, bộ nhận diện thương hiệu,…</w:t>
            </w:r>
          </w:p>
        </w:tc>
        <w:tc>
          <w:tcPr>
            <w:tcW w:w="1644" w:type="dxa"/>
            <w:vAlign w:val="center"/>
          </w:tcPr>
          <w:p w14:paraId="4EA7891A" w14:textId="6672F871" w:rsidR="00617C9C" w:rsidRPr="003A4C03" w:rsidRDefault="00617C9C" w:rsidP="003A4C03">
            <w:pPr>
              <w:spacing w:before="120" w:line="276" w:lineRule="auto"/>
              <w:jc w:val="center"/>
              <w:rPr>
                <w:bCs/>
                <w:sz w:val="26"/>
                <w:szCs w:val="26"/>
              </w:rPr>
            </w:pPr>
            <w:r w:rsidRPr="003A4C03">
              <w:rPr>
                <w:bCs/>
                <w:sz w:val="26"/>
                <w:szCs w:val="26"/>
              </w:rPr>
              <w:t>CO1, CO2</w:t>
            </w:r>
          </w:p>
          <w:p w14:paraId="5242BA33" w14:textId="683B4B10" w:rsidR="005D5BD1" w:rsidRPr="003A4C03" w:rsidRDefault="00617C9C" w:rsidP="003A4C03">
            <w:pPr>
              <w:spacing w:before="120" w:line="276" w:lineRule="auto"/>
              <w:jc w:val="center"/>
              <w:rPr>
                <w:bCs/>
                <w:sz w:val="26"/>
                <w:szCs w:val="26"/>
              </w:rPr>
            </w:pPr>
            <w:r w:rsidRPr="003A4C03">
              <w:rPr>
                <w:bCs/>
                <w:sz w:val="26"/>
                <w:szCs w:val="26"/>
              </w:rPr>
              <w:t>CO3, CO4</w:t>
            </w:r>
            <w:r w:rsidR="003E2CB4" w:rsidRPr="003A4C03">
              <w:rPr>
                <w:bCs/>
                <w:sz w:val="26"/>
                <w:szCs w:val="26"/>
              </w:rPr>
              <w:t>, CO5</w:t>
            </w:r>
          </w:p>
        </w:tc>
      </w:tr>
    </w:tbl>
    <w:p w14:paraId="6A29F980" w14:textId="77777777" w:rsidR="005D5BD1" w:rsidRPr="003A4C03" w:rsidRDefault="005D5BD1" w:rsidP="003A4C03">
      <w:pPr>
        <w:spacing w:before="120" w:line="276" w:lineRule="auto"/>
        <w:outlineLvl w:val="0"/>
        <w:rPr>
          <w:b/>
          <w:bCs/>
          <w:sz w:val="26"/>
          <w:szCs w:val="26"/>
        </w:rPr>
      </w:pPr>
      <w:r w:rsidRPr="003A4C03">
        <w:rPr>
          <w:b/>
          <w:bCs/>
          <w:sz w:val="26"/>
          <w:szCs w:val="26"/>
        </w:rPr>
        <w:t xml:space="preserve">4. Mối liên hệ giữa CĐR HP(CLO) với CĐR CTĐT (PLO) </w:t>
      </w:r>
    </w:p>
    <w:p w14:paraId="67558D39" w14:textId="77777777" w:rsidR="005D5BD1" w:rsidRPr="003A4C03" w:rsidRDefault="005D5BD1" w:rsidP="003A4C03">
      <w:pPr>
        <w:pStyle w:val="FirstLine"/>
        <w:spacing w:before="120" w:after="0" w:line="276" w:lineRule="auto"/>
        <w:rPr>
          <w:bCs/>
          <w:color w:val="auto"/>
          <w:sz w:val="26"/>
          <w:szCs w:val="26"/>
        </w:rPr>
      </w:pPr>
      <w:r w:rsidRPr="003A4C03">
        <w:rPr>
          <w:bCs/>
          <w:color w:val="auto"/>
          <w:sz w:val="26"/>
          <w:szCs w:val="26"/>
        </w:rPr>
        <w:t xml:space="preserve">Mức độ đóng góp, hỗ trợ của CLO đối với PLO được xác định cụ thể như sau: </w:t>
      </w:r>
    </w:p>
    <w:p w14:paraId="5817A8DC" w14:textId="77777777" w:rsidR="005D5BD1" w:rsidRPr="003A4C03" w:rsidRDefault="005D5BD1" w:rsidP="003A4C03">
      <w:pPr>
        <w:pStyle w:val="FirstLine"/>
        <w:spacing w:before="120" w:after="0" w:line="276" w:lineRule="auto"/>
        <w:rPr>
          <w:i/>
          <w:color w:val="auto"/>
          <w:sz w:val="26"/>
          <w:szCs w:val="26"/>
        </w:rPr>
      </w:pPr>
      <w:r w:rsidRPr="003A4C03">
        <w:rPr>
          <w:i/>
          <w:color w:val="auto"/>
          <w:sz w:val="26"/>
          <w:szCs w:val="26"/>
        </w:rPr>
        <w:t>I (Introduced) – CLO có hỗ trợ đạt được PLO và ở mức giới thiệu/bắt đầu</w:t>
      </w:r>
    </w:p>
    <w:p w14:paraId="1EB5E201" w14:textId="77777777" w:rsidR="005D5BD1" w:rsidRPr="003A4C03" w:rsidRDefault="005D5BD1" w:rsidP="003A4C03">
      <w:pPr>
        <w:pStyle w:val="FirstLine"/>
        <w:spacing w:before="120" w:after="0" w:line="276" w:lineRule="auto"/>
        <w:rPr>
          <w:i/>
          <w:color w:val="auto"/>
          <w:sz w:val="26"/>
          <w:szCs w:val="26"/>
        </w:rPr>
      </w:pPr>
      <w:r w:rsidRPr="003A4C03">
        <w:rPr>
          <w:i/>
          <w:color w:val="auto"/>
          <w:sz w:val="26"/>
          <w:szCs w:val="26"/>
        </w:rPr>
        <w:t>R (Reinforced) – CLO có hỗ trợ đạt được PLO và ở mức nâng cao hơn mức bắt đầu, có nhiều cơ hội được thực hành, thí nghiệm, thực tế,…</w:t>
      </w:r>
    </w:p>
    <w:p w14:paraId="42AC1149" w14:textId="77777777" w:rsidR="005D5BD1" w:rsidRPr="003A4C03" w:rsidRDefault="005D5BD1" w:rsidP="003A4C03">
      <w:pPr>
        <w:pStyle w:val="FirstLine"/>
        <w:spacing w:before="120" w:after="0" w:line="276" w:lineRule="auto"/>
        <w:rPr>
          <w:i/>
          <w:color w:val="auto"/>
          <w:sz w:val="26"/>
          <w:szCs w:val="26"/>
        </w:rPr>
      </w:pPr>
      <w:r w:rsidRPr="003A4C03">
        <w:rPr>
          <w:i/>
          <w:color w:val="auto"/>
          <w:sz w:val="26"/>
          <w:szCs w:val="26"/>
        </w:rPr>
        <w:lastRenderedPageBreak/>
        <w:t>M (Mastery) – CLO có hỗ trợ cao đạt được PLO và ở mức thuần thục/thông hiểu</w:t>
      </w:r>
    </w:p>
    <w:p w14:paraId="5E1FFDF3" w14:textId="77777777" w:rsidR="005D5BD1" w:rsidRPr="003A4C03" w:rsidRDefault="005D5BD1" w:rsidP="003A4C03">
      <w:pPr>
        <w:pStyle w:val="FirstLine"/>
        <w:spacing w:before="120" w:after="0" w:line="276" w:lineRule="auto"/>
        <w:rPr>
          <w:i/>
          <w:color w:val="auto"/>
          <w:sz w:val="26"/>
          <w:szCs w:val="26"/>
        </w:rPr>
      </w:pPr>
      <w:r w:rsidRPr="003A4C03">
        <w:rPr>
          <w:i/>
          <w:color w:val="auto"/>
          <w:sz w:val="26"/>
          <w:szCs w:val="26"/>
        </w:rPr>
        <w:t>A (Assessed) – Học phần quan trọng (hỗ trợ tối đa việc đạt được PLO) cần được thu thập minh chứng để đánh giá CĐR CTĐT.</w:t>
      </w:r>
    </w:p>
    <w:p w14:paraId="0C5E4AB7" w14:textId="77777777" w:rsidR="005D5BD1" w:rsidRPr="003A4C03" w:rsidRDefault="005D5BD1" w:rsidP="003A4C03">
      <w:pPr>
        <w:pStyle w:val="ListParagraph"/>
        <w:spacing w:before="120" w:line="276" w:lineRule="auto"/>
        <w:jc w:val="center"/>
        <w:rPr>
          <w:b/>
          <w:bCs/>
          <w:sz w:val="26"/>
          <w:szCs w:val="26"/>
          <w:lang w:val="vi-VN"/>
        </w:rPr>
      </w:pPr>
      <w:r w:rsidRPr="003A4C03">
        <w:rPr>
          <w:b/>
          <w:bCs/>
          <w:sz w:val="26"/>
          <w:szCs w:val="26"/>
          <w:lang w:val="vi-VN"/>
        </w:rPr>
        <w:t>Bảng 2.</w:t>
      </w:r>
      <w:r w:rsidRPr="003A4C03">
        <w:rPr>
          <w:b/>
          <w:bCs/>
          <w:sz w:val="26"/>
          <w:szCs w:val="26"/>
        </w:rPr>
        <w:t xml:space="preserve"> </w:t>
      </w:r>
      <w:r w:rsidRPr="003A4C03">
        <w:rPr>
          <w:b/>
          <w:bCs/>
          <w:sz w:val="26"/>
          <w:szCs w:val="26"/>
          <w:lang w:val="vi-VN"/>
        </w:rPr>
        <w:t xml:space="preserve">Mối liên hệ giữa CLO </w:t>
      </w:r>
      <w:r w:rsidRPr="003A4C03">
        <w:rPr>
          <w:b/>
          <w:bCs/>
          <w:sz w:val="26"/>
          <w:szCs w:val="26"/>
        </w:rPr>
        <w:t xml:space="preserve">với </w:t>
      </w:r>
      <w:r w:rsidRPr="003A4C03">
        <w:rPr>
          <w:b/>
          <w:bCs/>
          <w:sz w:val="26"/>
          <w:szCs w:val="26"/>
          <w:lang w:val="vi-VN"/>
        </w:rPr>
        <w:t>PLO</w:t>
      </w:r>
    </w:p>
    <w:tbl>
      <w:tblPr>
        <w:tblStyle w:val="TableGrid"/>
        <w:tblW w:w="9162" w:type="dxa"/>
        <w:jc w:val="center"/>
        <w:tblLayout w:type="fixed"/>
        <w:tblLook w:val="04A0" w:firstRow="1" w:lastRow="0" w:firstColumn="1" w:lastColumn="0" w:noHBand="0" w:noVBand="1"/>
      </w:tblPr>
      <w:tblGrid>
        <w:gridCol w:w="1258"/>
        <w:gridCol w:w="658"/>
        <w:gridCol w:w="659"/>
        <w:gridCol w:w="659"/>
        <w:gridCol w:w="658"/>
        <w:gridCol w:w="659"/>
        <w:gridCol w:w="659"/>
        <w:gridCol w:w="658"/>
        <w:gridCol w:w="659"/>
        <w:gridCol w:w="659"/>
        <w:gridCol w:w="658"/>
        <w:gridCol w:w="659"/>
        <w:gridCol w:w="659"/>
      </w:tblGrid>
      <w:tr w:rsidR="003A4C03" w:rsidRPr="003A4C03" w14:paraId="038C2777" w14:textId="77777777" w:rsidTr="00100BA1">
        <w:trPr>
          <w:trHeight w:val="816"/>
          <w:tblHeader/>
          <w:jc w:val="center"/>
        </w:trPr>
        <w:tc>
          <w:tcPr>
            <w:tcW w:w="1258" w:type="dxa"/>
            <w:vAlign w:val="center"/>
          </w:tcPr>
          <w:p w14:paraId="1865167D" w14:textId="77777777" w:rsidR="005D5BD1" w:rsidRPr="003A4C03" w:rsidRDefault="005D5BD1" w:rsidP="003A4C03">
            <w:pPr>
              <w:pStyle w:val="FirstLine"/>
              <w:spacing w:before="120" w:after="0" w:line="276" w:lineRule="auto"/>
              <w:ind w:firstLine="0"/>
              <w:jc w:val="center"/>
              <w:rPr>
                <w:b/>
                <w:color w:val="auto"/>
                <w:sz w:val="26"/>
                <w:szCs w:val="26"/>
              </w:rPr>
            </w:pPr>
            <w:r w:rsidRPr="003A4C03">
              <w:rPr>
                <w:b/>
                <w:color w:val="auto"/>
                <w:sz w:val="26"/>
                <w:szCs w:val="26"/>
              </w:rPr>
              <w:t>P</w:t>
            </w:r>
            <w:r w:rsidRPr="003A4C03">
              <w:rPr>
                <w:b/>
                <w:color w:val="auto"/>
                <w:sz w:val="26"/>
                <w:szCs w:val="26"/>
                <w:lang w:val="vi-VN"/>
              </w:rPr>
              <w:t>LO</w:t>
            </w:r>
          </w:p>
        </w:tc>
        <w:tc>
          <w:tcPr>
            <w:tcW w:w="658" w:type="dxa"/>
            <w:vAlign w:val="center"/>
          </w:tcPr>
          <w:p w14:paraId="791C823D" w14:textId="77777777" w:rsidR="005D5BD1" w:rsidRPr="003A4C03" w:rsidRDefault="005D5BD1" w:rsidP="003A4C03">
            <w:pPr>
              <w:pStyle w:val="FirstLine"/>
              <w:spacing w:before="120" w:after="0" w:line="276" w:lineRule="auto"/>
              <w:ind w:firstLine="0"/>
              <w:jc w:val="center"/>
              <w:rPr>
                <w:color w:val="auto"/>
                <w:sz w:val="26"/>
                <w:szCs w:val="26"/>
                <w:lang w:val="vi-VN"/>
              </w:rPr>
            </w:pPr>
            <w:r w:rsidRPr="003A4C03">
              <w:rPr>
                <w:color w:val="auto"/>
                <w:sz w:val="26"/>
                <w:szCs w:val="26"/>
                <w:lang w:val="vi-VN"/>
              </w:rPr>
              <w:t>(1)</w:t>
            </w:r>
          </w:p>
        </w:tc>
        <w:tc>
          <w:tcPr>
            <w:tcW w:w="659" w:type="dxa"/>
            <w:vAlign w:val="center"/>
          </w:tcPr>
          <w:p w14:paraId="55BD4D47" w14:textId="77777777" w:rsidR="005D5BD1" w:rsidRPr="003A4C03" w:rsidRDefault="005D5BD1" w:rsidP="003A4C03">
            <w:pPr>
              <w:pStyle w:val="FirstLine"/>
              <w:spacing w:before="120" w:after="0" w:line="276" w:lineRule="auto"/>
              <w:ind w:firstLine="0"/>
              <w:jc w:val="center"/>
              <w:rPr>
                <w:color w:val="auto"/>
                <w:sz w:val="26"/>
                <w:szCs w:val="26"/>
              </w:rPr>
            </w:pPr>
            <w:r w:rsidRPr="003A4C03">
              <w:rPr>
                <w:color w:val="auto"/>
                <w:sz w:val="26"/>
                <w:szCs w:val="26"/>
                <w:lang w:val="vi-VN"/>
              </w:rPr>
              <w:t>(</w:t>
            </w:r>
            <w:r w:rsidRPr="003A4C03">
              <w:rPr>
                <w:color w:val="auto"/>
                <w:sz w:val="26"/>
                <w:szCs w:val="26"/>
              </w:rPr>
              <w:t>2</w:t>
            </w:r>
          </w:p>
        </w:tc>
        <w:tc>
          <w:tcPr>
            <w:tcW w:w="659" w:type="dxa"/>
            <w:vAlign w:val="center"/>
          </w:tcPr>
          <w:p w14:paraId="5A4A8504" w14:textId="77777777" w:rsidR="005D5BD1" w:rsidRPr="003A4C03" w:rsidRDefault="005D5BD1" w:rsidP="003A4C03">
            <w:pPr>
              <w:spacing w:before="120" w:line="276" w:lineRule="auto"/>
              <w:jc w:val="center"/>
              <w:rPr>
                <w:sz w:val="26"/>
                <w:szCs w:val="26"/>
              </w:rPr>
            </w:pPr>
            <w:r w:rsidRPr="003A4C03">
              <w:rPr>
                <w:sz w:val="26"/>
                <w:szCs w:val="26"/>
                <w:lang w:val="vi-VN"/>
              </w:rPr>
              <w:t>(</w:t>
            </w:r>
            <w:r w:rsidRPr="003A4C03">
              <w:rPr>
                <w:sz w:val="26"/>
                <w:szCs w:val="26"/>
              </w:rPr>
              <w:t>3</w:t>
            </w:r>
            <w:r w:rsidRPr="003A4C03">
              <w:rPr>
                <w:sz w:val="26"/>
                <w:szCs w:val="26"/>
                <w:lang w:val="vi-VN"/>
              </w:rPr>
              <w:t>)</w:t>
            </w:r>
          </w:p>
        </w:tc>
        <w:tc>
          <w:tcPr>
            <w:tcW w:w="658" w:type="dxa"/>
            <w:vAlign w:val="center"/>
          </w:tcPr>
          <w:p w14:paraId="77DDDDB1" w14:textId="77777777" w:rsidR="005D5BD1" w:rsidRPr="003A4C03" w:rsidRDefault="005D5BD1" w:rsidP="003A4C03">
            <w:pPr>
              <w:spacing w:before="120" w:line="276" w:lineRule="auto"/>
              <w:jc w:val="center"/>
              <w:rPr>
                <w:sz w:val="26"/>
                <w:szCs w:val="26"/>
              </w:rPr>
            </w:pPr>
            <w:r w:rsidRPr="003A4C03">
              <w:rPr>
                <w:sz w:val="26"/>
                <w:szCs w:val="26"/>
                <w:lang w:val="vi-VN"/>
              </w:rPr>
              <w:t>(</w:t>
            </w:r>
            <w:r w:rsidRPr="003A4C03">
              <w:rPr>
                <w:sz w:val="26"/>
                <w:szCs w:val="26"/>
              </w:rPr>
              <w:t>4</w:t>
            </w:r>
            <w:r w:rsidRPr="003A4C03">
              <w:rPr>
                <w:sz w:val="26"/>
                <w:szCs w:val="26"/>
                <w:lang w:val="vi-VN"/>
              </w:rPr>
              <w:t>)</w:t>
            </w:r>
          </w:p>
        </w:tc>
        <w:tc>
          <w:tcPr>
            <w:tcW w:w="659" w:type="dxa"/>
            <w:vAlign w:val="center"/>
          </w:tcPr>
          <w:p w14:paraId="158EB714" w14:textId="77777777" w:rsidR="005D5BD1" w:rsidRPr="003A4C03" w:rsidRDefault="005D5BD1" w:rsidP="003A4C03">
            <w:pPr>
              <w:spacing w:before="120" w:line="276" w:lineRule="auto"/>
              <w:jc w:val="center"/>
              <w:rPr>
                <w:sz w:val="26"/>
                <w:szCs w:val="26"/>
              </w:rPr>
            </w:pPr>
            <w:r w:rsidRPr="003A4C03">
              <w:rPr>
                <w:sz w:val="26"/>
                <w:szCs w:val="26"/>
                <w:lang w:val="vi-VN"/>
              </w:rPr>
              <w:t>(</w:t>
            </w:r>
            <w:r w:rsidRPr="003A4C03">
              <w:rPr>
                <w:sz w:val="26"/>
                <w:szCs w:val="26"/>
              </w:rPr>
              <w:t>5</w:t>
            </w:r>
            <w:r w:rsidRPr="003A4C03">
              <w:rPr>
                <w:sz w:val="26"/>
                <w:szCs w:val="26"/>
                <w:lang w:val="vi-VN"/>
              </w:rPr>
              <w:t>)</w:t>
            </w:r>
          </w:p>
        </w:tc>
        <w:tc>
          <w:tcPr>
            <w:tcW w:w="659" w:type="dxa"/>
            <w:vAlign w:val="center"/>
          </w:tcPr>
          <w:p w14:paraId="1F1243C6" w14:textId="77777777" w:rsidR="005D5BD1" w:rsidRPr="003A4C03" w:rsidRDefault="005D5BD1" w:rsidP="003A4C03">
            <w:pPr>
              <w:spacing w:before="120" w:line="276" w:lineRule="auto"/>
              <w:jc w:val="center"/>
              <w:rPr>
                <w:sz w:val="26"/>
                <w:szCs w:val="26"/>
              </w:rPr>
            </w:pPr>
            <w:r w:rsidRPr="003A4C03">
              <w:rPr>
                <w:sz w:val="26"/>
                <w:szCs w:val="26"/>
                <w:lang w:val="vi-VN"/>
              </w:rPr>
              <w:t>(</w:t>
            </w:r>
            <w:r w:rsidRPr="003A4C03">
              <w:rPr>
                <w:sz w:val="26"/>
                <w:szCs w:val="26"/>
              </w:rPr>
              <w:t>6</w:t>
            </w:r>
            <w:r w:rsidRPr="003A4C03">
              <w:rPr>
                <w:sz w:val="26"/>
                <w:szCs w:val="26"/>
                <w:lang w:val="vi-VN"/>
              </w:rPr>
              <w:t>)</w:t>
            </w:r>
          </w:p>
        </w:tc>
        <w:tc>
          <w:tcPr>
            <w:tcW w:w="658" w:type="dxa"/>
            <w:vAlign w:val="center"/>
          </w:tcPr>
          <w:p w14:paraId="1ABEBDAD" w14:textId="77777777" w:rsidR="005D5BD1" w:rsidRPr="003A4C03" w:rsidRDefault="005D5BD1" w:rsidP="003A4C03">
            <w:pPr>
              <w:spacing w:before="120" w:line="276" w:lineRule="auto"/>
              <w:jc w:val="center"/>
              <w:rPr>
                <w:sz w:val="26"/>
                <w:szCs w:val="26"/>
              </w:rPr>
            </w:pPr>
            <w:r w:rsidRPr="003A4C03">
              <w:rPr>
                <w:sz w:val="26"/>
                <w:szCs w:val="26"/>
                <w:lang w:val="vi-VN"/>
              </w:rPr>
              <w:t>(</w:t>
            </w:r>
            <w:r w:rsidRPr="003A4C03">
              <w:rPr>
                <w:sz w:val="26"/>
                <w:szCs w:val="26"/>
              </w:rPr>
              <w:t>7</w:t>
            </w:r>
            <w:r w:rsidRPr="003A4C03">
              <w:rPr>
                <w:sz w:val="26"/>
                <w:szCs w:val="26"/>
                <w:lang w:val="vi-VN"/>
              </w:rPr>
              <w:t>)</w:t>
            </w:r>
          </w:p>
        </w:tc>
        <w:tc>
          <w:tcPr>
            <w:tcW w:w="659" w:type="dxa"/>
            <w:vAlign w:val="center"/>
          </w:tcPr>
          <w:p w14:paraId="227F58E9" w14:textId="77777777" w:rsidR="005D5BD1" w:rsidRPr="003A4C03" w:rsidRDefault="005D5BD1" w:rsidP="003A4C03">
            <w:pPr>
              <w:spacing w:before="120" w:line="276" w:lineRule="auto"/>
              <w:jc w:val="center"/>
              <w:rPr>
                <w:sz w:val="26"/>
                <w:szCs w:val="26"/>
              </w:rPr>
            </w:pPr>
            <w:r w:rsidRPr="003A4C03">
              <w:rPr>
                <w:sz w:val="26"/>
                <w:szCs w:val="26"/>
                <w:lang w:val="vi-VN"/>
              </w:rPr>
              <w:t>(</w:t>
            </w:r>
            <w:r w:rsidRPr="003A4C03">
              <w:rPr>
                <w:sz w:val="26"/>
                <w:szCs w:val="26"/>
              </w:rPr>
              <w:t>8</w:t>
            </w:r>
            <w:r w:rsidRPr="003A4C03">
              <w:rPr>
                <w:sz w:val="26"/>
                <w:szCs w:val="26"/>
                <w:lang w:val="vi-VN"/>
              </w:rPr>
              <w:t>)</w:t>
            </w:r>
          </w:p>
        </w:tc>
        <w:tc>
          <w:tcPr>
            <w:tcW w:w="659" w:type="dxa"/>
            <w:vAlign w:val="center"/>
          </w:tcPr>
          <w:p w14:paraId="0A82ABEE" w14:textId="77777777" w:rsidR="005D5BD1" w:rsidRPr="003A4C03" w:rsidRDefault="005D5BD1" w:rsidP="003A4C03">
            <w:pPr>
              <w:spacing w:before="120" w:line="276" w:lineRule="auto"/>
              <w:jc w:val="center"/>
              <w:rPr>
                <w:sz w:val="26"/>
                <w:szCs w:val="26"/>
              </w:rPr>
            </w:pPr>
            <w:r w:rsidRPr="003A4C03">
              <w:rPr>
                <w:sz w:val="26"/>
                <w:szCs w:val="26"/>
                <w:lang w:val="vi-VN"/>
              </w:rPr>
              <w:t>(</w:t>
            </w:r>
            <w:r w:rsidRPr="003A4C03">
              <w:rPr>
                <w:sz w:val="26"/>
                <w:szCs w:val="26"/>
              </w:rPr>
              <w:t>9</w:t>
            </w:r>
            <w:r w:rsidRPr="003A4C03">
              <w:rPr>
                <w:sz w:val="26"/>
                <w:szCs w:val="26"/>
                <w:lang w:val="vi-VN"/>
              </w:rPr>
              <w:t>)</w:t>
            </w:r>
          </w:p>
        </w:tc>
        <w:tc>
          <w:tcPr>
            <w:tcW w:w="658" w:type="dxa"/>
            <w:vAlign w:val="center"/>
          </w:tcPr>
          <w:p w14:paraId="520A6F4D" w14:textId="77777777" w:rsidR="005D5BD1" w:rsidRPr="003A4C03" w:rsidRDefault="005D5BD1" w:rsidP="003A4C03">
            <w:pPr>
              <w:spacing w:before="120" w:line="276" w:lineRule="auto"/>
              <w:jc w:val="center"/>
              <w:rPr>
                <w:sz w:val="26"/>
                <w:szCs w:val="26"/>
              </w:rPr>
            </w:pPr>
            <w:r w:rsidRPr="003A4C03">
              <w:rPr>
                <w:sz w:val="26"/>
                <w:szCs w:val="26"/>
                <w:lang w:val="vi-VN"/>
              </w:rPr>
              <w:t>(1</w:t>
            </w:r>
            <w:r w:rsidRPr="003A4C03">
              <w:rPr>
                <w:sz w:val="26"/>
                <w:szCs w:val="26"/>
              </w:rPr>
              <w:t>0</w:t>
            </w:r>
            <w:r w:rsidRPr="003A4C03">
              <w:rPr>
                <w:sz w:val="26"/>
                <w:szCs w:val="26"/>
                <w:lang w:val="vi-VN"/>
              </w:rPr>
              <w:t>)</w:t>
            </w:r>
          </w:p>
        </w:tc>
        <w:tc>
          <w:tcPr>
            <w:tcW w:w="659" w:type="dxa"/>
            <w:vAlign w:val="center"/>
          </w:tcPr>
          <w:p w14:paraId="755CAC65" w14:textId="77777777" w:rsidR="005D5BD1" w:rsidRPr="003A4C03" w:rsidRDefault="005D5BD1" w:rsidP="003A4C03">
            <w:pPr>
              <w:spacing w:before="120" w:line="276" w:lineRule="auto"/>
              <w:jc w:val="center"/>
              <w:rPr>
                <w:sz w:val="26"/>
                <w:szCs w:val="26"/>
              </w:rPr>
            </w:pPr>
            <w:r w:rsidRPr="003A4C03">
              <w:rPr>
                <w:sz w:val="26"/>
                <w:szCs w:val="26"/>
                <w:lang w:val="vi-VN"/>
              </w:rPr>
              <w:t>(1</w:t>
            </w:r>
            <w:r w:rsidRPr="003A4C03">
              <w:rPr>
                <w:sz w:val="26"/>
                <w:szCs w:val="26"/>
              </w:rPr>
              <w:t>1</w:t>
            </w:r>
            <w:r w:rsidRPr="003A4C03">
              <w:rPr>
                <w:sz w:val="26"/>
                <w:szCs w:val="26"/>
                <w:lang w:val="vi-VN"/>
              </w:rPr>
              <w:t>)</w:t>
            </w:r>
          </w:p>
        </w:tc>
        <w:tc>
          <w:tcPr>
            <w:tcW w:w="659" w:type="dxa"/>
            <w:vAlign w:val="center"/>
          </w:tcPr>
          <w:p w14:paraId="7F4E8D35" w14:textId="77777777" w:rsidR="005D5BD1" w:rsidRPr="003A4C03" w:rsidRDefault="005D5BD1" w:rsidP="003A4C03">
            <w:pPr>
              <w:spacing w:before="120" w:line="276" w:lineRule="auto"/>
              <w:jc w:val="center"/>
              <w:rPr>
                <w:sz w:val="26"/>
                <w:szCs w:val="26"/>
              </w:rPr>
            </w:pPr>
            <w:r w:rsidRPr="003A4C03">
              <w:rPr>
                <w:sz w:val="26"/>
                <w:szCs w:val="26"/>
                <w:lang w:val="vi-VN"/>
              </w:rPr>
              <w:t>(1</w:t>
            </w:r>
            <w:r w:rsidRPr="003A4C03">
              <w:rPr>
                <w:sz w:val="26"/>
                <w:szCs w:val="26"/>
              </w:rPr>
              <w:t>2</w:t>
            </w:r>
            <w:r w:rsidRPr="003A4C03">
              <w:rPr>
                <w:sz w:val="26"/>
                <w:szCs w:val="26"/>
                <w:lang w:val="vi-VN"/>
              </w:rPr>
              <w:t>)</w:t>
            </w:r>
          </w:p>
        </w:tc>
      </w:tr>
      <w:tr w:rsidR="003A4C03" w:rsidRPr="003A4C03" w14:paraId="4806A694" w14:textId="77777777" w:rsidTr="00100BA1">
        <w:trPr>
          <w:trHeight w:val="453"/>
          <w:jc w:val="center"/>
        </w:trPr>
        <w:tc>
          <w:tcPr>
            <w:tcW w:w="1258" w:type="dxa"/>
            <w:vAlign w:val="center"/>
          </w:tcPr>
          <w:p w14:paraId="32D2A16D" w14:textId="77777777" w:rsidR="005D5BD1" w:rsidRPr="003A4C03" w:rsidRDefault="005D5BD1" w:rsidP="003A4C03">
            <w:pPr>
              <w:pStyle w:val="FirstLine"/>
              <w:spacing w:before="120" w:after="0" w:line="276" w:lineRule="auto"/>
              <w:ind w:firstLine="0"/>
              <w:rPr>
                <w:color w:val="auto"/>
                <w:sz w:val="26"/>
                <w:szCs w:val="26"/>
              </w:rPr>
            </w:pPr>
            <w:r w:rsidRPr="003A4C03">
              <w:rPr>
                <w:color w:val="auto"/>
                <w:sz w:val="26"/>
                <w:szCs w:val="26"/>
              </w:rPr>
              <w:t>CLO1</w:t>
            </w: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558797FB" w14:textId="77777777"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4DDE59AA" w14:textId="77777777"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6622B4A9" w14:textId="7B34B3B7" w:rsidR="005D5BD1" w:rsidRPr="003A4C03" w:rsidRDefault="005D5BD1" w:rsidP="003A4C03">
            <w:pPr>
              <w:pStyle w:val="FirstLine"/>
              <w:spacing w:before="120" w:after="0" w:line="276" w:lineRule="auto"/>
              <w:ind w:firstLine="0"/>
              <w:jc w:val="center"/>
              <w:rPr>
                <w:color w:val="auto"/>
                <w:sz w:val="26"/>
                <w:szCs w:val="26"/>
              </w:rPr>
            </w:pP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5C79926E" w14:textId="1D1C17E5" w:rsidR="005D5BD1" w:rsidRPr="003A4C03" w:rsidRDefault="00004E2F" w:rsidP="003A4C03">
            <w:pPr>
              <w:pStyle w:val="FirstLine"/>
              <w:spacing w:before="120" w:after="0" w:line="276" w:lineRule="auto"/>
              <w:ind w:firstLine="0"/>
              <w:jc w:val="center"/>
              <w:rPr>
                <w:color w:val="auto"/>
                <w:sz w:val="26"/>
                <w:szCs w:val="26"/>
              </w:rPr>
            </w:pPr>
            <w:r>
              <w:rPr>
                <w:color w:val="auto"/>
                <w:sz w:val="26"/>
                <w:szCs w:val="26"/>
              </w:rPr>
              <w:t>R</w:t>
            </w: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3EF37A66" w14:textId="77777777"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1DAB7F3C" w14:textId="77777777" w:rsidR="005D5BD1" w:rsidRPr="003A4C03" w:rsidRDefault="005D5BD1" w:rsidP="003A4C03">
            <w:pPr>
              <w:pStyle w:val="FirstLine"/>
              <w:spacing w:before="120" w:after="0" w:line="276" w:lineRule="auto"/>
              <w:ind w:firstLine="0"/>
              <w:jc w:val="center"/>
              <w:rPr>
                <w:color w:val="auto"/>
                <w:sz w:val="26"/>
                <w:szCs w:val="26"/>
              </w:rPr>
            </w:pP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573CF504" w14:textId="77777777"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58907A96" w14:textId="06B6E75D" w:rsidR="005D5BD1" w:rsidRPr="003A4C03" w:rsidRDefault="00570891" w:rsidP="003A4C03">
            <w:pPr>
              <w:pStyle w:val="FirstLine"/>
              <w:spacing w:before="120" w:after="0" w:line="276" w:lineRule="auto"/>
              <w:ind w:firstLine="0"/>
              <w:jc w:val="center"/>
              <w:rPr>
                <w:color w:val="auto"/>
                <w:sz w:val="26"/>
                <w:szCs w:val="26"/>
              </w:rPr>
            </w:pPr>
            <w:r>
              <w:rPr>
                <w:color w:val="auto"/>
                <w:sz w:val="26"/>
                <w:szCs w:val="26"/>
              </w:rPr>
              <w:t>I</w:t>
            </w: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39BBA80E" w14:textId="77777777" w:rsidR="005D5BD1" w:rsidRPr="003A4C03" w:rsidRDefault="005D5BD1" w:rsidP="003A4C03">
            <w:pPr>
              <w:pStyle w:val="FirstLine"/>
              <w:spacing w:before="120" w:after="0" w:line="276" w:lineRule="auto"/>
              <w:ind w:firstLine="0"/>
              <w:jc w:val="center"/>
              <w:rPr>
                <w:color w:val="auto"/>
                <w:sz w:val="26"/>
                <w:szCs w:val="26"/>
                <w:lang w:val="vi-VN"/>
              </w:rPr>
            </w:pP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6F2AF993" w14:textId="77777777" w:rsidR="005D5BD1" w:rsidRPr="003A4C03" w:rsidRDefault="005D5BD1" w:rsidP="003A4C03">
            <w:pPr>
              <w:pStyle w:val="FirstLine"/>
              <w:spacing w:before="120" w:after="0" w:line="276" w:lineRule="auto"/>
              <w:ind w:firstLine="0"/>
              <w:jc w:val="center"/>
              <w:rPr>
                <w:color w:val="auto"/>
                <w:sz w:val="26"/>
                <w:szCs w:val="26"/>
              </w:rPr>
            </w:pPr>
            <w:r w:rsidRPr="003A4C03">
              <w:rPr>
                <w:color w:val="auto"/>
                <w:sz w:val="26"/>
                <w:szCs w:val="26"/>
              </w:rPr>
              <w:t>I</w:t>
            </w:r>
          </w:p>
        </w:tc>
        <w:tc>
          <w:tcPr>
            <w:tcW w:w="659" w:type="dxa"/>
            <w:tcBorders>
              <w:top w:val="single" w:sz="4" w:space="0" w:color="auto"/>
              <w:left w:val="single" w:sz="4" w:space="0" w:color="auto"/>
              <w:bottom w:val="single" w:sz="4" w:space="0" w:color="auto"/>
              <w:right w:val="single" w:sz="4" w:space="0" w:color="auto"/>
            </w:tcBorders>
          </w:tcPr>
          <w:p w14:paraId="5EB56A19" w14:textId="77777777" w:rsidR="005D5BD1" w:rsidRPr="003A4C03" w:rsidRDefault="005D5BD1" w:rsidP="003A4C03">
            <w:pPr>
              <w:pStyle w:val="FirstLine"/>
              <w:spacing w:before="120" w:after="0" w:line="276" w:lineRule="auto"/>
              <w:ind w:firstLine="0"/>
              <w:jc w:val="center"/>
              <w:rPr>
                <w:color w:val="auto"/>
                <w:sz w:val="26"/>
                <w:szCs w:val="26"/>
                <w:lang w:val="vi-VN"/>
              </w:rPr>
            </w:pPr>
          </w:p>
        </w:tc>
        <w:tc>
          <w:tcPr>
            <w:tcW w:w="659" w:type="dxa"/>
            <w:tcBorders>
              <w:top w:val="single" w:sz="4" w:space="0" w:color="auto"/>
              <w:left w:val="single" w:sz="4" w:space="0" w:color="auto"/>
              <w:bottom w:val="single" w:sz="4" w:space="0" w:color="auto"/>
              <w:right w:val="single" w:sz="4" w:space="0" w:color="auto"/>
            </w:tcBorders>
          </w:tcPr>
          <w:p w14:paraId="70B417EC" w14:textId="77777777" w:rsidR="005D5BD1" w:rsidRPr="003A4C03" w:rsidRDefault="005D5BD1" w:rsidP="003A4C03">
            <w:pPr>
              <w:pStyle w:val="FirstLine"/>
              <w:spacing w:before="120" w:after="0" w:line="276" w:lineRule="auto"/>
              <w:ind w:firstLine="0"/>
              <w:jc w:val="center"/>
              <w:rPr>
                <w:color w:val="auto"/>
                <w:sz w:val="26"/>
                <w:szCs w:val="26"/>
                <w:lang w:val="vi-VN"/>
              </w:rPr>
            </w:pPr>
          </w:p>
        </w:tc>
      </w:tr>
      <w:tr w:rsidR="003A4C03" w:rsidRPr="003A4C03" w14:paraId="0A7BAC3D" w14:textId="77777777" w:rsidTr="00100BA1">
        <w:trPr>
          <w:trHeight w:val="469"/>
          <w:jc w:val="center"/>
        </w:trPr>
        <w:tc>
          <w:tcPr>
            <w:tcW w:w="1258" w:type="dxa"/>
          </w:tcPr>
          <w:p w14:paraId="4231608B" w14:textId="77777777" w:rsidR="005D5BD1" w:rsidRPr="003A4C03" w:rsidRDefault="005D5BD1" w:rsidP="003A4C03">
            <w:pPr>
              <w:pStyle w:val="FirstLine"/>
              <w:spacing w:before="120" w:after="0" w:line="276" w:lineRule="auto"/>
              <w:ind w:firstLine="0"/>
              <w:rPr>
                <w:color w:val="auto"/>
                <w:sz w:val="26"/>
                <w:szCs w:val="26"/>
              </w:rPr>
            </w:pPr>
            <w:r w:rsidRPr="003A4C03">
              <w:rPr>
                <w:color w:val="auto"/>
                <w:sz w:val="26"/>
                <w:szCs w:val="26"/>
              </w:rPr>
              <w:t>CLO2</w:t>
            </w: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7B519A18" w14:textId="77777777"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0491969D" w14:textId="77777777"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604BBD4E" w14:textId="77777777" w:rsidR="005D5BD1" w:rsidRPr="003A4C03" w:rsidRDefault="005D5BD1" w:rsidP="003A4C03">
            <w:pPr>
              <w:pStyle w:val="FirstLine"/>
              <w:spacing w:before="120" w:after="0" w:line="276" w:lineRule="auto"/>
              <w:ind w:firstLine="0"/>
              <w:jc w:val="center"/>
              <w:rPr>
                <w:color w:val="auto"/>
                <w:sz w:val="26"/>
                <w:szCs w:val="26"/>
              </w:rPr>
            </w:pP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54AA42FC" w14:textId="77777777" w:rsidR="005D5BD1" w:rsidRPr="003A4C03" w:rsidRDefault="005D5BD1" w:rsidP="003A4C03">
            <w:pPr>
              <w:pStyle w:val="FirstLine"/>
              <w:spacing w:before="120" w:after="0" w:line="276" w:lineRule="auto"/>
              <w:ind w:firstLine="0"/>
              <w:jc w:val="center"/>
              <w:rPr>
                <w:color w:val="auto"/>
                <w:sz w:val="26"/>
                <w:szCs w:val="26"/>
              </w:rPr>
            </w:pPr>
            <w:r w:rsidRPr="003A4C03">
              <w:rPr>
                <w:color w:val="auto"/>
                <w:sz w:val="26"/>
                <w:szCs w:val="26"/>
              </w:rPr>
              <w:t>R</w:t>
            </w: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22D89BBC" w14:textId="28F302EE"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6ADB3B22" w14:textId="77777777" w:rsidR="005D5BD1" w:rsidRPr="003A4C03" w:rsidRDefault="005D5BD1" w:rsidP="003A4C03">
            <w:pPr>
              <w:pStyle w:val="FirstLine"/>
              <w:spacing w:before="120" w:after="0" w:line="276" w:lineRule="auto"/>
              <w:ind w:firstLine="0"/>
              <w:jc w:val="center"/>
              <w:rPr>
                <w:color w:val="auto"/>
                <w:sz w:val="26"/>
                <w:szCs w:val="26"/>
              </w:rPr>
            </w:pP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77787E42" w14:textId="2FDF6A05"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6490B45E" w14:textId="28C1D831" w:rsidR="005D5BD1" w:rsidRPr="003A4C03" w:rsidRDefault="00111FB4" w:rsidP="003A4C03">
            <w:pPr>
              <w:pStyle w:val="FirstLine"/>
              <w:spacing w:before="120" w:after="0" w:line="276" w:lineRule="auto"/>
              <w:ind w:firstLine="0"/>
              <w:jc w:val="center"/>
              <w:rPr>
                <w:color w:val="auto"/>
                <w:sz w:val="26"/>
                <w:szCs w:val="26"/>
              </w:rPr>
            </w:pPr>
            <w:r>
              <w:rPr>
                <w:color w:val="auto"/>
                <w:sz w:val="26"/>
                <w:szCs w:val="26"/>
              </w:rPr>
              <w:t>I</w:t>
            </w: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1E6466DF" w14:textId="77777777" w:rsidR="005D5BD1" w:rsidRPr="003A4C03" w:rsidRDefault="005D5BD1" w:rsidP="003A4C03">
            <w:pPr>
              <w:pStyle w:val="FirstLine"/>
              <w:spacing w:before="120" w:after="0" w:line="276" w:lineRule="auto"/>
              <w:ind w:firstLine="0"/>
              <w:jc w:val="center"/>
              <w:rPr>
                <w:color w:val="auto"/>
                <w:sz w:val="26"/>
                <w:szCs w:val="26"/>
              </w:rPr>
            </w:pP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0CCB41FF" w14:textId="77777777"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tcPr>
          <w:p w14:paraId="6CAF83F7" w14:textId="77777777"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tcPr>
          <w:p w14:paraId="24667AA4" w14:textId="133F83FB" w:rsidR="005D5BD1" w:rsidRPr="003A4C03" w:rsidRDefault="005D5BD1" w:rsidP="003A4C03">
            <w:pPr>
              <w:pStyle w:val="FirstLine"/>
              <w:spacing w:before="120" w:after="0" w:line="276" w:lineRule="auto"/>
              <w:ind w:firstLine="0"/>
              <w:jc w:val="center"/>
              <w:rPr>
                <w:color w:val="auto"/>
                <w:sz w:val="26"/>
                <w:szCs w:val="26"/>
              </w:rPr>
            </w:pPr>
          </w:p>
        </w:tc>
      </w:tr>
      <w:tr w:rsidR="003A4C03" w:rsidRPr="003A4C03" w14:paraId="03C31E59" w14:textId="77777777" w:rsidTr="00100BA1">
        <w:trPr>
          <w:trHeight w:val="469"/>
          <w:jc w:val="center"/>
        </w:trPr>
        <w:tc>
          <w:tcPr>
            <w:tcW w:w="1258" w:type="dxa"/>
          </w:tcPr>
          <w:p w14:paraId="458B5EA6" w14:textId="77777777" w:rsidR="005D5BD1" w:rsidRPr="003A4C03" w:rsidRDefault="005D5BD1" w:rsidP="003A4C03">
            <w:pPr>
              <w:pStyle w:val="FirstLine"/>
              <w:spacing w:before="120" w:after="0" w:line="276" w:lineRule="auto"/>
              <w:ind w:firstLine="0"/>
              <w:rPr>
                <w:color w:val="auto"/>
                <w:sz w:val="26"/>
                <w:szCs w:val="26"/>
              </w:rPr>
            </w:pPr>
            <w:r w:rsidRPr="003A4C03">
              <w:rPr>
                <w:color w:val="auto"/>
                <w:sz w:val="26"/>
                <w:szCs w:val="26"/>
              </w:rPr>
              <w:t>CLO3</w:t>
            </w: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0EBAF2E1" w14:textId="77777777"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35045CC8" w14:textId="77777777"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03684398" w14:textId="77777777" w:rsidR="005D5BD1" w:rsidRPr="003A4C03" w:rsidRDefault="005D5BD1" w:rsidP="003A4C03">
            <w:pPr>
              <w:pStyle w:val="FirstLine"/>
              <w:spacing w:before="120" w:after="0" w:line="276" w:lineRule="auto"/>
              <w:ind w:firstLine="0"/>
              <w:jc w:val="center"/>
              <w:rPr>
                <w:color w:val="auto"/>
                <w:sz w:val="26"/>
                <w:szCs w:val="26"/>
              </w:rPr>
            </w:pP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51F5D703" w14:textId="7BA0A2F7" w:rsidR="005D5BD1" w:rsidRPr="003A4C03" w:rsidRDefault="00111FB4" w:rsidP="003A4C03">
            <w:pPr>
              <w:pStyle w:val="FirstLine"/>
              <w:spacing w:before="120" w:after="0" w:line="276" w:lineRule="auto"/>
              <w:ind w:firstLine="0"/>
              <w:jc w:val="center"/>
              <w:rPr>
                <w:color w:val="auto"/>
                <w:sz w:val="26"/>
                <w:szCs w:val="26"/>
              </w:rPr>
            </w:pPr>
            <w:r>
              <w:rPr>
                <w:color w:val="auto"/>
                <w:sz w:val="26"/>
                <w:szCs w:val="26"/>
              </w:rPr>
              <w:t>R</w:t>
            </w: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5F468227" w14:textId="0DC43862"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2EFBF9DF" w14:textId="77777777" w:rsidR="005D5BD1" w:rsidRPr="003A4C03" w:rsidRDefault="005D5BD1" w:rsidP="003A4C03">
            <w:pPr>
              <w:pStyle w:val="FirstLine"/>
              <w:spacing w:before="120" w:after="0" w:line="276" w:lineRule="auto"/>
              <w:ind w:firstLine="0"/>
              <w:jc w:val="center"/>
              <w:rPr>
                <w:color w:val="auto"/>
                <w:sz w:val="26"/>
                <w:szCs w:val="26"/>
              </w:rPr>
            </w:pP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13ADA27A" w14:textId="77777777"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073EDA38" w14:textId="0F758E02" w:rsidR="005D5BD1" w:rsidRPr="003A4C03" w:rsidRDefault="00570891" w:rsidP="003A4C03">
            <w:pPr>
              <w:pStyle w:val="FirstLine"/>
              <w:spacing w:before="120" w:after="0" w:line="276" w:lineRule="auto"/>
              <w:ind w:firstLine="0"/>
              <w:jc w:val="center"/>
              <w:rPr>
                <w:color w:val="auto"/>
                <w:sz w:val="26"/>
                <w:szCs w:val="26"/>
              </w:rPr>
            </w:pPr>
            <w:r>
              <w:rPr>
                <w:color w:val="auto"/>
                <w:sz w:val="26"/>
                <w:szCs w:val="26"/>
              </w:rPr>
              <w:t>R</w:t>
            </w: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11465D27" w14:textId="77777777" w:rsidR="005D5BD1" w:rsidRPr="003A4C03" w:rsidRDefault="005D5BD1" w:rsidP="003A4C03">
            <w:pPr>
              <w:pStyle w:val="FirstLine"/>
              <w:spacing w:before="120" w:after="0" w:line="276" w:lineRule="auto"/>
              <w:ind w:firstLine="0"/>
              <w:jc w:val="center"/>
              <w:rPr>
                <w:color w:val="auto"/>
                <w:sz w:val="26"/>
                <w:szCs w:val="26"/>
              </w:rPr>
            </w:pP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53706D98" w14:textId="77777777"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tcPr>
          <w:p w14:paraId="1B29448D" w14:textId="597DF2A0" w:rsidR="005D5BD1" w:rsidRPr="003A4C03" w:rsidRDefault="00111FB4" w:rsidP="003A4C03">
            <w:pPr>
              <w:pStyle w:val="FirstLine"/>
              <w:spacing w:before="120" w:after="0" w:line="276" w:lineRule="auto"/>
              <w:ind w:firstLine="0"/>
              <w:jc w:val="center"/>
              <w:rPr>
                <w:color w:val="auto"/>
                <w:sz w:val="26"/>
                <w:szCs w:val="26"/>
              </w:rPr>
            </w:pPr>
            <w:r>
              <w:rPr>
                <w:color w:val="auto"/>
                <w:sz w:val="26"/>
                <w:szCs w:val="26"/>
              </w:rPr>
              <w:t>R</w:t>
            </w:r>
          </w:p>
        </w:tc>
        <w:tc>
          <w:tcPr>
            <w:tcW w:w="659" w:type="dxa"/>
            <w:tcBorders>
              <w:top w:val="single" w:sz="4" w:space="0" w:color="auto"/>
              <w:left w:val="single" w:sz="4" w:space="0" w:color="auto"/>
              <w:bottom w:val="single" w:sz="4" w:space="0" w:color="auto"/>
              <w:right w:val="single" w:sz="4" w:space="0" w:color="auto"/>
            </w:tcBorders>
          </w:tcPr>
          <w:p w14:paraId="19379105" w14:textId="54B73407" w:rsidR="005D5BD1" w:rsidRPr="003A4C03" w:rsidRDefault="00570891" w:rsidP="003A4C03">
            <w:pPr>
              <w:pStyle w:val="FirstLine"/>
              <w:spacing w:before="120" w:after="0" w:line="276" w:lineRule="auto"/>
              <w:ind w:firstLine="0"/>
              <w:jc w:val="center"/>
              <w:rPr>
                <w:color w:val="auto"/>
                <w:sz w:val="26"/>
                <w:szCs w:val="26"/>
              </w:rPr>
            </w:pPr>
            <w:r>
              <w:rPr>
                <w:color w:val="auto"/>
                <w:sz w:val="26"/>
                <w:szCs w:val="26"/>
              </w:rPr>
              <w:t>I</w:t>
            </w:r>
          </w:p>
        </w:tc>
      </w:tr>
      <w:tr w:rsidR="003A4C03" w:rsidRPr="003A4C03" w14:paraId="53BFADBD" w14:textId="77777777" w:rsidTr="00100BA1">
        <w:trPr>
          <w:trHeight w:val="453"/>
          <w:jc w:val="center"/>
        </w:trPr>
        <w:tc>
          <w:tcPr>
            <w:tcW w:w="1258" w:type="dxa"/>
          </w:tcPr>
          <w:p w14:paraId="6F6FF247" w14:textId="77777777" w:rsidR="005D5BD1" w:rsidRPr="003A4C03" w:rsidRDefault="005D5BD1" w:rsidP="003A4C03">
            <w:pPr>
              <w:pStyle w:val="FirstLine"/>
              <w:spacing w:before="120" w:after="0" w:line="276" w:lineRule="auto"/>
              <w:ind w:firstLine="0"/>
              <w:rPr>
                <w:color w:val="auto"/>
                <w:sz w:val="26"/>
                <w:szCs w:val="26"/>
              </w:rPr>
            </w:pPr>
            <w:r w:rsidRPr="003A4C03">
              <w:rPr>
                <w:color w:val="auto"/>
                <w:sz w:val="26"/>
                <w:szCs w:val="26"/>
              </w:rPr>
              <w:t>CLO4</w:t>
            </w: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34AE859B" w14:textId="77777777"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26484FDF" w14:textId="77777777"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3F2CD935" w14:textId="77777777" w:rsidR="005D5BD1" w:rsidRPr="003A4C03" w:rsidRDefault="005D5BD1" w:rsidP="003A4C03">
            <w:pPr>
              <w:pStyle w:val="FirstLine"/>
              <w:spacing w:before="120" w:after="0" w:line="276" w:lineRule="auto"/>
              <w:ind w:firstLine="0"/>
              <w:jc w:val="center"/>
              <w:rPr>
                <w:color w:val="auto"/>
                <w:sz w:val="26"/>
                <w:szCs w:val="26"/>
              </w:rPr>
            </w:pP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36958CC3" w14:textId="6F19B07C" w:rsidR="005D5BD1" w:rsidRPr="003A4C03" w:rsidRDefault="00111FB4" w:rsidP="003A4C03">
            <w:pPr>
              <w:pStyle w:val="FirstLine"/>
              <w:spacing w:before="120" w:after="0" w:line="276" w:lineRule="auto"/>
              <w:ind w:firstLine="0"/>
              <w:jc w:val="center"/>
              <w:rPr>
                <w:color w:val="auto"/>
                <w:sz w:val="26"/>
                <w:szCs w:val="26"/>
              </w:rPr>
            </w:pPr>
            <w:r>
              <w:rPr>
                <w:color w:val="auto"/>
                <w:sz w:val="26"/>
                <w:szCs w:val="26"/>
              </w:rPr>
              <w:t>R</w:t>
            </w: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2245EBC2" w14:textId="77777777"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6F723FED" w14:textId="77777777" w:rsidR="005D5BD1" w:rsidRPr="003A4C03" w:rsidRDefault="005D5BD1" w:rsidP="003A4C03">
            <w:pPr>
              <w:pStyle w:val="FirstLine"/>
              <w:spacing w:before="120" w:after="0" w:line="276" w:lineRule="auto"/>
              <w:ind w:firstLine="0"/>
              <w:jc w:val="center"/>
              <w:rPr>
                <w:color w:val="auto"/>
                <w:sz w:val="26"/>
                <w:szCs w:val="26"/>
              </w:rPr>
            </w:pP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0D0B47C2" w14:textId="77777777"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04CC9D18" w14:textId="6BCC9056" w:rsidR="005D5BD1" w:rsidRPr="003A4C03" w:rsidRDefault="00111FB4" w:rsidP="003A4C03">
            <w:pPr>
              <w:pStyle w:val="FirstLine"/>
              <w:spacing w:before="120" w:after="0" w:line="276" w:lineRule="auto"/>
              <w:ind w:firstLine="0"/>
              <w:jc w:val="center"/>
              <w:rPr>
                <w:color w:val="auto"/>
                <w:sz w:val="26"/>
                <w:szCs w:val="26"/>
              </w:rPr>
            </w:pPr>
            <w:r>
              <w:rPr>
                <w:color w:val="auto"/>
                <w:sz w:val="26"/>
                <w:szCs w:val="26"/>
              </w:rPr>
              <w:t>R</w:t>
            </w: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38B35D5D" w14:textId="77777777" w:rsidR="005D5BD1" w:rsidRPr="003A4C03" w:rsidRDefault="005D5BD1" w:rsidP="003A4C03">
            <w:pPr>
              <w:pStyle w:val="FirstLine"/>
              <w:spacing w:before="120" w:after="0" w:line="276" w:lineRule="auto"/>
              <w:ind w:firstLine="0"/>
              <w:jc w:val="center"/>
              <w:rPr>
                <w:color w:val="auto"/>
                <w:sz w:val="26"/>
                <w:szCs w:val="26"/>
              </w:rPr>
            </w:pP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541182BD" w14:textId="77777777"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tcPr>
          <w:p w14:paraId="3ED17137" w14:textId="4FD1BD4A" w:rsidR="005D5BD1" w:rsidRPr="003A4C03" w:rsidRDefault="00111FB4" w:rsidP="003A4C03">
            <w:pPr>
              <w:pStyle w:val="FirstLine"/>
              <w:spacing w:before="120" w:after="0" w:line="276" w:lineRule="auto"/>
              <w:ind w:firstLine="0"/>
              <w:jc w:val="center"/>
              <w:rPr>
                <w:color w:val="auto"/>
                <w:sz w:val="26"/>
                <w:szCs w:val="26"/>
              </w:rPr>
            </w:pPr>
            <w:r>
              <w:rPr>
                <w:color w:val="auto"/>
                <w:sz w:val="26"/>
                <w:szCs w:val="26"/>
              </w:rPr>
              <w:t>R</w:t>
            </w:r>
          </w:p>
        </w:tc>
        <w:tc>
          <w:tcPr>
            <w:tcW w:w="659" w:type="dxa"/>
            <w:tcBorders>
              <w:top w:val="single" w:sz="4" w:space="0" w:color="auto"/>
              <w:left w:val="single" w:sz="4" w:space="0" w:color="auto"/>
              <w:bottom w:val="single" w:sz="4" w:space="0" w:color="auto"/>
              <w:right w:val="single" w:sz="4" w:space="0" w:color="auto"/>
            </w:tcBorders>
          </w:tcPr>
          <w:p w14:paraId="03F11BAF" w14:textId="3BAFFD2F" w:rsidR="005D5BD1" w:rsidRPr="003A4C03" w:rsidRDefault="00004E2F" w:rsidP="003A4C03">
            <w:pPr>
              <w:pStyle w:val="FirstLine"/>
              <w:spacing w:before="120" w:after="0" w:line="276" w:lineRule="auto"/>
              <w:ind w:firstLine="0"/>
              <w:jc w:val="center"/>
              <w:rPr>
                <w:color w:val="auto"/>
                <w:sz w:val="26"/>
                <w:szCs w:val="26"/>
              </w:rPr>
            </w:pPr>
            <w:r>
              <w:rPr>
                <w:color w:val="auto"/>
                <w:sz w:val="26"/>
                <w:szCs w:val="26"/>
              </w:rPr>
              <w:t>I</w:t>
            </w:r>
          </w:p>
        </w:tc>
      </w:tr>
      <w:tr w:rsidR="003A4C03" w:rsidRPr="003A4C03" w14:paraId="0A4FB373" w14:textId="77777777" w:rsidTr="00100BA1">
        <w:trPr>
          <w:trHeight w:val="1164"/>
          <w:jc w:val="center"/>
        </w:trPr>
        <w:tc>
          <w:tcPr>
            <w:tcW w:w="1258" w:type="dxa"/>
            <w:vAlign w:val="center"/>
          </w:tcPr>
          <w:p w14:paraId="7638C081" w14:textId="77777777" w:rsidR="005D5BD1" w:rsidRPr="003A4C03" w:rsidRDefault="005D5BD1" w:rsidP="003A4C03">
            <w:pPr>
              <w:pStyle w:val="FirstLine"/>
              <w:spacing w:before="120" w:after="0" w:line="276" w:lineRule="auto"/>
              <w:ind w:firstLine="0"/>
              <w:jc w:val="center"/>
              <w:rPr>
                <w:color w:val="auto"/>
                <w:sz w:val="26"/>
                <w:szCs w:val="26"/>
              </w:rPr>
            </w:pPr>
            <w:r w:rsidRPr="003A4C03">
              <w:rPr>
                <w:color w:val="auto"/>
                <w:sz w:val="26"/>
                <w:szCs w:val="26"/>
              </w:rPr>
              <w:t>Tổng hợp học phần</w:t>
            </w: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7A3DFAB0" w14:textId="77777777"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36C72C72" w14:textId="77777777"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1200EAA8" w14:textId="4C390F21" w:rsidR="005D5BD1" w:rsidRPr="003A4C03" w:rsidRDefault="005D5BD1" w:rsidP="003A4C03">
            <w:pPr>
              <w:pStyle w:val="FirstLine"/>
              <w:spacing w:before="120" w:after="0" w:line="276" w:lineRule="auto"/>
              <w:ind w:firstLine="0"/>
              <w:jc w:val="center"/>
              <w:rPr>
                <w:color w:val="auto"/>
                <w:sz w:val="26"/>
                <w:szCs w:val="26"/>
              </w:rPr>
            </w:pP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4836EF52" w14:textId="237BCB75" w:rsidR="005D5BD1" w:rsidRPr="003A4C03" w:rsidRDefault="00111FB4" w:rsidP="003A4C03">
            <w:pPr>
              <w:pStyle w:val="FirstLine"/>
              <w:spacing w:before="120" w:after="0" w:line="276" w:lineRule="auto"/>
              <w:ind w:firstLine="0"/>
              <w:jc w:val="center"/>
              <w:rPr>
                <w:color w:val="auto"/>
                <w:sz w:val="26"/>
                <w:szCs w:val="26"/>
              </w:rPr>
            </w:pPr>
            <w:r>
              <w:rPr>
                <w:color w:val="auto"/>
                <w:sz w:val="26"/>
                <w:szCs w:val="26"/>
              </w:rPr>
              <w:t>R</w:t>
            </w: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7E87F0C8" w14:textId="64E88403"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402D1A3F" w14:textId="77777777" w:rsidR="005D5BD1" w:rsidRPr="003A4C03" w:rsidRDefault="005D5BD1" w:rsidP="003A4C03">
            <w:pPr>
              <w:pStyle w:val="FirstLine"/>
              <w:spacing w:before="120" w:after="0" w:line="276" w:lineRule="auto"/>
              <w:ind w:firstLine="0"/>
              <w:jc w:val="center"/>
              <w:rPr>
                <w:color w:val="auto"/>
                <w:sz w:val="26"/>
                <w:szCs w:val="26"/>
              </w:rPr>
            </w:pP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1D54CAD1" w14:textId="6BACF2B9" w:rsidR="005D5BD1" w:rsidRPr="003A4C03" w:rsidRDefault="005D5BD1" w:rsidP="003A4C03">
            <w:pPr>
              <w:pStyle w:val="FirstLine"/>
              <w:spacing w:before="120" w:after="0" w:line="276" w:lineRule="auto"/>
              <w:ind w:firstLine="0"/>
              <w:jc w:val="center"/>
              <w:rPr>
                <w:color w:val="auto"/>
                <w:sz w:val="26"/>
                <w:szCs w:val="26"/>
              </w:rPr>
            </w:pP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58F564ED" w14:textId="39F91132" w:rsidR="005D5BD1" w:rsidRPr="003A4C03" w:rsidRDefault="00570891" w:rsidP="003A4C03">
            <w:pPr>
              <w:pStyle w:val="FirstLine"/>
              <w:spacing w:before="120" w:after="0" w:line="276" w:lineRule="auto"/>
              <w:ind w:firstLine="0"/>
              <w:jc w:val="center"/>
              <w:rPr>
                <w:color w:val="auto"/>
                <w:sz w:val="26"/>
                <w:szCs w:val="26"/>
              </w:rPr>
            </w:pPr>
            <w:r>
              <w:rPr>
                <w:color w:val="auto"/>
                <w:sz w:val="26"/>
                <w:szCs w:val="26"/>
              </w:rPr>
              <w:t>R</w:t>
            </w:r>
          </w:p>
        </w:tc>
        <w:tc>
          <w:tcPr>
            <w:tcW w:w="659" w:type="dxa"/>
            <w:tcBorders>
              <w:top w:val="single" w:sz="4" w:space="0" w:color="auto"/>
              <w:left w:val="single" w:sz="4" w:space="0" w:color="auto"/>
              <w:bottom w:val="single" w:sz="4" w:space="0" w:color="auto"/>
              <w:right w:val="single" w:sz="4" w:space="0" w:color="auto"/>
            </w:tcBorders>
            <w:shd w:val="clear" w:color="auto" w:fill="auto"/>
            <w:vAlign w:val="center"/>
          </w:tcPr>
          <w:p w14:paraId="592DD05B" w14:textId="77777777" w:rsidR="005D5BD1" w:rsidRPr="003A4C03" w:rsidRDefault="005D5BD1" w:rsidP="003A4C03">
            <w:pPr>
              <w:pStyle w:val="FirstLine"/>
              <w:spacing w:before="120" w:after="0" w:line="276" w:lineRule="auto"/>
              <w:ind w:firstLine="0"/>
              <w:jc w:val="center"/>
              <w:rPr>
                <w:color w:val="auto"/>
                <w:sz w:val="26"/>
                <w:szCs w:val="26"/>
              </w:rPr>
            </w:pPr>
          </w:p>
        </w:tc>
        <w:tc>
          <w:tcPr>
            <w:tcW w:w="658" w:type="dxa"/>
            <w:tcBorders>
              <w:top w:val="single" w:sz="4" w:space="0" w:color="auto"/>
              <w:left w:val="single" w:sz="4" w:space="0" w:color="auto"/>
              <w:bottom w:val="single" w:sz="4" w:space="0" w:color="auto"/>
              <w:right w:val="single" w:sz="4" w:space="0" w:color="auto"/>
            </w:tcBorders>
            <w:shd w:val="clear" w:color="auto" w:fill="auto"/>
            <w:vAlign w:val="center"/>
          </w:tcPr>
          <w:p w14:paraId="4D9F215A" w14:textId="19D67685" w:rsidR="005D5BD1" w:rsidRPr="003A4C03" w:rsidRDefault="00570891" w:rsidP="003A4C03">
            <w:pPr>
              <w:pStyle w:val="FirstLine"/>
              <w:spacing w:before="120" w:after="0" w:line="276" w:lineRule="auto"/>
              <w:ind w:firstLine="0"/>
              <w:jc w:val="center"/>
              <w:rPr>
                <w:color w:val="auto"/>
                <w:sz w:val="26"/>
                <w:szCs w:val="26"/>
              </w:rPr>
            </w:pPr>
            <w:r>
              <w:rPr>
                <w:color w:val="auto"/>
                <w:sz w:val="26"/>
                <w:szCs w:val="26"/>
              </w:rPr>
              <w:t>I</w:t>
            </w:r>
          </w:p>
        </w:tc>
        <w:tc>
          <w:tcPr>
            <w:tcW w:w="659" w:type="dxa"/>
            <w:tcBorders>
              <w:top w:val="single" w:sz="4" w:space="0" w:color="auto"/>
              <w:left w:val="single" w:sz="4" w:space="0" w:color="auto"/>
              <w:bottom w:val="single" w:sz="4" w:space="0" w:color="auto"/>
              <w:right w:val="single" w:sz="4" w:space="0" w:color="auto"/>
            </w:tcBorders>
            <w:vAlign w:val="center"/>
          </w:tcPr>
          <w:p w14:paraId="6CCF61EB" w14:textId="0A62F723" w:rsidR="005D5BD1" w:rsidRPr="003A4C03" w:rsidRDefault="00570891" w:rsidP="003A4C03">
            <w:pPr>
              <w:pStyle w:val="FirstLine"/>
              <w:spacing w:before="120" w:after="0" w:line="276" w:lineRule="auto"/>
              <w:ind w:firstLine="0"/>
              <w:jc w:val="center"/>
              <w:rPr>
                <w:color w:val="auto"/>
                <w:sz w:val="26"/>
                <w:szCs w:val="26"/>
              </w:rPr>
            </w:pPr>
            <w:r>
              <w:rPr>
                <w:color w:val="auto"/>
                <w:sz w:val="26"/>
                <w:szCs w:val="26"/>
              </w:rPr>
              <w:t>R</w:t>
            </w:r>
          </w:p>
        </w:tc>
        <w:tc>
          <w:tcPr>
            <w:tcW w:w="659" w:type="dxa"/>
            <w:tcBorders>
              <w:top w:val="single" w:sz="4" w:space="0" w:color="auto"/>
              <w:left w:val="single" w:sz="4" w:space="0" w:color="auto"/>
              <w:bottom w:val="single" w:sz="4" w:space="0" w:color="auto"/>
              <w:right w:val="single" w:sz="4" w:space="0" w:color="auto"/>
            </w:tcBorders>
            <w:vAlign w:val="center"/>
          </w:tcPr>
          <w:p w14:paraId="6AEC679C" w14:textId="720D6920" w:rsidR="005D5BD1" w:rsidRPr="003A4C03" w:rsidRDefault="00004E2F" w:rsidP="003A4C03">
            <w:pPr>
              <w:pStyle w:val="FirstLine"/>
              <w:spacing w:before="120" w:after="0" w:line="276" w:lineRule="auto"/>
              <w:ind w:firstLine="0"/>
              <w:jc w:val="center"/>
              <w:rPr>
                <w:color w:val="auto"/>
                <w:sz w:val="26"/>
                <w:szCs w:val="26"/>
              </w:rPr>
            </w:pPr>
            <w:r>
              <w:rPr>
                <w:color w:val="auto"/>
                <w:sz w:val="26"/>
                <w:szCs w:val="26"/>
              </w:rPr>
              <w:t>I</w:t>
            </w:r>
          </w:p>
        </w:tc>
      </w:tr>
    </w:tbl>
    <w:p w14:paraId="1EB81D47" w14:textId="51A4EA4A" w:rsidR="008B29B4" w:rsidRPr="003A4C03" w:rsidRDefault="008B29B4" w:rsidP="003A4C03">
      <w:pPr>
        <w:spacing w:before="120" w:line="276" w:lineRule="auto"/>
        <w:outlineLvl w:val="0"/>
        <w:rPr>
          <w:b/>
          <w:bCs/>
          <w:sz w:val="26"/>
          <w:szCs w:val="26"/>
        </w:rPr>
      </w:pPr>
      <w:r w:rsidRPr="003A4C03">
        <w:rPr>
          <w:b/>
          <w:bCs/>
          <w:sz w:val="26"/>
          <w:szCs w:val="26"/>
        </w:rPr>
        <w:t>5. Học liệu</w:t>
      </w:r>
    </w:p>
    <w:p w14:paraId="2E3DDA4D" w14:textId="77777777" w:rsidR="00E912C4" w:rsidRPr="008B29B4" w:rsidRDefault="007725BB" w:rsidP="00E912C4">
      <w:pPr>
        <w:spacing w:before="120" w:line="276" w:lineRule="auto"/>
        <w:outlineLvl w:val="0"/>
        <w:rPr>
          <w:b/>
          <w:bCs/>
          <w:i/>
          <w:sz w:val="26"/>
          <w:szCs w:val="26"/>
        </w:rPr>
      </w:pPr>
      <w:r w:rsidRPr="003A4C03">
        <w:rPr>
          <w:sz w:val="26"/>
          <w:szCs w:val="26"/>
          <w:lang w:val="pt-BR"/>
        </w:rPr>
        <w:t xml:space="preserve"> </w:t>
      </w:r>
      <w:r w:rsidR="00E912C4" w:rsidRPr="008B29B4">
        <w:rPr>
          <w:b/>
          <w:bCs/>
          <w:i/>
          <w:sz w:val="26"/>
          <w:szCs w:val="26"/>
        </w:rPr>
        <w:t xml:space="preserve">5.1. </w:t>
      </w:r>
      <w:r w:rsidR="00E912C4">
        <w:rPr>
          <w:b/>
          <w:bCs/>
          <w:i/>
          <w:sz w:val="26"/>
          <w:szCs w:val="26"/>
        </w:rPr>
        <w:t>Tài liệu chính</w:t>
      </w:r>
    </w:p>
    <w:p w14:paraId="379873C5" w14:textId="19DDC705" w:rsidR="00E912C4" w:rsidRPr="003A4C03" w:rsidRDefault="00E912C4" w:rsidP="00E912C4">
      <w:pPr>
        <w:spacing w:before="120" w:line="276" w:lineRule="auto"/>
        <w:ind w:firstLine="426"/>
        <w:jc w:val="both"/>
        <w:rPr>
          <w:sz w:val="26"/>
          <w:szCs w:val="26"/>
          <w:lang w:val="pt-BR"/>
        </w:rPr>
      </w:pPr>
      <w:r w:rsidRPr="003A4C03">
        <w:rPr>
          <w:sz w:val="26"/>
          <w:szCs w:val="26"/>
          <w:lang w:val="pt-BR"/>
        </w:rPr>
        <w:t>[</w:t>
      </w:r>
      <w:r>
        <w:rPr>
          <w:sz w:val="26"/>
          <w:szCs w:val="26"/>
          <w:lang w:val="pt-BR"/>
        </w:rPr>
        <w:t>1</w:t>
      </w:r>
      <w:r w:rsidRPr="003A4C03">
        <w:rPr>
          <w:sz w:val="26"/>
          <w:szCs w:val="26"/>
          <w:lang w:val="pt-BR"/>
        </w:rPr>
        <w:t>]. Đậu Ngọc Hiệ</w:t>
      </w:r>
      <w:r>
        <w:rPr>
          <w:sz w:val="26"/>
          <w:szCs w:val="26"/>
          <w:lang w:val="pt-BR"/>
        </w:rPr>
        <w:t xml:space="preserve">p (2017), </w:t>
      </w:r>
      <w:r w:rsidRPr="00C862C9">
        <w:rPr>
          <w:i/>
          <w:sz w:val="26"/>
          <w:szCs w:val="26"/>
          <w:lang w:val="pt-BR"/>
        </w:rPr>
        <w:t>Giáo trình Corel Draw</w:t>
      </w:r>
      <w:r w:rsidRPr="003A4C03">
        <w:rPr>
          <w:sz w:val="26"/>
          <w:szCs w:val="26"/>
          <w:lang w:val="pt-BR"/>
        </w:rPr>
        <w:t xml:space="preserve">, </w:t>
      </w:r>
      <w:hyperlink r:id="rId9" w:history="1">
        <w:r w:rsidRPr="003A4C03">
          <w:rPr>
            <w:sz w:val="26"/>
            <w:szCs w:val="26"/>
            <w:lang w:val="pt-BR"/>
          </w:rPr>
          <w:t>Nhà</w:t>
        </w:r>
      </w:hyperlink>
      <w:r w:rsidRPr="003A4C03">
        <w:rPr>
          <w:sz w:val="26"/>
          <w:szCs w:val="26"/>
          <w:lang w:val="pt-BR"/>
        </w:rPr>
        <w:t xml:space="preserve"> Xuất Bản Hà Nội</w:t>
      </w:r>
      <w:r>
        <w:rPr>
          <w:sz w:val="26"/>
          <w:szCs w:val="26"/>
          <w:lang w:val="pt-BR"/>
        </w:rPr>
        <w:t>.</w:t>
      </w:r>
    </w:p>
    <w:p w14:paraId="19DB77DA" w14:textId="74357C9A" w:rsidR="00E912C4" w:rsidRPr="003A4C03" w:rsidRDefault="00E912C4" w:rsidP="00E912C4">
      <w:pPr>
        <w:spacing w:before="120" w:line="276" w:lineRule="auto"/>
        <w:ind w:firstLine="426"/>
        <w:jc w:val="both"/>
        <w:rPr>
          <w:sz w:val="26"/>
          <w:szCs w:val="26"/>
          <w:lang w:val="pt-BR"/>
        </w:rPr>
      </w:pPr>
      <w:r w:rsidRPr="003A4C03">
        <w:rPr>
          <w:sz w:val="26"/>
          <w:szCs w:val="26"/>
          <w:lang w:val="pt-BR"/>
        </w:rPr>
        <w:t>[</w:t>
      </w:r>
      <w:r>
        <w:rPr>
          <w:sz w:val="26"/>
          <w:szCs w:val="26"/>
          <w:lang w:val="pt-BR"/>
        </w:rPr>
        <w:t>2</w:t>
      </w:r>
      <w:r w:rsidRPr="003A4C03">
        <w:rPr>
          <w:sz w:val="26"/>
          <w:szCs w:val="26"/>
          <w:lang w:val="pt-BR"/>
        </w:rPr>
        <w:t xml:space="preserve">]. </w:t>
      </w:r>
      <w:hyperlink r:id="rId10" w:history="1">
        <w:r w:rsidRPr="003A4C03">
          <w:rPr>
            <w:sz w:val="26"/>
            <w:szCs w:val="26"/>
            <w:lang w:val="pt-BR"/>
          </w:rPr>
          <w:t>Nguyễn</w:t>
        </w:r>
      </w:hyperlink>
      <w:r w:rsidRPr="003A4C03">
        <w:rPr>
          <w:sz w:val="26"/>
          <w:szCs w:val="26"/>
          <w:lang w:val="pt-BR"/>
        </w:rPr>
        <w:t xml:space="preserve"> Ngọc Tuấ</w:t>
      </w:r>
      <w:r>
        <w:rPr>
          <w:sz w:val="26"/>
          <w:szCs w:val="26"/>
          <w:lang w:val="pt-BR"/>
        </w:rPr>
        <w:t>n,</w:t>
      </w:r>
      <w:r w:rsidRPr="003A4C03">
        <w:rPr>
          <w:sz w:val="26"/>
          <w:szCs w:val="26"/>
          <w:lang w:val="pt-BR"/>
        </w:rPr>
        <w:t xml:space="preserve"> Hồ</w:t>
      </w:r>
      <w:r>
        <w:rPr>
          <w:sz w:val="26"/>
          <w:szCs w:val="26"/>
          <w:lang w:val="pt-BR"/>
        </w:rPr>
        <w:t>ng Phúc (2012),</w:t>
      </w:r>
      <w:r w:rsidRPr="00D133F7">
        <w:rPr>
          <w:i/>
          <w:sz w:val="26"/>
          <w:szCs w:val="26"/>
          <w:lang w:val="pt-BR"/>
        </w:rPr>
        <w:t xml:space="preserve"> </w:t>
      </w:r>
      <w:hyperlink r:id="rId11" w:history="1">
        <w:r w:rsidRPr="00D133F7">
          <w:rPr>
            <w:i/>
            <w:sz w:val="26"/>
            <w:szCs w:val="26"/>
            <w:lang w:val="pt-BR"/>
          </w:rPr>
          <w:t>Adobe</w:t>
        </w:r>
      </w:hyperlink>
      <w:r w:rsidRPr="00D133F7">
        <w:rPr>
          <w:i/>
          <w:sz w:val="26"/>
          <w:szCs w:val="26"/>
          <w:lang w:val="pt-BR"/>
        </w:rPr>
        <w:t xml:space="preserve"> Photoshop CS, </w:t>
      </w:r>
      <w:hyperlink r:id="rId12" w:history="1">
        <w:r w:rsidRPr="003A4C03">
          <w:rPr>
            <w:sz w:val="26"/>
            <w:szCs w:val="26"/>
            <w:lang w:val="pt-BR"/>
          </w:rPr>
          <w:t>Nhà Xuất Bản Thống Kê</w:t>
        </w:r>
      </w:hyperlink>
      <w:r>
        <w:rPr>
          <w:sz w:val="26"/>
          <w:szCs w:val="26"/>
          <w:lang w:val="pt-BR"/>
        </w:rPr>
        <w:t>.</w:t>
      </w:r>
    </w:p>
    <w:p w14:paraId="3B110C5E" w14:textId="77777777" w:rsidR="00E912C4" w:rsidRPr="008B29B4" w:rsidRDefault="00E912C4" w:rsidP="00E912C4">
      <w:pPr>
        <w:spacing w:before="120" w:line="276" w:lineRule="auto"/>
        <w:outlineLvl w:val="0"/>
        <w:rPr>
          <w:b/>
          <w:bCs/>
          <w:i/>
          <w:sz w:val="26"/>
          <w:szCs w:val="26"/>
        </w:rPr>
      </w:pPr>
      <w:r w:rsidRPr="008B29B4">
        <w:rPr>
          <w:b/>
          <w:bCs/>
          <w:i/>
          <w:sz w:val="26"/>
          <w:szCs w:val="26"/>
        </w:rPr>
        <w:t>5.2. Tài liệu tham khảo</w:t>
      </w:r>
    </w:p>
    <w:p w14:paraId="5AF99C2E" w14:textId="42FA1835" w:rsidR="004A3352" w:rsidRPr="003A4C03" w:rsidRDefault="004A3352" w:rsidP="00E912C4">
      <w:pPr>
        <w:spacing w:before="120" w:line="276" w:lineRule="auto"/>
        <w:ind w:firstLine="426"/>
        <w:jc w:val="both"/>
        <w:rPr>
          <w:sz w:val="26"/>
          <w:szCs w:val="26"/>
          <w:lang w:val="pt-BR"/>
        </w:rPr>
      </w:pPr>
      <w:r w:rsidRPr="003A4C03">
        <w:rPr>
          <w:sz w:val="26"/>
          <w:szCs w:val="26"/>
          <w:lang w:val="pt-BR"/>
        </w:rPr>
        <w:t xml:space="preserve">[1]. </w:t>
      </w:r>
      <w:hyperlink r:id="rId13" w:history="1">
        <w:r w:rsidRPr="003A4C03">
          <w:rPr>
            <w:sz w:val="26"/>
            <w:szCs w:val="26"/>
            <w:lang w:val="pt-BR"/>
          </w:rPr>
          <w:t>Phạm</w:t>
        </w:r>
      </w:hyperlink>
      <w:r w:rsidRPr="003A4C03">
        <w:rPr>
          <w:sz w:val="26"/>
          <w:szCs w:val="26"/>
          <w:lang w:val="pt-BR"/>
        </w:rPr>
        <w:t xml:space="preserve"> Quang Hiể</w:t>
      </w:r>
      <w:r w:rsidR="00C862C9">
        <w:rPr>
          <w:sz w:val="26"/>
          <w:szCs w:val="26"/>
          <w:lang w:val="pt-BR"/>
        </w:rPr>
        <w:t>n</w:t>
      </w:r>
      <w:r w:rsidRPr="003A4C03">
        <w:rPr>
          <w:sz w:val="26"/>
          <w:szCs w:val="26"/>
          <w:lang w:val="pt-BR"/>
        </w:rPr>
        <w:t xml:space="preserve"> </w:t>
      </w:r>
      <w:r w:rsidR="001D1A29">
        <w:rPr>
          <w:sz w:val="26"/>
          <w:szCs w:val="26"/>
          <w:lang w:val="pt-BR"/>
        </w:rPr>
        <w:t xml:space="preserve">(2014), </w:t>
      </w:r>
      <w:r w:rsidRPr="001D1A29">
        <w:rPr>
          <w:i/>
          <w:sz w:val="26"/>
          <w:szCs w:val="26"/>
          <w:lang w:val="pt-BR"/>
        </w:rPr>
        <w:t>Giáo trình thực hành Corel Draw X7-X8</w:t>
      </w:r>
      <w:hyperlink r:id="rId14" w:history="1"/>
      <w:r w:rsidRPr="003A4C03">
        <w:rPr>
          <w:sz w:val="26"/>
          <w:szCs w:val="26"/>
          <w:lang w:val="pt-BR"/>
        </w:rPr>
        <w:t xml:space="preserve">, </w:t>
      </w:r>
      <w:hyperlink r:id="rId15" w:history="1">
        <w:r w:rsidRPr="003A4C03">
          <w:rPr>
            <w:sz w:val="26"/>
            <w:szCs w:val="26"/>
            <w:lang w:val="pt-BR"/>
          </w:rPr>
          <w:t>Nhà Xuất Bản Thanh</w:t>
        </w:r>
      </w:hyperlink>
      <w:r w:rsidRPr="003A4C03">
        <w:rPr>
          <w:sz w:val="26"/>
          <w:szCs w:val="26"/>
          <w:lang w:val="pt-BR"/>
        </w:rPr>
        <w:t xml:space="preserve"> Niên</w:t>
      </w:r>
      <w:r w:rsidR="001D1A29">
        <w:rPr>
          <w:sz w:val="26"/>
          <w:szCs w:val="26"/>
          <w:lang w:val="pt-BR"/>
        </w:rPr>
        <w:t>.</w:t>
      </w:r>
    </w:p>
    <w:p w14:paraId="4B2F5D8B" w14:textId="662CC0BD" w:rsidR="004A3352" w:rsidRDefault="004A3352" w:rsidP="00E912C4">
      <w:pPr>
        <w:spacing w:before="120" w:line="276" w:lineRule="auto"/>
        <w:ind w:firstLine="426"/>
        <w:jc w:val="both"/>
        <w:rPr>
          <w:sz w:val="26"/>
          <w:szCs w:val="26"/>
          <w:lang w:val="pt-BR"/>
        </w:rPr>
      </w:pPr>
      <w:r w:rsidRPr="003A4C03">
        <w:rPr>
          <w:sz w:val="26"/>
          <w:szCs w:val="26"/>
          <w:lang w:val="pt-BR"/>
        </w:rPr>
        <w:t>[</w:t>
      </w:r>
      <w:r w:rsidR="00E912C4">
        <w:rPr>
          <w:sz w:val="26"/>
          <w:szCs w:val="26"/>
          <w:lang w:val="pt-BR"/>
        </w:rPr>
        <w:t>2</w:t>
      </w:r>
      <w:r w:rsidRPr="003A4C03">
        <w:rPr>
          <w:sz w:val="26"/>
          <w:szCs w:val="26"/>
          <w:lang w:val="pt-BR"/>
        </w:rPr>
        <w:t xml:space="preserve">]. </w:t>
      </w:r>
      <w:hyperlink r:id="rId16" w:history="1">
        <w:r w:rsidRPr="003A4C03">
          <w:rPr>
            <w:sz w:val="26"/>
            <w:szCs w:val="26"/>
            <w:lang w:val="pt-BR"/>
          </w:rPr>
          <w:t>W</w:t>
        </w:r>
      </w:hyperlink>
      <w:r w:rsidRPr="003A4C03">
        <w:rPr>
          <w:sz w:val="26"/>
          <w:szCs w:val="26"/>
          <w:lang w:val="pt-BR"/>
        </w:rPr>
        <w:t>ater PC</w:t>
      </w:r>
      <w:r w:rsidR="00D133F7">
        <w:rPr>
          <w:sz w:val="26"/>
          <w:szCs w:val="26"/>
          <w:lang w:val="pt-BR"/>
        </w:rPr>
        <w:t xml:space="preserve"> (2010)</w:t>
      </w:r>
      <w:r w:rsidRPr="003A4C03">
        <w:rPr>
          <w:sz w:val="26"/>
          <w:szCs w:val="26"/>
          <w:lang w:val="pt-BR"/>
        </w:rPr>
        <w:t xml:space="preserve">, </w:t>
      </w:r>
      <w:r w:rsidRPr="00D133F7">
        <w:rPr>
          <w:i/>
          <w:sz w:val="26"/>
          <w:szCs w:val="26"/>
          <w:lang w:val="pt-BR"/>
        </w:rPr>
        <w:t>Tự học nhanh cách chỉnh sửa và ghép hình trên Photoshop</w:t>
      </w:r>
      <w:r w:rsidRPr="003A4C03">
        <w:rPr>
          <w:sz w:val="26"/>
          <w:szCs w:val="26"/>
          <w:lang w:val="pt-BR"/>
        </w:rPr>
        <w:t xml:space="preserve">, </w:t>
      </w:r>
      <w:hyperlink r:id="rId17" w:history="1">
        <w:r w:rsidRPr="003A4C03">
          <w:rPr>
            <w:sz w:val="26"/>
            <w:szCs w:val="26"/>
            <w:lang w:val="pt-BR"/>
          </w:rPr>
          <w:t>Nhà Xuất Bản Văn</w:t>
        </w:r>
      </w:hyperlink>
      <w:r w:rsidRPr="003A4C03">
        <w:rPr>
          <w:sz w:val="26"/>
          <w:szCs w:val="26"/>
          <w:lang w:val="pt-BR"/>
        </w:rPr>
        <w:t xml:space="preserve"> hóa Thông tin</w:t>
      </w:r>
      <w:r w:rsidR="00D133F7">
        <w:rPr>
          <w:sz w:val="26"/>
          <w:szCs w:val="26"/>
          <w:lang w:val="pt-BR"/>
        </w:rPr>
        <w:t>.</w:t>
      </w:r>
    </w:p>
    <w:p w14:paraId="4604F96D" w14:textId="1911EE6E" w:rsidR="00637B91" w:rsidRPr="00637B91" w:rsidRDefault="00637B91" w:rsidP="00637B91">
      <w:pPr>
        <w:spacing w:before="120" w:line="276" w:lineRule="auto"/>
        <w:ind w:firstLine="426"/>
        <w:jc w:val="both"/>
        <w:rPr>
          <w:sz w:val="26"/>
          <w:szCs w:val="26"/>
          <w:lang w:val="pt-BR"/>
        </w:rPr>
      </w:pPr>
      <w:r w:rsidRPr="003A4C03">
        <w:rPr>
          <w:sz w:val="26"/>
          <w:szCs w:val="26"/>
          <w:lang w:val="pt-BR"/>
        </w:rPr>
        <w:t>[</w:t>
      </w:r>
      <w:r>
        <w:rPr>
          <w:sz w:val="26"/>
          <w:szCs w:val="26"/>
          <w:lang w:val="pt-BR"/>
        </w:rPr>
        <w:t>3</w:t>
      </w:r>
      <w:r w:rsidRPr="003A4C03">
        <w:rPr>
          <w:sz w:val="26"/>
          <w:szCs w:val="26"/>
          <w:lang w:val="pt-BR"/>
        </w:rPr>
        <w:t xml:space="preserve">]. </w:t>
      </w:r>
      <w:r w:rsidRPr="00637B91">
        <w:rPr>
          <w:sz w:val="26"/>
          <w:szCs w:val="26"/>
          <w:lang w:val="pt-BR"/>
        </w:rPr>
        <w:t xml:space="preserve">Ngô Anh Tuấn (2020), </w:t>
      </w:r>
      <w:r w:rsidRPr="00637B91">
        <w:rPr>
          <w:i/>
          <w:sz w:val="26"/>
          <w:szCs w:val="26"/>
          <w:lang w:val="pt-BR"/>
        </w:rPr>
        <w:t>Giáo trình màu sắc lý thuyết và ứng dụng</w:t>
      </w:r>
      <w:r w:rsidRPr="00637B91">
        <w:rPr>
          <w:sz w:val="26"/>
          <w:szCs w:val="26"/>
          <w:lang w:val="pt-BR"/>
        </w:rPr>
        <w:t xml:space="preserve">, </w:t>
      </w:r>
      <w:hyperlink r:id="rId18" w:history="1">
        <w:r w:rsidRPr="00637B91">
          <w:rPr>
            <w:sz w:val="26"/>
            <w:szCs w:val="26"/>
            <w:lang w:val="pt-BR"/>
          </w:rPr>
          <w:t>Nhà</w:t>
        </w:r>
      </w:hyperlink>
      <w:r w:rsidRPr="00637B91">
        <w:rPr>
          <w:sz w:val="26"/>
          <w:szCs w:val="26"/>
          <w:lang w:val="pt-BR"/>
        </w:rPr>
        <w:t xml:space="preserve"> Xuất Bản Đại học Quốc gia.</w:t>
      </w:r>
    </w:p>
    <w:p w14:paraId="7FE2E675" w14:textId="77777777" w:rsidR="00776BA0" w:rsidRPr="003A4C03" w:rsidRDefault="00776BA0" w:rsidP="003A4C03">
      <w:pPr>
        <w:spacing w:before="120" w:line="276" w:lineRule="auto"/>
        <w:outlineLvl w:val="0"/>
        <w:rPr>
          <w:b/>
          <w:sz w:val="26"/>
          <w:szCs w:val="26"/>
          <w:lang w:eastAsia="ja-JP"/>
        </w:rPr>
      </w:pPr>
      <w:r w:rsidRPr="003A4C03">
        <w:rPr>
          <w:b/>
          <w:sz w:val="26"/>
          <w:szCs w:val="26"/>
          <w:lang w:eastAsia="ja-JP"/>
        </w:rPr>
        <w:t>6. Cấu trúc học phần</w:t>
      </w:r>
    </w:p>
    <w:p w14:paraId="487B22E3" w14:textId="15BC92BC" w:rsidR="007725BB" w:rsidRPr="003A4C03" w:rsidRDefault="007725BB" w:rsidP="003A4C03">
      <w:pPr>
        <w:spacing w:before="120" w:line="276" w:lineRule="auto"/>
        <w:rPr>
          <w:sz w:val="26"/>
          <w:szCs w:val="26"/>
          <w:lang w:eastAsia="ja-JP"/>
        </w:rPr>
      </w:pPr>
      <w:r w:rsidRPr="003A4C03">
        <w:rPr>
          <w:sz w:val="26"/>
          <w:szCs w:val="26"/>
          <w:lang w:eastAsia="ja-JP"/>
        </w:rPr>
        <w:t>- Tổng số tiết trên lớp:  4 tiết;</w:t>
      </w:r>
    </w:p>
    <w:p w14:paraId="36F64125" w14:textId="77777777" w:rsidR="007725BB" w:rsidRPr="003A4C03" w:rsidRDefault="007725BB" w:rsidP="003A4C03">
      <w:pPr>
        <w:spacing w:before="120" w:line="276" w:lineRule="auto"/>
        <w:rPr>
          <w:sz w:val="26"/>
          <w:szCs w:val="26"/>
          <w:lang w:eastAsia="ja-JP"/>
        </w:rPr>
      </w:pPr>
      <w:r w:rsidRPr="003A4C03">
        <w:rPr>
          <w:sz w:val="26"/>
          <w:szCs w:val="26"/>
          <w:lang w:eastAsia="ja-JP"/>
        </w:rPr>
        <w:t xml:space="preserve">- Tổng số tuần học: 15 tuần; </w:t>
      </w:r>
    </w:p>
    <w:p w14:paraId="202E0AC0" w14:textId="4462DB28" w:rsidR="007725BB" w:rsidRPr="003A4C03" w:rsidRDefault="007725BB" w:rsidP="003A4C03">
      <w:pPr>
        <w:spacing w:before="120" w:line="276" w:lineRule="auto"/>
        <w:rPr>
          <w:sz w:val="26"/>
          <w:szCs w:val="26"/>
          <w:lang w:eastAsia="ja-JP"/>
        </w:rPr>
      </w:pPr>
      <w:r w:rsidRPr="003A4C03">
        <w:rPr>
          <w:sz w:val="26"/>
          <w:szCs w:val="26"/>
          <w:lang w:eastAsia="ja-JP"/>
        </w:rPr>
        <w:t>- Phân bố: 4 tiết/ buổi x 1 buổi/ tuần = 15 buổi;</w:t>
      </w:r>
    </w:p>
    <w:p w14:paraId="215F2737" w14:textId="1F7E7010" w:rsidR="007725BB" w:rsidRPr="003A4C03" w:rsidRDefault="007725BB" w:rsidP="003A4C03">
      <w:pPr>
        <w:spacing w:before="120" w:line="276" w:lineRule="auto"/>
        <w:rPr>
          <w:sz w:val="26"/>
          <w:szCs w:val="26"/>
          <w:lang w:eastAsia="ja-JP"/>
        </w:rPr>
      </w:pPr>
      <w:r w:rsidRPr="003A4C03">
        <w:rPr>
          <w:sz w:val="26"/>
          <w:szCs w:val="26"/>
          <w:lang w:eastAsia="ja-JP"/>
        </w:rPr>
        <w:t>- Kiểm tra, đánh giá:</w:t>
      </w:r>
    </w:p>
    <w:p w14:paraId="5A703D0C" w14:textId="77777777" w:rsidR="007725BB" w:rsidRPr="003A4C03" w:rsidRDefault="007725BB" w:rsidP="003A4C03">
      <w:pPr>
        <w:spacing w:before="120" w:line="276" w:lineRule="auto"/>
        <w:rPr>
          <w:sz w:val="26"/>
          <w:szCs w:val="26"/>
          <w:lang w:eastAsia="ja-JP"/>
        </w:rPr>
      </w:pPr>
      <w:r w:rsidRPr="003A4C03">
        <w:rPr>
          <w:sz w:val="26"/>
          <w:szCs w:val="26"/>
          <w:lang w:eastAsia="ja-JP"/>
        </w:rPr>
        <w:t>+ Đánh giá chuyên cần: Tất cả các buổi học;</w:t>
      </w:r>
    </w:p>
    <w:p w14:paraId="1EE2EDEC" w14:textId="77777777" w:rsidR="007725BB" w:rsidRPr="003A4C03" w:rsidRDefault="007725BB" w:rsidP="003A4C03">
      <w:pPr>
        <w:spacing w:before="120" w:line="276" w:lineRule="auto"/>
        <w:rPr>
          <w:sz w:val="26"/>
          <w:szCs w:val="26"/>
          <w:lang w:eastAsia="ja-JP"/>
        </w:rPr>
      </w:pPr>
      <w:r w:rsidRPr="003A4C03">
        <w:rPr>
          <w:sz w:val="26"/>
          <w:szCs w:val="26"/>
          <w:lang w:eastAsia="ja-JP"/>
        </w:rPr>
        <w:t>+ Kiểm tra định kì: 2 bài;</w:t>
      </w:r>
    </w:p>
    <w:p w14:paraId="02CE342E" w14:textId="77777777" w:rsidR="007725BB" w:rsidRPr="003A4C03" w:rsidRDefault="007725BB" w:rsidP="003A4C03">
      <w:pPr>
        <w:spacing w:before="120" w:line="276" w:lineRule="auto"/>
        <w:rPr>
          <w:sz w:val="26"/>
          <w:szCs w:val="26"/>
          <w:lang w:eastAsia="ja-JP"/>
        </w:rPr>
      </w:pPr>
      <w:r w:rsidRPr="003A4C03">
        <w:rPr>
          <w:sz w:val="26"/>
          <w:szCs w:val="26"/>
          <w:lang w:eastAsia="ja-JP"/>
        </w:rPr>
        <w:t>+ Thi kết thúc học phần: 1 bài</w:t>
      </w:r>
    </w:p>
    <w:p w14:paraId="36A3CBCD" w14:textId="77777777" w:rsidR="00776BA0" w:rsidRPr="003A4C03" w:rsidRDefault="00776BA0" w:rsidP="003A4C03">
      <w:pPr>
        <w:spacing w:before="120" w:line="276" w:lineRule="auto"/>
        <w:outlineLvl w:val="0"/>
        <w:rPr>
          <w:b/>
          <w:sz w:val="26"/>
          <w:szCs w:val="26"/>
          <w:lang w:eastAsia="ja-JP"/>
        </w:rPr>
      </w:pPr>
      <w:r w:rsidRPr="003A4C03">
        <w:rPr>
          <w:b/>
          <w:sz w:val="26"/>
          <w:szCs w:val="26"/>
          <w:lang w:eastAsia="ja-JP"/>
        </w:rPr>
        <w:lastRenderedPageBreak/>
        <w:t>7. Kế hoạch dạy học</w:t>
      </w:r>
    </w:p>
    <w:p w14:paraId="44CE3B6F" w14:textId="3EBD09E0" w:rsidR="00B83501" w:rsidRDefault="00B83501" w:rsidP="003A4C03">
      <w:pPr>
        <w:spacing w:before="120" w:line="276" w:lineRule="auto"/>
        <w:jc w:val="center"/>
        <w:rPr>
          <w:b/>
          <w:sz w:val="26"/>
          <w:szCs w:val="26"/>
          <w:lang w:eastAsia="ja-JP"/>
        </w:rPr>
      </w:pPr>
      <w:r w:rsidRPr="003A4C03">
        <w:rPr>
          <w:b/>
          <w:sz w:val="26"/>
          <w:szCs w:val="26"/>
          <w:lang w:eastAsia="ja-JP"/>
        </w:rPr>
        <w:t>Bảng 3. Kế hoạch dạy học</w:t>
      </w:r>
    </w:p>
    <w:p w14:paraId="7099818A" w14:textId="77777777" w:rsidR="005D48B9" w:rsidRDefault="005D48B9" w:rsidP="003A4C03">
      <w:pPr>
        <w:spacing w:before="120" w:line="276" w:lineRule="auto"/>
        <w:jc w:val="center"/>
        <w:rPr>
          <w:b/>
          <w:sz w:val="26"/>
          <w:szCs w:val="26"/>
          <w:lang w:eastAsia="ja-JP"/>
        </w:rPr>
      </w:pPr>
    </w:p>
    <w:tbl>
      <w:tblPr>
        <w:tblStyle w:val="TableGrid"/>
        <w:tblW w:w="9357" w:type="dxa"/>
        <w:tblInd w:w="-176" w:type="dxa"/>
        <w:tblLayout w:type="fixed"/>
        <w:tblLook w:val="04A0" w:firstRow="1" w:lastRow="0" w:firstColumn="1" w:lastColumn="0" w:noHBand="0" w:noVBand="1"/>
      </w:tblPr>
      <w:tblGrid>
        <w:gridCol w:w="814"/>
        <w:gridCol w:w="3972"/>
        <w:gridCol w:w="567"/>
        <w:gridCol w:w="2302"/>
        <w:gridCol w:w="851"/>
        <w:gridCol w:w="851"/>
      </w:tblGrid>
      <w:tr w:rsidR="005D48B9" w:rsidRPr="00816335" w14:paraId="6729B051" w14:textId="77777777" w:rsidTr="00A62DF3">
        <w:trPr>
          <w:trHeight w:val="1234"/>
          <w:tblHeader/>
        </w:trPr>
        <w:tc>
          <w:tcPr>
            <w:tcW w:w="814" w:type="dxa"/>
            <w:vAlign w:val="center"/>
          </w:tcPr>
          <w:p w14:paraId="494F8A95" w14:textId="77777777" w:rsidR="005D48B9" w:rsidRPr="00816335" w:rsidRDefault="005D48B9" w:rsidP="00A62DF3">
            <w:pPr>
              <w:spacing w:before="120" w:line="276" w:lineRule="auto"/>
              <w:jc w:val="center"/>
              <w:rPr>
                <w:b/>
                <w:lang w:eastAsia="ja-JP"/>
              </w:rPr>
            </w:pPr>
            <w:r w:rsidRPr="00816335">
              <w:rPr>
                <w:b/>
                <w:lang w:eastAsia="ja-JP"/>
              </w:rPr>
              <w:t>Tuần</w:t>
            </w:r>
          </w:p>
        </w:tc>
        <w:tc>
          <w:tcPr>
            <w:tcW w:w="3972" w:type="dxa"/>
            <w:vAlign w:val="center"/>
          </w:tcPr>
          <w:p w14:paraId="0B843FF0" w14:textId="77777777" w:rsidR="005D48B9" w:rsidRPr="00816335" w:rsidRDefault="005D48B9" w:rsidP="000B5FF8">
            <w:pPr>
              <w:spacing w:before="120" w:line="276" w:lineRule="auto"/>
              <w:jc w:val="both"/>
              <w:rPr>
                <w:b/>
                <w:lang w:eastAsia="ja-JP"/>
              </w:rPr>
            </w:pPr>
          </w:p>
          <w:p w14:paraId="6B958A70" w14:textId="77777777" w:rsidR="005D48B9" w:rsidRPr="00816335" w:rsidRDefault="005D48B9" w:rsidP="000B5FF8">
            <w:pPr>
              <w:spacing w:before="120" w:line="276" w:lineRule="auto"/>
              <w:jc w:val="both"/>
              <w:rPr>
                <w:b/>
                <w:lang w:eastAsia="ja-JP"/>
              </w:rPr>
            </w:pPr>
            <w:r w:rsidRPr="00816335">
              <w:rPr>
                <w:b/>
                <w:lang w:eastAsia="ja-JP"/>
              </w:rPr>
              <w:t>Nội dung dạy học</w:t>
            </w:r>
          </w:p>
          <w:p w14:paraId="62ECE9FD" w14:textId="77777777" w:rsidR="005D48B9" w:rsidRPr="00816335" w:rsidRDefault="005D48B9" w:rsidP="000B5FF8">
            <w:pPr>
              <w:spacing w:before="120" w:line="276" w:lineRule="auto"/>
              <w:jc w:val="both"/>
              <w:rPr>
                <w:b/>
                <w:lang w:eastAsia="ja-JP"/>
              </w:rPr>
            </w:pPr>
          </w:p>
        </w:tc>
        <w:tc>
          <w:tcPr>
            <w:tcW w:w="567" w:type="dxa"/>
            <w:vAlign w:val="center"/>
          </w:tcPr>
          <w:p w14:paraId="35D98021" w14:textId="77777777" w:rsidR="005D48B9" w:rsidRPr="00816335" w:rsidRDefault="005D48B9" w:rsidP="00A62DF3">
            <w:pPr>
              <w:spacing w:before="120" w:line="276" w:lineRule="auto"/>
              <w:jc w:val="center"/>
              <w:rPr>
                <w:b/>
                <w:lang w:eastAsia="ja-JP"/>
              </w:rPr>
            </w:pPr>
            <w:r w:rsidRPr="00816335">
              <w:rPr>
                <w:b/>
                <w:lang w:eastAsia="ja-JP"/>
              </w:rPr>
              <w:t>Số tiết</w:t>
            </w:r>
          </w:p>
        </w:tc>
        <w:tc>
          <w:tcPr>
            <w:tcW w:w="2302" w:type="dxa"/>
            <w:vAlign w:val="center"/>
          </w:tcPr>
          <w:p w14:paraId="74153712" w14:textId="77777777" w:rsidR="005D48B9" w:rsidRPr="00816335" w:rsidRDefault="005D48B9" w:rsidP="000B5FF8">
            <w:pPr>
              <w:spacing w:before="120" w:line="276" w:lineRule="auto"/>
              <w:jc w:val="both"/>
              <w:rPr>
                <w:b/>
                <w:lang w:eastAsia="ja-JP"/>
              </w:rPr>
            </w:pPr>
          </w:p>
          <w:p w14:paraId="6CEE9982" w14:textId="77777777" w:rsidR="005D48B9" w:rsidRPr="00816335" w:rsidRDefault="005D48B9" w:rsidP="000B5FF8">
            <w:pPr>
              <w:spacing w:before="120" w:line="276" w:lineRule="auto"/>
              <w:jc w:val="both"/>
              <w:rPr>
                <w:b/>
                <w:lang w:eastAsia="ja-JP"/>
              </w:rPr>
            </w:pPr>
            <w:r w:rsidRPr="00816335">
              <w:rPr>
                <w:b/>
                <w:lang w:eastAsia="ja-JP"/>
              </w:rPr>
              <w:t>CĐR của bài học</w:t>
            </w:r>
          </w:p>
          <w:p w14:paraId="188406B1" w14:textId="77777777" w:rsidR="005D48B9" w:rsidRPr="00816335" w:rsidRDefault="005D48B9" w:rsidP="000B5FF8">
            <w:pPr>
              <w:spacing w:before="120" w:line="276" w:lineRule="auto"/>
              <w:jc w:val="both"/>
              <w:rPr>
                <w:b/>
              </w:rPr>
            </w:pPr>
          </w:p>
        </w:tc>
        <w:tc>
          <w:tcPr>
            <w:tcW w:w="851" w:type="dxa"/>
            <w:vAlign w:val="center"/>
          </w:tcPr>
          <w:p w14:paraId="1C016E86" w14:textId="77777777" w:rsidR="005D48B9" w:rsidRPr="00816335" w:rsidRDefault="005D48B9" w:rsidP="00A62DF3">
            <w:pPr>
              <w:spacing w:before="120" w:line="276" w:lineRule="auto"/>
              <w:jc w:val="center"/>
              <w:rPr>
                <w:b/>
                <w:bCs/>
              </w:rPr>
            </w:pPr>
            <w:r w:rsidRPr="00816335">
              <w:rPr>
                <w:b/>
                <w:bCs/>
              </w:rPr>
              <w:t>Hướng tới</w:t>
            </w:r>
          </w:p>
          <w:p w14:paraId="7DF9C352" w14:textId="77777777" w:rsidR="005D48B9" w:rsidRPr="00816335" w:rsidRDefault="005D48B9" w:rsidP="00A62DF3">
            <w:pPr>
              <w:spacing w:before="120" w:line="276" w:lineRule="auto"/>
              <w:jc w:val="center"/>
              <w:rPr>
                <w:b/>
                <w:bCs/>
              </w:rPr>
            </w:pPr>
            <w:r w:rsidRPr="00816335">
              <w:rPr>
                <w:b/>
                <w:bCs/>
              </w:rPr>
              <w:t>CLOs</w:t>
            </w:r>
          </w:p>
        </w:tc>
        <w:tc>
          <w:tcPr>
            <w:tcW w:w="851" w:type="dxa"/>
            <w:vAlign w:val="center"/>
          </w:tcPr>
          <w:p w14:paraId="71C72D47" w14:textId="77777777" w:rsidR="005D48B9" w:rsidRPr="00816335" w:rsidRDefault="005D48B9" w:rsidP="000B5FF8">
            <w:pPr>
              <w:spacing w:before="120" w:line="276" w:lineRule="auto"/>
              <w:jc w:val="both"/>
              <w:rPr>
                <w:b/>
                <w:bCs/>
              </w:rPr>
            </w:pPr>
            <w:r w:rsidRPr="00816335">
              <w:rPr>
                <w:b/>
                <w:bCs/>
              </w:rPr>
              <w:t>Hoạt động</w:t>
            </w:r>
          </w:p>
          <w:p w14:paraId="0120ECD1" w14:textId="77777777" w:rsidR="005D48B9" w:rsidRPr="00816335" w:rsidRDefault="005D48B9" w:rsidP="000B5FF8">
            <w:pPr>
              <w:spacing w:before="120" w:line="276" w:lineRule="auto"/>
              <w:jc w:val="both"/>
              <w:rPr>
                <w:b/>
                <w:bCs/>
              </w:rPr>
            </w:pPr>
            <w:r w:rsidRPr="00816335">
              <w:rPr>
                <w:b/>
                <w:bCs/>
              </w:rPr>
              <w:t>dạy - học</w:t>
            </w:r>
          </w:p>
        </w:tc>
      </w:tr>
      <w:tr w:rsidR="00CC6505" w:rsidRPr="00816335" w14:paraId="7D7F2396" w14:textId="77777777" w:rsidTr="00A62DF3">
        <w:tc>
          <w:tcPr>
            <w:tcW w:w="814" w:type="dxa"/>
          </w:tcPr>
          <w:p w14:paraId="455DFB94" w14:textId="06142520" w:rsidR="00CC6505" w:rsidRPr="00816335" w:rsidRDefault="00CC6505" w:rsidP="00A62DF3">
            <w:pPr>
              <w:spacing w:before="120" w:line="276" w:lineRule="auto"/>
              <w:jc w:val="center"/>
              <w:rPr>
                <w:lang w:eastAsia="ja-JP"/>
              </w:rPr>
            </w:pPr>
            <w:r w:rsidRPr="00816335">
              <w:rPr>
                <w:lang w:eastAsia="ja-JP"/>
              </w:rPr>
              <w:t>1</w:t>
            </w:r>
          </w:p>
        </w:tc>
        <w:tc>
          <w:tcPr>
            <w:tcW w:w="3972" w:type="dxa"/>
          </w:tcPr>
          <w:p w14:paraId="47B1D6F1" w14:textId="77777777" w:rsidR="00CC6505" w:rsidRPr="00816335" w:rsidRDefault="00CC6505" w:rsidP="000B5FF8">
            <w:pPr>
              <w:spacing w:before="120" w:line="276" w:lineRule="auto"/>
              <w:jc w:val="both"/>
              <w:rPr>
                <w:b/>
                <w:lang w:eastAsia="ja-JP"/>
              </w:rPr>
            </w:pPr>
            <w:r w:rsidRPr="00816335">
              <w:rPr>
                <w:b/>
                <w:lang w:eastAsia="ja-JP"/>
              </w:rPr>
              <w:t>CHƯƠNG I: ĐỒ HỌA CĂN BẢN</w:t>
            </w:r>
          </w:p>
          <w:p w14:paraId="0C8FBADD" w14:textId="77777777" w:rsidR="00CC6505" w:rsidRPr="00816335" w:rsidRDefault="00CC6505" w:rsidP="000B5FF8">
            <w:pPr>
              <w:spacing w:before="120" w:line="276" w:lineRule="auto"/>
              <w:jc w:val="both"/>
              <w:rPr>
                <w:b/>
                <w:lang w:eastAsia="ja-JP"/>
              </w:rPr>
            </w:pPr>
            <w:r w:rsidRPr="00816335">
              <w:rPr>
                <w:b/>
                <w:lang w:eastAsia="ja-JP"/>
              </w:rPr>
              <w:t>1.1. Giới thiệu chung về đồ họa ứng dụng</w:t>
            </w:r>
          </w:p>
          <w:p w14:paraId="01006590" w14:textId="77777777" w:rsidR="00CC6505" w:rsidRPr="00816335" w:rsidRDefault="00CC6505" w:rsidP="000B5FF8">
            <w:pPr>
              <w:spacing w:before="120" w:line="276" w:lineRule="auto"/>
              <w:ind w:left="213"/>
              <w:jc w:val="both"/>
              <w:rPr>
                <w:lang w:eastAsia="ja-JP"/>
              </w:rPr>
            </w:pPr>
            <w:r w:rsidRPr="00816335">
              <w:rPr>
                <w:lang w:eastAsia="ja-JP"/>
              </w:rPr>
              <w:t>1.1.1. Khái niệm về thiết kế đồ họa</w:t>
            </w:r>
          </w:p>
          <w:p w14:paraId="0744FE69" w14:textId="77777777" w:rsidR="00CC6505" w:rsidRPr="00816335" w:rsidRDefault="00CC6505" w:rsidP="000B5FF8">
            <w:pPr>
              <w:spacing w:before="120" w:line="276" w:lineRule="auto"/>
              <w:ind w:left="213"/>
              <w:jc w:val="both"/>
              <w:rPr>
                <w:lang w:eastAsia="ja-JP"/>
              </w:rPr>
            </w:pPr>
            <w:r w:rsidRPr="00816335">
              <w:rPr>
                <w:lang w:eastAsia="ja-JP"/>
              </w:rPr>
              <w:t xml:space="preserve">1.1.2. Tổng quan về ngành thiết kế đồ họa </w:t>
            </w:r>
          </w:p>
          <w:p w14:paraId="7CE0C55A" w14:textId="77777777" w:rsidR="00CC6505" w:rsidRPr="00816335" w:rsidRDefault="00CC6505" w:rsidP="000B5FF8">
            <w:pPr>
              <w:spacing w:before="120" w:line="276" w:lineRule="auto"/>
              <w:ind w:left="638"/>
              <w:jc w:val="both"/>
              <w:rPr>
                <w:lang w:eastAsia="ja-JP"/>
              </w:rPr>
            </w:pPr>
            <w:r w:rsidRPr="00816335">
              <w:rPr>
                <w:lang w:eastAsia="ja-JP"/>
              </w:rPr>
              <w:t>a) Yếu tố chi phối thị giác trong thiết kế.</w:t>
            </w:r>
          </w:p>
          <w:p w14:paraId="560016C7" w14:textId="77777777" w:rsidR="00CC6505" w:rsidRPr="00816335" w:rsidRDefault="00CC6505" w:rsidP="000B5FF8">
            <w:pPr>
              <w:spacing w:before="120" w:line="276" w:lineRule="auto"/>
              <w:ind w:left="638"/>
              <w:jc w:val="both"/>
              <w:rPr>
                <w:lang w:eastAsia="ja-JP"/>
              </w:rPr>
            </w:pPr>
            <w:r w:rsidRPr="00816335">
              <w:rPr>
                <w:lang w:eastAsia="ja-JP"/>
              </w:rPr>
              <w:t>b) Nguyên tắc cơ bản trong thiết kế đồ hoạ.</w:t>
            </w:r>
          </w:p>
          <w:p w14:paraId="5C76A2F0" w14:textId="77777777" w:rsidR="00CC6505" w:rsidRPr="00816335" w:rsidRDefault="00CC6505" w:rsidP="000B5FF8">
            <w:pPr>
              <w:spacing w:before="120" w:line="276" w:lineRule="auto"/>
              <w:ind w:left="638"/>
              <w:jc w:val="both"/>
              <w:rPr>
                <w:lang w:eastAsia="ja-JP"/>
              </w:rPr>
            </w:pPr>
            <w:r w:rsidRPr="00816335">
              <w:rPr>
                <w:lang w:eastAsia="ja-JP"/>
              </w:rPr>
              <w:t>c) Ứng dụng ngành thiết kế đồ hoạ</w:t>
            </w:r>
          </w:p>
          <w:p w14:paraId="4E55B870" w14:textId="77777777" w:rsidR="00CC6505" w:rsidRPr="00816335" w:rsidRDefault="00CC6505" w:rsidP="000B5FF8">
            <w:pPr>
              <w:spacing w:before="120" w:line="276" w:lineRule="auto"/>
              <w:ind w:left="638"/>
              <w:jc w:val="both"/>
              <w:rPr>
                <w:lang w:eastAsia="ja-JP"/>
              </w:rPr>
            </w:pPr>
            <w:r w:rsidRPr="00816335">
              <w:rPr>
                <w:lang w:eastAsia="ja-JP"/>
              </w:rPr>
              <w:t>d) Kỹ năng cần có khi thiết kế đồ hoạ</w:t>
            </w:r>
          </w:p>
          <w:p w14:paraId="49918611" w14:textId="77777777" w:rsidR="00CC6505" w:rsidRPr="00816335" w:rsidRDefault="00CC6505" w:rsidP="000B5FF8">
            <w:pPr>
              <w:spacing w:before="120" w:line="276" w:lineRule="auto"/>
              <w:jc w:val="both"/>
              <w:rPr>
                <w:b/>
                <w:lang w:eastAsia="ja-JP"/>
              </w:rPr>
            </w:pPr>
            <w:r w:rsidRPr="00816335">
              <w:rPr>
                <w:b/>
                <w:lang w:eastAsia="ja-JP"/>
              </w:rPr>
              <w:t>1.2. Lý thuyết màu trong thiết kế đồ họa.</w:t>
            </w:r>
          </w:p>
          <w:p w14:paraId="6ED10ACC" w14:textId="77777777" w:rsidR="00CC6505" w:rsidRPr="00816335" w:rsidRDefault="00CC6505" w:rsidP="000B5FF8">
            <w:pPr>
              <w:spacing w:before="120" w:line="276" w:lineRule="auto"/>
              <w:ind w:left="213"/>
              <w:jc w:val="both"/>
              <w:rPr>
                <w:lang w:eastAsia="ja-JP"/>
              </w:rPr>
            </w:pPr>
            <w:r w:rsidRPr="00816335">
              <w:rPr>
                <w:lang w:eastAsia="ja-JP"/>
              </w:rPr>
              <w:t>1.2.1. Màu sắc trong thiết kế đồ họa</w:t>
            </w:r>
          </w:p>
          <w:p w14:paraId="64981F08" w14:textId="77777777" w:rsidR="00CC6505" w:rsidRPr="00816335" w:rsidRDefault="00CC6505" w:rsidP="000B5FF8">
            <w:pPr>
              <w:pStyle w:val="ListParagraph"/>
              <w:numPr>
                <w:ilvl w:val="0"/>
                <w:numId w:val="13"/>
              </w:numPr>
              <w:spacing w:before="120" w:line="276" w:lineRule="auto"/>
              <w:ind w:left="780" w:hanging="283"/>
              <w:jc w:val="both"/>
              <w:rPr>
                <w:lang w:eastAsia="ja-JP"/>
              </w:rPr>
            </w:pPr>
            <w:r w:rsidRPr="00816335">
              <w:rPr>
                <w:lang w:eastAsia="ja-JP"/>
              </w:rPr>
              <w:t xml:space="preserve">Khái niệm màu sắc. </w:t>
            </w:r>
          </w:p>
          <w:p w14:paraId="3AEB578A" w14:textId="77777777" w:rsidR="00CC6505" w:rsidRPr="00816335" w:rsidRDefault="00CC6505" w:rsidP="000B5FF8">
            <w:pPr>
              <w:pStyle w:val="ListParagraph"/>
              <w:numPr>
                <w:ilvl w:val="0"/>
                <w:numId w:val="13"/>
              </w:numPr>
              <w:spacing w:before="120" w:line="276" w:lineRule="auto"/>
              <w:ind w:left="780" w:hanging="283"/>
              <w:jc w:val="both"/>
              <w:rPr>
                <w:lang w:eastAsia="ja-JP"/>
              </w:rPr>
            </w:pPr>
            <w:r w:rsidRPr="00816335">
              <w:rPr>
                <w:lang w:eastAsia="ja-JP"/>
              </w:rPr>
              <w:t>Phân loại màu sắc.</w:t>
            </w:r>
          </w:p>
          <w:p w14:paraId="718A169B" w14:textId="77777777" w:rsidR="00CC6505" w:rsidRPr="00816335" w:rsidRDefault="00CC6505" w:rsidP="000B5FF8">
            <w:pPr>
              <w:pStyle w:val="ListParagraph"/>
              <w:numPr>
                <w:ilvl w:val="0"/>
                <w:numId w:val="13"/>
              </w:numPr>
              <w:spacing w:before="120" w:line="276" w:lineRule="auto"/>
              <w:ind w:left="780" w:hanging="283"/>
              <w:jc w:val="both"/>
              <w:rPr>
                <w:lang w:eastAsia="ja-JP"/>
              </w:rPr>
            </w:pPr>
            <w:r w:rsidRPr="00816335">
              <w:rPr>
                <w:lang w:eastAsia="ja-JP"/>
              </w:rPr>
              <w:t>Nguyên tắc phối màu trong thiết kế.</w:t>
            </w:r>
          </w:p>
          <w:p w14:paraId="6DB3F4DC" w14:textId="0FDBB16E" w:rsidR="00CC6505" w:rsidRPr="00816335" w:rsidRDefault="00CC6505" w:rsidP="000B5FF8">
            <w:pPr>
              <w:pStyle w:val="ListParagraph"/>
              <w:numPr>
                <w:ilvl w:val="0"/>
                <w:numId w:val="13"/>
              </w:numPr>
              <w:spacing w:before="120" w:line="276" w:lineRule="auto"/>
              <w:ind w:left="780" w:hanging="283"/>
              <w:jc w:val="both"/>
              <w:rPr>
                <w:lang w:eastAsia="ja-JP"/>
              </w:rPr>
            </w:pPr>
            <w:r w:rsidRPr="00816335">
              <w:rPr>
                <w:lang w:eastAsia="ja-JP"/>
              </w:rPr>
              <w:t>Ý nghĩa của màu sắc trong thiết kế đồ họa.</w:t>
            </w:r>
          </w:p>
        </w:tc>
        <w:tc>
          <w:tcPr>
            <w:tcW w:w="567" w:type="dxa"/>
          </w:tcPr>
          <w:p w14:paraId="2BC58679" w14:textId="475EB610" w:rsidR="00CC6505" w:rsidRPr="00816335" w:rsidRDefault="00CC6505" w:rsidP="00A62DF3">
            <w:pPr>
              <w:spacing w:before="120" w:line="276" w:lineRule="auto"/>
              <w:jc w:val="center"/>
              <w:rPr>
                <w:lang w:eastAsia="ja-JP"/>
              </w:rPr>
            </w:pPr>
            <w:r w:rsidRPr="00816335">
              <w:rPr>
                <w:lang w:eastAsia="ja-JP"/>
              </w:rPr>
              <w:t>4</w:t>
            </w:r>
          </w:p>
        </w:tc>
        <w:tc>
          <w:tcPr>
            <w:tcW w:w="2302" w:type="dxa"/>
          </w:tcPr>
          <w:p w14:paraId="4FC10E74" w14:textId="4F1BADCB" w:rsidR="00AD5332" w:rsidRPr="00816335" w:rsidRDefault="00AD5332" w:rsidP="000B5FF8">
            <w:pPr>
              <w:pStyle w:val="NoSpacing"/>
              <w:tabs>
                <w:tab w:val="left" w:pos="284"/>
                <w:tab w:val="left" w:pos="426"/>
                <w:tab w:val="left" w:pos="493"/>
              </w:tabs>
              <w:spacing w:before="120" w:line="276" w:lineRule="auto"/>
              <w:jc w:val="both"/>
              <w:rPr>
                <w:rFonts w:ascii="Times New Roman" w:hAnsi="Times New Roman" w:cs="Times New Roman"/>
                <w:sz w:val="24"/>
                <w:szCs w:val="24"/>
              </w:rPr>
            </w:pPr>
            <w:r w:rsidRPr="00816335">
              <w:rPr>
                <w:rFonts w:ascii="Times New Roman" w:hAnsi="Times New Roman" w:cs="Times New Roman"/>
                <w:sz w:val="24"/>
                <w:szCs w:val="24"/>
              </w:rPr>
              <w:t>Trình bày được các khái niệm về thiết kế đồ hoạ, nguyên tắc cơ bản trong thiết kế đồ hoạ, ứng dụng của ngành thiết kế đồ hoạ, kỹ năng cần có khi thiết kế đồ hoạ.</w:t>
            </w:r>
          </w:p>
          <w:p w14:paraId="740CE203" w14:textId="11A3A049" w:rsidR="00CC6505" w:rsidRPr="00816335" w:rsidRDefault="00CC6505" w:rsidP="000B5FF8">
            <w:pPr>
              <w:pStyle w:val="NoSpacing"/>
              <w:tabs>
                <w:tab w:val="left" w:pos="284"/>
                <w:tab w:val="left" w:pos="426"/>
                <w:tab w:val="left" w:pos="493"/>
              </w:tabs>
              <w:spacing w:before="120" w:line="276" w:lineRule="auto"/>
              <w:jc w:val="both"/>
              <w:rPr>
                <w:rFonts w:ascii="Times New Roman" w:hAnsi="Times New Roman" w:cs="Times New Roman"/>
                <w:sz w:val="24"/>
                <w:szCs w:val="24"/>
              </w:rPr>
            </w:pPr>
            <w:r w:rsidRPr="00816335">
              <w:rPr>
                <w:rFonts w:ascii="Times New Roman" w:hAnsi="Times New Roman" w:cs="Times New Roman"/>
                <w:sz w:val="24"/>
                <w:szCs w:val="24"/>
              </w:rPr>
              <w:t>Trình bày được lý thuyế</w:t>
            </w:r>
            <w:r w:rsidR="0029621E" w:rsidRPr="00816335">
              <w:rPr>
                <w:rFonts w:ascii="Times New Roman" w:hAnsi="Times New Roman" w:cs="Times New Roman"/>
                <w:sz w:val="24"/>
                <w:szCs w:val="24"/>
              </w:rPr>
              <w:t xml:space="preserve">t </w:t>
            </w:r>
            <w:r w:rsidRPr="00816335">
              <w:rPr>
                <w:rFonts w:ascii="Times New Roman" w:hAnsi="Times New Roman" w:cs="Times New Roman"/>
                <w:sz w:val="24"/>
                <w:szCs w:val="24"/>
              </w:rPr>
              <w:t xml:space="preserve">màu </w:t>
            </w:r>
            <w:r w:rsidR="00AD5332" w:rsidRPr="00816335">
              <w:rPr>
                <w:rFonts w:ascii="Times New Roman" w:hAnsi="Times New Roman" w:cs="Times New Roman"/>
                <w:sz w:val="24"/>
                <w:szCs w:val="24"/>
              </w:rPr>
              <w:t>trong thiết kế đồ hoạ.</w:t>
            </w:r>
          </w:p>
          <w:p w14:paraId="53C48ED2" w14:textId="77777777" w:rsidR="00CC6505" w:rsidRPr="00816335" w:rsidRDefault="00CC6505" w:rsidP="000B5FF8">
            <w:pPr>
              <w:pStyle w:val="NoSpacing"/>
              <w:tabs>
                <w:tab w:val="left" w:pos="284"/>
                <w:tab w:val="left" w:pos="426"/>
                <w:tab w:val="left" w:pos="493"/>
              </w:tabs>
              <w:spacing w:before="120" w:line="276" w:lineRule="auto"/>
              <w:jc w:val="both"/>
              <w:rPr>
                <w:rFonts w:ascii="Times New Roman" w:hAnsi="Times New Roman" w:cs="Times New Roman"/>
                <w:sz w:val="24"/>
                <w:szCs w:val="24"/>
              </w:rPr>
            </w:pPr>
          </w:p>
        </w:tc>
        <w:tc>
          <w:tcPr>
            <w:tcW w:w="851" w:type="dxa"/>
          </w:tcPr>
          <w:p w14:paraId="36A7F757" w14:textId="2D478247" w:rsidR="00CC6505" w:rsidRPr="00816335" w:rsidRDefault="00CC6505" w:rsidP="00A62DF3">
            <w:pPr>
              <w:spacing w:before="120" w:line="276" w:lineRule="auto"/>
              <w:rPr>
                <w:lang w:eastAsia="ja-JP"/>
              </w:rPr>
            </w:pPr>
            <w:r w:rsidRPr="00816335">
              <w:rPr>
                <w:lang w:eastAsia="ja-JP"/>
              </w:rPr>
              <w:t>CLO3</w:t>
            </w:r>
          </w:p>
        </w:tc>
        <w:tc>
          <w:tcPr>
            <w:tcW w:w="851" w:type="dxa"/>
          </w:tcPr>
          <w:p w14:paraId="32F48842" w14:textId="77777777" w:rsidR="00CC6505" w:rsidRPr="00816335" w:rsidRDefault="00CC6505" w:rsidP="000B5FF8">
            <w:pPr>
              <w:spacing w:before="120" w:line="276" w:lineRule="auto"/>
              <w:jc w:val="both"/>
            </w:pPr>
            <w:r w:rsidRPr="00816335">
              <w:t>GV trình bày, hướng dẫn</w:t>
            </w:r>
          </w:p>
          <w:p w14:paraId="6A1C2AAF" w14:textId="77777777" w:rsidR="00CC6505" w:rsidRPr="00816335" w:rsidRDefault="00CC6505" w:rsidP="000B5FF8">
            <w:pPr>
              <w:spacing w:before="120" w:line="276" w:lineRule="auto"/>
              <w:jc w:val="both"/>
            </w:pPr>
            <w:r w:rsidRPr="00816335">
              <w:t>SV lắng nghe, thực hiện</w:t>
            </w:r>
          </w:p>
          <w:p w14:paraId="64C89168" w14:textId="77777777" w:rsidR="00CC6505" w:rsidRPr="00816335" w:rsidRDefault="00CC6505" w:rsidP="000B5FF8">
            <w:pPr>
              <w:spacing w:before="120" w:line="276" w:lineRule="auto"/>
              <w:jc w:val="both"/>
            </w:pPr>
          </w:p>
        </w:tc>
      </w:tr>
      <w:tr w:rsidR="00CC6505" w:rsidRPr="00816335" w14:paraId="6F4BCA6A" w14:textId="77777777" w:rsidTr="00A62DF3">
        <w:tc>
          <w:tcPr>
            <w:tcW w:w="814" w:type="dxa"/>
          </w:tcPr>
          <w:p w14:paraId="11852569" w14:textId="4DE0F725" w:rsidR="00CC6505" w:rsidRPr="00816335" w:rsidRDefault="00CC6505" w:rsidP="00A62DF3">
            <w:pPr>
              <w:spacing w:before="120" w:line="276" w:lineRule="auto"/>
              <w:jc w:val="center"/>
              <w:rPr>
                <w:lang w:eastAsia="ja-JP"/>
              </w:rPr>
            </w:pPr>
            <w:r w:rsidRPr="00816335">
              <w:rPr>
                <w:lang w:eastAsia="ja-JP"/>
              </w:rPr>
              <w:t>2</w:t>
            </w:r>
          </w:p>
        </w:tc>
        <w:tc>
          <w:tcPr>
            <w:tcW w:w="3972" w:type="dxa"/>
          </w:tcPr>
          <w:p w14:paraId="7A6F1424" w14:textId="77777777" w:rsidR="00CC6505" w:rsidRPr="00816335" w:rsidRDefault="00CC6505" w:rsidP="000B5FF8">
            <w:pPr>
              <w:spacing w:before="120" w:line="276" w:lineRule="auto"/>
              <w:ind w:left="213"/>
              <w:jc w:val="both"/>
              <w:rPr>
                <w:lang w:eastAsia="ja-JP"/>
              </w:rPr>
            </w:pPr>
            <w:r w:rsidRPr="00816335">
              <w:rPr>
                <w:lang w:eastAsia="ja-JP"/>
              </w:rPr>
              <w:t>1.2.2. Hệ màu trong thiết kế đồ họa.</w:t>
            </w:r>
          </w:p>
          <w:p w14:paraId="126492CE" w14:textId="77777777" w:rsidR="00CC6505" w:rsidRPr="00816335" w:rsidRDefault="00CC6505" w:rsidP="000B5FF8">
            <w:pPr>
              <w:pStyle w:val="ListParagraph"/>
              <w:numPr>
                <w:ilvl w:val="0"/>
                <w:numId w:val="14"/>
              </w:numPr>
              <w:tabs>
                <w:tab w:val="left" w:pos="780"/>
              </w:tabs>
              <w:spacing w:before="120" w:line="276" w:lineRule="auto"/>
              <w:ind w:left="496" w:firstLine="0"/>
              <w:jc w:val="both"/>
              <w:rPr>
                <w:lang w:eastAsia="ja-JP"/>
              </w:rPr>
            </w:pPr>
            <w:r w:rsidRPr="00816335">
              <w:rPr>
                <w:lang w:eastAsia="ja-JP"/>
              </w:rPr>
              <w:t>Hệ màu RGB</w:t>
            </w:r>
          </w:p>
          <w:p w14:paraId="3760A7B4" w14:textId="77777777" w:rsidR="00CC6505" w:rsidRPr="00816335" w:rsidRDefault="00CC6505" w:rsidP="000B5FF8">
            <w:pPr>
              <w:pStyle w:val="ListParagraph"/>
              <w:numPr>
                <w:ilvl w:val="0"/>
                <w:numId w:val="14"/>
              </w:numPr>
              <w:tabs>
                <w:tab w:val="left" w:pos="780"/>
              </w:tabs>
              <w:spacing w:before="120" w:line="276" w:lineRule="auto"/>
              <w:ind w:left="496" w:firstLine="0"/>
              <w:jc w:val="both"/>
              <w:rPr>
                <w:lang w:eastAsia="ja-JP"/>
              </w:rPr>
            </w:pPr>
            <w:r w:rsidRPr="00816335">
              <w:rPr>
                <w:lang w:eastAsia="ja-JP"/>
              </w:rPr>
              <w:t>Hệ màu CMYK</w:t>
            </w:r>
          </w:p>
          <w:p w14:paraId="120E6714" w14:textId="77777777" w:rsidR="00CC6505" w:rsidRPr="00816335" w:rsidRDefault="00CC6505" w:rsidP="000B5FF8">
            <w:pPr>
              <w:pStyle w:val="ListParagraph"/>
              <w:numPr>
                <w:ilvl w:val="0"/>
                <w:numId w:val="14"/>
              </w:numPr>
              <w:tabs>
                <w:tab w:val="left" w:pos="780"/>
              </w:tabs>
              <w:spacing w:before="120" w:line="276" w:lineRule="auto"/>
              <w:ind w:left="496" w:firstLine="0"/>
              <w:jc w:val="both"/>
              <w:rPr>
                <w:lang w:eastAsia="ja-JP"/>
              </w:rPr>
            </w:pPr>
            <w:r w:rsidRPr="00816335">
              <w:rPr>
                <w:lang w:eastAsia="ja-JP"/>
              </w:rPr>
              <w:t>Hệ màu Pantone</w:t>
            </w:r>
          </w:p>
          <w:p w14:paraId="4D953711" w14:textId="77777777" w:rsidR="00CC6505" w:rsidRPr="00816335" w:rsidRDefault="00CC6505" w:rsidP="000B5FF8">
            <w:pPr>
              <w:pStyle w:val="ListParagraph"/>
              <w:numPr>
                <w:ilvl w:val="0"/>
                <w:numId w:val="14"/>
              </w:numPr>
              <w:tabs>
                <w:tab w:val="left" w:pos="780"/>
              </w:tabs>
              <w:spacing w:before="120" w:line="276" w:lineRule="auto"/>
              <w:ind w:left="496" w:firstLine="0"/>
              <w:jc w:val="both"/>
              <w:rPr>
                <w:lang w:eastAsia="ja-JP"/>
              </w:rPr>
            </w:pPr>
            <w:r w:rsidRPr="00816335">
              <w:rPr>
                <w:lang w:eastAsia="ja-JP"/>
              </w:rPr>
              <w:t>Hệ màu HSB</w:t>
            </w:r>
          </w:p>
          <w:p w14:paraId="706E67FB" w14:textId="77777777" w:rsidR="00CC6505" w:rsidRPr="00816335" w:rsidRDefault="00CC6505" w:rsidP="000B5FF8">
            <w:pPr>
              <w:spacing w:before="120" w:line="276" w:lineRule="auto"/>
              <w:jc w:val="both"/>
              <w:rPr>
                <w:b/>
                <w:lang w:eastAsia="ja-JP"/>
              </w:rPr>
            </w:pPr>
            <w:r w:rsidRPr="00816335">
              <w:rPr>
                <w:b/>
                <w:lang w:eastAsia="ja-JP"/>
              </w:rPr>
              <w:t>1.3. Một số phần mềm đồ họa thông dụng.</w:t>
            </w:r>
          </w:p>
          <w:p w14:paraId="5697FC19" w14:textId="314148C4" w:rsidR="00CC6505" w:rsidRPr="00816335" w:rsidRDefault="008D7AE1" w:rsidP="000B5FF8">
            <w:pPr>
              <w:spacing w:before="120" w:line="276" w:lineRule="auto"/>
              <w:ind w:left="360"/>
              <w:jc w:val="both"/>
              <w:rPr>
                <w:lang w:eastAsia="ja-JP"/>
              </w:rPr>
            </w:pPr>
            <w:bookmarkStart w:id="0" w:name="_Toc78730130"/>
            <w:r w:rsidRPr="00816335">
              <w:rPr>
                <w:lang w:eastAsia="ja-JP"/>
              </w:rPr>
              <w:t xml:space="preserve">1.3.1. </w:t>
            </w:r>
            <w:r w:rsidR="00CC6505" w:rsidRPr="00816335">
              <w:rPr>
                <w:lang w:eastAsia="ja-JP"/>
              </w:rPr>
              <w:t>Adobe Photoshop</w:t>
            </w:r>
            <w:bookmarkEnd w:id="0"/>
          </w:p>
          <w:p w14:paraId="1FAF24EC" w14:textId="77777777" w:rsidR="00CC6505" w:rsidRPr="00816335" w:rsidRDefault="00CC6505" w:rsidP="000B5FF8">
            <w:pPr>
              <w:spacing w:before="120" w:line="276" w:lineRule="auto"/>
              <w:ind w:left="360"/>
              <w:jc w:val="both"/>
              <w:rPr>
                <w:lang w:eastAsia="ja-JP"/>
              </w:rPr>
            </w:pPr>
            <w:bookmarkStart w:id="1" w:name="_Toc78730131"/>
            <w:r w:rsidRPr="00816335">
              <w:rPr>
                <w:lang w:eastAsia="ja-JP"/>
              </w:rPr>
              <w:lastRenderedPageBreak/>
              <w:t>1.3.2. Adobe Illustrator</w:t>
            </w:r>
            <w:bookmarkEnd w:id="1"/>
          </w:p>
          <w:p w14:paraId="1D284369" w14:textId="77777777" w:rsidR="00CC6505" w:rsidRPr="00816335" w:rsidRDefault="00CC6505" w:rsidP="000B5FF8">
            <w:pPr>
              <w:spacing w:before="120" w:line="276" w:lineRule="auto"/>
              <w:ind w:left="360"/>
              <w:jc w:val="both"/>
              <w:rPr>
                <w:lang w:eastAsia="ja-JP"/>
              </w:rPr>
            </w:pPr>
            <w:bookmarkStart w:id="2" w:name="_Toc78730132"/>
            <w:r w:rsidRPr="00816335">
              <w:rPr>
                <w:lang w:eastAsia="ja-JP"/>
              </w:rPr>
              <w:t>1.3.3. Adobe Indesign</w:t>
            </w:r>
            <w:bookmarkEnd w:id="2"/>
          </w:p>
          <w:p w14:paraId="2CAEC62C" w14:textId="77777777" w:rsidR="00CC6505" w:rsidRPr="00816335" w:rsidRDefault="00CC6505" w:rsidP="000B5FF8">
            <w:pPr>
              <w:spacing w:before="120" w:line="276" w:lineRule="auto"/>
              <w:ind w:left="360"/>
              <w:jc w:val="both"/>
              <w:rPr>
                <w:lang w:eastAsia="ja-JP"/>
              </w:rPr>
            </w:pPr>
            <w:bookmarkStart w:id="3" w:name="_Toc78730133"/>
            <w:r w:rsidRPr="00816335">
              <w:rPr>
                <w:lang w:eastAsia="ja-JP"/>
              </w:rPr>
              <w:t>1.3.4. CorelDraw</w:t>
            </w:r>
            <w:bookmarkEnd w:id="3"/>
          </w:p>
          <w:p w14:paraId="47F55436" w14:textId="77777777" w:rsidR="00CC6505" w:rsidRPr="00816335" w:rsidRDefault="00CC6505" w:rsidP="000B5FF8">
            <w:pPr>
              <w:spacing w:before="120" w:line="276" w:lineRule="auto"/>
              <w:ind w:left="360"/>
              <w:jc w:val="both"/>
              <w:rPr>
                <w:lang w:eastAsia="ja-JP"/>
              </w:rPr>
            </w:pPr>
            <w:bookmarkStart w:id="4" w:name="_Toc78730134"/>
            <w:r w:rsidRPr="00816335">
              <w:rPr>
                <w:lang w:eastAsia="ja-JP"/>
              </w:rPr>
              <w:t>1.3.5. GIMP</w:t>
            </w:r>
            <w:bookmarkEnd w:id="4"/>
          </w:p>
          <w:p w14:paraId="29AC675F" w14:textId="77777777" w:rsidR="00CC6505" w:rsidRPr="00816335" w:rsidRDefault="00CC6505" w:rsidP="000B5FF8">
            <w:pPr>
              <w:spacing w:before="120" w:line="276" w:lineRule="auto"/>
              <w:ind w:left="360"/>
              <w:jc w:val="both"/>
              <w:rPr>
                <w:lang w:eastAsia="ja-JP"/>
              </w:rPr>
            </w:pPr>
            <w:bookmarkStart w:id="5" w:name="_Toc78730135"/>
            <w:r w:rsidRPr="00816335">
              <w:rPr>
                <w:lang w:eastAsia="ja-JP"/>
              </w:rPr>
              <w:t>1.3.6. 3Ds Max</w:t>
            </w:r>
            <w:bookmarkEnd w:id="5"/>
          </w:p>
          <w:p w14:paraId="5703AD59" w14:textId="77777777" w:rsidR="00CC6505" w:rsidRPr="00816335" w:rsidRDefault="00CC6505" w:rsidP="000B5FF8">
            <w:pPr>
              <w:spacing w:before="120" w:line="276" w:lineRule="auto"/>
              <w:jc w:val="both"/>
              <w:rPr>
                <w:b/>
                <w:lang w:eastAsia="ja-JP"/>
              </w:rPr>
            </w:pPr>
            <w:bookmarkStart w:id="6" w:name="_Toc78730136"/>
            <w:r w:rsidRPr="00816335">
              <w:rPr>
                <w:b/>
                <w:lang w:eastAsia="ja-JP"/>
              </w:rPr>
              <w:t>1.4. Một số kiến thức cần ghi nhớ</w:t>
            </w:r>
            <w:bookmarkEnd w:id="6"/>
          </w:p>
          <w:p w14:paraId="51510F77" w14:textId="6E17932E" w:rsidR="008A27F1" w:rsidRPr="00816335" w:rsidRDefault="00824B6A" w:rsidP="000B5FF8">
            <w:pPr>
              <w:spacing w:before="120" w:line="276" w:lineRule="auto"/>
              <w:jc w:val="both"/>
              <w:rPr>
                <w:b/>
                <w:lang w:eastAsia="ja-JP"/>
              </w:rPr>
            </w:pPr>
            <w:r w:rsidRPr="00816335">
              <w:rPr>
                <w:b/>
                <w:lang w:eastAsia="ja-JP"/>
              </w:rPr>
              <w:t>Câu hỏi và bài tập chương 1</w:t>
            </w:r>
          </w:p>
          <w:p w14:paraId="431E0D1B" w14:textId="77777777" w:rsidR="00CC6505" w:rsidRPr="00816335" w:rsidRDefault="00CC6505" w:rsidP="000B5FF8">
            <w:pPr>
              <w:tabs>
                <w:tab w:val="left" w:pos="493"/>
              </w:tabs>
              <w:spacing w:before="120" w:line="276" w:lineRule="auto"/>
              <w:ind w:left="68"/>
              <w:jc w:val="both"/>
              <w:rPr>
                <w:b/>
              </w:rPr>
            </w:pPr>
            <w:r w:rsidRPr="00816335">
              <w:rPr>
                <w:b/>
              </w:rPr>
              <w:t>CHƯƠNG II: PHẦN MỀM COREL DRAW</w:t>
            </w:r>
          </w:p>
          <w:p w14:paraId="72E997D4" w14:textId="77777777" w:rsidR="00CC6505" w:rsidRPr="00816335" w:rsidRDefault="00CC6505" w:rsidP="000B5FF8">
            <w:pPr>
              <w:pStyle w:val="NoSpacing"/>
              <w:tabs>
                <w:tab w:val="left" w:pos="0"/>
                <w:tab w:val="left" w:pos="493"/>
              </w:tabs>
              <w:spacing w:before="120" w:line="276" w:lineRule="auto"/>
              <w:ind w:left="68"/>
              <w:jc w:val="both"/>
              <w:rPr>
                <w:rFonts w:ascii="Times New Roman" w:hAnsi="Times New Roman" w:cs="Times New Roman"/>
                <w:b/>
                <w:sz w:val="24"/>
                <w:szCs w:val="24"/>
              </w:rPr>
            </w:pPr>
            <w:r w:rsidRPr="00816335">
              <w:rPr>
                <w:rFonts w:ascii="Times New Roman" w:hAnsi="Times New Roman" w:cs="Times New Roman"/>
                <w:b/>
                <w:sz w:val="24"/>
                <w:szCs w:val="24"/>
              </w:rPr>
              <w:t xml:space="preserve">2.1. Làm quen với đồ họa vector và Corel Draw </w:t>
            </w:r>
          </w:p>
          <w:p w14:paraId="067283C0" w14:textId="77777777" w:rsidR="00CC6505" w:rsidRPr="00816335" w:rsidRDefault="00CC6505" w:rsidP="000B5FF8">
            <w:pPr>
              <w:pStyle w:val="NoSpacing"/>
              <w:tabs>
                <w:tab w:val="left" w:pos="284"/>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2.1.1. Tổng quan về đồ hoạ vecto và Corel Draw</w:t>
            </w:r>
          </w:p>
          <w:p w14:paraId="7235073B" w14:textId="77777777" w:rsidR="00CC6505" w:rsidRPr="00816335" w:rsidRDefault="00CC6505" w:rsidP="000B5FF8">
            <w:pPr>
              <w:pStyle w:val="NoSpacing"/>
              <w:tabs>
                <w:tab w:val="left" w:pos="355"/>
                <w:tab w:val="left" w:pos="426"/>
                <w:tab w:val="left" w:pos="493"/>
              </w:tabs>
              <w:spacing w:before="120" w:line="276" w:lineRule="auto"/>
              <w:ind w:left="355"/>
              <w:jc w:val="both"/>
              <w:rPr>
                <w:rFonts w:ascii="Times New Roman" w:eastAsia="Arial" w:hAnsi="Times New Roman" w:cs="Times New Roman"/>
                <w:sz w:val="24"/>
                <w:szCs w:val="24"/>
              </w:rPr>
            </w:pPr>
            <w:r w:rsidRPr="00816335">
              <w:rPr>
                <w:rFonts w:ascii="Times New Roman" w:hAnsi="Times New Roman" w:cs="Times New Roman"/>
                <w:sz w:val="24"/>
                <w:szCs w:val="24"/>
              </w:rPr>
              <w:t>a) Tổng quan về đồ hoạ vecto</w:t>
            </w:r>
          </w:p>
          <w:p w14:paraId="6627BDCC" w14:textId="3ABD79AF" w:rsidR="00CC6505" w:rsidRPr="00816335" w:rsidRDefault="00CC6505" w:rsidP="000B5FF8">
            <w:pPr>
              <w:pStyle w:val="NoSpacing"/>
              <w:tabs>
                <w:tab w:val="left" w:pos="355"/>
                <w:tab w:val="left" w:pos="426"/>
                <w:tab w:val="left" w:pos="493"/>
              </w:tabs>
              <w:spacing w:before="120" w:line="276" w:lineRule="auto"/>
              <w:ind w:left="355"/>
              <w:jc w:val="both"/>
              <w:rPr>
                <w:rFonts w:ascii="Times New Roman" w:hAnsi="Times New Roman" w:cs="Times New Roman"/>
                <w:sz w:val="24"/>
                <w:szCs w:val="24"/>
              </w:rPr>
            </w:pPr>
            <w:r w:rsidRPr="00816335">
              <w:rPr>
                <w:rFonts w:ascii="Times New Roman" w:hAnsi="Times New Roman" w:cs="Times New Roman"/>
                <w:sz w:val="24"/>
                <w:szCs w:val="24"/>
              </w:rPr>
              <w:t>b) Tổng quan về Corel Draw</w:t>
            </w:r>
          </w:p>
        </w:tc>
        <w:tc>
          <w:tcPr>
            <w:tcW w:w="567" w:type="dxa"/>
          </w:tcPr>
          <w:p w14:paraId="1DA92B34" w14:textId="73FDF33E" w:rsidR="00CC6505" w:rsidRPr="00816335" w:rsidRDefault="00CC6505" w:rsidP="00A62DF3">
            <w:pPr>
              <w:spacing w:before="120" w:line="276" w:lineRule="auto"/>
              <w:jc w:val="center"/>
              <w:rPr>
                <w:lang w:eastAsia="ja-JP"/>
              </w:rPr>
            </w:pPr>
            <w:r w:rsidRPr="00816335">
              <w:rPr>
                <w:lang w:eastAsia="ja-JP"/>
              </w:rPr>
              <w:lastRenderedPageBreak/>
              <w:t>4</w:t>
            </w:r>
          </w:p>
        </w:tc>
        <w:tc>
          <w:tcPr>
            <w:tcW w:w="2302" w:type="dxa"/>
          </w:tcPr>
          <w:p w14:paraId="45520949" w14:textId="7F6AF313" w:rsidR="00CC6505" w:rsidRPr="00816335" w:rsidRDefault="00CC6505" w:rsidP="000B5FF8">
            <w:pPr>
              <w:pStyle w:val="NoSpacing"/>
              <w:tabs>
                <w:tab w:val="left" w:pos="284"/>
                <w:tab w:val="left" w:pos="426"/>
                <w:tab w:val="left" w:pos="493"/>
              </w:tabs>
              <w:spacing w:before="120" w:line="276" w:lineRule="auto"/>
              <w:jc w:val="both"/>
              <w:rPr>
                <w:rFonts w:ascii="Times New Roman" w:hAnsi="Times New Roman" w:cs="Times New Roman"/>
                <w:sz w:val="24"/>
                <w:szCs w:val="24"/>
              </w:rPr>
            </w:pPr>
            <w:r w:rsidRPr="00816335">
              <w:rPr>
                <w:rFonts w:ascii="Times New Roman" w:hAnsi="Times New Roman" w:cs="Times New Roman"/>
                <w:sz w:val="24"/>
                <w:szCs w:val="24"/>
              </w:rPr>
              <w:t xml:space="preserve">Trình bày được thuyết </w:t>
            </w:r>
            <w:r w:rsidR="00007324" w:rsidRPr="00816335">
              <w:rPr>
                <w:rFonts w:ascii="Times New Roman" w:hAnsi="Times New Roman" w:cs="Times New Roman"/>
                <w:sz w:val="24"/>
                <w:szCs w:val="24"/>
              </w:rPr>
              <w:t>các</w:t>
            </w:r>
            <w:r w:rsidRPr="00816335">
              <w:rPr>
                <w:rFonts w:ascii="Times New Roman" w:hAnsi="Times New Roman" w:cs="Times New Roman"/>
                <w:sz w:val="24"/>
                <w:szCs w:val="24"/>
              </w:rPr>
              <w:t xml:space="preserve"> hệ màu trong thiết kế đồ họa</w:t>
            </w:r>
            <w:r w:rsidR="0029621E" w:rsidRPr="00816335">
              <w:rPr>
                <w:rFonts w:ascii="Times New Roman" w:hAnsi="Times New Roman" w:cs="Times New Roman"/>
                <w:sz w:val="24"/>
                <w:szCs w:val="24"/>
              </w:rPr>
              <w:t>.</w:t>
            </w:r>
          </w:p>
          <w:p w14:paraId="6B2C6AFE" w14:textId="44FC29B2" w:rsidR="00007324" w:rsidRPr="00816335" w:rsidRDefault="00007324" w:rsidP="000B5FF8">
            <w:pPr>
              <w:pStyle w:val="NoSpacing"/>
              <w:tabs>
                <w:tab w:val="left" w:pos="284"/>
                <w:tab w:val="left" w:pos="426"/>
                <w:tab w:val="left" w:pos="493"/>
              </w:tabs>
              <w:spacing w:before="120" w:line="276" w:lineRule="auto"/>
              <w:jc w:val="both"/>
              <w:rPr>
                <w:rFonts w:ascii="Times New Roman" w:hAnsi="Times New Roman" w:cs="Times New Roman"/>
                <w:sz w:val="24"/>
                <w:szCs w:val="24"/>
              </w:rPr>
            </w:pPr>
            <w:r w:rsidRPr="00816335">
              <w:rPr>
                <w:rFonts w:ascii="Times New Roman" w:hAnsi="Times New Roman" w:cs="Times New Roman"/>
                <w:sz w:val="24"/>
                <w:szCs w:val="24"/>
              </w:rPr>
              <w:t>Trình bày được một số phần mềm đồ hoạ thông dụng.</w:t>
            </w:r>
            <w:r w:rsidR="0029621E" w:rsidRPr="00816335">
              <w:rPr>
                <w:rFonts w:ascii="Times New Roman" w:hAnsi="Times New Roman" w:cs="Times New Roman"/>
                <w:sz w:val="24"/>
                <w:szCs w:val="24"/>
              </w:rPr>
              <w:t>.</w:t>
            </w:r>
          </w:p>
          <w:p w14:paraId="6979189C" w14:textId="037861A1" w:rsidR="00007324" w:rsidRPr="00816335" w:rsidRDefault="00007324" w:rsidP="000B5FF8">
            <w:pPr>
              <w:pStyle w:val="NoSpacing"/>
              <w:tabs>
                <w:tab w:val="left" w:pos="284"/>
                <w:tab w:val="left" w:pos="426"/>
                <w:tab w:val="left" w:pos="493"/>
              </w:tabs>
              <w:spacing w:before="120" w:line="276" w:lineRule="auto"/>
              <w:jc w:val="both"/>
              <w:rPr>
                <w:rFonts w:ascii="Times New Roman" w:hAnsi="Times New Roman" w:cs="Times New Roman"/>
                <w:sz w:val="24"/>
                <w:szCs w:val="24"/>
              </w:rPr>
            </w:pPr>
            <w:r w:rsidRPr="00816335">
              <w:rPr>
                <w:rFonts w:ascii="Times New Roman" w:hAnsi="Times New Roman" w:cs="Times New Roman"/>
                <w:sz w:val="24"/>
                <w:szCs w:val="24"/>
              </w:rPr>
              <w:t xml:space="preserve">Trình bày được lý thuyết về Đồ hoạ </w:t>
            </w:r>
            <w:r w:rsidRPr="00816335">
              <w:rPr>
                <w:rFonts w:ascii="Times New Roman" w:hAnsi="Times New Roman" w:cs="Times New Roman"/>
                <w:sz w:val="24"/>
                <w:szCs w:val="24"/>
              </w:rPr>
              <w:lastRenderedPageBreak/>
              <w:t>vecto.</w:t>
            </w:r>
          </w:p>
          <w:p w14:paraId="2771CB9E" w14:textId="400F3013" w:rsidR="008034A3" w:rsidRPr="00816335" w:rsidRDefault="008034A3" w:rsidP="000B5FF8">
            <w:pPr>
              <w:pStyle w:val="NoSpacing"/>
              <w:tabs>
                <w:tab w:val="left" w:pos="284"/>
                <w:tab w:val="left" w:pos="426"/>
                <w:tab w:val="left" w:pos="493"/>
              </w:tabs>
              <w:spacing w:before="120" w:line="276" w:lineRule="auto"/>
              <w:jc w:val="both"/>
              <w:rPr>
                <w:rFonts w:ascii="Times New Roman" w:hAnsi="Times New Roman" w:cs="Times New Roman"/>
                <w:sz w:val="24"/>
                <w:szCs w:val="24"/>
              </w:rPr>
            </w:pPr>
            <w:r w:rsidRPr="00816335">
              <w:rPr>
                <w:rFonts w:ascii="Times New Roman" w:hAnsi="Times New Roman" w:cs="Times New Roman"/>
                <w:sz w:val="24"/>
                <w:szCs w:val="24"/>
              </w:rPr>
              <w:t>Trình bày đượ</w:t>
            </w:r>
            <w:r w:rsidR="00007324" w:rsidRPr="00816335">
              <w:rPr>
                <w:rFonts w:ascii="Times New Roman" w:hAnsi="Times New Roman" w:cs="Times New Roman"/>
                <w:sz w:val="24"/>
                <w:szCs w:val="24"/>
              </w:rPr>
              <w:t xml:space="preserve">c </w:t>
            </w:r>
            <w:r w:rsidRPr="00816335">
              <w:rPr>
                <w:rFonts w:ascii="Times New Roman" w:hAnsi="Times New Roman" w:cs="Times New Roman"/>
                <w:sz w:val="24"/>
                <w:szCs w:val="24"/>
              </w:rPr>
              <w:t>nguyên tắc khi làm việc với các phiên bản trên Corel</w:t>
            </w:r>
            <w:r w:rsidR="00007324" w:rsidRPr="00816335">
              <w:rPr>
                <w:rFonts w:ascii="Times New Roman" w:hAnsi="Times New Roman" w:cs="Times New Roman"/>
                <w:sz w:val="24"/>
                <w:szCs w:val="24"/>
              </w:rPr>
              <w:t>draw</w:t>
            </w:r>
            <w:r w:rsidRPr="00816335">
              <w:rPr>
                <w:rFonts w:ascii="Times New Roman" w:hAnsi="Times New Roman" w:cs="Times New Roman"/>
                <w:sz w:val="24"/>
                <w:szCs w:val="24"/>
              </w:rPr>
              <w:t>.</w:t>
            </w:r>
          </w:p>
          <w:p w14:paraId="539D3860" w14:textId="76DE77F8" w:rsidR="008034A3" w:rsidRPr="00816335" w:rsidRDefault="008034A3" w:rsidP="000B5FF8">
            <w:pPr>
              <w:pStyle w:val="NoSpacing"/>
              <w:tabs>
                <w:tab w:val="left" w:pos="284"/>
                <w:tab w:val="left" w:pos="426"/>
                <w:tab w:val="left" w:pos="493"/>
              </w:tabs>
              <w:spacing w:before="120" w:line="276" w:lineRule="auto"/>
              <w:jc w:val="both"/>
              <w:rPr>
                <w:rFonts w:ascii="Times New Roman" w:eastAsia="Arial" w:hAnsi="Times New Roman" w:cs="Times New Roman"/>
                <w:sz w:val="24"/>
                <w:szCs w:val="24"/>
              </w:rPr>
            </w:pPr>
            <w:r w:rsidRPr="00816335">
              <w:rPr>
                <w:rFonts w:ascii="Times New Roman" w:hAnsi="Times New Roman" w:cs="Times New Roman"/>
                <w:sz w:val="24"/>
                <w:szCs w:val="24"/>
              </w:rPr>
              <w:t xml:space="preserve"> Nêu được </w:t>
            </w:r>
            <w:r w:rsidR="0029621E" w:rsidRPr="00816335">
              <w:rPr>
                <w:rFonts w:ascii="Times New Roman" w:hAnsi="Times New Roman" w:cs="Times New Roman"/>
                <w:sz w:val="24"/>
                <w:szCs w:val="24"/>
              </w:rPr>
              <w:t>c</w:t>
            </w:r>
            <w:r w:rsidRPr="00816335">
              <w:rPr>
                <w:rFonts w:ascii="Times New Roman" w:hAnsi="Times New Roman" w:cs="Times New Roman"/>
                <w:sz w:val="24"/>
                <w:szCs w:val="24"/>
              </w:rPr>
              <w:t>ách thức xây dựng đối tượng và xử lý đồ họa của Corel. Phân loại các đối tượng trong Corel</w:t>
            </w:r>
            <w:r w:rsidR="0029621E" w:rsidRPr="00816335">
              <w:rPr>
                <w:rFonts w:ascii="Times New Roman" w:hAnsi="Times New Roman" w:cs="Times New Roman"/>
                <w:sz w:val="24"/>
                <w:szCs w:val="24"/>
              </w:rPr>
              <w:t>.</w:t>
            </w:r>
          </w:p>
          <w:p w14:paraId="51889BC2" w14:textId="77777777" w:rsidR="008034A3" w:rsidRPr="00816335" w:rsidRDefault="008034A3" w:rsidP="000B5FF8">
            <w:pPr>
              <w:pStyle w:val="NoSpacing"/>
              <w:tabs>
                <w:tab w:val="left" w:pos="284"/>
                <w:tab w:val="left" w:pos="426"/>
                <w:tab w:val="left" w:pos="493"/>
              </w:tabs>
              <w:spacing w:before="120" w:line="276" w:lineRule="auto"/>
              <w:jc w:val="both"/>
              <w:rPr>
                <w:rFonts w:ascii="Times New Roman" w:eastAsia="Arial" w:hAnsi="Times New Roman" w:cs="Times New Roman"/>
                <w:sz w:val="24"/>
                <w:szCs w:val="24"/>
              </w:rPr>
            </w:pPr>
            <w:r w:rsidRPr="00816335">
              <w:rPr>
                <w:rFonts w:ascii="Times New Roman" w:hAnsi="Times New Roman" w:cs="Times New Roman"/>
                <w:sz w:val="24"/>
                <w:szCs w:val="24"/>
              </w:rPr>
              <w:t>Nêu được các thao tác cơ bản đối với phần mềm Corel.</w:t>
            </w:r>
          </w:p>
          <w:p w14:paraId="7DEB3989" w14:textId="4FAD612D" w:rsidR="00CC6505" w:rsidRPr="00816335" w:rsidRDefault="008034A3" w:rsidP="000B5FF8">
            <w:pPr>
              <w:pStyle w:val="NoSpacing"/>
              <w:tabs>
                <w:tab w:val="left" w:pos="284"/>
                <w:tab w:val="left" w:pos="426"/>
                <w:tab w:val="left" w:pos="493"/>
              </w:tabs>
              <w:spacing w:before="120" w:line="276" w:lineRule="auto"/>
              <w:jc w:val="both"/>
              <w:rPr>
                <w:rFonts w:ascii="Times New Roman" w:eastAsia="Arial" w:hAnsi="Times New Roman" w:cs="Times New Roman"/>
                <w:sz w:val="24"/>
                <w:szCs w:val="24"/>
              </w:rPr>
            </w:pPr>
            <w:r w:rsidRPr="00816335">
              <w:rPr>
                <w:rFonts w:ascii="Times New Roman" w:hAnsi="Times New Roman" w:cs="Times New Roman"/>
                <w:sz w:val="24"/>
                <w:szCs w:val="24"/>
              </w:rPr>
              <w:t>Phân tích được cách Quản lý đối tượng trong Corel</w:t>
            </w:r>
            <w:r w:rsidR="0029621E" w:rsidRPr="00816335">
              <w:rPr>
                <w:rFonts w:ascii="Times New Roman" w:hAnsi="Times New Roman" w:cs="Times New Roman"/>
                <w:sz w:val="24"/>
                <w:szCs w:val="24"/>
              </w:rPr>
              <w:t>.</w:t>
            </w:r>
          </w:p>
        </w:tc>
        <w:tc>
          <w:tcPr>
            <w:tcW w:w="851" w:type="dxa"/>
          </w:tcPr>
          <w:p w14:paraId="1AB50A82" w14:textId="7E22E8B3" w:rsidR="00CC6505" w:rsidRPr="00816335" w:rsidRDefault="00FC3CC5" w:rsidP="00A62DF3">
            <w:pPr>
              <w:spacing w:before="120" w:line="276" w:lineRule="auto"/>
              <w:rPr>
                <w:lang w:eastAsia="ja-JP"/>
              </w:rPr>
            </w:pPr>
            <w:r w:rsidRPr="00816335">
              <w:rPr>
                <w:lang w:eastAsia="ja-JP"/>
              </w:rPr>
              <w:lastRenderedPageBreak/>
              <w:t>CLO1</w:t>
            </w:r>
          </w:p>
          <w:p w14:paraId="440B4032" w14:textId="460B9526" w:rsidR="00FC3CC5" w:rsidRPr="00816335" w:rsidRDefault="00FC3CC5" w:rsidP="00A62DF3">
            <w:pPr>
              <w:spacing w:before="120" w:line="276" w:lineRule="auto"/>
              <w:rPr>
                <w:bCs/>
                <w:i/>
              </w:rPr>
            </w:pPr>
            <w:r w:rsidRPr="00816335">
              <w:rPr>
                <w:lang w:eastAsia="ja-JP"/>
              </w:rPr>
              <w:t>CLO3</w:t>
            </w:r>
          </w:p>
        </w:tc>
        <w:tc>
          <w:tcPr>
            <w:tcW w:w="851" w:type="dxa"/>
          </w:tcPr>
          <w:p w14:paraId="30EE40E7" w14:textId="77777777" w:rsidR="00CC6505" w:rsidRPr="00816335" w:rsidRDefault="00CC6505" w:rsidP="000B5FF8">
            <w:pPr>
              <w:spacing w:before="120" w:line="276" w:lineRule="auto"/>
              <w:jc w:val="both"/>
            </w:pPr>
            <w:r w:rsidRPr="00816335">
              <w:t>GV trình bày, hướng dẫn</w:t>
            </w:r>
          </w:p>
          <w:p w14:paraId="3F3CB8F5" w14:textId="77777777" w:rsidR="00CC6505" w:rsidRPr="00816335" w:rsidRDefault="00CC6505" w:rsidP="000B5FF8">
            <w:pPr>
              <w:spacing w:before="120" w:line="276" w:lineRule="auto"/>
              <w:jc w:val="both"/>
            </w:pPr>
            <w:r w:rsidRPr="00816335">
              <w:t xml:space="preserve">SV lắng nghe, thực </w:t>
            </w:r>
            <w:r w:rsidRPr="00816335">
              <w:lastRenderedPageBreak/>
              <w:t>hiện</w:t>
            </w:r>
          </w:p>
          <w:p w14:paraId="7EAA88B7" w14:textId="77777777" w:rsidR="00CC6505" w:rsidRPr="00816335" w:rsidRDefault="00CC6505" w:rsidP="000B5FF8">
            <w:pPr>
              <w:spacing w:before="120" w:line="276" w:lineRule="auto"/>
              <w:jc w:val="both"/>
              <w:rPr>
                <w:bCs/>
                <w:i/>
              </w:rPr>
            </w:pPr>
          </w:p>
        </w:tc>
      </w:tr>
      <w:tr w:rsidR="00CC6505" w:rsidRPr="00816335" w14:paraId="733E7E93" w14:textId="77777777" w:rsidTr="00A62DF3">
        <w:tc>
          <w:tcPr>
            <w:tcW w:w="814" w:type="dxa"/>
          </w:tcPr>
          <w:p w14:paraId="49A1411D" w14:textId="4A761AF6" w:rsidR="00CC6505" w:rsidRPr="00816335" w:rsidRDefault="00CC6505" w:rsidP="00A62DF3">
            <w:pPr>
              <w:spacing w:before="120" w:line="276" w:lineRule="auto"/>
              <w:jc w:val="center"/>
              <w:rPr>
                <w:lang w:eastAsia="ja-JP"/>
              </w:rPr>
            </w:pPr>
            <w:r w:rsidRPr="00816335">
              <w:rPr>
                <w:lang w:eastAsia="ja-JP"/>
              </w:rPr>
              <w:lastRenderedPageBreak/>
              <w:t>3</w:t>
            </w:r>
          </w:p>
        </w:tc>
        <w:tc>
          <w:tcPr>
            <w:tcW w:w="3972" w:type="dxa"/>
          </w:tcPr>
          <w:p w14:paraId="4BD74839" w14:textId="77777777" w:rsidR="00CC6505" w:rsidRPr="00816335" w:rsidRDefault="00CC6505" w:rsidP="000B5FF8">
            <w:pPr>
              <w:pStyle w:val="NoSpacing"/>
              <w:tabs>
                <w:tab w:val="left" w:pos="284"/>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2.1.2. Làm việc với Corel Draw</w:t>
            </w:r>
          </w:p>
          <w:p w14:paraId="1CFAA08E" w14:textId="77777777" w:rsidR="00CC6505" w:rsidRPr="00816335" w:rsidRDefault="00CC6505" w:rsidP="000B5FF8">
            <w:pPr>
              <w:pStyle w:val="NoSpacing"/>
              <w:tabs>
                <w:tab w:val="left" w:pos="355"/>
                <w:tab w:val="left" w:pos="426"/>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a) Thanh tiêu đề</w:t>
            </w:r>
          </w:p>
          <w:p w14:paraId="55EE2600" w14:textId="77777777" w:rsidR="00CC6505" w:rsidRPr="00816335" w:rsidRDefault="00CC6505" w:rsidP="000B5FF8">
            <w:pPr>
              <w:pStyle w:val="NoSpacing"/>
              <w:tabs>
                <w:tab w:val="left" w:pos="355"/>
                <w:tab w:val="left" w:pos="426"/>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b) Thanh menu</w:t>
            </w:r>
          </w:p>
          <w:p w14:paraId="2C34B39B" w14:textId="77777777" w:rsidR="00CC6505" w:rsidRPr="00816335" w:rsidRDefault="00CC6505" w:rsidP="000B5FF8">
            <w:pPr>
              <w:pStyle w:val="NoSpacing"/>
              <w:tabs>
                <w:tab w:val="left" w:pos="355"/>
                <w:tab w:val="left" w:pos="426"/>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c) Thanh tiêu chuẩn</w:t>
            </w:r>
          </w:p>
          <w:p w14:paraId="7CDB0078" w14:textId="77777777" w:rsidR="00CC6505" w:rsidRPr="00816335" w:rsidRDefault="00CC6505" w:rsidP="000B5FF8">
            <w:pPr>
              <w:pStyle w:val="NoSpacing"/>
              <w:tabs>
                <w:tab w:val="left" w:pos="355"/>
                <w:tab w:val="left" w:pos="426"/>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d) Thanh Toolbox</w:t>
            </w:r>
          </w:p>
          <w:p w14:paraId="78AE0083" w14:textId="77777777" w:rsidR="00CC6505" w:rsidRPr="00816335" w:rsidRDefault="00CC6505" w:rsidP="000B5FF8">
            <w:pPr>
              <w:pStyle w:val="NoSpacing"/>
              <w:tabs>
                <w:tab w:val="left" w:pos="355"/>
                <w:tab w:val="left" w:pos="426"/>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e) Thanh thuộc tính</w:t>
            </w:r>
          </w:p>
          <w:p w14:paraId="4656AAC9" w14:textId="77777777" w:rsidR="00CC6505" w:rsidRPr="00816335" w:rsidRDefault="00CC6505" w:rsidP="000B5FF8">
            <w:pPr>
              <w:pStyle w:val="NoSpacing"/>
              <w:tabs>
                <w:tab w:val="left" w:pos="355"/>
                <w:tab w:val="left" w:pos="426"/>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f) Thanh cuộn</w:t>
            </w:r>
          </w:p>
          <w:p w14:paraId="05E2AAFA" w14:textId="77777777" w:rsidR="00CC6505" w:rsidRPr="00816335" w:rsidRDefault="00CC6505" w:rsidP="000B5FF8">
            <w:pPr>
              <w:pStyle w:val="NoSpacing"/>
              <w:tabs>
                <w:tab w:val="left" w:pos="355"/>
                <w:tab w:val="left" w:pos="426"/>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g) Thanh màu</w:t>
            </w:r>
          </w:p>
          <w:p w14:paraId="63C5F702" w14:textId="77777777" w:rsidR="00CC6505" w:rsidRPr="00816335" w:rsidRDefault="00CC6505" w:rsidP="000B5FF8">
            <w:pPr>
              <w:pStyle w:val="NoSpacing"/>
              <w:tabs>
                <w:tab w:val="left" w:pos="355"/>
                <w:tab w:val="left" w:pos="426"/>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h) Thẻ vẽ giấy</w:t>
            </w:r>
          </w:p>
          <w:p w14:paraId="3CA1FECA" w14:textId="77777777" w:rsidR="00CC6505" w:rsidRPr="00816335" w:rsidRDefault="00CC6505" w:rsidP="000B5FF8">
            <w:pPr>
              <w:pStyle w:val="NoSpacing"/>
              <w:tabs>
                <w:tab w:val="left" w:pos="355"/>
                <w:tab w:val="left" w:pos="426"/>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i) Vùng vẽ</w:t>
            </w:r>
          </w:p>
          <w:p w14:paraId="2DB856E9" w14:textId="77777777" w:rsidR="00CC6505" w:rsidRPr="00816335" w:rsidRDefault="00CC6505" w:rsidP="000B5FF8">
            <w:pPr>
              <w:pStyle w:val="NoSpacing"/>
              <w:tabs>
                <w:tab w:val="left" w:pos="355"/>
                <w:tab w:val="left" w:pos="426"/>
                <w:tab w:val="left" w:pos="493"/>
              </w:tabs>
              <w:spacing w:before="120" w:line="276" w:lineRule="auto"/>
              <w:ind w:left="496"/>
              <w:jc w:val="both"/>
              <w:rPr>
                <w:rFonts w:ascii="Times New Roman" w:eastAsia="Arial" w:hAnsi="Times New Roman" w:cs="Times New Roman"/>
                <w:sz w:val="24"/>
                <w:szCs w:val="24"/>
              </w:rPr>
            </w:pPr>
            <w:r w:rsidRPr="00816335">
              <w:rPr>
                <w:rFonts w:ascii="Times New Roman" w:hAnsi="Times New Roman" w:cs="Times New Roman"/>
                <w:sz w:val="24"/>
                <w:szCs w:val="24"/>
              </w:rPr>
              <w:t>j) Trang Giấy in</w:t>
            </w:r>
          </w:p>
          <w:p w14:paraId="13EB0615" w14:textId="77777777" w:rsidR="00CC6505" w:rsidRPr="00816335" w:rsidRDefault="00CC6505" w:rsidP="000B5FF8">
            <w:pPr>
              <w:pStyle w:val="NoSpacing"/>
              <w:tabs>
                <w:tab w:val="left" w:pos="284"/>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2.1.3. Một số thao tác cơ bản khi làm việc với Corel Draw</w:t>
            </w:r>
          </w:p>
          <w:p w14:paraId="3A551A83" w14:textId="77777777" w:rsidR="00CC6505" w:rsidRPr="00816335" w:rsidRDefault="00CC6505" w:rsidP="000B5FF8">
            <w:pPr>
              <w:pStyle w:val="NoSpacing"/>
              <w:tabs>
                <w:tab w:val="left" w:pos="426"/>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a) Lưu file</w:t>
            </w:r>
          </w:p>
          <w:p w14:paraId="6DE6E6FC" w14:textId="77777777" w:rsidR="00CC6505" w:rsidRPr="00816335" w:rsidRDefault="00CC6505" w:rsidP="000B5FF8">
            <w:pPr>
              <w:pStyle w:val="NoSpacing"/>
              <w:tabs>
                <w:tab w:val="left" w:pos="426"/>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b) Mở các công cụ hỗ trợ</w:t>
            </w:r>
          </w:p>
          <w:p w14:paraId="4E3831C1" w14:textId="77777777" w:rsidR="00CC6505" w:rsidRPr="00816335" w:rsidRDefault="00CC6505" w:rsidP="000B5FF8">
            <w:pPr>
              <w:pStyle w:val="NoSpacing"/>
              <w:tabs>
                <w:tab w:val="left" w:pos="426"/>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lastRenderedPageBreak/>
              <w:t>c) Định dạng trang thiết kế</w:t>
            </w:r>
          </w:p>
          <w:p w14:paraId="5CD99BA4" w14:textId="77777777" w:rsidR="00CC6505" w:rsidRPr="00816335" w:rsidRDefault="00CC6505" w:rsidP="000B5FF8">
            <w:pPr>
              <w:pStyle w:val="NoSpacing"/>
              <w:tabs>
                <w:tab w:val="left" w:pos="426"/>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d) Tô màu nền cho trang thiết kế</w:t>
            </w:r>
          </w:p>
          <w:p w14:paraId="2334DD50" w14:textId="77777777" w:rsidR="00CC6505" w:rsidRPr="00816335" w:rsidRDefault="00CC6505" w:rsidP="000B5FF8">
            <w:pPr>
              <w:pStyle w:val="NoSpacing"/>
              <w:tabs>
                <w:tab w:val="left" w:pos="426"/>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e) Nhãn trang</w:t>
            </w:r>
          </w:p>
          <w:p w14:paraId="3E1B0DC5" w14:textId="77777777" w:rsidR="00CC6505" w:rsidRPr="00816335" w:rsidRDefault="00CC6505" w:rsidP="000B5FF8">
            <w:pPr>
              <w:pStyle w:val="NoSpacing"/>
              <w:tabs>
                <w:tab w:val="left" w:pos="426"/>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f) Export</w:t>
            </w:r>
          </w:p>
          <w:p w14:paraId="2EEC11E3" w14:textId="77777777" w:rsidR="00CC6505" w:rsidRPr="00816335" w:rsidRDefault="00CC6505" w:rsidP="000B5FF8">
            <w:pPr>
              <w:pStyle w:val="NoSpacing"/>
              <w:tabs>
                <w:tab w:val="left" w:pos="426"/>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g) Import</w:t>
            </w:r>
          </w:p>
          <w:p w14:paraId="31770AB5" w14:textId="77777777" w:rsidR="00CC6505" w:rsidRPr="00816335" w:rsidRDefault="00CC6505" w:rsidP="000B5FF8">
            <w:pPr>
              <w:pStyle w:val="NoSpacing"/>
              <w:tabs>
                <w:tab w:val="left" w:pos="426"/>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h) Thao tác căn chỉnh vị trí đối tượng</w:t>
            </w:r>
          </w:p>
          <w:p w14:paraId="3EE2820B" w14:textId="77777777" w:rsidR="00CC6505" w:rsidRPr="00816335" w:rsidRDefault="00CC6505" w:rsidP="000B5FF8">
            <w:pPr>
              <w:pStyle w:val="NoSpacing"/>
              <w:tabs>
                <w:tab w:val="left" w:pos="426"/>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i)</w:t>
            </w:r>
            <w:r w:rsidRPr="00816335">
              <w:rPr>
                <w:rFonts w:ascii="Times New Roman" w:hAnsi="Times New Roman" w:cs="Times New Roman"/>
                <w:sz w:val="24"/>
                <w:szCs w:val="24"/>
              </w:rPr>
              <w:tab/>
              <w:t>Transformations</w:t>
            </w:r>
          </w:p>
          <w:p w14:paraId="12A3B3FE" w14:textId="77777777" w:rsidR="00CC6505" w:rsidRPr="00816335" w:rsidRDefault="00CC6505" w:rsidP="000B5FF8">
            <w:pPr>
              <w:pStyle w:val="NoSpacing"/>
              <w:tabs>
                <w:tab w:val="left" w:pos="426"/>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j) Lệnh Convert Outline to Object</w:t>
            </w:r>
          </w:p>
          <w:p w14:paraId="544C57BD" w14:textId="13CA306E" w:rsidR="00CC6505" w:rsidRPr="00816335" w:rsidRDefault="00CC6505" w:rsidP="000B5FF8">
            <w:pPr>
              <w:pStyle w:val="NoSpacing"/>
              <w:tabs>
                <w:tab w:val="left" w:pos="426"/>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k) Lệnh Conbine (Ctrl + L) và lệnh Break apart (Ctrl + K)</w:t>
            </w:r>
          </w:p>
        </w:tc>
        <w:tc>
          <w:tcPr>
            <w:tcW w:w="567" w:type="dxa"/>
          </w:tcPr>
          <w:p w14:paraId="0FCEDD4E" w14:textId="18E3AE1E" w:rsidR="00CC6505" w:rsidRPr="00816335" w:rsidRDefault="00CC6505" w:rsidP="00A62DF3">
            <w:pPr>
              <w:spacing w:before="120" w:line="276" w:lineRule="auto"/>
              <w:jc w:val="center"/>
              <w:rPr>
                <w:i/>
                <w:lang w:eastAsia="ja-JP"/>
              </w:rPr>
            </w:pPr>
            <w:r w:rsidRPr="00816335">
              <w:rPr>
                <w:lang w:eastAsia="ja-JP"/>
              </w:rPr>
              <w:lastRenderedPageBreak/>
              <w:t>4</w:t>
            </w:r>
          </w:p>
        </w:tc>
        <w:tc>
          <w:tcPr>
            <w:tcW w:w="2302" w:type="dxa"/>
          </w:tcPr>
          <w:p w14:paraId="2E1A794A" w14:textId="591089F2" w:rsidR="008034A3" w:rsidRPr="00816335" w:rsidRDefault="00007324" w:rsidP="000B5FF8">
            <w:pPr>
              <w:pStyle w:val="NoSpacing"/>
              <w:tabs>
                <w:tab w:val="left" w:pos="284"/>
                <w:tab w:val="left" w:pos="426"/>
                <w:tab w:val="left" w:pos="493"/>
              </w:tabs>
              <w:spacing w:before="120" w:line="276" w:lineRule="auto"/>
              <w:jc w:val="both"/>
              <w:rPr>
                <w:rFonts w:ascii="Times New Roman" w:hAnsi="Times New Roman" w:cs="Times New Roman"/>
                <w:sz w:val="24"/>
                <w:szCs w:val="24"/>
              </w:rPr>
            </w:pPr>
            <w:r w:rsidRPr="00816335">
              <w:rPr>
                <w:rFonts w:ascii="Times New Roman" w:hAnsi="Times New Roman" w:cs="Times New Roman"/>
                <w:sz w:val="24"/>
                <w:szCs w:val="24"/>
              </w:rPr>
              <w:t>Trình bày được các chức năng</w:t>
            </w:r>
            <w:r w:rsidR="008034A3" w:rsidRPr="00816335">
              <w:rPr>
                <w:rFonts w:ascii="Times New Roman" w:hAnsi="Times New Roman" w:cs="Times New Roman"/>
                <w:sz w:val="24"/>
                <w:szCs w:val="24"/>
              </w:rPr>
              <w:t xml:space="preserve"> </w:t>
            </w:r>
            <w:r w:rsidRPr="00816335">
              <w:rPr>
                <w:rFonts w:ascii="Times New Roman" w:hAnsi="Times New Roman" w:cs="Times New Roman"/>
                <w:sz w:val="24"/>
                <w:szCs w:val="24"/>
              </w:rPr>
              <w:t>của các thanh tiêu đề, thanh menu, thanh tiêu chuẩn, thanh Toolbox, thanh thuộct tính, thanh cuộn, thanh màu, thẻ vẽ giấy, vùng vẽ, trang giấy in.</w:t>
            </w:r>
          </w:p>
          <w:p w14:paraId="0E0CC58B" w14:textId="684B2092" w:rsidR="00CC6505" w:rsidRPr="00816335" w:rsidRDefault="00007324" w:rsidP="000B5FF8">
            <w:pPr>
              <w:spacing w:before="120" w:line="276" w:lineRule="auto"/>
              <w:jc w:val="both"/>
              <w:rPr>
                <w:i/>
              </w:rPr>
            </w:pPr>
            <w:r w:rsidRPr="00816335">
              <w:t>Trình bày được</w:t>
            </w:r>
            <w:r w:rsidRPr="00816335">
              <w:rPr>
                <w:i/>
              </w:rPr>
              <w:t xml:space="preserve"> </w:t>
            </w:r>
            <w:r w:rsidRPr="00816335">
              <w:t>một số thao tác cơ bản khi làm việc với Corel Draw.</w:t>
            </w:r>
          </w:p>
        </w:tc>
        <w:tc>
          <w:tcPr>
            <w:tcW w:w="851" w:type="dxa"/>
          </w:tcPr>
          <w:p w14:paraId="24B0C151" w14:textId="77777777" w:rsidR="00FC3CC5" w:rsidRPr="00816335" w:rsidRDefault="00FC3CC5" w:rsidP="00A62DF3">
            <w:pPr>
              <w:spacing w:before="120" w:line="276" w:lineRule="auto"/>
              <w:rPr>
                <w:lang w:eastAsia="ja-JP"/>
              </w:rPr>
            </w:pPr>
            <w:r w:rsidRPr="00816335">
              <w:rPr>
                <w:lang w:eastAsia="ja-JP"/>
              </w:rPr>
              <w:t>CLO1</w:t>
            </w:r>
          </w:p>
          <w:p w14:paraId="1EDE875B" w14:textId="10B781B8" w:rsidR="00CC6505" w:rsidRPr="00816335" w:rsidRDefault="00FC3CC5" w:rsidP="00A62DF3">
            <w:pPr>
              <w:spacing w:before="120" w:line="276" w:lineRule="auto"/>
              <w:rPr>
                <w:lang w:eastAsia="ja-JP"/>
              </w:rPr>
            </w:pPr>
            <w:r w:rsidRPr="00816335">
              <w:rPr>
                <w:lang w:eastAsia="ja-JP"/>
              </w:rPr>
              <w:t>CLO3</w:t>
            </w:r>
          </w:p>
          <w:p w14:paraId="1B030E8F" w14:textId="59FB7697" w:rsidR="00FC3CC5" w:rsidRPr="00816335" w:rsidRDefault="00FC3CC5" w:rsidP="00A62DF3">
            <w:pPr>
              <w:spacing w:before="120" w:line="276" w:lineRule="auto"/>
              <w:rPr>
                <w:bCs/>
                <w:i/>
              </w:rPr>
            </w:pPr>
            <w:r w:rsidRPr="00816335">
              <w:rPr>
                <w:lang w:eastAsia="ja-JP"/>
              </w:rPr>
              <w:t>CLO4</w:t>
            </w:r>
          </w:p>
        </w:tc>
        <w:tc>
          <w:tcPr>
            <w:tcW w:w="851" w:type="dxa"/>
          </w:tcPr>
          <w:p w14:paraId="7EB4FDD1" w14:textId="77777777" w:rsidR="00FC3CC5" w:rsidRPr="00816335" w:rsidRDefault="00FC3CC5" w:rsidP="000B5FF8">
            <w:pPr>
              <w:spacing w:before="120" w:line="276" w:lineRule="auto"/>
              <w:jc w:val="both"/>
            </w:pPr>
            <w:r w:rsidRPr="00816335">
              <w:t>GV trình bày, hướng dẫn</w:t>
            </w:r>
          </w:p>
          <w:p w14:paraId="007A240E" w14:textId="77777777" w:rsidR="00FC3CC5" w:rsidRPr="00816335" w:rsidRDefault="00FC3CC5" w:rsidP="000B5FF8">
            <w:pPr>
              <w:spacing w:before="120" w:line="276" w:lineRule="auto"/>
              <w:jc w:val="both"/>
            </w:pPr>
            <w:r w:rsidRPr="00816335">
              <w:t>SV lắng nghe, thực hiện</w:t>
            </w:r>
          </w:p>
          <w:p w14:paraId="5F524C1B" w14:textId="77777777" w:rsidR="00CC6505" w:rsidRPr="00816335" w:rsidRDefault="00CC6505" w:rsidP="000B5FF8">
            <w:pPr>
              <w:spacing w:before="120" w:line="276" w:lineRule="auto"/>
              <w:jc w:val="both"/>
              <w:rPr>
                <w:bCs/>
                <w:i/>
              </w:rPr>
            </w:pPr>
          </w:p>
        </w:tc>
      </w:tr>
      <w:tr w:rsidR="00CC6505" w:rsidRPr="00816335" w14:paraId="6558B407" w14:textId="77777777" w:rsidTr="00A62DF3">
        <w:tc>
          <w:tcPr>
            <w:tcW w:w="814" w:type="dxa"/>
          </w:tcPr>
          <w:p w14:paraId="3F8AB447" w14:textId="2FF52503" w:rsidR="00CC6505" w:rsidRPr="00816335" w:rsidRDefault="00CC6505" w:rsidP="00A62DF3">
            <w:pPr>
              <w:spacing w:before="120" w:line="276" w:lineRule="auto"/>
              <w:jc w:val="center"/>
              <w:rPr>
                <w:lang w:eastAsia="ja-JP"/>
              </w:rPr>
            </w:pPr>
            <w:r w:rsidRPr="00816335">
              <w:rPr>
                <w:lang w:eastAsia="ja-JP"/>
              </w:rPr>
              <w:lastRenderedPageBreak/>
              <w:t>4</w:t>
            </w:r>
          </w:p>
        </w:tc>
        <w:tc>
          <w:tcPr>
            <w:tcW w:w="3972" w:type="dxa"/>
          </w:tcPr>
          <w:p w14:paraId="093D3471" w14:textId="1099BA2F" w:rsidR="00CC6505" w:rsidRPr="00816335" w:rsidRDefault="00CC6505" w:rsidP="000B5FF8">
            <w:pPr>
              <w:pStyle w:val="NoSpacing"/>
              <w:tabs>
                <w:tab w:val="left" w:pos="284"/>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 xml:space="preserve">2.1.4. </w:t>
            </w:r>
            <w:r w:rsidR="00E8076D" w:rsidRPr="00816335">
              <w:rPr>
                <w:rFonts w:ascii="Times New Roman" w:hAnsi="Times New Roman" w:cs="Times New Roman"/>
                <w:sz w:val="24"/>
                <w:szCs w:val="24"/>
              </w:rPr>
              <w:t>Quản lý đối tượng trong</w:t>
            </w:r>
            <w:r w:rsidRPr="00816335">
              <w:rPr>
                <w:rFonts w:ascii="Times New Roman" w:hAnsi="Times New Roman" w:cs="Times New Roman"/>
                <w:sz w:val="24"/>
                <w:szCs w:val="24"/>
              </w:rPr>
              <w:t xml:space="preserve"> Corel Draw</w:t>
            </w:r>
          </w:p>
          <w:p w14:paraId="0C11906C" w14:textId="77777777" w:rsidR="00CC6505" w:rsidRPr="00816335" w:rsidRDefault="00CC6505" w:rsidP="000B5FF8">
            <w:pPr>
              <w:pStyle w:val="NoSpacing"/>
              <w:tabs>
                <w:tab w:val="left" w:pos="496"/>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a) Quản lý nhóm trong Corel Draw</w:t>
            </w:r>
          </w:p>
          <w:p w14:paraId="18DE29A6" w14:textId="77777777" w:rsidR="00CC6505" w:rsidRPr="00816335" w:rsidRDefault="00CC6505" w:rsidP="000B5FF8">
            <w:pPr>
              <w:pStyle w:val="NoSpacing"/>
              <w:tabs>
                <w:tab w:val="left" w:pos="496"/>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b) Corel quản lý theo các đoạn văn bản hoặc textbox.</w:t>
            </w:r>
          </w:p>
          <w:p w14:paraId="1DF07171" w14:textId="77777777" w:rsidR="00CC6505" w:rsidRPr="00816335" w:rsidRDefault="00CC6505" w:rsidP="000B5FF8">
            <w:pPr>
              <w:pStyle w:val="NoSpacing"/>
              <w:tabs>
                <w:tab w:val="left" w:pos="496"/>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c)</w:t>
            </w:r>
            <w:r w:rsidRPr="00816335">
              <w:rPr>
                <w:rFonts w:ascii="Times New Roman" w:hAnsi="Times New Roman" w:cs="Times New Roman"/>
                <w:sz w:val="24"/>
                <w:szCs w:val="24"/>
              </w:rPr>
              <w:tab/>
              <w:t xml:space="preserve"> Các lớp hiển thị</w:t>
            </w:r>
          </w:p>
          <w:p w14:paraId="2C3CAF01" w14:textId="77777777" w:rsidR="00CC6505" w:rsidRPr="00816335" w:rsidRDefault="00CC6505" w:rsidP="000B5FF8">
            <w:pPr>
              <w:pStyle w:val="NoSpacing"/>
              <w:tabs>
                <w:tab w:val="left" w:pos="496"/>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d)  Sao chép đối tượng</w:t>
            </w:r>
          </w:p>
          <w:p w14:paraId="2F12809F" w14:textId="717BFF2F" w:rsidR="00CC6505" w:rsidRPr="00816335" w:rsidRDefault="00CC6505" w:rsidP="000B5FF8">
            <w:pPr>
              <w:pStyle w:val="NoSpacing"/>
              <w:tabs>
                <w:tab w:val="left" w:pos="496"/>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e) Object Manager</w:t>
            </w:r>
          </w:p>
          <w:p w14:paraId="73DD23A2" w14:textId="77777777" w:rsidR="00CC6505" w:rsidRPr="00816335" w:rsidRDefault="00CC6505" w:rsidP="000B5FF8">
            <w:pPr>
              <w:pStyle w:val="NoSpacing"/>
              <w:tabs>
                <w:tab w:val="left" w:pos="0"/>
                <w:tab w:val="left" w:pos="493"/>
              </w:tabs>
              <w:spacing w:before="120" w:line="276" w:lineRule="auto"/>
              <w:ind w:left="68"/>
              <w:jc w:val="both"/>
              <w:rPr>
                <w:rFonts w:ascii="Times New Roman" w:hAnsi="Times New Roman" w:cs="Times New Roman"/>
                <w:b/>
                <w:sz w:val="24"/>
                <w:szCs w:val="24"/>
              </w:rPr>
            </w:pPr>
            <w:r w:rsidRPr="00816335">
              <w:rPr>
                <w:rFonts w:ascii="Times New Roman" w:hAnsi="Times New Roman" w:cs="Times New Roman"/>
                <w:b/>
                <w:sz w:val="24"/>
                <w:szCs w:val="24"/>
              </w:rPr>
              <w:t>2.2. Giới thiệu sơ bộ về thanh công cụ Toolbox</w:t>
            </w:r>
          </w:p>
          <w:p w14:paraId="05ACEFD2" w14:textId="77777777" w:rsidR="00CC6505" w:rsidRPr="00816335" w:rsidRDefault="00CC6505" w:rsidP="000B5FF8">
            <w:pPr>
              <w:pStyle w:val="NoSpacing"/>
              <w:tabs>
                <w:tab w:val="left" w:pos="284"/>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2.2.1. Nhóm Picktool</w:t>
            </w:r>
          </w:p>
          <w:p w14:paraId="56790967" w14:textId="77777777" w:rsidR="00CC6505" w:rsidRPr="00816335" w:rsidRDefault="00CC6505" w:rsidP="000B5FF8">
            <w:pPr>
              <w:pStyle w:val="NoSpacing"/>
              <w:tabs>
                <w:tab w:val="left" w:pos="284"/>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2.2.2. Nhóm Shape Tool (F10)</w:t>
            </w:r>
          </w:p>
          <w:p w14:paraId="7C6AA482" w14:textId="77777777" w:rsidR="00CC6505" w:rsidRPr="00816335" w:rsidRDefault="00CC6505" w:rsidP="000B5FF8">
            <w:pPr>
              <w:pStyle w:val="NoSpacing"/>
              <w:tabs>
                <w:tab w:val="left" w:pos="284"/>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2.2.3. Nhóm Crop Tool</w:t>
            </w:r>
          </w:p>
          <w:p w14:paraId="2236053E" w14:textId="77777777" w:rsidR="00CC6505" w:rsidRPr="00816335" w:rsidRDefault="00CC6505" w:rsidP="000B5FF8">
            <w:pPr>
              <w:pStyle w:val="NoSpacing"/>
              <w:tabs>
                <w:tab w:val="left" w:pos="284"/>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2.2.4. Nhóm Zoom Tool (Z)</w:t>
            </w:r>
          </w:p>
          <w:p w14:paraId="0D73D24D" w14:textId="77777777" w:rsidR="00CC6505" w:rsidRPr="00816335" w:rsidRDefault="00CC6505" w:rsidP="000B5FF8">
            <w:pPr>
              <w:pStyle w:val="NoSpacing"/>
              <w:tabs>
                <w:tab w:val="left" w:pos="284"/>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2.2.5. Nhóm Freehand Tool (F5)</w:t>
            </w:r>
          </w:p>
          <w:p w14:paraId="2F577EFC" w14:textId="77777777" w:rsidR="00CC6505" w:rsidRPr="00816335" w:rsidRDefault="00CC6505" w:rsidP="000B5FF8">
            <w:pPr>
              <w:pStyle w:val="NoSpacing"/>
              <w:tabs>
                <w:tab w:val="left" w:pos="284"/>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 xml:space="preserve">2.2.6. Nhóm </w:t>
            </w:r>
            <w:r w:rsidRPr="00816335">
              <w:rPr>
                <w:rFonts w:ascii="Times New Roman" w:hAnsi="Times New Roman" w:cs="Times New Roman"/>
                <w:sz w:val="24"/>
                <w:szCs w:val="24"/>
                <w:lang w:val="fr-FR"/>
              </w:rPr>
              <w:t>Artistic Media Tool (I)</w:t>
            </w:r>
          </w:p>
          <w:p w14:paraId="4AAF4710" w14:textId="77777777" w:rsidR="00CC6505" w:rsidRPr="00816335" w:rsidRDefault="00CC6505" w:rsidP="000B5FF8">
            <w:pPr>
              <w:pStyle w:val="NoSpacing"/>
              <w:tabs>
                <w:tab w:val="left" w:pos="284"/>
                <w:tab w:val="left" w:pos="426"/>
                <w:tab w:val="left" w:pos="493"/>
              </w:tabs>
              <w:spacing w:before="120" w:line="276" w:lineRule="auto"/>
              <w:ind w:left="213"/>
              <w:jc w:val="both"/>
              <w:rPr>
                <w:rFonts w:ascii="Times New Roman" w:hAnsi="Times New Roman" w:cs="Times New Roman"/>
                <w:sz w:val="24"/>
                <w:szCs w:val="24"/>
                <w:lang w:val="fr-FR"/>
              </w:rPr>
            </w:pPr>
            <w:bookmarkStart w:id="7" w:name="_Toc78730151"/>
            <w:r w:rsidRPr="00816335">
              <w:rPr>
                <w:rFonts w:ascii="Times New Roman" w:hAnsi="Times New Roman" w:cs="Times New Roman"/>
                <w:sz w:val="24"/>
                <w:szCs w:val="24"/>
                <w:lang w:val="vi-VN"/>
              </w:rPr>
              <w:t xml:space="preserve">2.2.7. </w:t>
            </w:r>
            <w:r w:rsidRPr="00816335">
              <w:rPr>
                <w:rFonts w:ascii="Times New Roman" w:hAnsi="Times New Roman" w:cs="Times New Roman"/>
                <w:sz w:val="24"/>
                <w:szCs w:val="24"/>
                <w:lang w:val="fr-FR"/>
              </w:rPr>
              <w:t>Nhóm Rectangle Tool (F6)</w:t>
            </w:r>
            <w:bookmarkEnd w:id="7"/>
          </w:p>
          <w:p w14:paraId="41460F86" w14:textId="77777777" w:rsidR="00CC6505" w:rsidRPr="00816335" w:rsidRDefault="00CC6505" w:rsidP="000B5FF8">
            <w:pPr>
              <w:pStyle w:val="NoSpacing"/>
              <w:tabs>
                <w:tab w:val="left" w:pos="284"/>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2.2.8. Nhóm Ellipse Tool (Z)</w:t>
            </w:r>
          </w:p>
          <w:p w14:paraId="01A6F09B" w14:textId="012A17E4" w:rsidR="00CC6505" w:rsidRPr="00816335" w:rsidRDefault="00CC6505" w:rsidP="000B5FF8">
            <w:pPr>
              <w:pStyle w:val="NoSpacing"/>
              <w:tabs>
                <w:tab w:val="left" w:pos="284"/>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2.2.9. Nhóm Polygon Tool (Y)</w:t>
            </w:r>
          </w:p>
        </w:tc>
        <w:tc>
          <w:tcPr>
            <w:tcW w:w="567" w:type="dxa"/>
          </w:tcPr>
          <w:p w14:paraId="7C6919F6" w14:textId="719B6812" w:rsidR="00CC6505" w:rsidRPr="00816335" w:rsidRDefault="00CC6505" w:rsidP="00A62DF3">
            <w:pPr>
              <w:spacing w:before="120" w:line="276" w:lineRule="auto"/>
              <w:jc w:val="center"/>
              <w:rPr>
                <w:i/>
                <w:lang w:eastAsia="ja-JP"/>
              </w:rPr>
            </w:pPr>
            <w:r w:rsidRPr="00816335">
              <w:rPr>
                <w:lang w:eastAsia="ja-JP"/>
              </w:rPr>
              <w:t>4</w:t>
            </w:r>
          </w:p>
        </w:tc>
        <w:tc>
          <w:tcPr>
            <w:tcW w:w="2302" w:type="dxa"/>
          </w:tcPr>
          <w:p w14:paraId="3251C1D7" w14:textId="0E8915D6" w:rsidR="008034A3" w:rsidRPr="00816335" w:rsidRDefault="008034A3" w:rsidP="000B5FF8">
            <w:pPr>
              <w:pStyle w:val="NoSpacing"/>
              <w:tabs>
                <w:tab w:val="left" w:pos="351"/>
                <w:tab w:val="left" w:pos="426"/>
                <w:tab w:val="left" w:pos="493"/>
              </w:tabs>
              <w:spacing w:before="120" w:line="276" w:lineRule="auto"/>
              <w:jc w:val="both"/>
              <w:rPr>
                <w:rFonts w:ascii="Times New Roman" w:eastAsia="Arial" w:hAnsi="Times New Roman" w:cs="Times New Roman"/>
                <w:sz w:val="24"/>
                <w:szCs w:val="24"/>
              </w:rPr>
            </w:pPr>
            <w:r w:rsidRPr="00816335">
              <w:rPr>
                <w:rFonts w:ascii="Times New Roman" w:hAnsi="Times New Roman" w:cs="Times New Roman"/>
                <w:sz w:val="24"/>
                <w:szCs w:val="24"/>
              </w:rPr>
              <w:t xml:space="preserve">Trình bày được </w:t>
            </w:r>
            <w:r w:rsidR="00E8076D" w:rsidRPr="00816335">
              <w:rPr>
                <w:rFonts w:ascii="Times New Roman" w:hAnsi="Times New Roman" w:cs="Times New Roman"/>
                <w:sz w:val="24"/>
                <w:szCs w:val="24"/>
              </w:rPr>
              <w:t>cách quản lý đối tượng trong Corel Draw</w:t>
            </w:r>
            <w:r w:rsidRPr="00816335">
              <w:rPr>
                <w:rFonts w:ascii="Times New Roman" w:eastAsia="Arial" w:hAnsi="Times New Roman" w:cs="Times New Roman"/>
                <w:sz w:val="24"/>
                <w:szCs w:val="24"/>
              </w:rPr>
              <w:t xml:space="preserve"> </w:t>
            </w:r>
          </w:p>
          <w:p w14:paraId="055F8723" w14:textId="3E8D2591" w:rsidR="008034A3" w:rsidRPr="00816335" w:rsidRDefault="00E8076D" w:rsidP="000B5FF8">
            <w:pPr>
              <w:pStyle w:val="NoSpacing"/>
              <w:tabs>
                <w:tab w:val="left" w:pos="0"/>
                <w:tab w:val="left" w:pos="493"/>
              </w:tabs>
              <w:spacing w:before="120" w:line="276" w:lineRule="auto"/>
              <w:ind w:left="68"/>
              <w:jc w:val="both"/>
              <w:rPr>
                <w:rFonts w:ascii="Times New Roman" w:hAnsi="Times New Roman" w:cs="Times New Roman"/>
                <w:sz w:val="24"/>
                <w:szCs w:val="24"/>
              </w:rPr>
            </w:pPr>
            <w:r w:rsidRPr="00816335">
              <w:rPr>
                <w:rFonts w:ascii="Times New Roman" w:hAnsi="Times New Roman" w:cs="Times New Roman"/>
                <w:sz w:val="24"/>
                <w:szCs w:val="24"/>
              </w:rPr>
              <w:t>Vận dụng các nhóm chức năng trên thanh công cụ vào thiết kế các sản phẩm cụ thể</w:t>
            </w:r>
          </w:p>
          <w:p w14:paraId="6715E049" w14:textId="77777777" w:rsidR="00CC6505" w:rsidRPr="00816335" w:rsidRDefault="00CC6505" w:rsidP="000B5FF8">
            <w:pPr>
              <w:pStyle w:val="NoSpacing"/>
              <w:tabs>
                <w:tab w:val="left" w:pos="426"/>
                <w:tab w:val="left" w:pos="493"/>
              </w:tabs>
              <w:spacing w:before="120" w:line="276" w:lineRule="auto"/>
              <w:jc w:val="both"/>
              <w:rPr>
                <w:rFonts w:ascii="Times New Roman" w:hAnsi="Times New Roman" w:cs="Times New Roman"/>
                <w:i/>
                <w:sz w:val="24"/>
                <w:szCs w:val="24"/>
              </w:rPr>
            </w:pPr>
          </w:p>
        </w:tc>
        <w:tc>
          <w:tcPr>
            <w:tcW w:w="851" w:type="dxa"/>
          </w:tcPr>
          <w:p w14:paraId="5D07F0C6" w14:textId="77777777" w:rsidR="00FC3CC5" w:rsidRPr="00816335" w:rsidRDefault="00FC3CC5" w:rsidP="00A62DF3">
            <w:pPr>
              <w:spacing w:before="120" w:line="276" w:lineRule="auto"/>
              <w:rPr>
                <w:lang w:eastAsia="ja-JP"/>
              </w:rPr>
            </w:pPr>
            <w:r w:rsidRPr="00816335">
              <w:rPr>
                <w:lang w:eastAsia="ja-JP"/>
              </w:rPr>
              <w:t>CLO1</w:t>
            </w:r>
          </w:p>
          <w:p w14:paraId="14ACBE2A" w14:textId="77777777" w:rsidR="00FC3CC5" w:rsidRPr="00816335" w:rsidRDefault="00FC3CC5" w:rsidP="00A62DF3">
            <w:pPr>
              <w:spacing w:before="120" w:line="276" w:lineRule="auto"/>
              <w:rPr>
                <w:lang w:eastAsia="ja-JP"/>
              </w:rPr>
            </w:pPr>
            <w:r w:rsidRPr="00816335">
              <w:rPr>
                <w:lang w:eastAsia="ja-JP"/>
              </w:rPr>
              <w:t>CLO3</w:t>
            </w:r>
          </w:p>
          <w:p w14:paraId="4D4A47E1" w14:textId="420809C1" w:rsidR="00CC6505" w:rsidRPr="00816335" w:rsidRDefault="00FC3CC5" w:rsidP="00A62DF3">
            <w:pPr>
              <w:spacing w:before="120" w:line="276" w:lineRule="auto"/>
              <w:rPr>
                <w:bCs/>
                <w:i/>
              </w:rPr>
            </w:pPr>
            <w:r w:rsidRPr="00816335">
              <w:rPr>
                <w:lang w:eastAsia="ja-JP"/>
              </w:rPr>
              <w:t>CLO4</w:t>
            </w:r>
          </w:p>
        </w:tc>
        <w:tc>
          <w:tcPr>
            <w:tcW w:w="851" w:type="dxa"/>
          </w:tcPr>
          <w:p w14:paraId="68C5DA91" w14:textId="77777777" w:rsidR="00FC3CC5" w:rsidRPr="00816335" w:rsidRDefault="00FC3CC5" w:rsidP="000B5FF8">
            <w:pPr>
              <w:spacing w:before="120" w:line="276" w:lineRule="auto"/>
              <w:jc w:val="both"/>
            </w:pPr>
            <w:r w:rsidRPr="00816335">
              <w:t>GV trình bày, hướng dẫn</w:t>
            </w:r>
          </w:p>
          <w:p w14:paraId="095ED056" w14:textId="77777777" w:rsidR="00FC3CC5" w:rsidRPr="00816335" w:rsidRDefault="00FC3CC5" w:rsidP="000B5FF8">
            <w:pPr>
              <w:spacing w:before="120" w:line="276" w:lineRule="auto"/>
              <w:jc w:val="both"/>
            </w:pPr>
            <w:r w:rsidRPr="00816335">
              <w:t>SV lắng nghe, thực hiện</w:t>
            </w:r>
          </w:p>
          <w:p w14:paraId="35B46A24" w14:textId="77777777" w:rsidR="00CC6505" w:rsidRPr="00816335" w:rsidRDefault="00CC6505" w:rsidP="000B5FF8">
            <w:pPr>
              <w:spacing w:before="120" w:line="276" w:lineRule="auto"/>
              <w:jc w:val="both"/>
              <w:rPr>
                <w:bCs/>
                <w:i/>
              </w:rPr>
            </w:pPr>
          </w:p>
        </w:tc>
      </w:tr>
      <w:tr w:rsidR="00CC6505" w:rsidRPr="00816335" w14:paraId="526D714E" w14:textId="77777777" w:rsidTr="00A62DF3">
        <w:tc>
          <w:tcPr>
            <w:tcW w:w="814" w:type="dxa"/>
          </w:tcPr>
          <w:p w14:paraId="16FF5F4A" w14:textId="6A99AF2A" w:rsidR="00CC6505" w:rsidRPr="00816335" w:rsidRDefault="00CC6505" w:rsidP="00A62DF3">
            <w:pPr>
              <w:spacing w:before="120" w:line="276" w:lineRule="auto"/>
              <w:jc w:val="center"/>
              <w:rPr>
                <w:lang w:eastAsia="ja-JP"/>
              </w:rPr>
            </w:pPr>
            <w:r w:rsidRPr="00816335">
              <w:rPr>
                <w:lang w:eastAsia="ja-JP"/>
              </w:rPr>
              <w:lastRenderedPageBreak/>
              <w:t>5</w:t>
            </w:r>
          </w:p>
        </w:tc>
        <w:tc>
          <w:tcPr>
            <w:tcW w:w="3972" w:type="dxa"/>
          </w:tcPr>
          <w:p w14:paraId="1EF7DF2D" w14:textId="77777777" w:rsidR="00CC6505" w:rsidRPr="00816335" w:rsidRDefault="00CC6505" w:rsidP="000B5FF8">
            <w:pPr>
              <w:pStyle w:val="NoSpacing"/>
              <w:tabs>
                <w:tab w:val="left" w:pos="284"/>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2.2.10. Nhóm Text Tool (F8)</w:t>
            </w:r>
          </w:p>
          <w:p w14:paraId="2639878F" w14:textId="77777777" w:rsidR="00CC6505" w:rsidRPr="00816335" w:rsidRDefault="00CC6505" w:rsidP="000B5FF8">
            <w:pPr>
              <w:pStyle w:val="NoSpacing"/>
              <w:tabs>
                <w:tab w:val="left" w:pos="284"/>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2.2.11. Nhóm Parallel Dimension Tool</w:t>
            </w:r>
          </w:p>
          <w:p w14:paraId="081233FF" w14:textId="44610DA2" w:rsidR="00CC6505" w:rsidRPr="00816335" w:rsidRDefault="0028299E" w:rsidP="000B5FF8">
            <w:pPr>
              <w:pStyle w:val="NoSpacing"/>
              <w:tabs>
                <w:tab w:val="left" w:pos="284"/>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 xml:space="preserve">2.2.12. </w:t>
            </w:r>
            <w:r w:rsidR="00CC6505" w:rsidRPr="00816335">
              <w:rPr>
                <w:rFonts w:ascii="Times New Roman" w:hAnsi="Times New Roman" w:cs="Times New Roman"/>
                <w:sz w:val="24"/>
                <w:szCs w:val="24"/>
              </w:rPr>
              <w:t>Nhóm Straight-Line Connector Tool</w:t>
            </w:r>
          </w:p>
          <w:p w14:paraId="3D617635" w14:textId="77777777" w:rsidR="00CC6505" w:rsidRPr="00816335" w:rsidRDefault="00CC6505" w:rsidP="000B5FF8">
            <w:pPr>
              <w:pStyle w:val="NoSpacing"/>
              <w:tabs>
                <w:tab w:val="left" w:pos="284"/>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2.2.13. Nhóm Drop Shadow Tool</w:t>
            </w:r>
          </w:p>
          <w:p w14:paraId="5F00AE69" w14:textId="77777777" w:rsidR="00CC6505" w:rsidRPr="00816335" w:rsidRDefault="00CC6505" w:rsidP="000B5FF8">
            <w:pPr>
              <w:pStyle w:val="NoSpacing"/>
              <w:tabs>
                <w:tab w:val="left" w:pos="284"/>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2.2.14. Nhóm Transparency Tool</w:t>
            </w:r>
          </w:p>
          <w:p w14:paraId="382FE636" w14:textId="77777777" w:rsidR="00CC6505" w:rsidRPr="00816335" w:rsidRDefault="00CC6505" w:rsidP="000B5FF8">
            <w:pPr>
              <w:pStyle w:val="NoSpacing"/>
              <w:tabs>
                <w:tab w:val="left" w:pos="284"/>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2.2.15. Nhóm Color Eyedropper</w:t>
            </w:r>
          </w:p>
          <w:p w14:paraId="209F66F5" w14:textId="1D63FC6D" w:rsidR="00CC6505" w:rsidRPr="00816335" w:rsidRDefault="00CC6505" w:rsidP="000B5FF8">
            <w:pPr>
              <w:pStyle w:val="NoSpacing"/>
              <w:tabs>
                <w:tab w:val="left" w:pos="284"/>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 xml:space="preserve">2.2.16. Nhóm Interactive Fill Tool </w:t>
            </w:r>
          </w:p>
          <w:p w14:paraId="335BFF84" w14:textId="77777777" w:rsidR="00CC6505" w:rsidRPr="00816335" w:rsidRDefault="00CC6505" w:rsidP="000B5FF8">
            <w:pPr>
              <w:tabs>
                <w:tab w:val="left" w:pos="142"/>
                <w:tab w:val="left" w:pos="493"/>
              </w:tabs>
              <w:spacing w:before="120" w:line="276" w:lineRule="auto"/>
              <w:ind w:left="213"/>
              <w:jc w:val="both"/>
            </w:pPr>
            <w:r w:rsidRPr="00816335">
              <w:t>2.2.17. Nhóm Smart Fill Tool</w:t>
            </w:r>
          </w:p>
          <w:p w14:paraId="4B226BAC" w14:textId="77777777" w:rsidR="00CC6505" w:rsidRPr="00816335" w:rsidRDefault="00CC6505" w:rsidP="000B5FF8">
            <w:pPr>
              <w:pStyle w:val="NoSpacing"/>
              <w:tabs>
                <w:tab w:val="left" w:pos="0"/>
                <w:tab w:val="left" w:pos="426"/>
                <w:tab w:val="left" w:pos="493"/>
              </w:tabs>
              <w:spacing w:before="120" w:line="276" w:lineRule="auto"/>
              <w:ind w:left="68"/>
              <w:jc w:val="both"/>
              <w:rPr>
                <w:rFonts w:ascii="Times New Roman" w:hAnsi="Times New Roman" w:cs="Times New Roman"/>
                <w:b/>
                <w:sz w:val="24"/>
                <w:szCs w:val="24"/>
              </w:rPr>
            </w:pPr>
            <w:r w:rsidRPr="00816335">
              <w:rPr>
                <w:rFonts w:ascii="Times New Roman" w:hAnsi="Times New Roman" w:cs="Times New Roman"/>
                <w:b/>
                <w:sz w:val="24"/>
                <w:szCs w:val="24"/>
              </w:rPr>
              <w:t xml:space="preserve">2.3. Kỹ thuật về màu sắc </w:t>
            </w:r>
          </w:p>
          <w:p w14:paraId="02897789" w14:textId="77777777" w:rsidR="00CC6505" w:rsidRPr="00816335" w:rsidRDefault="00CC6505" w:rsidP="000B5FF8">
            <w:pPr>
              <w:pStyle w:val="NoSpacing"/>
              <w:tabs>
                <w:tab w:val="left" w:pos="351"/>
                <w:tab w:val="left" w:pos="426"/>
                <w:tab w:val="left" w:pos="493"/>
              </w:tabs>
              <w:spacing w:before="120" w:line="276" w:lineRule="auto"/>
              <w:ind w:left="213"/>
              <w:jc w:val="both"/>
              <w:rPr>
                <w:rFonts w:ascii="Times New Roman" w:eastAsia="Arial" w:hAnsi="Times New Roman" w:cs="Times New Roman"/>
                <w:sz w:val="24"/>
                <w:szCs w:val="24"/>
              </w:rPr>
            </w:pPr>
            <w:r w:rsidRPr="00816335">
              <w:rPr>
                <w:rFonts w:ascii="Times New Roman" w:hAnsi="Times New Roman" w:cs="Times New Roman"/>
                <w:sz w:val="24"/>
                <w:szCs w:val="24"/>
              </w:rPr>
              <w:t>2.3.1. Chuyển hệ màu</w:t>
            </w:r>
          </w:p>
          <w:p w14:paraId="6EBB7246" w14:textId="77777777" w:rsidR="00CC6505" w:rsidRPr="00816335" w:rsidRDefault="00CC6505" w:rsidP="000B5FF8">
            <w:pPr>
              <w:pStyle w:val="NoSpacing"/>
              <w:tabs>
                <w:tab w:val="left" w:pos="351"/>
                <w:tab w:val="left" w:pos="426"/>
                <w:tab w:val="left" w:pos="493"/>
              </w:tabs>
              <w:spacing w:before="120" w:line="276" w:lineRule="auto"/>
              <w:ind w:left="213"/>
              <w:jc w:val="both"/>
              <w:rPr>
                <w:rFonts w:ascii="Times New Roman" w:eastAsia="Arial" w:hAnsi="Times New Roman" w:cs="Times New Roman"/>
                <w:sz w:val="24"/>
                <w:szCs w:val="24"/>
              </w:rPr>
            </w:pPr>
            <w:r w:rsidRPr="00816335">
              <w:rPr>
                <w:rFonts w:ascii="Times New Roman" w:hAnsi="Times New Roman" w:cs="Times New Roman"/>
                <w:sz w:val="24"/>
                <w:szCs w:val="24"/>
              </w:rPr>
              <w:t>2.3.2. Tô màu đối tượng</w:t>
            </w:r>
          </w:p>
          <w:p w14:paraId="281BC76B" w14:textId="701C83A2" w:rsidR="00CC6505" w:rsidRPr="00816335" w:rsidRDefault="00CC6505" w:rsidP="000B5FF8">
            <w:pPr>
              <w:pStyle w:val="NoSpacing"/>
              <w:tabs>
                <w:tab w:val="left" w:pos="0"/>
                <w:tab w:val="left" w:pos="351"/>
                <w:tab w:val="left" w:pos="426"/>
                <w:tab w:val="left" w:pos="493"/>
              </w:tabs>
              <w:spacing w:before="120" w:line="276" w:lineRule="auto"/>
              <w:ind w:left="213"/>
              <w:jc w:val="both"/>
              <w:rPr>
                <w:rFonts w:ascii="Times New Roman" w:eastAsia="Arial" w:hAnsi="Times New Roman" w:cs="Times New Roman"/>
                <w:sz w:val="24"/>
                <w:szCs w:val="24"/>
              </w:rPr>
            </w:pPr>
            <w:r w:rsidRPr="00816335">
              <w:rPr>
                <w:rFonts w:ascii="Times New Roman" w:hAnsi="Times New Roman" w:cs="Times New Roman"/>
                <w:sz w:val="24"/>
                <w:szCs w:val="24"/>
              </w:rPr>
              <w:t>2.3.3.</w:t>
            </w:r>
            <w:r w:rsidRPr="00816335">
              <w:rPr>
                <w:rFonts w:ascii="Times New Roman" w:hAnsi="Times New Roman" w:cs="Times New Roman"/>
                <w:noProof/>
                <w:sz w:val="24"/>
                <w:szCs w:val="24"/>
              </w:rPr>
              <w:drawing>
                <wp:anchor distT="0" distB="0" distL="114300" distR="114300" simplePos="0" relativeHeight="251663360" behindDoc="1" locked="0" layoutInCell="1" allowOverlap="1" wp14:anchorId="6B663594" wp14:editId="0943262F">
                  <wp:simplePos x="0" y="0"/>
                  <wp:positionH relativeFrom="page">
                    <wp:posOffset>2698115</wp:posOffset>
                  </wp:positionH>
                  <wp:positionV relativeFrom="page">
                    <wp:posOffset>719455</wp:posOffset>
                  </wp:positionV>
                  <wp:extent cx="6350" cy="914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50" cy="91440"/>
                          </a:xfrm>
                          <a:prstGeom prst="rect">
                            <a:avLst/>
                          </a:prstGeom>
                          <a:noFill/>
                        </pic:spPr>
                      </pic:pic>
                    </a:graphicData>
                  </a:graphic>
                  <wp14:sizeRelH relativeFrom="page">
                    <wp14:pctWidth>0</wp14:pctWidth>
                  </wp14:sizeRelH>
                  <wp14:sizeRelV relativeFrom="page">
                    <wp14:pctHeight>0</wp14:pctHeight>
                  </wp14:sizeRelV>
                </wp:anchor>
              </w:drawing>
            </w:r>
            <w:r w:rsidRPr="00816335">
              <w:rPr>
                <w:rFonts w:ascii="Times New Roman" w:hAnsi="Times New Roman" w:cs="Times New Roman"/>
                <w:sz w:val="24"/>
                <w:szCs w:val="24"/>
              </w:rPr>
              <w:t xml:space="preserve"> Trộn màu</w:t>
            </w:r>
          </w:p>
          <w:p w14:paraId="4CBE1223" w14:textId="77777777" w:rsidR="00CC6505" w:rsidRPr="00816335" w:rsidRDefault="00CC6505" w:rsidP="000B5FF8">
            <w:pPr>
              <w:pStyle w:val="NoSpacing"/>
              <w:tabs>
                <w:tab w:val="left" w:pos="0"/>
                <w:tab w:val="left" w:pos="493"/>
              </w:tabs>
              <w:spacing w:before="120" w:line="276" w:lineRule="auto"/>
              <w:ind w:left="68"/>
              <w:jc w:val="both"/>
              <w:rPr>
                <w:rFonts w:ascii="Times New Roman" w:hAnsi="Times New Roman" w:cs="Times New Roman"/>
                <w:b/>
                <w:sz w:val="24"/>
                <w:szCs w:val="24"/>
              </w:rPr>
            </w:pPr>
            <w:r w:rsidRPr="00816335">
              <w:rPr>
                <w:rFonts w:ascii="Times New Roman" w:hAnsi="Times New Roman" w:cs="Times New Roman"/>
                <w:b/>
                <w:sz w:val="24"/>
                <w:szCs w:val="24"/>
              </w:rPr>
              <w:t xml:space="preserve">2.4. Text </w:t>
            </w:r>
          </w:p>
          <w:p w14:paraId="32CAA062" w14:textId="77777777" w:rsidR="00CC6505" w:rsidRPr="00816335" w:rsidRDefault="00CC6505" w:rsidP="000B5FF8">
            <w:pPr>
              <w:pStyle w:val="NoSpacing"/>
              <w:tabs>
                <w:tab w:val="left" w:pos="493"/>
              </w:tabs>
              <w:spacing w:before="120" w:line="276" w:lineRule="auto"/>
              <w:ind w:left="213"/>
              <w:jc w:val="both"/>
              <w:rPr>
                <w:rFonts w:ascii="Times New Roman" w:eastAsia="Times New Roman" w:hAnsi="Times New Roman" w:cs="Times New Roman"/>
                <w:sz w:val="24"/>
                <w:szCs w:val="24"/>
              </w:rPr>
            </w:pPr>
            <w:r w:rsidRPr="00816335">
              <w:rPr>
                <w:rFonts w:ascii="Times New Roman" w:hAnsi="Times New Roman" w:cs="Times New Roman"/>
                <w:sz w:val="24"/>
                <w:szCs w:val="24"/>
              </w:rPr>
              <w:t>2.4.1. Các kỹ thuật với chữ</w:t>
            </w:r>
          </w:p>
          <w:p w14:paraId="2F7D5737" w14:textId="10F2BE4A" w:rsidR="00CC6505" w:rsidRPr="00816335" w:rsidRDefault="00CC6505" w:rsidP="000B5FF8">
            <w:pPr>
              <w:pStyle w:val="NoSpacing"/>
              <w:tabs>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2.4.2. Viết chữ uốn lượn.</w:t>
            </w:r>
          </w:p>
        </w:tc>
        <w:tc>
          <w:tcPr>
            <w:tcW w:w="567" w:type="dxa"/>
          </w:tcPr>
          <w:p w14:paraId="7687B451" w14:textId="71F47D10" w:rsidR="00CC6505" w:rsidRPr="00816335" w:rsidRDefault="00CC6505" w:rsidP="00A62DF3">
            <w:pPr>
              <w:spacing w:before="120" w:line="276" w:lineRule="auto"/>
              <w:jc w:val="center"/>
              <w:rPr>
                <w:i/>
                <w:lang w:eastAsia="ja-JP"/>
              </w:rPr>
            </w:pPr>
            <w:r w:rsidRPr="00816335">
              <w:rPr>
                <w:lang w:eastAsia="ja-JP"/>
              </w:rPr>
              <w:t>4</w:t>
            </w:r>
          </w:p>
        </w:tc>
        <w:tc>
          <w:tcPr>
            <w:tcW w:w="2302" w:type="dxa"/>
          </w:tcPr>
          <w:p w14:paraId="1104DFD1" w14:textId="77777777" w:rsidR="00E8076D" w:rsidRPr="00816335" w:rsidRDefault="00E8076D" w:rsidP="000B5FF8">
            <w:pPr>
              <w:pStyle w:val="NoSpacing"/>
              <w:tabs>
                <w:tab w:val="left" w:pos="0"/>
                <w:tab w:val="left" w:pos="493"/>
              </w:tabs>
              <w:spacing w:before="120" w:line="276" w:lineRule="auto"/>
              <w:ind w:left="68"/>
              <w:jc w:val="both"/>
              <w:rPr>
                <w:rFonts w:ascii="Times New Roman" w:hAnsi="Times New Roman" w:cs="Times New Roman"/>
                <w:sz w:val="24"/>
                <w:szCs w:val="24"/>
              </w:rPr>
            </w:pPr>
            <w:r w:rsidRPr="00816335">
              <w:rPr>
                <w:rFonts w:ascii="Times New Roman" w:hAnsi="Times New Roman" w:cs="Times New Roman"/>
                <w:sz w:val="24"/>
                <w:szCs w:val="24"/>
              </w:rPr>
              <w:t>Vận dụng các nhóm chức năng trên thanh công cụ vào thiết kế các sản phẩm cụ thể</w:t>
            </w:r>
          </w:p>
          <w:p w14:paraId="4F1D7160" w14:textId="7CD8907A" w:rsidR="00CC6505" w:rsidRPr="00816335" w:rsidRDefault="00E8076D" w:rsidP="000B5FF8">
            <w:pPr>
              <w:pStyle w:val="NoSpacing"/>
              <w:tabs>
                <w:tab w:val="left" w:pos="0"/>
                <w:tab w:val="left" w:pos="493"/>
              </w:tabs>
              <w:spacing w:before="120" w:line="276" w:lineRule="auto"/>
              <w:ind w:left="68"/>
              <w:jc w:val="both"/>
              <w:rPr>
                <w:rFonts w:ascii="Times New Roman" w:hAnsi="Times New Roman" w:cs="Times New Roman"/>
                <w:i/>
                <w:sz w:val="24"/>
                <w:szCs w:val="24"/>
              </w:rPr>
            </w:pPr>
            <w:r w:rsidRPr="00816335">
              <w:rPr>
                <w:rFonts w:ascii="Times New Roman" w:hAnsi="Times New Roman" w:cs="Times New Roman"/>
                <w:sz w:val="24"/>
                <w:szCs w:val="24"/>
              </w:rPr>
              <w:t>Trình bày được các kỹ thuật với màu sắc và chữ viết</w:t>
            </w:r>
          </w:p>
        </w:tc>
        <w:tc>
          <w:tcPr>
            <w:tcW w:w="851" w:type="dxa"/>
          </w:tcPr>
          <w:p w14:paraId="2A50C729" w14:textId="77777777" w:rsidR="00FC3CC5" w:rsidRPr="00816335" w:rsidRDefault="00FC3CC5" w:rsidP="00A62DF3">
            <w:pPr>
              <w:spacing w:before="120" w:line="276" w:lineRule="auto"/>
              <w:rPr>
                <w:lang w:eastAsia="ja-JP"/>
              </w:rPr>
            </w:pPr>
            <w:r w:rsidRPr="00816335">
              <w:rPr>
                <w:lang w:eastAsia="ja-JP"/>
              </w:rPr>
              <w:t>CLO1</w:t>
            </w:r>
          </w:p>
          <w:p w14:paraId="77F530DB" w14:textId="77777777" w:rsidR="00FC3CC5" w:rsidRPr="00816335" w:rsidRDefault="00FC3CC5" w:rsidP="00A62DF3">
            <w:pPr>
              <w:spacing w:before="120" w:line="276" w:lineRule="auto"/>
              <w:rPr>
                <w:lang w:eastAsia="ja-JP"/>
              </w:rPr>
            </w:pPr>
            <w:r w:rsidRPr="00816335">
              <w:rPr>
                <w:lang w:eastAsia="ja-JP"/>
              </w:rPr>
              <w:t>CLO3</w:t>
            </w:r>
          </w:p>
          <w:p w14:paraId="379343B8" w14:textId="14602DE8" w:rsidR="00CC6505" w:rsidRPr="00816335" w:rsidRDefault="00FC3CC5" w:rsidP="00A62DF3">
            <w:pPr>
              <w:spacing w:before="120" w:line="276" w:lineRule="auto"/>
              <w:rPr>
                <w:bCs/>
                <w:i/>
              </w:rPr>
            </w:pPr>
            <w:r w:rsidRPr="00816335">
              <w:rPr>
                <w:lang w:eastAsia="ja-JP"/>
              </w:rPr>
              <w:t>CLO4</w:t>
            </w:r>
          </w:p>
        </w:tc>
        <w:tc>
          <w:tcPr>
            <w:tcW w:w="851" w:type="dxa"/>
          </w:tcPr>
          <w:p w14:paraId="156B2226" w14:textId="77777777" w:rsidR="00FC3CC5" w:rsidRPr="00816335" w:rsidRDefault="00FC3CC5" w:rsidP="000B5FF8">
            <w:pPr>
              <w:spacing w:before="120" w:line="276" w:lineRule="auto"/>
              <w:jc w:val="both"/>
            </w:pPr>
            <w:r w:rsidRPr="00816335">
              <w:t>GV trình bày, hướng dẫn</w:t>
            </w:r>
          </w:p>
          <w:p w14:paraId="4A09DA67" w14:textId="77777777" w:rsidR="00FC3CC5" w:rsidRPr="00816335" w:rsidRDefault="00FC3CC5" w:rsidP="000B5FF8">
            <w:pPr>
              <w:spacing w:before="120" w:line="276" w:lineRule="auto"/>
              <w:jc w:val="both"/>
            </w:pPr>
            <w:r w:rsidRPr="00816335">
              <w:t>SV lắng nghe, thực hiện</w:t>
            </w:r>
          </w:p>
          <w:p w14:paraId="2799CD80" w14:textId="77777777" w:rsidR="00CC6505" w:rsidRPr="00816335" w:rsidRDefault="00CC6505" w:rsidP="000B5FF8">
            <w:pPr>
              <w:spacing w:before="120" w:line="276" w:lineRule="auto"/>
              <w:jc w:val="both"/>
              <w:rPr>
                <w:bCs/>
                <w:i/>
              </w:rPr>
            </w:pPr>
          </w:p>
        </w:tc>
      </w:tr>
      <w:tr w:rsidR="00CC6505" w:rsidRPr="00816335" w14:paraId="5027E423" w14:textId="77777777" w:rsidTr="00A62DF3">
        <w:tc>
          <w:tcPr>
            <w:tcW w:w="814" w:type="dxa"/>
          </w:tcPr>
          <w:p w14:paraId="4BA093F4" w14:textId="24E1DE9D" w:rsidR="00CC6505" w:rsidRPr="00816335" w:rsidRDefault="00CC6505" w:rsidP="00A62DF3">
            <w:pPr>
              <w:spacing w:before="120" w:line="276" w:lineRule="auto"/>
              <w:jc w:val="center"/>
              <w:rPr>
                <w:lang w:eastAsia="ja-JP"/>
              </w:rPr>
            </w:pPr>
            <w:r w:rsidRPr="00816335">
              <w:rPr>
                <w:lang w:eastAsia="ja-JP"/>
              </w:rPr>
              <w:t>6</w:t>
            </w:r>
          </w:p>
        </w:tc>
        <w:tc>
          <w:tcPr>
            <w:tcW w:w="3972" w:type="dxa"/>
          </w:tcPr>
          <w:p w14:paraId="020BD702" w14:textId="77777777" w:rsidR="00CC6505" w:rsidRPr="00816335" w:rsidRDefault="00CC6505" w:rsidP="000B5FF8">
            <w:pPr>
              <w:pStyle w:val="NoSpacing"/>
              <w:tabs>
                <w:tab w:val="left" w:pos="0"/>
                <w:tab w:val="left" w:pos="493"/>
              </w:tabs>
              <w:spacing w:before="120" w:line="276" w:lineRule="auto"/>
              <w:ind w:left="68"/>
              <w:jc w:val="both"/>
              <w:rPr>
                <w:rFonts w:ascii="Times New Roman" w:hAnsi="Times New Roman" w:cs="Times New Roman"/>
                <w:b/>
                <w:sz w:val="24"/>
                <w:szCs w:val="24"/>
              </w:rPr>
            </w:pPr>
            <w:r w:rsidRPr="00816335">
              <w:rPr>
                <w:rFonts w:ascii="Times New Roman" w:hAnsi="Times New Roman" w:cs="Times New Roman"/>
                <w:b/>
                <w:sz w:val="24"/>
                <w:szCs w:val="24"/>
              </w:rPr>
              <w:t xml:space="preserve">2.5. Kỹ thuật vẽ hình </w:t>
            </w:r>
          </w:p>
          <w:p w14:paraId="1B441908" w14:textId="77777777" w:rsidR="00CC6505" w:rsidRPr="00816335" w:rsidRDefault="00CC6505" w:rsidP="000B5FF8">
            <w:pPr>
              <w:pStyle w:val="NoSpacing"/>
              <w:tabs>
                <w:tab w:val="left" w:pos="351"/>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2.5.1. Giới thiệu về kỹ thuật vẽ hình.</w:t>
            </w:r>
          </w:p>
          <w:p w14:paraId="2CC26DE0" w14:textId="264F739B" w:rsidR="00553D6C" w:rsidRPr="00816335" w:rsidRDefault="00553D6C" w:rsidP="000B5FF8">
            <w:pPr>
              <w:pStyle w:val="NoSpacing"/>
              <w:tabs>
                <w:tab w:val="left" w:pos="351"/>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a) Nút</w:t>
            </w:r>
          </w:p>
          <w:p w14:paraId="5112D860" w14:textId="41778951" w:rsidR="00553D6C" w:rsidRPr="00816335" w:rsidRDefault="00553D6C" w:rsidP="000B5FF8">
            <w:pPr>
              <w:pStyle w:val="NoSpacing"/>
              <w:tabs>
                <w:tab w:val="left" w:pos="351"/>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b) Điểm uốn</w:t>
            </w:r>
          </w:p>
          <w:p w14:paraId="21DBC33E" w14:textId="47B5E0FC" w:rsidR="00553D6C" w:rsidRPr="00816335" w:rsidRDefault="00553D6C" w:rsidP="000B5FF8">
            <w:pPr>
              <w:pStyle w:val="NoSpacing"/>
              <w:tabs>
                <w:tab w:val="left" w:pos="351"/>
                <w:tab w:val="left" w:pos="493"/>
              </w:tabs>
              <w:spacing w:before="120" w:line="276" w:lineRule="auto"/>
              <w:ind w:left="496"/>
              <w:jc w:val="both"/>
              <w:rPr>
                <w:rFonts w:ascii="Times New Roman" w:eastAsia="Arial" w:hAnsi="Times New Roman" w:cs="Times New Roman"/>
                <w:sz w:val="24"/>
                <w:szCs w:val="24"/>
              </w:rPr>
            </w:pPr>
            <w:r w:rsidRPr="00816335">
              <w:rPr>
                <w:rFonts w:ascii="Times New Roman" w:hAnsi="Times New Roman" w:cs="Times New Roman"/>
                <w:sz w:val="24"/>
                <w:szCs w:val="24"/>
              </w:rPr>
              <w:t>c) Điểm khiển</w:t>
            </w:r>
          </w:p>
          <w:p w14:paraId="5A491D9E" w14:textId="77777777" w:rsidR="00CC6505" w:rsidRPr="00816335" w:rsidRDefault="00CC6505" w:rsidP="000B5FF8">
            <w:pPr>
              <w:tabs>
                <w:tab w:val="left" w:pos="284"/>
                <w:tab w:val="left" w:pos="493"/>
              </w:tabs>
              <w:spacing w:before="120" w:line="276" w:lineRule="auto"/>
              <w:ind w:left="213"/>
              <w:jc w:val="both"/>
            </w:pPr>
            <w:r w:rsidRPr="00816335">
              <w:t>2.5.2. Các kỹ thuật vẽ hình</w:t>
            </w:r>
          </w:p>
          <w:p w14:paraId="08FB8496" w14:textId="33D9F20F" w:rsidR="00553D6C" w:rsidRPr="00816335" w:rsidRDefault="00553D6C" w:rsidP="000B5FF8">
            <w:pPr>
              <w:tabs>
                <w:tab w:val="left" w:pos="496"/>
              </w:tabs>
              <w:spacing w:before="120" w:line="276" w:lineRule="auto"/>
              <w:ind w:left="496"/>
              <w:jc w:val="both"/>
            </w:pPr>
            <w:r w:rsidRPr="00816335">
              <w:t>a)</w:t>
            </w:r>
            <w:r w:rsidRPr="00816335">
              <w:tab/>
              <w:t>Biến đường thẳng thành đường cong</w:t>
            </w:r>
          </w:p>
          <w:p w14:paraId="377D7C74" w14:textId="138B5F85" w:rsidR="00553D6C" w:rsidRPr="00816335" w:rsidRDefault="00553D6C" w:rsidP="000B5FF8">
            <w:pPr>
              <w:tabs>
                <w:tab w:val="left" w:pos="496"/>
              </w:tabs>
              <w:spacing w:before="120" w:line="276" w:lineRule="auto"/>
              <w:ind w:left="496"/>
              <w:jc w:val="both"/>
            </w:pPr>
            <w:r w:rsidRPr="00816335">
              <w:t>b)</w:t>
            </w:r>
            <w:r w:rsidRPr="00816335">
              <w:tab/>
              <w:t>Chọn nút</w:t>
            </w:r>
          </w:p>
          <w:p w14:paraId="578F21B9" w14:textId="385F4D52" w:rsidR="00553D6C" w:rsidRPr="00816335" w:rsidRDefault="00553D6C" w:rsidP="000B5FF8">
            <w:pPr>
              <w:tabs>
                <w:tab w:val="left" w:pos="496"/>
              </w:tabs>
              <w:spacing w:before="120" w:line="276" w:lineRule="auto"/>
              <w:ind w:left="496"/>
              <w:jc w:val="both"/>
            </w:pPr>
            <w:r w:rsidRPr="00816335">
              <w:t>c)</w:t>
            </w:r>
            <w:r w:rsidRPr="00816335">
              <w:tab/>
              <w:t>Thêm nút / Bớt nút</w:t>
            </w:r>
          </w:p>
          <w:p w14:paraId="34F5A213" w14:textId="33C29042" w:rsidR="00553D6C" w:rsidRPr="00816335" w:rsidRDefault="00553D6C" w:rsidP="000B5FF8">
            <w:pPr>
              <w:tabs>
                <w:tab w:val="left" w:pos="496"/>
              </w:tabs>
              <w:spacing w:before="120" w:line="276" w:lineRule="auto"/>
              <w:ind w:left="496"/>
              <w:jc w:val="both"/>
            </w:pPr>
            <w:r w:rsidRPr="00816335">
              <w:t>d)</w:t>
            </w:r>
            <w:r w:rsidRPr="00816335">
              <w:tab/>
              <w:t>Nối hai nút thành một nút</w:t>
            </w:r>
          </w:p>
          <w:p w14:paraId="420209CB" w14:textId="77777777" w:rsidR="00CC6505" w:rsidRPr="00816335" w:rsidRDefault="00CC6505" w:rsidP="000B5FF8">
            <w:pPr>
              <w:pStyle w:val="NoSpacing"/>
              <w:tabs>
                <w:tab w:val="left" w:pos="0"/>
                <w:tab w:val="left" w:pos="493"/>
              </w:tabs>
              <w:spacing w:before="120" w:line="276" w:lineRule="auto"/>
              <w:ind w:left="68"/>
              <w:jc w:val="both"/>
              <w:rPr>
                <w:rFonts w:ascii="Times New Roman" w:hAnsi="Times New Roman" w:cs="Times New Roman"/>
                <w:b/>
                <w:sz w:val="24"/>
                <w:szCs w:val="24"/>
              </w:rPr>
            </w:pPr>
            <w:r w:rsidRPr="00816335">
              <w:rPr>
                <w:rFonts w:ascii="Times New Roman" w:hAnsi="Times New Roman" w:cs="Times New Roman"/>
                <w:b/>
                <w:sz w:val="24"/>
                <w:szCs w:val="24"/>
              </w:rPr>
              <w:t xml:space="preserve">2.6. Shapping &amp; Lens </w:t>
            </w:r>
          </w:p>
          <w:p w14:paraId="633E90F4" w14:textId="77777777" w:rsidR="00CC6505" w:rsidRPr="00816335" w:rsidRDefault="00CC6505" w:rsidP="000B5FF8">
            <w:pPr>
              <w:pStyle w:val="NoSpacing"/>
              <w:tabs>
                <w:tab w:val="left" w:pos="213"/>
                <w:tab w:val="left" w:pos="493"/>
              </w:tabs>
              <w:spacing w:before="120" w:line="276" w:lineRule="auto"/>
              <w:ind w:left="213"/>
              <w:jc w:val="both"/>
              <w:rPr>
                <w:rFonts w:ascii="Times New Roman" w:eastAsia="Arial" w:hAnsi="Times New Roman" w:cs="Times New Roman"/>
                <w:sz w:val="24"/>
                <w:szCs w:val="24"/>
              </w:rPr>
            </w:pPr>
            <w:r w:rsidRPr="00816335">
              <w:rPr>
                <w:rFonts w:ascii="Times New Roman" w:hAnsi="Times New Roman" w:cs="Times New Roman"/>
                <w:sz w:val="24"/>
                <w:szCs w:val="24"/>
              </w:rPr>
              <w:t>2.6.1. Lens</w:t>
            </w:r>
          </w:p>
          <w:p w14:paraId="724BC32B" w14:textId="77777777" w:rsidR="00CC6505" w:rsidRPr="00816335" w:rsidRDefault="00CC6505" w:rsidP="000B5FF8">
            <w:pPr>
              <w:pStyle w:val="NoSpacing"/>
              <w:tabs>
                <w:tab w:val="left" w:pos="213"/>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lastRenderedPageBreak/>
              <w:t>2.6.2. Shapping</w:t>
            </w:r>
          </w:p>
          <w:p w14:paraId="3C7DC5D8" w14:textId="1D747EA9" w:rsidR="00860857" w:rsidRPr="00816335" w:rsidRDefault="00860857" w:rsidP="000B5FF8">
            <w:pPr>
              <w:pStyle w:val="NoSpacing"/>
              <w:tabs>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a) Lệnh Trim</w:t>
            </w:r>
          </w:p>
          <w:p w14:paraId="192BD471" w14:textId="3BB27194" w:rsidR="00860857" w:rsidRPr="00816335" w:rsidRDefault="00860857" w:rsidP="000B5FF8">
            <w:pPr>
              <w:pStyle w:val="NoSpacing"/>
              <w:tabs>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b) Lệnh Weld</w:t>
            </w:r>
          </w:p>
          <w:p w14:paraId="47BC1CEC" w14:textId="34A1B3C3" w:rsidR="00860857" w:rsidRPr="00816335" w:rsidRDefault="00860857" w:rsidP="000B5FF8">
            <w:pPr>
              <w:pStyle w:val="NoSpacing"/>
              <w:tabs>
                <w:tab w:val="left" w:pos="493"/>
              </w:tabs>
              <w:spacing w:before="120" w:line="276" w:lineRule="auto"/>
              <w:ind w:left="496"/>
              <w:jc w:val="both"/>
              <w:rPr>
                <w:rFonts w:ascii="Times New Roman" w:hAnsi="Times New Roman" w:cs="Times New Roman"/>
                <w:sz w:val="24"/>
                <w:szCs w:val="24"/>
              </w:rPr>
            </w:pPr>
            <w:r w:rsidRPr="00816335">
              <w:rPr>
                <w:rFonts w:ascii="Times New Roman" w:hAnsi="Times New Roman" w:cs="Times New Roman"/>
                <w:sz w:val="24"/>
                <w:szCs w:val="24"/>
              </w:rPr>
              <w:t>c) Lệnh Intersect</w:t>
            </w:r>
          </w:p>
          <w:p w14:paraId="5F8B435A" w14:textId="77777777" w:rsidR="00CC6505" w:rsidRPr="00816335" w:rsidRDefault="00CC6505" w:rsidP="000B5FF8">
            <w:pPr>
              <w:pStyle w:val="NoSpacing"/>
              <w:tabs>
                <w:tab w:val="left" w:pos="142"/>
                <w:tab w:val="left" w:pos="493"/>
              </w:tabs>
              <w:spacing w:before="120" w:line="276" w:lineRule="auto"/>
              <w:ind w:left="68"/>
              <w:jc w:val="both"/>
              <w:rPr>
                <w:rFonts w:ascii="Times New Roman" w:hAnsi="Times New Roman" w:cs="Times New Roman"/>
                <w:b/>
                <w:sz w:val="24"/>
                <w:szCs w:val="24"/>
              </w:rPr>
            </w:pPr>
            <w:r w:rsidRPr="00816335">
              <w:rPr>
                <w:rFonts w:ascii="Times New Roman" w:hAnsi="Times New Roman" w:cs="Times New Roman"/>
                <w:b/>
                <w:sz w:val="24"/>
                <w:szCs w:val="24"/>
              </w:rPr>
              <w:t xml:space="preserve">2.7. Effects </w:t>
            </w:r>
          </w:p>
          <w:p w14:paraId="7CA3C1E9" w14:textId="77777777" w:rsidR="00CC6505" w:rsidRPr="00816335" w:rsidRDefault="00CC6505" w:rsidP="000B5FF8">
            <w:pPr>
              <w:pStyle w:val="NoSpacing"/>
              <w:tabs>
                <w:tab w:val="left" w:pos="351"/>
                <w:tab w:val="left" w:pos="493"/>
              </w:tabs>
              <w:spacing w:before="120" w:line="276" w:lineRule="auto"/>
              <w:ind w:left="213"/>
              <w:jc w:val="both"/>
              <w:rPr>
                <w:rFonts w:ascii="Times New Roman" w:eastAsia="Arial" w:hAnsi="Times New Roman" w:cs="Times New Roman"/>
                <w:sz w:val="24"/>
                <w:szCs w:val="24"/>
              </w:rPr>
            </w:pPr>
            <w:r w:rsidRPr="00816335">
              <w:rPr>
                <w:rFonts w:ascii="Times New Roman" w:hAnsi="Times New Roman" w:cs="Times New Roman"/>
                <w:sz w:val="24"/>
                <w:szCs w:val="24"/>
              </w:rPr>
              <w:t>2.7.1. Hiệu ứng Blend</w:t>
            </w:r>
          </w:p>
          <w:p w14:paraId="31530F44" w14:textId="77777777" w:rsidR="00CC6505" w:rsidRPr="00816335" w:rsidRDefault="00CC6505" w:rsidP="000B5FF8">
            <w:pPr>
              <w:pStyle w:val="NoSpacing"/>
              <w:tabs>
                <w:tab w:val="left" w:pos="351"/>
                <w:tab w:val="left" w:pos="493"/>
              </w:tabs>
              <w:spacing w:before="120" w:line="276" w:lineRule="auto"/>
              <w:ind w:left="213"/>
              <w:jc w:val="both"/>
              <w:rPr>
                <w:rFonts w:ascii="Times New Roman" w:eastAsia="Arial" w:hAnsi="Times New Roman" w:cs="Times New Roman"/>
                <w:sz w:val="24"/>
                <w:szCs w:val="24"/>
              </w:rPr>
            </w:pPr>
            <w:r w:rsidRPr="00816335">
              <w:rPr>
                <w:rFonts w:ascii="Times New Roman" w:hAnsi="Times New Roman" w:cs="Times New Roman"/>
                <w:sz w:val="24"/>
                <w:szCs w:val="24"/>
              </w:rPr>
              <w:t>2.7.2. Hiệu ứng Contour</w:t>
            </w:r>
          </w:p>
          <w:p w14:paraId="5A7D74D9" w14:textId="77777777" w:rsidR="00CC6505" w:rsidRPr="00816335" w:rsidRDefault="00CC6505" w:rsidP="000B5FF8">
            <w:pPr>
              <w:pStyle w:val="NoSpacing"/>
              <w:tabs>
                <w:tab w:val="left" w:pos="351"/>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2.7.3. Hiệu ứng Distort</w:t>
            </w:r>
          </w:p>
          <w:p w14:paraId="573DA61E" w14:textId="31FA79BE" w:rsidR="00CC6505" w:rsidRPr="00816335" w:rsidRDefault="00CC6505" w:rsidP="000B5FF8">
            <w:pPr>
              <w:pStyle w:val="NoSpacing"/>
              <w:tabs>
                <w:tab w:val="left" w:pos="351"/>
                <w:tab w:val="left" w:pos="493"/>
              </w:tabs>
              <w:spacing w:before="120" w:line="276" w:lineRule="auto"/>
              <w:ind w:left="213"/>
              <w:jc w:val="both"/>
              <w:rPr>
                <w:rFonts w:ascii="Times New Roman" w:eastAsia="Arial" w:hAnsi="Times New Roman" w:cs="Times New Roman"/>
                <w:sz w:val="24"/>
                <w:szCs w:val="24"/>
              </w:rPr>
            </w:pPr>
            <w:r w:rsidRPr="00816335">
              <w:rPr>
                <w:rFonts w:ascii="Times New Roman" w:hAnsi="Times New Roman" w:cs="Times New Roman"/>
                <w:sz w:val="24"/>
                <w:szCs w:val="24"/>
              </w:rPr>
              <w:t>2.7.4. Hiệu ứng Drop Shadow</w:t>
            </w:r>
          </w:p>
        </w:tc>
        <w:tc>
          <w:tcPr>
            <w:tcW w:w="567" w:type="dxa"/>
          </w:tcPr>
          <w:p w14:paraId="731AAB75" w14:textId="4B6EB8D6" w:rsidR="00CC6505" w:rsidRPr="00816335" w:rsidRDefault="00CC6505" w:rsidP="00A62DF3">
            <w:pPr>
              <w:spacing w:before="120" w:line="276" w:lineRule="auto"/>
              <w:jc w:val="center"/>
              <w:rPr>
                <w:i/>
                <w:lang w:eastAsia="ja-JP"/>
              </w:rPr>
            </w:pPr>
            <w:r w:rsidRPr="00816335">
              <w:rPr>
                <w:lang w:eastAsia="ja-JP"/>
              </w:rPr>
              <w:lastRenderedPageBreak/>
              <w:t>4</w:t>
            </w:r>
          </w:p>
        </w:tc>
        <w:tc>
          <w:tcPr>
            <w:tcW w:w="2302" w:type="dxa"/>
          </w:tcPr>
          <w:p w14:paraId="70BACF87" w14:textId="4975CD65" w:rsidR="00E8076D" w:rsidRPr="00816335" w:rsidRDefault="00E8076D" w:rsidP="000B5FF8">
            <w:pPr>
              <w:pStyle w:val="NoSpacing"/>
              <w:tabs>
                <w:tab w:val="left" w:pos="0"/>
                <w:tab w:val="left" w:pos="493"/>
              </w:tabs>
              <w:spacing w:before="120" w:line="276" w:lineRule="auto"/>
              <w:ind w:left="68"/>
              <w:jc w:val="both"/>
              <w:rPr>
                <w:rFonts w:ascii="Times New Roman" w:hAnsi="Times New Roman" w:cs="Times New Roman"/>
                <w:sz w:val="24"/>
                <w:szCs w:val="24"/>
              </w:rPr>
            </w:pPr>
            <w:r w:rsidRPr="00816335">
              <w:rPr>
                <w:rFonts w:ascii="Times New Roman" w:hAnsi="Times New Roman" w:cs="Times New Roman"/>
                <w:sz w:val="24"/>
                <w:szCs w:val="24"/>
              </w:rPr>
              <w:t>Trình bày được các kỹ thuật vẽ hình</w:t>
            </w:r>
            <w:r w:rsidR="0029621E" w:rsidRPr="00816335">
              <w:rPr>
                <w:rFonts w:ascii="Times New Roman" w:hAnsi="Times New Roman" w:cs="Times New Roman"/>
                <w:sz w:val="24"/>
                <w:szCs w:val="24"/>
              </w:rPr>
              <w:t>.</w:t>
            </w:r>
          </w:p>
          <w:p w14:paraId="227577F9" w14:textId="73975072" w:rsidR="008034A3" w:rsidRPr="00816335" w:rsidRDefault="008034A3" w:rsidP="000B5FF8">
            <w:pPr>
              <w:pStyle w:val="NoSpacing"/>
              <w:tabs>
                <w:tab w:val="left" w:pos="0"/>
                <w:tab w:val="left" w:pos="493"/>
              </w:tabs>
              <w:spacing w:before="120" w:line="276" w:lineRule="auto"/>
              <w:ind w:left="68"/>
              <w:jc w:val="both"/>
              <w:rPr>
                <w:rFonts w:ascii="Times New Roman" w:hAnsi="Times New Roman" w:cs="Times New Roman"/>
                <w:sz w:val="24"/>
                <w:szCs w:val="24"/>
              </w:rPr>
            </w:pPr>
            <w:r w:rsidRPr="00816335">
              <w:rPr>
                <w:rFonts w:ascii="Times New Roman" w:hAnsi="Times New Roman" w:cs="Times New Roman"/>
                <w:sz w:val="24"/>
                <w:szCs w:val="24"/>
              </w:rPr>
              <w:t>Vận dụng vào thiết kế bằng các nhóm công cụ củ</w:t>
            </w:r>
            <w:r w:rsidR="0029621E" w:rsidRPr="00816335">
              <w:rPr>
                <w:rFonts w:ascii="Times New Roman" w:hAnsi="Times New Roman" w:cs="Times New Roman"/>
                <w:sz w:val="24"/>
                <w:szCs w:val="24"/>
              </w:rPr>
              <w:t>a Shapping &amp; Lens.</w:t>
            </w:r>
          </w:p>
          <w:p w14:paraId="0F885CFB" w14:textId="0EF62C83" w:rsidR="008034A3" w:rsidRPr="00816335" w:rsidRDefault="008034A3" w:rsidP="000B5FF8">
            <w:pPr>
              <w:pStyle w:val="NoSpacing"/>
              <w:tabs>
                <w:tab w:val="left" w:pos="142"/>
                <w:tab w:val="left" w:pos="493"/>
              </w:tabs>
              <w:spacing w:before="120" w:line="276" w:lineRule="auto"/>
              <w:ind w:left="68"/>
              <w:jc w:val="both"/>
              <w:rPr>
                <w:rFonts w:ascii="Times New Roman" w:hAnsi="Times New Roman" w:cs="Times New Roman"/>
                <w:sz w:val="24"/>
                <w:szCs w:val="24"/>
              </w:rPr>
            </w:pPr>
            <w:r w:rsidRPr="00816335">
              <w:rPr>
                <w:rFonts w:ascii="Times New Roman" w:hAnsi="Times New Roman" w:cs="Times New Roman"/>
                <w:sz w:val="24"/>
                <w:szCs w:val="24"/>
              </w:rPr>
              <w:t>Vận dụng vào thiết kế bằng các nhóm công cụ của Effects</w:t>
            </w:r>
            <w:r w:rsidR="0029621E" w:rsidRPr="00816335">
              <w:rPr>
                <w:rFonts w:ascii="Times New Roman" w:hAnsi="Times New Roman" w:cs="Times New Roman"/>
                <w:sz w:val="24"/>
                <w:szCs w:val="24"/>
              </w:rPr>
              <w:t>.</w:t>
            </w:r>
            <w:r w:rsidRPr="00816335">
              <w:rPr>
                <w:rFonts w:ascii="Times New Roman" w:hAnsi="Times New Roman" w:cs="Times New Roman"/>
                <w:sz w:val="24"/>
                <w:szCs w:val="24"/>
              </w:rPr>
              <w:t xml:space="preserve"> </w:t>
            </w:r>
          </w:p>
          <w:p w14:paraId="61308A2F" w14:textId="77777777" w:rsidR="00CC6505" w:rsidRPr="00816335" w:rsidRDefault="00CC6505" w:rsidP="000B5FF8">
            <w:pPr>
              <w:pStyle w:val="NoSpacing"/>
              <w:tabs>
                <w:tab w:val="left" w:pos="142"/>
                <w:tab w:val="left" w:pos="493"/>
              </w:tabs>
              <w:spacing w:before="120" w:line="276" w:lineRule="auto"/>
              <w:ind w:left="68"/>
              <w:jc w:val="both"/>
              <w:rPr>
                <w:rFonts w:ascii="Times New Roman" w:hAnsi="Times New Roman" w:cs="Times New Roman"/>
                <w:i/>
                <w:sz w:val="24"/>
                <w:szCs w:val="24"/>
              </w:rPr>
            </w:pPr>
          </w:p>
        </w:tc>
        <w:tc>
          <w:tcPr>
            <w:tcW w:w="851" w:type="dxa"/>
          </w:tcPr>
          <w:p w14:paraId="1E9448B3" w14:textId="77777777" w:rsidR="00FC3CC5" w:rsidRPr="00816335" w:rsidRDefault="00FC3CC5" w:rsidP="00A62DF3">
            <w:pPr>
              <w:spacing w:before="120" w:line="276" w:lineRule="auto"/>
              <w:rPr>
                <w:lang w:eastAsia="ja-JP"/>
              </w:rPr>
            </w:pPr>
            <w:r w:rsidRPr="00816335">
              <w:rPr>
                <w:lang w:eastAsia="ja-JP"/>
              </w:rPr>
              <w:t>CLO1</w:t>
            </w:r>
          </w:p>
          <w:p w14:paraId="39B5AA75" w14:textId="77777777" w:rsidR="00FC3CC5" w:rsidRPr="00816335" w:rsidRDefault="00FC3CC5" w:rsidP="00A62DF3">
            <w:pPr>
              <w:spacing w:before="120" w:line="276" w:lineRule="auto"/>
              <w:rPr>
                <w:lang w:eastAsia="ja-JP"/>
              </w:rPr>
            </w:pPr>
            <w:r w:rsidRPr="00816335">
              <w:rPr>
                <w:lang w:eastAsia="ja-JP"/>
              </w:rPr>
              <w:t>CLO3</w:t>
            </w:r>
          </w:p>
          <w:p w14:paraId="1E320F75" w14:textId="09592386" w:rsidR="00CC6505" w:rsidRPr="00816335" w:rsidRDefault="00FC3CC5" w:rsidP="00A62DF3">
            <w:pPr>
              <w:spacing w:before="120" w:line="276" w:lineRule="auto"/>
              <w:rPr>
                <w:bCs/>
                <w:i/>
              </w:rPr>
            </w:pPr>
            <w:r w:rsidRPr="00816335">
              <w:rPr>
                <w:lang w:eastAsia="ja-JP"/>
              </w:rPr>
              <w:t>CLO4</w:t>
            </w:r>
          </w:p>
        </w:tc>
        <w:tc>
          <w:tcPr>
            <w:tcW w:w="851" w:type="dxa"/>
          </w:tcPr>
          <w:p w14:paraId="770C9002" w14:textId="77777777" w:rsidR="00FC3CC5" w:rsidRPr="00816335" w:rsidRDefault="00FC3CC5" w:rsidP="000B5FF8">
            <w:pPr>
              <w:spacing w:before="120" w:line="276" w:lineRule="auto"/>
              <w:jc w:val="both"/>
            </w:pPr>
            <w:r w:rsidRPr="00816335">
              <w:t>GV trình bày, hướng dẫn</w:t>
            </w:r>
          </w:p>
          <w:p w14:paraId="37FDA0D3" w14:textId="77777777" w:rsidR="00FC3CC5" w:rsidRPr="00816335" w:rsidRDefault="00FC3CC5" w:rsidP="000B5FF8">
            <w:pPr>
              <w:spacing w:before="120" w:line="276" w:lineRule="auto"/>
              <w:jc w:val="both"/>
            </w:pPr>
            <w:r w:rsidRPr="00816335">
              <w:t>SV lắng nghe, thực hiện</w:t>
            </w:r>
          </w:p>
          <w:p w14:paraId="0187C1F1" w14:textId="77777777" w:rsidR="00CC6505" w:rsidRPr="00816335" w:rsidRDefault="00CC6505" w:rsidP="000B5FF8">
            <w:pPr>
              <w:spacing w:before="120" w:line="276" w:lineRule="auto"/>
              <w:jc w:val="both"/>
              <w:rPr>
                <w:bCs/>
                <w:i/>
              </w:rPr>
            </w:pPr>
          </w:p>
        </w:tc>
      </w:tr>
      <w:tr w:rsidR="00CC6505" w:rsidRPr="00816335" w14:paraId="7333AFD0" w14:textId="77777777" w:rsidTr="00A62DF3">
        <w:tc>
          <w:tcPr>
            <w:tcW w:w="814" w:type="dxa"/>
          </w:tcPr>
          <w:p w14:paraId="2567E54A" w14:textId="16AE61A1" w:rsidR="00CC6505" w:rsidRPr="00816335" w:rsidRDefault="00CC6505" w:rsidP="00A62DF3">
            <w:pPr>
              <w:spacing w:before="120" w:line="276" w:lineRule="auto"/>
              <w:jc w:val="center"/>
              <w:rPr>
                <w:lang w:eastAsia="ja-JP"/>
              </w:rPr>
            </w:pPr>
            <w:r w:rsidRPr="00816335">
              <w:rPr>
                <w:lang w:eastAsia="ja-JP"/>
              </w:rPr>
              <w:lastRenderedPageBreak/>
              <w:t>7</w:t>
            </w:r>
          </w:p>
        </w:tc>
        <w:tc>
          <w:tcPr>
            <w:tcW w:w="3972" w:type="dxa"/>
          </w:tcPr>
          <w:p w14:paraId="711D4D7B" w14:textId="77777777" w:rsidR="00CC6505" w:rsidRPr="00816335" w:rsidRDefault="00CC6505" w:rsidP="000B5FF8">
            <w:pPr>
              <w:pStyle w:val="NoSpacing"/>
              <w:tabs>
                <w:tab w:val="left" w:pos="351"/>
                <w:tab w:val="left" w:pos="493"/>
              </w:tabs>
              <w:spacing w:before="120" w:line="276" w:lineRule="auto"/>
              <w:ind w:left="213"/>
              <w:jc w:val="both"/>
              <w:rPr>
                <w:rFonts w:ascii="Times New Roman" w:eastAsia="Arial" w:hAnsi="Times New Roman" w:cs="Times New Roman"/>
                <w:sz w:val="24"/>
                <w:szCs w:val="24"/>
              </w:rPr>
            </w:pPr>
            <w:r w:rsidRPr="00816335">
              <w:rPr>
                <w:rFonts w:ascii="Times New Roman" w:hAnsi="Times New Roman" w:cs="Times New Roman"/>
                <w:sz w:val="24"/>
                <w:szCs w:val="24"/>
              </w:rPr>
              <w:t>2.7.5. Hiệu ứng Enverlope</w:t>
            </w:r>
          </w:p>
          <w:p w14:paraId="0C325143" w14:textId="77777777" w:rsidR="00CC6505" w:rsidRPr="00816335" w:rsidRDefault="00CC6505" w:rsidP="000B5FF8">
            <w:pPr>
              <w:pStyle w:val="NoSpacing"/>
              <w:tabs>
                <w:tab w:val="left" w:pos="351"/>
                <w:tab w:val="left" w:pos="493"/>
              </w:tabs>
              <w:spacing w:before="120" w:line="276" w:lineRule="auto"/>
              <w:ind w:left="213"/>
              <w:jc w:val="both"/>
              <w:rPr>
                <w:rFonts w:ascii="Times New Roman" w:eastAsia="Arial" w:hAnsi="Times New Roman" w:cs="Times New Roman"/>
                <w:sz w:val="24"/>
                <w:szCs w:val="24"/>
              </w:rPr>
            </w:pPr>
            <w:r w:rsidRPr="00816335">
              <w:rPr>
                <w:rFonts w:ascii="Times New Roman" w:hAnsi="Times New Roman" w:cs="Times New Roman"/>
                <w:sz w:val="24"/>
                <w:szCs w:val="24"/>
              </w:rPr>
              <w:t>2.7.6. Hiệu ứng Extrude</w:t>
            </w:r>
          </w:p>
          <w:p w14:paraId="01642846" w14:textId="77777777" w:rsidR="00CC6505" w:rsidRPr="00816335" w:rsidRDefault="00CC6505" w:rsidP="000B5FF8">
            <w:pPr>
              <w:pStyle w:val="NoSpacing"/>
              <w:tabs>
                <w:tab w:val="left" w:pos="351"/>
                <w:tab w:val="left" w:pos="493"/>
              </w:tabs>
              <w:spacing w:before="120" w:line="276" w:lineRule="auto"/>
              <w:ind w:left="213"/>
              <w:jc w:val="both"/>
              <w:rPr>
                <w:rFonts w:ascii="Times New Roman" w:eastAsia="Arial" w:hAnsi="Times New Roman" w:cs="Times New Roman"/>
                <w:sz w:val="24"/>
                <w:szCs w:val="24"/>
              </w:rPr>
            </w:pPr>
            <w:r w:rsidRPr="00816335">
              <w:rPr>
                <w:rFonts w:ascii="Times New Roman" w:hAnsi="Times New Roman" w:cs="Times New Roman"/>
                <w:sz w:val="24"/>
                <w:szCs w:val="24"/>
              </w:rPr>
              <w:t>2.7.7. Hiệu ứng Block Shadow</w:t>
            </w:r>
          </w:p>
          <w:p w14:paraId="7A69A9FE" w14:textId="77777777" w:rsidR="00CC6505" w:rsidRPr="00816335" w:rsidRDefault="00CC6505" w:rsidP="000B5FF8">
            <w:pPr>
              <w:pStyle w:val="NoSpacing"/>
              <w:tabs>
                <w:tab w:val="left" w:pos="142"/>
                <w:tab w:val="left" w:pos="493"/>
              </w:tabs>
              <w:spacing w:before="120" w:line="276" w:lineRule="auto"/>
              <w:ind w:left="68"/>
              <w:jc w:val="both"/>
              <w:rPr>
                <w:rFonts w:ascii="Times New Roman" w:hAnsi="Times New Roman" w:cs="Times New Roman"/>
                <w:b/>
                <w:sz w:val="24"/>
                <w:szCs w:val="24"/>
              </w:rPr>
            </w:pPr>
            <w:r w:rsidRPr="00816335">
              <w:rPr>
                <w:rFonts w:ascii="Times New Roman" w:hAnsi="Times New Roman" w:cs="Times New Roman"/>
                <w:b/>
                <w:sz w:val="24"/>
                <w:szCs w:val="24"/>
              </w:rPr>
              <w:t xml:space="preserve">2.8. Xử lý ảnh Bitmap trên Corel </w:t>
            </w:r>
          </w:p>
          <w:p w14:paraId="42AB67B1" w14:textId="77777777" w:rsidR="00CC6505" w:rsidRPr="00816335" w:rsidRDefault="00CC6505" w:rsidP="000B5FF8">
            <w:pPr>
              <w:pStyle w:val="NoSpacing"/>
              <w:tabs>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 xml:space="preserve">2.8.1. Chuyển ảnh Vecto thành bitmap </w:t>
            </w:r>
          </w:p>
          <w:p w14:paraId="44B5BE67" w14:textId="77777777" w:rsidR="00CC6505" w:rsidRPr="00816335" w:rsidRDefault="00CC6505" w:rsidP="000B5FF8">
            <w:pPr>
              <w:pStyle w:val="NoSpacing"/>
              <w:tabs>
                <w:tab w:val="left" w:pos="426"/>
                <w:tab w:val="left" w:pos="493"/>
              </w:tabs>
              <w:spacing w:before="120" w:line="276" w:lineRule="auto"/>
              <w:ind w:left="213"/>
              <w:jc w:val="both"/>
              <w:rPr>
                <w:rFonts w:ascii="Times New Roman" w:hAnsi="Times New Roman" w:cs="Times New Roman"/>
                <w:sz w:val="24"/>
                <w:szCs w:val="24"/>
              </w:rPr>
            </w:pPr>
            <w:r w:rsidRPr="00816335">
              <w:rPr>
                <w:rFonts w:ascii="Times New Roman" w:hAnsi="Times New Roman" w:cs="Times New Roman"/>
                <w:sz w:val="24"/>
                <w:szCs w:val="24"/>
              </w:rPr>
              <w:t>2.8.2. Các  phương pháp tách nền Bitmap.</w:t>
            </w:r>
          </w:p>
          <w:p w14:paraId="0B564BBD" w14:textId="77777777" w:rsidR="00CC6505" w:rsidRPr="00816335" w:rsidRDefault="00CC6505" w:rsidP="000B5FF8">
            <w:pPr>
              <w:pStyle w:val="NoSpacing"/>
              <w:tabs>
                <w:tab w:val="left" w:pos="426"/>
                <w:tab w:val="left" w:pos="493"/>
              </w:tabs>
              <w:spacing w:before="120" w:line="276" w:lineRule="auto"/>
              <w:ind w:left="355"/>
              <w:jc w:val="both"/>
              <w:rPr>
                <w:rFonts w:ascii="Times New Roman" w:hAnsi="Times New Roman" w:cs="Times New Roman"/>
                <w:sz w:val="24"/>
                <w:szCs w:val="24"/>
              </w:rPr>
            </w:pPr>
            <w:r w:rsidRPr="00816335">
              <w:rPr>
                <w:rFonts w:ascii="Times New Roman" w:hAnsi="Times New Roman" w:cs="Times New Roman"/>
                <w:sz w:val="24"/>
                <w:szCs w:val="24"/>
              </w:rPr>
              <w:t>a)</w:t>
            </w:r>
            <w:r w:rsidRPr="00816335">
              <w:rPr>
                <w:rFonts w:ascii="Times New Roman" w:hAnsi="Times New Roman" w:cs="Times New Roman"/>
                <w:sz w:val="24"/>
                <w:szCs w:val="24"/>
              </w:rPr>
              <w:tab/>
              <w:t>Phương pháp tách nền bằng công cụ PowerClip.</w:t>
            </w:r>
          </w:p>
          <w:p w14:paraId="08A44EBB" w14:textId="77777777" w:rsidR="00CC6505" w:rsidRPr="00816335" w:rsidRDefault="00CC6505" w:rsidP="000B5FF8">
            <w:pPr>
              <w:pStyle w:val="NoSpacing"/>
              <w:tabs>
                <w:tab w:val="left" w:pos="426"/>
                <w:tab w:val="left" w:pos="493"/>
              </w:tabs>
              <w:spacing w:before="120" w:line="276" w:lineRule="auto"/>
              <w:ind w:left="355"/>
              <w:jc w:val="both"/>
              <w:rPr>
                <w:rFonts w:ascii="Times New Roman" w:hAnsi="Times New Roman" w:cs="Times New Roman"/>
                <w:sz w:val="24"/>
                <w:szCs w:val="24"/>
              </w:rPr>
            </w:pPr>
            <w:r w:rsidRPr="00816335">
              <w:rPr>
                <w:rFonts w:ascii="Times New Roman" w:hAnsi="Times New Roman" w:cs="Times New Roman"/>
                <w:sz w:val="24"/>
                <w:szCs w:val="24"/>
              </w:rPr>
              <w:t>b)</w:t>
            </w:r>
            <w:r w:rsidRPr="00816335">
              <w:rPr>
                <w:rFonts w:ascii="Times New Roman" w:hAnsi="Times New Roman" w:cs="Times New Roman"/>
                <w:sz w:val="24"/>
                <w:szCs w:val="24"/>
              </w:rPr>
              <w:tab/>
              <w:t>Phương pháp tách nền bằng công cụ Bitmap Color Mask</w:t>
            </w:r>
          </w:p>
          <w:p w14:paraId="226D10D6" w14:textId="77777777" w:rsidR="00CC6505" w:rsidRPr="00816335" w:rsidRDefault="00CC6505" w:rsidP="000B5FF8">
            <w:pPr>
              <w:pStyle w:val="NoSpacing"/>
              <w:tabs>
                <w:tab w:val="left" w:pos="426"/>
                <w:tab w:val="left" w:pos="493"/>
              </w:tabs>
              <w:spacing w:before="120" w:line="276" w:lineRule="auto"/>
              <w:ind w:left="355"/>
              <w:jc w:val="both"/>
              <w:rPr>
                <w:rFonts w:ascii="Times New Roman" w:hAnsi="Times New Roman" w:cs="Times New Roman"/>
                <w:sz w:val="24"/>
                <w:szCs w:val="24"/>
              </w:rPr>
            </w:pPr>
            <w:r w:rsidRPr="00816335">
              <w:rPr>
                <w:rFonts w:ascii="Times New Roman" w:hAnsi="Times New Roman" w:cs="Times New Roman"/>
                <w:sz w:val="24"/>
                <w:szCs w:val="24"/>
              </w:rPr>
              <w:t>c)</w:t>
            </w:r>
            <w:r w:rsidRPr="00816335">
              <w:rPr>
                <w:rFonts w:ascii="Times New Roman" w:hAnsi="Times New Roman" w:cs="Times New Roman"/>
                <w:sz w:val="24"/>
                <w:szCs w:val="24"/>
              </w:rPr>
              <w:tab/>
              <w:t>Phương pháp tách nền bằng công cụ Corel PhotoPaint</w:t>
            </w:r>
          </w:p>
          <w:p w14:paraId="4D2B9E5C" w14:textId="77777777" w:rsidR="00CC6505" w:rsidRPr="00816335" w:rsidRDefault="00CC6505" w:rsidP="000B5FF8">
            <w:pPr>
              <w:pStyle w:val="NoSpacing"/>
              <w:tabs>
                <w:tab w:val="left" w:pos="426"/>
                <w:tab w:val="left" w:pos="493"/>
              </w:tabs>
              <w:spacing w:before="120" w:line="276" w:lineRule="auto"/>
              <w:ind w:left="355"/>
              <w:jc w:val="both"/>
              <w:rPr>
                <w:rFonts w:ascii="Times New Roman" w:eastAsia="Times New Roman" w:hAnsi="Times New Roman" w:cs="Times New Roman"/>
                <w:sz w:val="24"/>
                <w:szCs w:val="24"/>
              </w:rPr>
            </w:pPr>
            <w:r w:rsidRPr="00816335">
              <w:rPr>
                <w:rFonts w:ascii="Times New Roman" w:eastAsia="Times New Roman" w:hAnsi="Times New Roman" w:cs="Times New Roman"/>
                <w:sz w:val="24"/>
                <w:szCs w:val="24"/>
              </w:rPr>
              <w:t xml:space="preserve">d) </w:t>
            </w:r>
            <w:r w:rsidRPr="00816335">
              <w:rPr>
                <w:rFonts w:ascii="Times New Roman" w:eastAsia="Times New Roman" w:hAnsi="Times New Roman" w:cs="Times New Roman"/>
                <w:sz w:val="24"/>
                <w:szCs w:val="24"/>
              </w:rPr>
              <w:tab/>
              <w:t>Phương pháp tách nền bằng công cụ Shape</w:t>
            </w:r>
          </w:p>
          <w:p w14:paraId="1D67073E" w14:textId="77777777" w:rsidR="00CC6505" w:rsidRPr="00816335" w:rsidRDefault="00CC6505" w:rsidP="000B5FF8">
            <w:pPr>
              <w:pStyle w:val="NoSpacing"/>
              <w:tabs>
                <w:tab w:val="left" w:pos="426"/>
                <w:tab w:val="left" w:pos="493"/>
              </w:tabs>
              <w:spacing w:before="120" w:line="276" w:lineRule="auto"/>
              <w:ind w:left="213"/>
              <w:jc w:val="both"/>
              <w:rPr>
                <w:rFonts w:ascii="Times New Roman" w:eastAsia="Arial" w:hAnsi="Times New Roman" w:cs="Times New Roman"/>
                <w:sz w:val="24"/>
                <w:szCs w:val="24"/>
              </w:rPr>
            </w:pPr>
            <w:r w:rsidRPr="00816335">
              <w:rPr>
                <w:rFonts w:ascii="Times New Roman" w:hAnsi="Times New Roman" w:cs="Times New Roman"/>
                <w:sz w:val="24"/>
                <w:szCs w:val="24"/>
              </w:rPr>
              <w:t>2.8.3. Kỹ thuật tách nền Bitmap trong Corel đối với hình ảnh bitmap</w:t>
            </w:r>
          </w:p>
          <w:p w14:paraId="148D8482" w14:textId="77777777" w:rsidR="00CC6505" w:rsidRPr="00816335" w:rsidRDefault="00CC6505" w:rsidP="000B5FF8">
            <w:pPr>
              <w:spacing w:before="120" w:line="276" w:lineRule="auto"/>
              <w:jc w:val="both"/>
              <w:rPr>
                <w:b/>
              </w:rPr>
            </w:pPr>
            <w:r w:rsidRPr="00816335">
              <w:rPr>
                <w:b/>
              </w:rPr>
              <w:t>2.9. Các lỗi thường gặp khi làm việc với corelDRAW</w:t>
            </w:r>
          </w:p>
          <w:p w14:paraId="20923719" w14:textId="77777777" w:rsidR="00CC6505" w:rsidRPr="00816335" w:rsidRDefault="00CC6505" w:rsidP="000B5FF8">
            <w:pPr>
              <w:spacing w:before="120" w:line="276" w:lineRule="auto"/>
              <w:jc w:val="both"/>
              <w:rPr>
                <w:b/>
              </w:rPr>
            </w:pPr>
            <w:bookmarkStart w:id="8" w:name="_Toc78730187"/>
            <w:r w:rsidRPr="00816335">
              <w:rPr>
                <w:b/>
              </w:rPr>
              <w:t>2.10. Một số kiến thức cần ghi nhớ</w:t>
            </w:r>
            <w:bookmarkEnd w:id="8"/>
          </w:p>
          <w:p w14:paraId="245877E6" w14:textId="77777777" w:rsidR="00CC6505" w:rsidRPr="00816335" w:rsidRDefault="00CC6505" w:rsidP="000B5FF8">
            <w:pPr>
              <w:tabs>
                <w:tab w:val="left" w:pos="493"/>
              </w:tabs>
              <w:spacing w:before="120" w:line="276" w:lineRule="auto"/>
              <w:ind w:left="68"/>
              <w:jc w:val="both"/>
            </w:pPr>
            <w:r w:rsidRPr="00816335">
              <w:t>Thực hành tổng hợp</w:t>
            </w:r>
          </w:p>
          <w:p w14:paraId="7478CD5F" w14:textId="12FEEC7A" w:rsidR="00824B6A" w:rsidRPr="00816335" w:rsidRDefault="00824B6A" w:rsidP="000B5FF8">
            <w:pPr>
              <w:spacing w:before="120" w:line="276" w:lineRule="auto"/>
              <w:jc w:val="both"/>
              <w:rPr>
                <w:b/>
                <w:lang w:eastAsia="ja-JP"/>
              </w:rPr>
            </w:pPr>
            <w:r w:rsidRPr="00816335">
              <w:rPr>
                <w:b/>
                <w:lang w:eastAsia="ja-JP"/>
              </w:rPr>
              <w:lastRenderedPageBreak/>
              <w:t>Câu hỏi và bài tập chương 2</w:t>
            </w:r>
          </w:p>
          <w:p w14:paraId="1DD40D45" w14:textId="54B1423C" w:rsidR="00CC6505" w:rsidRPr="00816335" w:rsidRDefault="00CC6505" w:rsidP="000B5FF8">
            <w:pPr>
              <w:tabs>
                <w:tab w:val="left" w:pos="180"/>
              </w:tabs>
              <w:spacing w:before="120" w:line="276" w:lineRule="auto"/>
              <w:jc w:val="both"/>
            </w:pPr>
            <w:r w:rsidRPr="00816335">
              <w:rPr>
                <w:b/>
              </w:rPr>
              <w:t>Bài kiểm tra số 01</w:t>
            </w:r>
          </w:p>
        </w:tc>
        <w:tc>
          <w:tcPr>
            <w:tcW w:w="567" w:type="dxa"/>
          </w:tcPr>
          <w:p w14:paraId="6B0DCB2F" w14:textId="71B5C47A" w:rsidR="00CC6505" w:rsidRPr="00816335" w:rsidRDefault="00CC6505" w:rsidP="00A62DF3">
            <w:pPr>
              <w:spacing w:before="120" w:line="276" w:lineRule="auto"/>
              <w:jc w:val="center"/>
              <w:rPr>
                <w:i/>
                <w:highlight w:val="yellow"/>
                <w:lang w:eastAsia="ja-JP"/>
              </w:rPr>
            </w:pPr>
            <w:r w:rsidRPr="00816335">
              <w:rPr>
                <w:lang w:eastAsia="ja-JP"/>
              </w:rPr>
              <w:lastRenderedPageBreak/>
              <w:t>4</w:t>
            </w:r>
          </w:p>
        </w:tc>
        <w:tc>
          <w:tcPr>
            <w:tcW w:w="2302" w:type="dxa"/>
          </w:tcPr>
          <w:p w14:paraId="3ECC7D54" w14:textId="77777777" w:rsidR="008034A3" w:rsidRPr="00816335" w:rsidRDefault="008034A3" w:rsidP="000B5FF8">
            <w:pPr>
              <w:pStyle w:val="NoSpacing"/>
              <w:tabs>
                <w:tab w:val="left" w:pos="142"/>
                <w:tab w:val="left" w:pos="493"/>
              </w:tabs>
              <w:spacing w:before="120" w:line="276" w:lineRule="auto"/>
              <w:ind w:left="68"/>
              <w:jc w:val="both"/>
              <w:rPr>
                <w:rFonts w:ascii="Times New Roman" w:hAnsi="Times New Roman" w:cs="Times New Roman"/>
                <w:sz w:val="24"/>
                <w:szCs w:val="24"/>
              </w:rPr>
            </w:pPr>
            <w:r w:rsidRPr="00816335">
              <w:rPr>
                <w:rFonts w:ascii="Times New Roman" w:hAnsi="Times New Roman" w:cs="Times New Roman"/>
                <w:sz w:val="24"/>
                <w:szCs w:val="24"/>
              </w:rPr>
              <w:t xml:space="preserve">Vận dụng vào thiết kế bằng các nhóm công cụ của Effects </w:t>
            </w:r>
          </w:p>
          <w:p w14:paraId="3ADC52D8" w14:textId="18454CD8" w:rsidR="008034A3" w:rsidRPr="00816335" w:rsidRDefault="008034A3" w:rsidP="000B5FF8">
            <w:pPr>
              <w:pStyle w:val="NoSpacing"/>
              <w:tabs>
                <w:tab w:val="left" w:pos="142"/>
                <w:tab w:val="left" w:pos="493"/>
              </w:tabs>
              <w:spacing w:before="120" w:line="276" w:lineRule="auto"/>
              <w:ind w:left="68"/>
              <w:jc w:val="both"/>
              <w:rPr>
                <w:rFonts w:ascii="Times New Roman" w:hAnsi="Times New Roman" w:cs="Times New Roman"/>
                <w:sz w:val="24"/>
                <w:szCs w:val="24"/>
              </w:rPr>
            </w:pPr>
            <w:r w:rsidRPr="00816335">
              <w:rPr>
                <w:rFonts w:ascii="Times New Roman" w:hAnsi="Times New Roman" w:cs="Times New Roman"/>
                <w:sz w:val="24"/>
                <w:szCs w:val="24"/>
              </w:rPr>
              <w:t xml:space="preserve">Mô tả được các cách </w:t>
            </w:r>
            <w:r w:rsidR="0029621E" w:rsidRPr="00816335">
              <w:rPr>
                <w:rFonts w:ascii="Times New Roman" w:hAnsi="Times New Roman" w:cs="Times New Roman"/>
                <w:sz w:val="24"/>
                <w:szCs w:val="24"/>
              </w:rPr>
              <w:t>x</w:t>
            </w:r>
            <w:r w:rsidRPr="00816335">
              <w:rPr>
                <w:rFonts w:ascii="Times New Roman" w:hAnsi="Times New Roman" w:cs="Times New Roman"/>
                <w:sz w:val="24"/>
                <w:szCs w:val="24"/>
              </w:rPr>
              <w:t xml:space="preserve">ử lý </w:t>
            </w:r>
            <w:r w:rsidR="0029621E" w:rsidRPr="00816335">
              <w:rPr>
                <w:rFonts w:ascii="Times New Roman" w:hAnsi="Times New Roman" w:cs="Times New Roman"/>
                <w:sz w:val="24"/>
                <w:szCs w:val="24"/>
              </w:rPr>
              <w:t xml:space="preserve">ảnh </w:t>
            </w:r>
            <w:r w:rsidRPr="00816335">
              <w:rPr>
                <w:rFonts w:ascii="Times New Roman" w:hAnsi="Times New Roman" w:cs="Times New Roman"/>
                <w:sz w:val="24"/>
                <w:szCs w:val="24"/>
              </w:rPr>
              <w:t xml:space="preserve">Bitmap trên Corel </w:t>
            </w:r>
            <w:r w:rsidR="00E8076D" w:rsidRPr="00816335">
              <w:rPr>
                <w:rFonts w:ascii="Times New Roman" w:hAnsi="Times New Roman" w:cs="Times New Roman"/>
                <w:sz w:val="24"/>
                <w:szCs w:val="24"/>
              </w:rPr>
              <w:t>Draw</w:t>
            </w:r>
            <w:r w:rsidR="0029621E" w:rsidRPr="00816335">
              <w:rPr>
                <w:rFonts w:ascii="Times New Roman" w:hAnsi="Times New Roman" w:cs="Times New Roman"/>
                <w:sz w:val="24"/>
                <w:szCs w:val="24"/>
              </w:rPr>
              <w:t>.</w:t>
            </w:r>
          </w:p>
          <w:p w14:paraId="175E65CB" w14:textId="77777777" w:rsidR="00CC6505" w:rsidRPr="00816335" w:rsidRDefault="00E8076D" w:rsidP="000B5FF8">
            <w:pPr>
              <w:pStyle w:val="NoSpacing"/>
              <w:tabs>
                <w:tab w:val="left" w:pos="142"/>
                <w:tab w:val="left" w:pos="493"/>
              </w:tabs>
              <w:spacing w:before="120" w:line="276" w:lineRule="auto"/>
              <w:ind w:left="68"/>
              <w:jc w:val="both"/>
              <w:rPr>
                <w:rFonts w:ascii="Times New Roman" w:hAnsi="Times New Roman" w:cs="Times New Roman"/>
                <w:sz w:val="24"/>
                <w:szCs w:val="24"/>
              </w:rPr>
            </w:pPr>
            <w:r w:rsidRPr="00816335">
              <w:rPr>
                <w:rFonts w:ascii="Times New Roman" w:hAnsi="Times New Roman" w:cs="Times New Roman"/>
                <w:sz w:val="24"/>
                <w:szCs w:val="24"/>
              </w:rPr>
              <w:t>Trình bày được các lỗi thường gặp trong Corel Draw</w:t>
            </w:r>
            <w:r w:rsidR="0029621E" w:rsidRPr="00816335">
              <w:rPr>
                <w:rFonts w:ascii="Times New Roman" w:hAnsi="Times New Roman" w:cs="Times New Roman"/>
                <w:sz w:val="24"/>
                <w:szCs w:val="24"/>
              </w:rPr>
              <w:t>.</w:t>
            </w:r>
          </w:p>
          <w:p w14:paraId="0B38AFFB" w14:textId="223497D1" w:rsidR="0029621E" w:rsidRPr="00816335" w:rsidRDefault="0029621E" w:rsidP="000B5FF8">
            <w:pPr>
              <w:pStyle w:val="NoSpacing"/>
              <w:tabs>
                <w:tab w:val="left" w:pos="142"/>
                <w:tab w:val="left" w:pos="493"/>
              </w:tabs>
              <w:spacing w:before="120" w:line="276" w:lineRule="auto"/>
              <w:ind w:left="68"/>
              <w:jc w:val="both"/>
              <w:rPr>
                <w:rFonts w:ascii="Times New Roman" w:hAnsi="Times New Roman" w:cs="Times New Roman"/>
                <w:sz w:val="24"/>
                <w:szCs w:val="24"/>
                <w:highlight w:val="yellow"/>
              </w:rPr>
            </w:pPr>
            <w:r w:rsidRPr="00816335">
              <w:rPr>
                <w:rFonts w:ascii="Times New Roman" w:hAnsi="Times New Roman" w:cs="Times New Roman"/>
                <w:sz w:val="24"/>
                <w:szCs w:val="24"/>
              </w:rPr>
              <w:t xml:space="preserve">Vận dụng thanh công cụ, chức năng của Corel Draw để thiết kế các sản phẩm thực tế: Cardvisit, </w:t>
            </w:r>
            <w:r w:rsidR="000D3ADF" w:rsidRPr="00816335">
              <w:rPr>
                <w:rFonts w:ascii="Times New Roman" w:hAnsi="Times New Roman" w:cs="Times New Roman"/>
                <w:sz w:val="24"/>
                <w:szCs w:val="24"/>
              </w:rPr>
              <w:t>thiệp cưới, logo,…</w:t>
            </w:r>
          </w:p>
        </w:tc>
        <w:tc>
          <w:tcPr>
            <w:tcW w:w="851" w:type="dxa"/>
          </w:tcPr>
          <w:p w14:paraId="1548812C" w14:textId="77777777" w:rsidR="00FC3CC5" w:rsidRPr="00816335" w:rsidRDefault="00FC3CC5" w:rsidP="00A62DF3">
            <w:pPr>
              <w:spacing w:before="120" w:line="276" w:lineRule="auto"/>
              <w:rPr>
                <w:lang w:eastAsia="ja-JP"/>
              </w:rPr>
            </w:pPr>
            <w:r w:rsidRPr="00816335">
              <w:rPr>
                <w:lang w:eastAsia="ja-JP"/>
              </w:rPr>
              <w:t>CLO1</w:t>
            </w:r>
          </w:p>
          <w:p w14:paraId="19903F17" w14:textId="77777777" w:rsidR="00FC3CC5" w:rsidRPr="00816335" w:rsidRDefault="00FC3CC5" w:rsidP="00A62DF3">
            <w:pPr>
              <w:spacing w:before="120" w:line="276" w:lineRule="auto"/>
              <w:rPr>
                <w:lang w:eastAsia="ja-JP"/>
              </w:rPr>
            </w:pPr>
            <w:r w:rsidRPr="00816335">
              <w:rPr>
                <w:lang w:eastAsia="ja-JP"/>
              </w:rPr>
              <w:t>CLO3</w:t>
            </w:r>
          </w:p>
          <w:p w14:paraId="18C3E4DC" w14:textId="4DD1217B" w:rsidR="00CC6505" w:rsidRPr="00816335" w:rsidRDefault="00FC3CC5" w:rsidP="00A62DF3">
            <w:pPr>
              <w:spacing w:before="120" w:line="276" w:lineRule="auto"/>
              <w:rPr>
                <w:bCs/>
                <w:i/>
              </w:rPr>
            </w:pPr>
            <w:r w:rsidRPr="00816335">
              <w:rPr>
                <w:lang w:eastAsia="ja-JP"/>
              </w:rPr>
              <w:t>CLO4</w:t>
            </w:r>
          </w:p>
        </w:tc>
        <w:tc>
          <w:tcPr>
            <w:tcW w:w="851" w:type="dxa"/>
          </w:tcPr>
          <w:p w14:paraId="180FA17C" w14:textId="77777777" w:rsidR="00FC3CC5" w:rsidRPr="00816335" w:rsidRDefault="00FC3CC5" w:rsidP="000B5FF8">
            <w:pPr>
              <w:spacing w:before="120" w:line="276" w:lineRule="auto"/>
              <w:jc w:val="both"/>
            </w:pPr>
            <w:r w:rsidRPr="00816335">
              <w:t>GV trình bày, hướng dẫn</w:t>
            </w:r>
          </w:p>
          <w:p w14:paraId="2AB2DBEE" w14:textId="77777777" w:rsidR="00FC3CC5" w:rsidRPr="00816335" w:rsidRDefault="00FC3CC5" w:rsidP="000B5FF8">
            <w:pPr>
              <w:spacing w:before="120" w:line="276" w:lineRule="auto"/>
              <w:jc w:val="both"/>
            </w:pPr>
            <w:r w:rsidRPr="00816335">
              <w:t>SV lắng nghe, thực hiện</w:t>
            </w:r>
          </w:p>
          <w:p w14:paraId="2E2F9A00" w14:textId="77777777" w:rsidR="00CC6505" w:rsidRPr="00816335" w:rsidRDefault="00CC6505" w:rsidP="000B5FF8">
            <w:pPr>
              <w:spacing w:before="120" w:line="276" w:lineRule="auto"/>
              <w:jc w:val="both"/>
              <w:rPr>
                <w:bCs/>
                <w:i/>
              </w:rPr>
            </w:pPr>
          </w:p>
        </w:tc>
      </w:tr>
      <w:tr w:rsidR="00CC6505" w:rsidRPr="00816335" w14:paraId="4EA4F6AE" w14:textId="77777777" w:rsidTr="00A62DF3">
        <w:tc>
          <w:tcPr>
            <w:tcW w:w="814" w:type="dxa"/>
          </w:tcPr>
          <w:p w14:paraId="20ECB926" w14:textId="3100294E" w:rsidR="00CC6505" w:rsidRPr="00816335" w:rsidRDefault="00CC6505" w:rsidP="00A62DF3">
            <w:pPr>
              <w:spacing w:before="120" w:line="276" w:lineRule="auto"/>
              <w:jc w:val="center"/>
              <w:rPr>
                <w:lang w:eastAsia="ja-JP"/>
              </w:rPr>
            </w:pPr>
            <w:r w:rsidRPr="00816335">
              <w:rPr>
                <w:lang w:eastAsia="ja-JP"/>
              </w:rPr>
              <w:lastRenderedPageBreak/>
              <w:t>8</w:t>
            </w:r>
          </w:p>
        </w:tc>
        <w:tc>
          <w:tcPr>
            <w:tcW w:w="3972" w:type="dxa"/>
          </w:tcPr>
          <w:p w14:paraId="12B7C3FD" w14:textId="77777777" w:rsidR="00CC6505" w:rsidRPr="00816335" w:rsidRDefault="00CC6505" w:rsidP="000B5FF8">
            <w:pPr>
              <w:tabs>
                <w:tab w:val="left" w:pos="493"/>
              </w:tabs>
              <w:spacing w:before="120" w:line="276" w:lineRule="auto"/>
              <w:ind w:left="68"/>
              <w:jc w:val="both"/>
              <w:rPr>
                <w:b/>
              </w:rPr>
            </w:pPr>
            <w:r w:rsidRPr="00816335">
              <w:rPr>
                <w:b/>
              </w:rPr>
              <w:t xml:space="preserve">CHƯƠNG III: PHẦN MỀM ADOBE PHOTOSHOP </w:t>
            </w:r>
          </w:p>
          <w:p w14:paraId="2EE683AC" w14:textId="63536619" w:rsidR="00CC6505" w:rsidRPr="00816335" w:rsidRDefault="009B754F" w:rsidP="000B5FF8">
            <w:pPr>
              <w:tabs>
                <w:tab w:val="left" w:pos="493"/>
              </w:tabs>
              <w:spacing w:before="120" w:line="276" w:lineRule="auto"/>
              <w:ind w:left="68"/>
              <w:jc w:val="both"/>
              <w:rPr>
                <w:b/>
              </w:rPr>
            </w:pPr>
            <w:r w:rsidRPr="00816335">
              <w:rPr>
                <w:b/>
              </w:rPr>
              <w:t>3.1. Tổng quan về adobe photoshop CS6</w:t>
            </w:r>
          </w:p>
          <w:p w14:paraId="5C563141" w14:textId="77777777" w:rsidR="00CC6505" w:rsidRPr="00816335" w:rsidRDefault="00CC6505" w:rsidP="000B5FF8">
            <w:pPr>
              <w:tabs>
                <w:tab w:val="left" w:pos="493"/>
              </w:tabs>
              <w:spacing w:before="120" w:line="276" w:lineRule="auto"/>
              <w:jc w:val="both"/>
            </w:pPr>
            <w:r w:rsidRPr="00816335">
              <w:t>3.1.1.Giới thiệu về Adobe Photoshop</w:t>
            </w:r>
          </w:p>
          <w:p w14:paraId="71AC674C" w14:textId="77777777" w:rsidR="00CC6505" w:rsidRPr="00816335" w:rsidRDefault="00CC6505" w:rsidP="000B5FF8">
            <w:pPr>
              <w:tabs>
                <w:tab w:val="left" w:pos="493"/>
              </w:tabs>
              <w:spacing w:before="120" w:line="276" w:lineRule="auto"/>
              <w:ind w:left="355"/>
              <w:jc w:val="both"/>
            </w:pPr>
            <w:r w:rsidRPr="00816335">
              <w:t>a) Giới thiệu chung.</w:t>
            </w:r>
          </w:p>
          <w:p w14:paraId="7E03C2E5" w14:textId="77777777" w:rsidR="00CC6505" w:rsidRPr="00816335" w:rsidRDefault="00CC6505" w:rsidP="000B5FF8">
            <w:pPr>
              <w:tabs>
                <w:tab w:val="left" w:pos="493"/>
                <w:tab w:val="left" w:pos="567"/>
                <w:tab w:val="left" w:pos="1202"/>
              </w:tabs>
              <w:spacing w:before="120" w:line="276" w:lineRule="auto"/>
              <w:ind w:left="355"/>
              <w:jc w:val="both"/>
            </w:pPr>
            <w:r w:rsidRPr="00816335">
              <w:t>b) Điểm ảnh</w:t>
            </w:r>
            <w:r w:rsidRPr="00816335">
              <w:tab/>
            </w:r>
          </w:p>
          <w:p w14:paraId="7158C7CB" w14:textId="77777777" w:rsidR="00CC6505" w:rsidRPr="00816335" w:rsidRDefault="00CC6505" w:rsidP="000B5FF8">
            <w:pPr>
              <w:tabs>
                <w:tab w:val="left" w:pos="493"/>
                <w:tab w:val="left" w:pos="567"/>
                <w:tab w:val="left" w:pos="1202"/>
              </w:tabs>
              <w:spacing w:before="120" w:line="276" w:lineRule="auto"/>
              <w:ind w:left="355"/>
              <w:jc w:val="both"/>
            </w:pPr>
            <w:r w:rsidRPr="00816335">
              <w:t>c) Cài đặt photoshop.</w:t>
            </w:r>
          </w:p>
          <w:p w14:paraId="75F5B9A5" w14:textId="77777777" w:rsidR="00CC6505" w:rsidRPr="00816335" w:rsidRDefault="00CC6505" w:rsidP="000B5FF8">
            <w:pPr>
              <w:tabs>
                <w:tab w:val="left" w:pos="493"/>
                <w:tab w:val="left" w:pos="567"/>
                <w:tab w:val="left" w:pos="1202"/>
              </w:tabs>
              <w:spacing w:before="120" w:line="276" w:lineRule="auto"/>
              <w:ind w:left="355"/>
              <w:jc w:val="both"/>
            </w:pPr>
            <w:r w:rsidRPr="00816335">
              <w:t>d) Khởi tạo Photoshop CS6.</w:t>
            </w:r>
            <w:r w:rsidRPr="00816335">
              <w:tab/>
            </w:r>
          </w:p>
          <w:p w14:paraId="6EDFD55E" w14:textId="77777777" w:rsidR="00CC6505" w:rsidRPr="00816335" w:rsidRDefault="00CC6505" w:rsidP="000B5FF8">
            <w:pPr>
              <w:tabs>
                <w:tab w:val="left" w:pos="493"/>
              </w:tabs>
              <w:spacing w:before="120" w:line="276" w:lineRule="auto"/>
              <w:jc w:val="both"/>
            </w:pPr>
            <w:r w:rsidRPr="00816335">
              <w:t>3.1.2. Các tính năng trên trình đơn.</w:t>
            </w:r>
            <w:r w:rsidRPr="00816335">
              <w:tab/>
            </w:r>
          </w:p>
          <w:p w14:paraId="6EA68C9D" w14:textId="2E35377C" w:rsidR="00CC6505" w:rsidRPr="00816335" w:rsidRDefault="00CC6505" w:rsidP="000B5FF8">
            <w:pPr>
              <w:tabs>
                <w:tab w:val="left" w:pos="142"/>
                <w:tab w:val="left" w:pos="493"/>
              </w:tabs>
              <w:spacing w:before="120" w:line="276" w:lineRule="auto"/>
              <w:ind w:left="213"/>
              <w:jc w:val="both"/>
            </w:pPr>
            <w:r w:rsidRPr="00816335">
              <w:t>a) Thanh Menu</w:t>
            </w:r>
          </w:p>
        </w:tc>
        <w:tc>
          <w:tcPr>
            <w:tcW w:w="567" w:type="dxa"/>
          </w:tcPr>
          <w:p w14:paraId="066D5F6C" w14:textId="653F7B3F" w:rsidR="00CC6505" w:rsidRPr="00816335" w:rsidRDefault="00CC6505" w:rsidP="00A62DF3">
            <w:pPr>
              <w:spacing w:before="120" w:line="276" w:lineRule="auto"/>
              <w:jc w:val="center"/>
              <w:rPr>
                <w:i/>
                <w:lang w:eastAsia="ja-JP"/>
              </w:rPr>
            </w:pPr>
            <w:r w:rsidRPr="00816335">
              <w:rPr>
                <w:lang w:eastAsia="ja-JP"/>
              </w:rPr>
              <w:t>4</w:t>
            </w:r>
          </w:p>
        </w:tc>
        <w:tc>
          <w:tcPr>
            <w:tcW w:w="2302" w:type="dxa"/>
          </w:tcPr>
          <w:p w14:paraId="37E8A689" w14:textId="77777777" w:rsidR="00E8076D" w:rsidRPr="00816335" w:rsidRDefault="008034A3" w:rsidP="000B5FF8">
            <w:pPr>
              <w:tabs>
                <w:tab w:val="left" w:pos="493"/>
              </w:tabs>
              <w:spacing w:before="120" w:line="276" w:lineRule="auto"/>
              <w:jc w:val="both"/>
            </w:pPr>
            <w:r w:rsidRPr="00816335">
              <w:t>Trình bày được khái niệm, ưu nhược điểm, ứng dụng thực tế của phần mề</w:t>
            </w:r>
            <w:r w:rsidR="00E8076D" w:rsidRPr="00816335">
              <w:t>m Adobe Photoshop</w:t>
            </w:r>
          </w:p>
          <w:p w14:paraId="73FD4D7D" w14:textId="56B0FCE0" w:rsidR="008034A3" w:rsidRPr="00816335" w:rsidRDefault="008034A3" w:rsidP="000B5FF8">
            <w:pPr>
              <w:tabs>
                <w:tab w:val="left" w:pos="493"/>
              </w:tabs>
              <w:spacing w:before="120" w:line="276" w:lineRule="auto"/>
              <w:jc w:val="both"/>
            </w:pPr>
            <w:r w:rsidRPr="00816335">
              <w:t>Giới thiệu một số tính năng, cài đặ</w:t>
            </w:r>
            <w:r w:rsidR="00E8076D" w:rsidRPr="00816335">
              <w:t>t</w:t>
            </w:r>
            <w:r w:rsidRPr="00816335">
              <w:t>, khởi tạo, thanh công cụ của phần mềm Adobe Photoshop</w:t>
            </w:r>
            <w:r w:rsidR="000D3ADF" w:rsidRPr="00816335">
              <w:t>.</w:t>
            </w:r>
          </w:p>
          <w:p w14:paraId="2CF2536E" w14:textId="77777777" w:rsidR="00CC6505" w:rsidRPr="00816335" w:rsidRDefault="00CC6505" w:rsidP="000B5FF8">
            <w:pPr>
              <w:spacing w:before="120" w:line="276" w:lineRule="auto"/>
              <w:jc w:val="both"/>
              <w:rPr>
                <w:i/>
              </w:rPr>
            </w:pPr>
          </w:p>
        </w:tc>
        <w:tc>
          <w:tcPr>
            <w:tcW w:w="851" w:type="dxa"/>
          </w:tcPr>
          <w:p w14:paraId="3AE2D324" w14:textId="23568845" w:rsidR="00FC3CC5" w:rsidRPr="00816335" w:rsidRDefault="00FC3CC5" w:rsidP="00A62DF3">
            <w:pPr>
              <w:spacing w:before="120" w:line="276" w:lineRule="auto"/>
              <w:rPr>
                <w:lang w:eastAsia="ja-JP"/>
              </w:rPr>
            </w:pPr>
            <w:r w:rsidRPr="00816335">
              <w:rPr>
                <w:lang w:eastAsia="ja-JP"/>
              </w:rPr>
              <w:t>CLO2</w:t>
            </w:r>
          </w:p>
          <w:p w14:paraId="2ACAE29F" w14:textId="77777777" w:rsidR="00FC3CC5" w:rsidRPr="00816335" w:rsidRDefault="00FC3CC5" w:rsidP="00A62DF3">
            <w:pPr>
              <w:spacing w:before="120" w:line="276" w:lineRule="auto"/>
              <w:rPr>
                <w:lang w:eastAsia="ja-JP"/>
              </w:rPr>
            </w:pPr>
            <w:r w:rsidRPr="00816335">
              <w:rPr>
                <w:lang w:eastAsia="ja-JP"/>
              </w:rPr>
              <w:t>CLO3</w:t>
            </w:r>
          </w:p>
          <w:p w14:paraId="67776858" w14:textId="4464BFBC" w:rsidR="00CC6505" w:rsidRPr="00816335" w:rsidRDefault="00FC3CC5" w:rsidP="00A62DF3">
            <w:pPr>
              <w:spacing w:before="120" w:line="276" w:lineRule="auto"/>
              <w:rPr>
                <w:bCs/>
                <w:i/>
              </w:rPr>
            </w:pPr>
            <w:r w:rsidRPr="00816335">
              <w:rPr>
                <w:lang w:eastAsia="ja-JP"/>
              </w:rPr>
              <w:t>CLO4</w:t>
            </w:r>
          </w:p>
        </w:tc>
        <w:tc>
          <w:tcPr>
            <w:tcW w:w="851" w:type="dxa"/>
          </w:tcPr>
          <w:p w14:paraId="2AABF0AF" w14:textId="77777777" w:rsidR="00FC3CC5" w:rsidRPr="00816335" w:rsidRDefault="00FC3CC5" w:rsidP="000B5FF8">
            <w:pPr>
              <w:spacing w:before="120" w:line="276" w:lineRule="auto"/>
              <w:jc w:val="both"/>
            </w:pPr>
            <w:r w:rsidRPr="00816335">
              <w:t>GV trình bày, hướng dẫn</w:t>
            </w:r>
          </w:p>
          <w:p w14:paraId="213D3E65" w14:textId="77777777" w:rsidR="00FC3CC5" w:rsidRPr="00816335" w:rsidRDefault="00FC3CC5" w:rsidP="000B5FF8">
            <w:pPr>
              <w:spacing w:before="120" w:line="276" w:lineRule="auto"/>
              <w:jc w:val="both"/>
            </w:pPr>
            <w:r w:rsidRPr="00816335">
              <w:t>SV lắng nghe, thực hiện</w:t>
            </w:r>
          </w:p>
          <w:p w14:paraId="6AEAD973" w14:textId="77777777" w:rsidR="00CC6505" w:rsidRPr="00816335" w:rsidRDefault="00CC6505" w:rsidP="000B5FF8">
            <w:pPr>
              <w:spacing w:before="120" w:line="276" w:lineRule="auto"/>
              <w:jc w:val="both"/>
              <w:rPr>
                <w:bCs/>
                <w:i/>
              </w:rPr>
            </w:pPr>
          </w:p>
        </w:tc>
      </w:tr>
      <w:tr w:rsidR="00CC6505" w:rsidRPr="00816335" w14:paraId="101679A2" w14:textId="77777777" w:rsidTr="00A62DF3">
        <w:tc>
          <w:tcPr>
            <w:tcW w:w="814" w:type="dxa"/>
          </w:tcPr>
          <w:p w14:paraId="29984C40" w14:textId="6E3D644F" w:rsidR="00CC6505" w:rsidRPr="00816335" w:rsidRDefault="00CC6505" w:rsidP="00A62DF3">
            <w:pPr>
              <w:spacing w:before="120" w:line="276" w:lineRule="auto"/>
              <w:jc w:val="center"/>
              <w:rPr>
                <w:lang w:eastAsia="ja-JP"/>
              </w:rPr>
            </w:pPr>
            <w:r w:rsidRPr="00816335">
              <w:rPr>
                <w:lang w:eastAsia="ja-JP"/>
              </w:rPr>
              <w:t>9</w:t>
            </w:r>
          </w:p>
        </w:tc>
        <w:tc>
          <w:tcPr>
            <w:tcW w:w="3972" w:type="dxa"/>
          </w:tcPr>
          <w:p w14:paraId="69286276" w14:textId="77777777" w:rsidR="00CC6505" w:rsidRPr="00816335" w:rsidRDefault="00CC6505" w:rsidP="000B5FF8">
            <w:pPr>
              <w:tabs>
                <w:tab w:val="left" w:pos="142"/>
                <w:tab w:val="left" w:pos="493"/>
              </w:tabs>
              <w:spacing w:before="120" w:line="276" w:lineRule="auto"/>
              <w:ind w:left="213"/>
              <w:jc w:val="both"/>
            </w:pPr>
            <w:r w:rsidRPr="00816335">
              <w:t>b) Thanh công cụ</w:t>
            </w:r>
          </w:p>
          <w:p w14:paraId="4D563091" w14:textId="77777777" w:rsidR="00CC6505" w:rsidRPr="00816335" w:rsidRDefault="00CC6505" w:rsidP="000B5FF8">
            <w:pPr>
              <w:tabs>
                <w:tab w:val="left" w:pos="142"/>
                <w:tab w:val="left" w:pos="493"/>
              </w:tabs>
              <w:spacing w:before="120" w:line="276" w:lineRule="auto"/>
              <w:jc w:val="both"/>
            </w:pPr>
            <w:r w:rsidRPr="00816335">
              <w:t>3.1.3. Tạo mới một tập tin ảnh</w:t>
            </w:r>
          </w:p>
          <w:p w14:paraId="7E92137F" w14:textId="77777777" w:rsidR="00CC6505" w:rsidRPr="00816335" w:rsidRDefault="00CC6505" w:rsidP="000B5FF8">
            <w:pPr>
              <w:tabs>
                <w:tab w:val="left" w:pos="142"/>
                <w:tab w:val="left" w:pos="493"/>
              </w:tabs>
              <w:spacing w:before="120" w:line="276" w:lineRule="auto"/>
              <w:ind w:left="213"/>
              <w:jc w:val="both"/>
            </w:pPr>
            <w:r w:rsidRPr="00816335">
              <w:t>a) Mở một tập tin ảnh</w:t>
            </w:r>
          </w:p>
          <w:p w14:paraId="66094537" w14:textId="720FF8E6" w:rsidR="00CC6505" w:rsidRPr="00816335" w:rsidRDefault="00CC6505" w:rsidP="000B5FF8">
            <w:pPr>
              <w:tabs>
                <w:tab w:val="left" w:pos="142"/>
                <w:tab w:val="left" w:pos="493"/>
              </w:tabs>
              <w:spacing w:before="120" w:line="276" w:lineRule="auto"/>
              <w:ind w:left="213"/>
              <w:jc w:val="both"/>
            </w:pPr>
            <w:r w:rsidRPr="00816335">
              <w:t>b) Tạo mới tập tin ảnh theo kích thước tuỳ ý</w:t>
            </w:r>
          </w:p>
        </w:tc>
        <w:tc>
          <w:tcPr>
            <w:tcW w:w="567" w:type="dxa"/>
          </w:tcPr>
          <w:p w14:paraId="0CB12A8C" w14:textId="4F6814B3" w:rsidR="00CC6505" w:rsidRPr="00816335" w:rsidRDefault="00CC6505" w:rsidP="00A62DF3">
            <w:pPr>
              <w:spacing w:before="120" w:line="276" w:lineRule="auto"/>
              <w:jc w:val="center"/>
              <w:rPr>
                <w:i/>
                <w:lang w:eastAsia="ja-JP"/>
              </w:rPr>
            </w:pPr>
            <w:r w:rsidRPr="00816335">
              <w:rPr>
                <w:lang w:eastAsia="ja-JP"/>
              </w:rPr>
              <w:t>4</w:t>
            </w:r>
          </w:p>
        </w:tc>
        <w:tc>
          <w:tcPr>
            <w:tcW w:w="2302" w:type="dxa"/>
          </w:tcPr>
          <w:p w14:paraId="001D0288" w14:textId="77777777" w:rsidR="008034A3" w:rsidRPr="00816335" w:rsidRDefault="008034A3" w:rsidP="000B5FF8">
            <w:pPr>
              <w:tabs>
                <w:tab w:val="left" w:pos="493"/>
              </w:tabs>
              <w:spacing w:before="120" w:line="276" w:lineRule="auto"/>
              <w:ind w:left="68"/>
              <w:jc w:val="both"/>
            </w:pPr>
            <w:r w:rsidRPr="00816335">
              <w:t>Phân tích được  các nút lệnh trên thanh công cụ</w:t>
            </w:r>
          </w:p>
          <w:p w14:paraId="73F6D6D2" w14:textId="29770DA3" w:rsidR="008034A3" w:rsidRPr="00816335" w:rsidRDefault="008034A3" w:rsidP="000B5FF8">
            <w:pPr>
              <w:tabs>
                <w:tab w:val="left" w:pos="426"/>
                <w:tab w:val="left" w:pos="493"/>
              </w:tabs>
              <w:spacing w:before="120" w:line="276" w:lineRule="auto"/>
              <w:jc w:val="both"/>
            </w:pPr>
            <w:r w:rsidRPr="00816335">
              <w:t xml:space="preserve">Vận dụng được </w:t>
            </w:r>
            <w:r w:rsidR="000D3ADF" w:rsidRPr="00816335">
              <w:t>các n</w:t>
            </w:r>
            <w:r w:rsidRPr="00816335">
              <w:t xml:space="preserve">hóm công cụ </w:t>
            </w:r>
            <w:r w:rsidR="000D3ADF" w:rsidRPr="00816335">
              <w:t xml:space="preserve">trong Photoshop </w:t>
            </w:r>
            <w:r w:rsidR="00E8076D" w:rsidRPr="00816335">
              <w:t>để thực hành</w:t>
            </w:r>
            <w:r w:rsidR="000D3ADF" w:rsidRPr="00816335">
              <w:t>.</w:t>
            </w:r>
          </w:p>
          <w:p w14:paraId="03B9EEFE" w14:textId="77777777" w:rsidR="00CC6505" w:rsidRPr="00816335" w:rsidRDefault="00CC6505" w:rsidP="000B5FF8">
            <w:pPr>
              <w:tabs>
                <w:tab w:val="left" w:pos="493"/>
              </w:tabs>
              <w:spacing w:before="120" w:line="276" w:lineRule="auto"/>
              <w:ind w:left="68"/>
              <w:jc w:val="both"/>
              <w:rPr>
                <w:i/>
              </w:rPr>
            </w:pPr>
          </w:p>
        </w:tc>
        <w:tc>
          <w:tcPr>
            <w:tcW w:w="851" w:type="dxa"/>
          </w:tcPr>
          <w:p w14:paraId="3D6205FC" w14:textId="77777777" w:rsidR="00FC3CC5" w:rsidRPr="00816335" w:rsidRDefault="00FC3CC5" w:rsidP="00A62DF3">
            <w:pPr>
              <w:spacing w:before="120" w:line="276" w:lineRule="auto"/>
              <w:rPr>
                <w:lang w:eastAsia="ja-JP"/>
              </w:rPr>
            </w:pPr>
            <w:r w:rsidRPr="00816335">
              <w:rPr>
                <w:lang w:eastAsia="ja-JP"/>
              </w:rPr>
              <w:t>CLO2</w:t>
            </w:r>
          </w:p>
          <w:p w14:paraId="748C6564" w14:textId="77777777" w:rsidR="00FC3CC5" w:rsidRPr="00816335" w:rsidRDefault="00FC3CC5" w:rsidP="00A62DF3">
            <w:pPr>
              <w:spacing w:before="120" w:line="276" w:lineRule="auto"/>
              <w:rPr>
                <w:lang w:eastAsia="ja-JP"/>
              </w:rPr>
            </w:pPr>
            <w:r w:rsidRPr="00816335">
              <w:rPr>
                <w:lang w:eastAsia="ja-JP"/>
              </w:rPr>
              <w:t>CLO3</w:t>
            </w:r>
          </w:p>
          <w:p w14:paraId="0F12273F" w14:textId="491AAD28" w:rsidR="00CC6505" w:rsidRPr="00816335" w:rsidRDefault="00FC3CC5" w:rsidP="00A62DF3">
            <w:pPr>
              <w:spacing w:before="120" w:line="276" w:lineRule="auto"/>
              <w:rPr>
                <w:bCs/>
                <w:i/>
              </w:rPr>
            </w:pPr>
            <w:r w:rsidRPr="00816335">
              <w:rPr>
                <w:lang w:eastAsia="ja-JP"/>
              </w:rPr>
              <w:t>CLO4</w:t>
            </w:r>
          </w:p>
        </w:tc>
        <w:tc>
          <w:tcPr>
            <w:tcW w:w="851" w:type="dxa"/>
          </w:tcPr>
          <w:p w14:paraId="458F73D8" w14:textId="77777777" w:rsidR="00FC3CC5" w:rsidRPr="00816335" w:rsidRDefault="00FC3CC5" w:rsidP="000B5FF8">
            <w:pPr>
              <w:spacing w:before="120" w:line="276" w:lineRule="auto"/>
              <w:jc w:val="both"/>
            </w:pPr>
            <w:r w:rsidRPr="00816335">
              <w:t>GV trình bày, hướng dẫn</w:t>
            </w:r>
          </w:p>
          <w:p w14:paraId="46784C5E" w14:textId="046F5F17" w:rsidR="00CC6505" w:rsidRPr="00816335" w:rsidRDefault="00FC3CC5" w:rsidP="000B5FF8">
            <w:pPr>
              <w:spacing w:before="120" w:line="276" w:lineRule="auto"/>
              <w:jc w:val="both"/>
            </w:pPr>
            <w:r w:rsidRPr="00816335">
              <w:t>SV lắng nghe, thực hiện</w:t>
            </w:r>
          </w:p>
        </w:tc>
      </w:tr>
      <w:tr w:rsidR="00CC6505" w:rsidRPr="00816335" w14:paraId="17B8B878" w14:textId="77777777" w:rsidTr="00A62DF3">
        <w:tc>
          <w:tcPr>
            <w:tcW w:w="814" w:type="dxa"/>
          </w:tcPr>
          <w:p w14:paraId="6A4E8027" w14:textId="3ADAB2A0" w:rsidR="00CC6505" w:rsidRPr="00816335" w:rsidRDefault="00CC6505" w:rsidP="00A62DF3">
            <w:pPr>
              <w:spacing w:before="120" w:line="276" w:lineRule="auto"/>
              <w:jc w:val="center"/>
              <w:rPr>
                <w:lang w:eastAsia="ja-JP"/>
              </w:rPr>
            </w:pPr>
            <w:r w:rsidRPr="00816335">
              <w:rPr>
                <w:lang w:eastAsia="ja-JP"/>
              </w:rPr>
              <w:t>10</w:t>
            </w:r>
          </w:p>
        </w:tc>
        <w:tc>
          <w:tcPr>
            <w:tcW w:w="3972" w:type="dxa"/>
          </w:tcPr>
          <w:p w14:paraId="1410E291" w14:textId="0FAFD980" w:rsidR="00CC6505" w:rsidRPr="00816335" w:rsidRDefault="00CC6505" w:rsidP="000B5FF8">
            <w:pPr>
              <w:tabs>
                <w:tab w:val="left" w:pos="493"/>
              </w:tabs>
              <w:spacing w:before="120" w:line="276" w:lineRule="auto"/>
              <w:ind w:left="68"/>
              <w:jc w:val="both"/>
              <w:rPr>
                <w:b/>
              </w:rPr>
            </w:pPr>
            <w:r w:rsidRPr="00816335">
              <w:rPr>
                <w:b/>
              </w:rPr>
              <w:t xml:space="preserve">3.2. </w:t>
            </w:r>
            <w:r w:rsidR="009B754F" w:rsidRPr="00816335">
              <w:rPr>
                <w:b/>
              </w:rPr>
              <w:t>Các nút lệnh trên thanh công cụ</w:t>
            </w:r>
          </w:p>
          <w:p w14:paraId="66D087B3" w14:textId="77777777" w:rsidR="00CC6505" w:rsidRPr="00816335" w:rsidRDefault="00CC6505" w:rsidP="000B5FF8">
            <w:pPr>
              <w:tabs>
                <w:tab w:val="left" w:pos="142"/>
                <w:tab w:val="left" w:pos="493"/>
              </w:tabs>
              <w:spacing w:before="120" w:line="276" w:lineRule="auto"/>
              <w:jc w:val="both"/>
            </w:pPr>
            <w:bookmarkStart w:id="9" w:name="_Toc468287546"/>
            <w:bookmarkStart w:id="10" w:name="_Toc78730195"/>
            <w:r w:rsidRPr="00816335">
              <w:t xml:space="preserve">3.2.1. </w:t>
            </w:r>
            <w:bookmarkEnd w:id="9"/>
            <w:r w:rsidRPr="00816335">
              <w:t>Nhóm Move Tool (V)</w:t>
            </w:r>
            <w:bookmarkEnd w:id="10"/>
          </w:p>
          <w:p w14:paraId="68F2D29D" w14:textId="77777777" w:rsidR="00CC6505" w:rsidRPr="00816335" w:rsidRDefault="00CC6505" w:rsidP="000B5FF8">
            <w:pPr>
              <w:tabs>
                <w:tab w:val="left" w:pos="142"/>
                <w:tab w:val="left" w:pos="493"/>
              </w:tabs>
              <w:spacing w:before="120" w:line="276" w:lineRule="auto"/>
              <w:jc w:val="both"/>
            </w:pPr>
            <w:bookmarkStart w:id="11" w:name="_Toc78730196"/>
            <w:r w:rsidRPr="00816335">
              <w:t>3.2.2. Nhóm Marquee Tool (M)</w:t>
            </w:r>
            <w:bookmarkEnd w:id="11"/>
          </w:p>
          <w:p w14:paraId="4686C327" w14:textId="77777777" w:rsidR="00CC6505" w:rsidRPr="00816335" w:rsidRDefault="00CC6505" w:rsidP="000B5FF8">
            <w:pPr>
              <w:tabs>
                <w:tab w:val="left" w:pos="496"/>
                <w:tab w:val="left" w:pos="922"/>
              </w:tabs>
              <w:spacing w:before="120" w:line="276" w:lineRule="auto"/>
              <w:ind w:firstLine="355"/>
              <w:jc w:val="both"/>
            </w:pPr>
            <w:r w:rsidRPr="00816335">
              <w:t>a) Giới thiệu</w:t>
            </w:r>
          </w:p>
          <w:p w14:paraId="3AF97B25" w14:textId="77777777" w:rsidR="00CC6505" w:rsidRPr="00816335" w:rsidRDefault="00CC6505" w:rsidP="000B5FF8">
            <w:pPr>
              <w:tabs>
                <w:tab w:val="left" w:pos="142"/>
                <w:tab w:val="left" w:pos="922"/>
              </w:tabs>
              <w:spacing w:before="120" w:line="276" w:lineRule="auto"/>
              <w:ind w:firstLine="355"/>
              <w:jc w:val="both"/>
            </w:pPr>
            <w:r w:rsidRPr="00816335">
              <w:t>b) Chức năng của từng công cụ</w:t>
            </w:r>
          </w:p>
          <w:p w14:paraId="0798CDF3" w14:textId="77777777" w:rsidR="00CC6505" w:rsidRPr="00816335" w:rsidRDefault="00CC6505" w:rsidP="000B5FF8">
            <w:pPr>
              <w:tabs>
                <w:tab w:val="left" w:pos="142"/>
                <w:tab w:val="left" w:pos="922"/>
                <w:tab w:val="left" w:pos="2280"/>
              </w:tabs>
              <w:spacing w:before="120" w:line="276" w:lineRule="auto"/>
              <w:ind w:firstLine="355"/>
              <w:jc w:val="both"/>
            </w:pPr>
            <w:r w:rsidRPr="00816335">
              <w:t>c) Thanh thuộc tính</w:t>
            </w:r>
            <w:r w:rsidRPr="00816335">
              <w:tab/>
            </w:r>
          </w:p>
          <w:p w14:paraId="0C218E5D" w14:textId="77777777" w:rsidR="00CC6505" w:rsidRPr="00816335" w:rsidRDefault="00CC6505" w:rsidP="000B5FF8">
            <w:pPr>
              <w:tabs>
                <w:tab w:val="left" w:pos="142"/>
                <w:tab w:val="left" w:pos="493"/>
              </w:tabs>
              <w:spacing w:before="120" w:line="276" w:lineRule="auto"/>
              <w:jc w:val="both"/>
            </w:pPr>
            <w:r w:rsidRPr="00816335">
              <w:t>3.2.3. Nhóm Lasso Tool (L)</w:t>
            </w:r>
          </w:p>
          <w:p w14:paraId="7E5F4A44" w14:textId="77777777" w:rsidR="00CC6505" w:rsidRPr="00816335" w:rsidRDefault="00CC6505" w:rsidP="000B5FF8">
            <w:pPr>
              <w:tabs>
                <w:tab w:val="left" w:pos="496"/>
                <w:tab w:val="left" w:pos="922"/>
              </w:tabs>
              <w:spacing w:before="120" w:line="276" w:lineRule="auto"/>
              <w:ind w:firstLine="355"/>
              <w:jc w:val="both"/>
            </w:pPr>
            <w:r w:rsidRPr="00816335">
              <w:t>a) Giới thiệu</w:t>
            </w:r>
          </w:p>
          <w:p w14:paraId="28B113A8" w14:textId="77777777" w:rsidR="00CC6505" w:rsidRPr="00816335" w:rsidRDefault="00CC6505" w:rsidP="000B5FF8">
            <w:pPr>
              <w:tabs>
                <w:tab w:val="left" w:pos="142"/>
                <w:tab w:val="left" w:pos="922"/>
              </w:tabs>
              <w:spacing w:before="120" w:line="276" w:lineRule="auto"/>
              <w:ind w:firstLine="355"/>
              <w:jc w:val="both"/>
            </w:pPr>
            <w:r w:rsidRPr="00816335">
              <w:lastRenderedPageBreak/>
              <w:t>b) Chức năng của từng công cụ</w:t>
            </w:r>
          </w:p>
          <w:p w14:paraId="2C4BDEBC" w14:textId="77777777" w:rsidR="00CC6505" w:rsidRPr="00816335" w:rsidRDefault="00CC6505" w:rsidP="000B5FF8">
            <w:pPr>
              <w:tabs>
                <w:tab w:val="left" w:pos="142"/>
                <w:tab w:val="left" w:pos="493"/>
              </w:tabs>
              <w:spacing w:before="120" w:line="276" w:lineRule="auto"/>
              <w:jc w:val="both"/>
            </w:pPr>
            <w:r w:rsidRPr="00816335">
              <w:t>3.2.4. Nhóm Magic Wand Tool (W)</w:t>
            </w:r>
          </w:p>
          <w:p w14:paraId="75ACAFCE" w14:textId="77777777" w:rsidR="00CC6505" w:rsidRPr="00816335" w:rsidRDefault="00CC6505" w:rsidP="000B5FF8">
            <w:pPr>
              <w:tabs>
                <w:tab w:val="left" w:pos="496"/>
                <w:tab w:val="left" w:pos="922"/>
              </w:tabs>
              <w:spacing w:before="120" w:line="276" w:lineRule="auto"/>
              <w:ind w:firstLine="355"/>
              <w:jc w:val="both"/>
            </w:pPr>
            <w:r w:rsidRPr="00816335">
              <w:t>a) Giới thiệu</w:t>
            </w:r>
          </w:p>
          <w:p w14:paraId="7CE1660C" w14:textId="77777777" w:rsidR="00CC6505" w:rsidRPr="00816335" w:rsidRDefault="00CC6505" w:rsidP="000B5FF8">
            <w:pPr>
              <w:tabs>
                <w:tab w:val="left" w:pos="142"/>
                <w:tab w:val="left" w:pos="922"/>
              </w:tabs>
              <w:spacing w:before="120" w:line="276" w:lineRule="auto"/>
              <w:ind w:firstLine="355"/>
              <w:jc w:val="both"/>
            </w:pPr>
            <w:r w:rsidRPr="00816335">
              <w:t>b) Chức năng của từng công cụ</w:t>
            </w:r>
          </w:p>
          <w:p w14:paraId="6E14D012" w14:textId="77777777" w:rsidR="00CC6505" w:rsidRPr="00816335" w:rsidRDefault="00CC6505" w:rsidP="000B5FF8">
            <w:pPr>
              <w:tabs>
                <w:tab w:val="left" w:pos="142"/>
                <w:tab w:val="left" w:pos="493"/>
              </w:tabs>
              <w:spacing w:before="120" w:line="276" w:lineRule="auto"/>
              <w:jc w:val="both"/>
            </w:pPr>
            <w:r w:rsidRPr="00816335">
              <w:t>3.2.5. Nhóm Crop Tool (C)</w:t>
            </w:r>
            <w:r w:rsidRPr="00816335">
              <w:tab/>
            </w:r>
          </w:p>
          <w:p w14:paraId="2F7F2A2B" w14:textId="77777777" w:rsidR="00CC6505" w:rsidRPr="00816335" w:rsidRDefault="00CC6505" w:rsidP="000B5FF8">
            <w:pPr>
              <w:tabs>
                <w:tab w:val="left" w:pos="496"/>
                <w:tab w:val="left" w:pos="922"/>
              </w:tabs>
              <w:spacing w:before="120" w:line="276" w:lineRule="auto"/>
              <w:ind w:firstLine="355"/>
              <w:jc w:val="both"/>
            </w:pPr>
            <w:r w:rsidRPr="00816335">
              <w:t>a) Giới thiệu</w:t>
            </w:r>
          </w:p>
          <w:p w14:paraId="3C816F31" w14:textId="77777777" w:rsidR="00CC6505" w:rsidRPr="00816335" w:rsidRDefault="00CC6505" w:rsidP="000B5FF8">
            <w:pPr>
              <w:tabs>
                <w:tab w:val="left" w:pos="142"/>
                <w:tab w:val="left" w:pos="922"/>
              </w:tabs>
              <w:spacing w:before="120" w:line="276" w:lineRule="auto"/>
              <w:ind w:firstLine="355"/>
              <w:jc w:val="both"/>
            </w:pPr>
            <w:r w:rsidRPr="00816335">
              <w:t>b) Chức năng của từng công cụ</w:t>
            </w:r>
          </w:p>
          <w:p w14:paraId="60973F31" w14:textId="4EE7A0B2" w:rsidR="00CC6505" w:rsidRPr="00816335" w:rsidRDefault="00CC6505" w:rsidP="000B5FF8">
            <w:pPr>
              <w:tabs>
                <w:tab w:val="left" w:pos="142"/>
                <w:tab w:val="left" w:pos="922"/>
                <w:tab w:val="left" w:pos="2280"/>
              </w:tabs>
              <w:spacing w:before="120" w:line="276" w:lineRule="auto"/>
              <w:ind w:firstLine="355"/>
              <w:jc w:val="both"/>
            </w:pPr>
            <w:r w:rsidRPr="00816335">
              <w:t>c) Thanh thuộc tính</w:t>
            </w:r>
            <w:r w:rsidRPr="00816335">
              <w:tab/>
            </w:r>
          </w:p>
        </w:tc>
        <w:tc>
          <w:tcPr>
            <w:tcW w:w="567" w:type="dxa"/>
          </w:tcPr>
          <w:p w14:paraId="256031A4" w14:textId="66EEF7AF" w:rsidR="00CC6505" w:rsidRPr="00816335" w:rsidRDefault="00CC6505" w:rsidP="00A62DF3">
            <w:pPr>
              <w:spacing w:before="120" w:line="276" w:lineRule="auto"/>
              <w:jc w:val="center"/>
              <w:rPr>
                <w:i/>
                <w:lang w:eastAsia="ja-JP"/>
              </w:rPr>
            </w:pPr>
            <w:r w:rsidRPr="00816335">
              <w:rPr>
                <w:lang w:eastAsia="ja-JP"/>
              </w:rPr>
              <w:lastRenderedPageBreak/>
              <w:t>4</w:t>
            </w:r>
          </w:p>
        </w:tc>
        <w:tc>
          <w:tcPr>
            <w:tcW w:w="2302" w:type="dxa"/>
          </w:tcPr>
          <w:p w14:paraId="0A641D50" w14:textId="2F571DF8" w:rsidR="008034A3" w:rsidRPr="00816335" w:rsidRDefault="00E8076D" w:rsidP="000B5FF8">
            <w:pPr>
              <w:tabs>
                <w:tab w:val="left" w:pos="284"/>
                <w:tab w:val="left" w:pos="493"/>
              </w:tabs>
              <w:spacing w:before="120" w:line="276" w:lineRule="auto"/>
              <w:jc w:val="both"/>
              <w:rPr>
                <w:i/>
              </w:rPr>
            </w:pPr>
            <w:r w:rsidRPr="00816335">
              <w:t>Trình bày được chức năng và vận dụng nhóm Marquee Tool (M) vào thiết kế một sản phẩm thực tế.</w:t>
            </w:r>
            <w:r w:rsidR="008034A3" w:rsidRPr="00816335">
              <w:t xml:space="preserve"> </w:t>
            </w:r>
          </w:p>
          <w:p w14:paraId="4C95F4E4" w14:textId="3C2581EB" w:rsidR="00E8076D" w:rsidRPr="00816335" w:rsidRDefault="00E8076D" w:rsidP="000B5FF8">
            <w:pPr>
              <w:tabs>
                <w:tab w:val="left" w:pos="284"/>
                <w:tab w:val="left" w:pos="493"/>
              </w:tabs>
              <w:spacing w:before="120" w:line="276" w:lineRule="auto"/>
              <w:jc w:val="both"/>
              <w:rPr>
                <w:i/>
              </w:rPr>
            </w:pPr>
            <w:r w:rsidRPr="00816335">
              <w:t xml:space="preserve">Trình bày được chức năng và vận dụng nhóm Lasso Tool (L) vào thiết kế một sản phẩm thực tế. </w:t>
            </w:r>
          </w:p>
          <w:p w14:paraId="2FE0BFD2" w14:textId="05F5F183" w:rsidR="00E8076D" w:rsidRPr="00816335" w:rsidRDefault="00E8076D" w:rsidP="000B5FF8">
            <w:pPr>
              <w:tabs>
                <w:tab w:val="left" w:pos="284"/>
                <w:tab w:val="left" w:pos="493"/>
              </w:tabs>
              <w:spacing w:before="120" w:line="276" w:lineRule="auto"/>
              <w:jc w:val="both"/>
              <w:rPr>
                <w:i/>
              </w:rPr>
            </w:pPr>
            <w:r w:rsidRPr="00816335">
              <w:t xml:space="preserve">Trình bày được chức </w:t>
            </w:r>
            <w:r w:rsidRPr="00816335">
              <w:lastRenderedPageBreak/>
              <w:t xml:space="preserve">năng và vận dụng nhóm Magic Wand Tool (W) vào thiết kế một sản phẩm thực tế. </w:t>
            </w:r>
          </w:p>
          <w:p w14:paraId="765D1733" w14:textId="0CA22648" w:rsidR="008034A3" w:rsidRPr="00816335" w:rsidRDefault="00E8076D" w:rsidP="000B5FF8">
            <w:pPr>
              <w:tabs>
                <w:tab w:val="left" w:pos="284"/>
                <w:tab w:val="left" w:pos="493"/>
              </w:tabs>
              <w:spacing w:before="120" w:line="276" w:lineRule="auto"/>
              <w:jc w:val="both"/>
              <w:rPr>
                <w:i/>
              </w:rPr>
            </w:pPr>
            <w:r w:rsidRPr="00816335">
              <w:t xml:space="preserve">Trình bày được chức năng và vận dụng nhóm Crop Tool (C) vào thiết kế một sản phẩm thực tế. </w:t>
            </w:r>
          </w:p>
        </w:tc>
        <w:tc>
          <w:tcPr>
            <w:tcW w:w="851" w:type="dxa"/>
          </w:tcPr>
          <w:p w14:paraId="1F71ACE0" w14:textId="77777777" w:rsidR="00FC3CC5" w:rsidRPr="00816335" w:rsidRDefault="00FC3CC5" w:rsidP="00A62DF3">
            <w:pPr>
              <w:spacing w:before="120" w:line="276" w:lineRule="auto"/>
              <w:rPr>
                <w:lang w:eastAsia="ja-JP"/>
              </w:rPr>
            </w:pPr>
            <w:r w:rsidRPr="00816335">
              <w:rPr>
                <w:lang w:eastAsia="ja-JP"/>
              </w:rPr>
              <w:lastRenderedPageBreak/>
              <w:t>CLO2</w:t>
            </w:r>
          </w:p>
          <w:p w14:paraId="6701E2F1" w14:textId="77777777" w:rsidR="00FC3CC5" w:rsidRPr="00816335" w:rsidRDefault="00FC3CC5" w:rsidP="00A62DF3">
            <w:pPr>
              <w:spacing w:before="120" w:line="276" w:lineRule="auto"/>
              <w:rPr>
                <w:lang w:eastAsia="ja-JP"/>
              </w:rPr>
            </w:pPr>
            <w:r w:rsidRPr="00816335">
              <w:rPr>
                <w:lang w:eastAsia="ja-JP"/>
              </w:rPr>
              <w:t>CLO3</w:t>
            </w:r>
          </w:p>
          <w:p w14:paraId="6C4FE953" w14:textId="4E6C2206" w:rsidR="00CC6505" w:rsidRPr="00816335" w:rsidRDefault="00FC3CC5" w:rsidP="00A62DF3">
            <w:pPr>
              <w:spacing w:before="120" w:line="276" w:lineRule="auto"/>
              <w:rPr>
                <w:bCs/>
                <w:i/>
              </w:rPr>
            </w:pPr>
            <w:r w:rsidRPr="00816335">
              <w:rPr>
                <w:lang w:eastAsia="ja-JP"/>
              </w:rPr>
              <w:t>CLO4</w:t>
            </w:r>
          </w:p>
        </w:tc>
        <w:tc>
          <w:tcPr>
            <w:tcW w:w="851" w:type="dxa"/>
          </w:tcPr>
          <w:p w14:paraId="3F9FA084" w14:textId="77777777" w:rsidR="00FC3CC5" w:rsidRPr="00816335" w:rsidRDefault="00FC3CC5" w:rsidP="000B5FF8">
            <w:pPr>
              <w:spacing w:before="120" w:line="276" w:lineRule="auto"/>
              <w:jc w:val="both"/>
            </w:pPr>
            <w:r w:rsidRPr="00816335">
              <w:t>GV trình bày, hướng dẫn</w:t>
            </w:r>
          </w:p>
          <w:p w14:paraId="69DDB367" w14:textId="77777777" w:rsidR="00FC3CC5" w:rsidRPr="00816335" w:rsidRDefault="00FC3CC5" w:rsidP="000B5FF8">
            <w:pPr>
              <w:spacing w:before="120" w:line="276" w:lineRule="auto"/>
              <w:jc w:val="both"/>
            </w:pPr>
            <w:r w:rsidRPr="00816335">
              <w:t>SV lắng nghe, thực hiện</w:t>
            </w:r>
          </w:p>
          <w:p w14:paraId="50B70146" w14:textId="77777777" w:rsidR="00CC6505" w:rsidRPr="00816335" w:rsidRDefault="00CC6505" w:rsidP="000B5FF8">
            <w:pPr>
              <w:keepNext/>
              <w:spacing w:before="120" w:line="276" w:lineRule="auto"/>
              <w:jc w:val="both"/>
            </w:pPr>
          </w:p>
        </w:tc>
      </w:tr>
      <w:tr w:rsidR="00CC6505" w:rsidRPr="00816335" w14:paraId="43502D0B" w14:textId="77777777" w:rsidTr="00A62DF3">
        <w:tc>
          <w:tcPr>
            <w:tcW w:w="814" w:type="dxa"/>
          </w:tcPr>
          <w:p w14:paraId="66A615C2" w14:textId="730375A5" w:rsidR="00CC6505" w:rsidRPr="00816335" w:rsidRDefault="00CC6505" w:rsidP="00A62DF3">
            <w:pPr>
              <w:spacing w:before="120" w:line="276" w:lineRule="auto"/>
              <w:jc w:val="center"/>
              <w:rPr>
                <w:lang w:eastAsia="ja-JP"/>
              </w:rPr>
            </w:pPr>
            <w:r w:rsidRPr="00816335">
              <w:rPr>
                <w:lang w:eastAsia="ja-JP"/>
              </w:rPr>
              <w:lastRenderedPageBreak/>
              <w:t>11</w:t>
            </w:r>
          </w:p>
        </w:tc>
        <w:tc>
          <w:tcPr>
            <w:tcW w:w="3972" w:type="dxa"/>
          </w:tcPr>
          <w:p w14:paraId="1B6B380A" w14:textId="77777777" w:rsidR="00CC6505" w:rsidRPr="00816335" w:rsidRDefault="00CC6505" w:rsidP="000B5FF8">
            <w:pPr>
              <w:tabs>
                <w:tab w:val="left" w:pos="142"/>
                <w:tab w:val="left" w:pos="493"/>
              </w:tabs>
              <w:spacing w:before="120" w:line="276" w:lineRule="auto"/>
              <w:jc w:val="both"/>
            </w:pPr>
            <w:bookmarkStart w:id="12" w:name="_Toc78730197"/>
            <w:r w:rsidRPr="00816335">
              <w:t>3.2.6. Nhóm Eyedropper Tool</w:t>
            </w:r>
            <w:bookmarkEnd w:id="12"/>
          </w:p>
          <w:p w14:paraId="7B51A8A1" w14:textId="77777777" w:rsidR="00CC6505" w:rsidRPr="00816335" w:rsidRDefault="00CC6505" w:rsidP="000B5FF8">
            <w:pPr>
              <w:tabs>
                <w:tab w:val="left" w:pos="496"/>
                <w:tab w:val="left" w:pos="922"/>
              </w:tabs>
              <w:spacing w:before="120" w:line="276" w:lineRule="auto"/>
              <w:ind w:firstLine="355"/>
              <w:jc w:val="both"/>
            </w:pPr>
            <w:bookmarkStart w:id="13" w:name="_Toc78730198"/>
            <w:r w:rsidRPr="00816335">
              <w:t>a) Giới thiệu</w:t>
            </w:r>
          </w:p>
          <w:p w14:paraId="06BF0FE5" w14:textId="77777777" w:rsidR="00CC6505" w:rsidRPr="00816335" w:rsidRDefault="00CC6505" w:rsidP="000B5FF8">
            <w:pPr>
              <w:tabs>
                <w:tab w:val="left" w:pos="142"/>
                <w:tab w:val="left" w:pos="922"/>
              </w:tabs>
              <w:spacing w:before="120" w:line="276" w:lineRule="auto"/>
              <w:ind w:firstLine="355"/>
              <w:jc w:val="both"/>
            </w:pPr>
            <w:r w:rsidRPr="00816335">
              <w:t>b) Chức năng của từng công cụ</w:t>
            </w:r>
          </w:p>
          <w:p w14:paraId="6AD16AC7" w14:textId="77777777" w:rsidR="00CC6505" w:rsidRPr="00816335" w:rsidRDefault="00CC6505" w:rsidP="000B5FF8">
            <w:pPr>
              <w:tabs>
                <w:tab w:val="left" w:pos="142"/>
                <w:tab w:val="left" w:pos="493"/>
              </w:tabs>
              <w:spacing w:before="120" w:line="276" w:lineRule="auto"/>
              <w:jc w:val="both"/>
            </w:pPr>
            <w:r w:rsidRPr="00816335">
              <w:t>3.2.7. Nhóm Patch Tool</w:t>
            </w:r>
            <w:bookmarkEnd w:id="13"/>
          </w:p>
          <w:p w14:paraId="7EFA4309" w14:textId="77777777" w:rsidR="00CC6505" w:rsidRPr="00816335" w:rsidRDefault="00CC6505" w:rsidP="000B5FF8">
            <w:pPr>
              <w:tabs>
                <w:tab w:val="left" w:pos="496"/>
                <w:tab w:val="left" w:pos="922"/>
              </w:tabs>
              <w:spacing w:before="120" w:line="276" w:lineRule="auto"/>
              <w:ind w:firstLine="355"/>
              <w:jc w:val="both"/>
            </w:pPr>
            <w:bookmarkStart w:id="14" w:name="_Toc78730199"/>
            <w:r w:rsidRPr="00816335">
              <w:t>a) Giới thiệu</w:t>
            </w:r>
          </w:p>
          <w:p w14:paraId="61EA9C17" w14:textId="77777777" w:rsidR="00CC6505" w:rsidRPr="00816335" w:rsidRDefault="00CC6505" w:rsidP="000B5FF8">
            <w:pPr>
              <w:tabs>
                <w:tab w:val="left" w:pos="142"/>
                <w:tab w:val="left" w:pos="922"/>
              </w:tabs>
              <w:spacing w:before="120" w:line="276" w:lineRule="auto"/>
              <w:ind w:firstLine="355"/>
              <w:jc w:val="both"/>
            </w:pPr>
            <w:r w:rsidRPr="00816335">
              <w:t>b) Chức năng của từng công cụ</w:t>
            </w:r>
          </w:p>
          <w:p w14:paraId="007306E2" w14:textId="77777777" w:rsidR="00CC6505" w:rsidRPr="00816335" w:rsidRDefault="00CC6505" w:rsidP="000B5FF8">
            <w:pPr>
              <w:tabs>
                <w:tab w:val="left" w:pos="142"/>
                <w:tab w:val="left" w:pos="493"/>
              </w:tabs>
              <w:spacing w:before="120" w:line="276" w:lineRule="auto"/>
              <w:jc w:val="both"/>
            </w:pPr>
            <w:r w:rsidRPr="00816335">
              <w:t>3.2.8. Nhóm Brush Tool</w:t>
            </w:r>
            <w:bookmarkEnd w:id="14"/>
          </w:p>
          <w:p w14:paraId="57DBCE7D" w14:textId="77777777" w:rsidR="00CC6505" w:rsidRPr="00816335" w:rsidRDefault="00CC6505" w:rsidP="000B5FF8">
            <w:pPr>
              <w:tabs>
                <w:tab w:val="left" w:pos="496"/>
                <w:tab w:val="left" w:pos="922"/>
              </w:tabs>
              <w:spacing w:before="120" w:line="276" w:lineRule="auto"/>
              <w:ind w:firstLine="355"/>
              <w:jc w:val="both"/>
            </w:pPr>
            <w:bookmarkStart w:id="15" w:name="_Toc78730200"/>
            <w:r w:rsidRPr="00816335">
              <w:t>a) Giới thiệu</w:t>
            </w:r>
          </w:p>
          <w:p w14:paraId="268D68B4" w14:textId="77777777" w:rsidR="00CC6505" w:rsidRPr="00816335" w:rsidRDefault="00CC6505" w:rsidP="000B5FF8">
            <w:pPr>
              <w:tabs>
                <w:tab w:val="left" w:pos="142"/>
                <w:tab w:val="left" w:pos="922"/>
              </w:tabs>
              <w:spacing w:before="120" w:line="276" w:lineRule="auto"/>
              <w:ind w:firstLine="355"/>
              <w:jc w:val="both"/>
            </w:pPr>
            <w:r w:rsidRPr="00816335">
              <w:t>b) Chức năng của từng công cụ</w:t>
            </w:r>
          </w:p>
          <w:p w14:paraId="19F697C9" w14:textId="77777777" w:rsidR="00CC6505" w:rsidRPr="00816335" w:rsidRDefault="00CC6505" w:rsidP="000B5FF8">
            <w:pPr>
              <w:tabs>
                <w:tab w:val="left" w:pos="142"/>
                <w:tab w:val="left" w:pos="922"/>
                <w:tab w:val="left" w:pos="2280"/>
              </w:tabs>
              <w:spacing w:before="120" w:line="276" w:lineRule="auto"/>
              <w:ind w:firstLine="355"/>
              <w:jc w:val="both"/>
            </w:pPr>
            <w:r w:rsidRPr="00816335">
              <w:t>c) Thanh thuộc tính</w:t>
            </w:r>
            <w:r w:rsidRPr="00816335">
              <w:tab/>
            </w:r>
          </w:p>
          <w:p w14:paraId="2429BE0E" w14:textId="77777777" w:rsidR="00CC6505" w:rsidRPr="00816335" w:rsidRDefault="00CC6505" w:rsidP="000B5FF8">
            <w:pPr>
              <w:tabs>
                <w:tab w:val="left" w:pos="142"/>
                <w:tab w:val="left" w:pos="493"/>
              </w:tabs>
              <w:spacing w:before="120" w:line="276" w:lineRule="auto"/>
              <w:jc w:val="both"/>
            </w:pPr>
            <w:r w:rsidRPr="00816335">
              <w:t>3.2.9. Nhóm Clone Stamp Tool</w:t>
            </w:r>
            <w:bookmarkEnd w:id="15"/>
          </w:p>
          <w:p w14:paraId="706CF63A" w14:textId="77777777" w:rsidR="00CC6505" w:rsidRPr="00816335" w:rsidRDefault="00CC6505" w:rsidP="000B5FF8">
            <w:pPr>
              <w:tabs>
                <w:tab w:val="left" w:pos="496"/>
                <w:tab w:val="left" w:pos="922"/>
              </w:tabs>
              <w:spacing w:before="120" w:line="276" w:lineRule="auto"/>
              <w:ind w:firstLine="355"/>
              <w:jc w:val="both"/>
            </w:pPr>
            <w:bookmarkStart w:id="16" w:name="_Toc78730201"/>
            <w:r w:rsidRPr="00816335">
              <w:t>a) Giới thiệu</w:t>
            </w:r>
          </w:p>
          <w:p w14:paraId="1F2EF26D" w14:textId="77777777" w:rsidR="00CC6505" w:rsidRPr="00816335" w:rsidRDefault="00CC6505" w:rsidP="000B5FF8">
            <w:pPr>
              <w:tabs>
                <w:tab w:val="left" w:pos="142"/>
                <w:tab w:val="left" w:pos="922"/>
              </w:tabs>
              <w:spacing w:before="120" w:line="276" w:lineRule="auto"/>
              <w:ind w:firstLine="355"/>
              <w:jc w:val="both"/>
            </w:pPr>
            <w:r w:rsidRPr="00816335">
              <w:t>b) Chức năng của từng công cụ</w:t>
            </w:r>
          </w:p>
          <w:p w14:paraId="6717140A" w14:textId="77777777" w:rsidR="00CC6505" w:rsidRPr="00816335" w:rsidRDefault="00CC6505" w:rsidP="000B5FF8">
            <w:pPr>
              <w:tabs>
                <w:tab w:val="left" w:pos="142"/>
                <w:tab w:val="left" w:pos="922"/>
                <w:tab w:val="left" w:pos="2280"/>
              </w:tabs>
              <w:spacing w:before="120" w:line="276" w:lineRule="auto"/>
              <w:ind w:firstLine="355"/>
              <w:jc w:val="both"/>
            </w:pPr>
            <w:r w:rsidRPr="00816335">
              <w:t>c) Thanh thuộc tính</w:t>
            </w:r>
            <w:r w:rsidRPr="00816335">
              <w:tab/>
            </w:r>
          </w:p>
          <w:p w14:paraId="7B68B8AB" w14:textId="77777777" w:rsidR="00CC6505" w:rsidRPr="00816335" w:rsidRDefault="00CC6505" w:rsidP="000B5FF8">
            <w:pPr>
              <w:tabs>
                <w:tab w:val="left" w:pos="142"/>
                <w:tab w:val="left" w:pos="493"/>
              </w:tabs>
              <w:spacing w:before="120" w:line="276" w:lineRule="auto"/>
              <w:jc w:val="both"/>
            </w:pPr>
            <w:r w:rsidRPr="00816335">
              <w:t>3.2.10. Nhóm History Brush Tool</w:t>
            </w:r>
            <w:bookmarkEnd w:id="16"/>
          </w:p>
          <w:p w14:paraId="7B816DAE" w14:textId="77777777" w:rsidR="00CC6505" w:rsidRPr="00816335" w:rsidRDefault="00CC6505" w:rsidP="000B5FF8">
            <w:pPr>
              <w:tabs>
                <w:tab w:val="left" w:pos="496"/>
                <w:tab w:val="left" w:pos="922"/>
              </w:tabs>
              <w:spacing w:before="120" w:line="276" w:lineRule="auto"/>
              <w:ind w:firstLine="355"/>
              <w:jc w:val="both"/>
            </w:pPr>
            <w:bookmarkStart w:id="17" w:name="_Toc78730202"/>
            <w:r w:rsidRPr="00816335">
              <w:t>a) Giới thiệu</w:t>
            </w:r>
          </w:p>
          <w:p w14:paraId="2F59AC44" w14:textId="77777777" w:rsidR="00CC6505" w:rsidRPr="00816335" w:rsidRDefault="00CC6505" w:rsidP="000B5FF8">
            <w:pPr>
              <w:tabs>
                <w:tab w:val="left" w:pos="142"/>
                <w:tab w:val="left" w:pos="922"/>
              </w:tabs>
              <w:spacing w:before="120" w:line="276" w:lineRule="auto"/>
              <w:ind w:firstLine="355"/>
              <w:jc w:val="both"/>
            </w:pPr>
            <w:r w:rsidRPr="00816335">
              <w:t>b) Chức năng của từng công cụ</w:t>
            </w:r>
          </w:p>
          <w:p w14:paraId="1E327084" w14:textId="77777777" w:rsidR="00CC6505" w:rsidRPr="00816335" w:rsidRDefault="00CC6505" w:rsidP="000B5FF8">
            <w:pPr>
              <w:tabs>
                <w:tab w:val="left" w:pos="142"/>
                <w:tab w:val="left" w:pos="493"/>
              </w:tabs>
              <w:spacing w:before="120" w:line="276" w:lineRule="auto"/>
              <w:jc w:val="both"/>
            </w:pPr>
            <w:r w:rsidRPr="00816335">
              <w:t>3.2.11. Nhóm Eraser Tool</w:t>
            </w:r>
            <w:bookmarkEnd w:id="17"/>
          </w:p>
          <w:p w14:paraId="10133A31" w14:textId="77777777" w:rsidR="00CC6505" w:rsidRPr="00816335" w:rsidRDefault="00CC6505" w:rsidP="000B5FF8">
            <w:pPr>
              <w:tabs>
                <w:tab w:val="left" w:pos="496"/>
                <w:tab w:val="left" w:pos="922"/>
              </w:tabs>
              <w:spacing w:before="120" w:line="276" w:lineRule="auto"/>
              <w:ind w:firstLine="355"/>
              <w:jc w:val="both"/>
            </w:pPr>
            <w:bookmarkStart w:id="18" w:name="_Toc78730203"/>
            <w:r w:rsidRPr="00816335">
              <w:t>a) Giới thiệu</w:t>
            </w:r>
          </w:p>
          <w:p w14:paraId="4CAC3328" w14:textId="77777777" w:rsidR="00CC6505" w:rsidRPr="00816335" w:rsidRDefault="00CC6505" w:rsidP="000B5FF8">
            <w:pPr>
              <w:tabs>
                <w:tab w:val="left" w:pos="142"/>
                <w:tab w:val="left" w:pos="922"/>
              </w:tabs>
              <w:spacing w:before="120" w:line="276" w:lineRule="auto"/>
              <w:ind w:firstLine="355"/>
              <w:jc w:val="both"/>
            </w:pPr>
            <w:r w:rsidRPr="00816335">
              <w:t>b) Chức năng của từng công cụ</w:t>
            </w:r>
          </w:p>
          <w:p w14:paraId="053358B5" w14:textId="77777777" w:rsidR="00CC6505" w:rsidRPr="00816335" w:rsidRDefault="00CC6505" w:rsidP="000B5FF8">
            <w:pPr>
              <w:tabs>
                <w:tab w:val="left" w:pos="142"/>
                <w:tab w:val="left" w:pos="922"/>
                <w:tab w:val="left" w:pos="2280"/>
              </w:tabs>
              <w:spacing w:before="120" w:line="276" w:lineRule="auto"/>
              <w:ind w:firstLine="355"/>
              <w:jc w:val="both"/>
            </w:pPr>
            <w:r w:rsidRPr="00816335">
              <w:t>c) Thanh thuộc tính</w:t>
            </w:r>
            <w:r w:rsidRPr="00816335">
              <w:tab/>
            </w:r>
          </w:p>
          <w:p w14:paraId="1DDEBCB2" w14:textId="77777777" w:rsidR="00CC6505" w:rsidRPr="00816335" w:rsidRDefault="00CC6505" w:rsidP="000B5FF8">
            <w:pPr>
              <w:tabs>
                <w:tab w:val="left" w:pos="142"/>
                <w:tab w:val="left" w:pos="493"/>
              </w:tabs>
              <w:spacing w:before="120" w:line="276" w:lineRule="auto"/>
              <w:jc w:val="both"/>
            </w:pPr>
            <w:r w:rsidRPr="00816335">
              <w:lastRenderedPageBreak/>
              <w:t>3.2.12. Nhóm Gradient Tool</w:t>
            </w:r>
            <w:bookmarkEnd w:id="18"/>
          </w:p>
          <w:p w14:paraId="04F9C133" w14:textId="77777777" w:rsidR="00CC6505" w:rsidRPr="00816335" w:rsidRDefault="00CC6505" w:rsidP="000B5FF8">
            <w:pPr>
              <w:tabs>
                <w:tab w:val="left" w:pos="496"/>
                <w:tab w:val="left" w:pos="922"/>
              </w:tabs>
              <w:spacing w:before="120" w:line="276" w:lineRule="auto"/>
              <w:ind w:firstLine="355"/>
              <w:jc w:val="both"/>
            </w:pPr>
            <w:r w:rsidRPr="00816335">
              <w:t>a) Giới thiệu</w:t>
            </w:r>
          </w:p>
          <w:p w14:paraId="7C756E68" w14:textId="77777777" w:rsidR="00CC6505" w:rsidRPr="00816335" w:rsidRDefault="00CC6505" w:rsidP="000B5FF8">
            <w:pPr>
              <w:tabs>
                <w:tab w:val="left" w:pos="142"/>
                <w:tab w:val="left" w:pos="922"/>
              </w:tabs>
              <w:spacing w:before="120" w:line="276" w:lineRule="auto"/>
              <w:ind w:firstLine="355"/>
              <w:jc w:val="both"/>
            </w:pPr>
            <w:r w:rsidRPr="00816335">
              <w:t>b) Chức năng của từng công cụ</w:t>
            </w:r>
          </w:p>
          <w:p w14:paraId="0C9DA080" w14:textId="2DF9C16F" w:rsidR="00CC6505" w:rsidRPr="00816335" w:rsidRDefault="00CC6505" w:rsidP="000B5FF8">
            <w:pPr>
              <w:tabs>
                <w:tab w:val="left" w:pos="142"/>
                <w:tab w:val="left" w:pos="922"/>
                <w:tab w:val="left" w:pos="2280"/>
              </w:tabs>
              <w:spacing w:before="120" w:line="276" w:lineRule="auto"/>
              <w:ind w:firstLine="355"/>
              <w:jc w:val="both"/>
            </w:pPr>
            <w:r w:rsidRPr="00816335">
              <w:t>c) Thanh thuộc tính</w:t>
            </w:r>
            <w:r w:rsidRPr="00816335">
              <w:tab/>
            </w:r>
          </w:p>
        </w:tc>
        <w:tc>
          <w:tcPr>
            <w:tcW w:w="567" w:type="dxa"/>
          </w:tcPr>
          <w:p w14:paraId="16230CFE" w14:textId="78A0DA8C" w:rsidR="00CC6505" w:rsidRPr="00816335" w:rsidRDefault="00CC6505" w:rsidP="00A62DF3">
            <w:pPr>
              <w:spacing w:before="120" w:line="276" w:lineRule="auto"/>
              <w:jc w:val="center"/>
              <w:rPr>
                <w:i/>
                <w:lang w:eastAsia="ja-JP"/>
              </w:rPr>
            </w:pPr>
            <w:r w:rsidRPr="00816335">
              <w:rPr>
                <w:lang w:eastAsia="ja-JP"/>
              </w:rPr>
              <w:lastRenderedPageBreak/>
              <w:t>4</w:t>
            </w:r>
          </w:p>
        </w:tc>
        <w:tc>
          <w:tcPr>
            <w:tcW w:w="2302" w:type="dxa"/>
          </w:tcPr>
          <w:p w14:paraId="0D40A4E2" w14:textId="003C8DF6" w:rsidR="00E8076D" w:rsidRPr="00816335" w:rsidRDefault="00E8076D" w:rsidP="000B5FF8">
            <w:pPr>
              <w:tabs>
                <w:tab w:val="left" w:pos="284"/>
                <w:tab w:val="left" w:pos="493"/>
              </w:tabs>
              <w:spacing w:before="120" w:line="276" w:lineRule="auto"/>
              <w:jc w:val="both"/>
              <w:rPr>
                <w:i/>
              </w:rPr>
            </w:pPr>
            <w:r w:rsidRPr="00816335">
              <w:t xml:space="preserve">Trình bày được chức năng và vận dụng nhóm Eyedropper Tool vào thiết kế một sản phẩm thực tế. </w:t>
            </w:r>
          </w:p>
          <w:p w14:paraId="04023252" w14:textId="371061F3" w:rsidR="00E8076D" w:rsidRPr="00816335" w:rsidRDefault="00E8076D" w:rsidP="000B5FF8">
            <w:pPr>
              <w:tabs>
                <w:tab w:val="left" w:pos="142"/>
                <w:tab w:val="left" w:pos="493"/>
              </w:tabs>
              <w:spacing w:before="120" w:line="276" w:lineRule="auto"/>
              <w:jc w:val="both"/>
            </w:pPr>
            <w:r w:rsidRPr="00816335">
              <w:t xml:space="preserve">Trình bày được chức năng và vận dụng nhóm Patch Tool vào thiết kế một sản phẩm thực tế. </w:t>
            </w:r>
          </w:p>
          <w:p w14:paraId="63511A73" w14:textId="4A363437" w:rsidR="00E8076D" w:rsidRPr="00816335" w:rsidRDefault="00E8076D" w:rsidP="000B5FF8">
            <w:pPr>
              <w:tabs>
                <w:tab w:val="left" w:pos="142"/>
                <w:tab w:val="left" w:pos="493"/>
              </w:tabs>
              <w:spacing w:before="120" w:line="276" w:lineRule="auto"/>
              <w:jc w:val="both"/>
            </w:pPr>
            <w:r w:rsidRPr="00816335">
              <w:t xml:space="preserve">Trình bày được chức năng và vận dụng nhóm Brush Tool vào thiết kế một sản phẩm thực tế. </w:t>
            </w:r>
          </w:p>
          <w:p w14:paraId="3970A37E" w14:textId="6A0320E5" w:rsidR="00E8076D" w:rsidRPr="00816335" w:rsidRDefault="00E8076D" w:rsidP="000B5FF8">
            <w:pPr>
              <w:tabs>
                <w:tab w:val="left" w:pos="284"/>
                <w:tab w:val="left" w:pos="493"/>
              </w:tabs>
              <w:spacing w:before="120" w:line="276" w:lineRule="auto"/>
              <w:jc w:val="both"/>
              <w:rPr>
                <w:i/>
              </w:rPr>
            </w:pPr>
            <w:r w:rsidRPr="00816335">
              <w:t xml:space="preserve">Trình bày được chức năng và vận dụng nhóm Clone Stamp Tool vào thiết kế một sản phẩm thực tế. </w:t>
            </w:r>
          </w:p>
          <w:p w14:paraId="7918AC14" w14:textId="343D93C9" w:rsidR="00E8076D" w:rsidRPr="00816335" w:rsidRDefault="00E8076D" w:rsidP="000B5FF8">
            <w:pPr>
              <w:tabs>
                <w:tab w:val="left" w:pos="142"/>
                <w:tab w:val="left" w:pos="493"/>
              </w:tabs>
              <w:spacing w:before="120" w:line="276" w:lineRule="auto"/>
              <w:jc w:val="both"/>
            </w:pPr>
            <w:r w:rsidRPr="00816335">
              <w:t xml:space="preserve">Trình bày được chức năng và vận dụng nhóm History Brush Tool vào thiết kế một sản phẩm thực tế. </w:t>
            </w:r>
          </w:p>
          <w:p w14:paraId="428E8090" w14:textId="580E8B28" w:rsidR="00E8076D" w:rsidRPr="00816335" w:rsidRDefault="00E8076D" w:rsidP="000B5FF8">
            <w:pPr>
              <w:tabs>
                <w:tab w:val="left" w:pos="142"/>
                <w:tab w:val="left" w:pos="493"/>
              </w:tabs>
              <w:spacing w:before="120" w:line="276" w:lineRule="auto"/>
              <w:jc w:val="both"/>
            </w:pPr>
            <w:r w:rsidRPr="00816335">
              <w:t xml:space="preserve">Trình bày được chức năng và vận dụng </w:t>
            </w:r>
            <w:r w:rsidRPr="00816335">
              <w:lastRenderedPageBreak/>
              <w:t xml:space="preserve">nhóm Eraser Tool vào thiết kế một sản phẩm thực tế. </w:t>
            </w:r>
          </w:p>
          <w:p w14:paraId="572337B9" w14:textId="77777777" w:rsidR="00512457" w:rsidRPr="00816335" w:rsidRDefault="00E8076D" w:rsidP="000B5FF8">
            <w:pPr>
              <w:tabs>
                <w:tab w:val="left" w:pos="142"/>
                <w:tab w:val="left" w:pos="493"/>
              </w:tabs>
              <w:spacing w:before="120" w:line="276" w:lineRule="auto"/>
              <w:jc w:val="both"/>
            </w:pPr>
            <w:r w:rsidRPr="00816335">
              <w:t xml:space="preserve">Trình bày được chức năng và vận dụng nhóm Gradient Tool vào thiết kế một sản phẩm thực tế. </w:t>
            </w:r>
          </w:p>
          <w:p w14:paraId="59B6327B" w14:textId="2148FF20" w:rsidR="00C56873" w:rsidRPr="00816335" w:rsidRDefault="00C56873" w:rsidP="000B5FF8">
            <w:pPr>
              <w:tabs>
                <w:tab w:val="left" w:pos="142"/>
                <w:tab w:val="left" w:pos="493"/>
              </w:tabs>
              <w:spacing w:before="120" w:line="276" w:lineRule="auto"/>
              <w:jc w:val="both"/>
            </w:pPr>
          </w:p>
        </w:tc>
        <w:tc>
          <w:tcPr>
            <w:tcW w:w="851" w:type="dxa"/>
          </w:tcPr>
          <w:p w14:paraId="25621E4B" w14:textId="77777777" w:rsidR="00FC3CC5" w:rsidRPr="00816335" w:rsidRDefault="00FC3CC5" w:rsidP="00A62DF3">
            <w:pPr>
              <w:spacing w:before="120" w:line="276" w:lineRule="auto"/>
              <w:rPr>
                <w:lang w:eastAsia="ja-JP"/>
              </w:rPr>
            </w:pPr>
            <w:r w:rsidRPr="00816335">
              <w:rPr>
                <w:lang w:eastAsia="ja-JP"/>
              </w:rPr>
              <w:lastRenderedPageBreak/>
              <w:t>CLO2</w:t>
            </w:r>
          </w:p>
          <w:p w14:paraId="4030DC1E" w14:textId="77777777" w:rsidR="00FC3CC5" w:rsidRPr="00816335" w:rsidRDefault="00FC3CC5" w:rsidP="00A62DF3">
            <w:pPr>
              <w:spacing w:before="120" w:line="276" w:lineRule="auto"/>
              <w:rPr>
                <w:lang w:eastAsia="ja-JP"/>
              </w:rPr>
            </w:pPr>
            <w:r w:rsidRPr="00816335">
              <w:rPr>
                <w:lang w:eastAsia="ja-JP"/>
              </w:rPr>
              <w:t>CLO3</w:t>
            </w:r>
          </w:p>
          <w:p w14:paraId="3DBB7A17" w14:textId="2D793F92" w:rsidR="00CC6505" w:rsidRPr="00816335" w:rsidRDefault="00FC3CC5" w:rsidP="00A62DF3">
            <w:pPr>
              <w:spacing w:before="120" w:line="276" w:lineRule="auto"/>
              <w:rPr>
                <w:bCs/>
                <w:i/>
              </w:rPr>
            </w:pPr>
            <w:r w:rsidRPr="00816335">
              <w:rPr>
                <w:lang w:eastAsia="ja-JP"/>
              </w:rPr>
              <w:t>CLO4</w:t>
            </w:r>
          </w:p>
        </w:tc>
        <w:tc>
          <w:tcPr>
            <w:tcW w:w="851" w:type="dxa"/>
          </w:tcPr>
          <w:p w14:paraId="7938733F" w14:textId="77777777" w:rsidR="00FC3CC5" w:rsidRPr="00816335" w:rsidRDefault="00FC3CC5" w:rsidP="000B5FF8">
            <w:pPr>
              <w:spacing w:before="120" w:line="276" w:lineRule="auto"/>
              <w:jc w:val="both"/>
            </w:pPr>
            <w:r w:rsidRPr="00816335">
              <w:t>GV trình bày, hướng dẫn</w:t>
            </w:r>
          </w:p>
          <w:p w14:paraId="05AA2942" w14:textId="77777777" w:rsidR="00FC3CC5" w:rsidRPr="00816335" w:rsidRDefault="00FC3CC5" w:rsidP="000B5FF8">
            <w:pPr>
              <w:spacing w:before="120" w:line="276" w:lineRule="auto"/>
              <w:jc w:val="both"/>
            </w:pPr>
            <w:r w:rsidRPr="00816335">
              <w:t>SV lắng nghe, thực hiện</w:t>
            </w:r>
          </w:p>
          <w:p w14:paraId="5C47A34A" w14:textId="77777777" w:rsidR="00CC6505" w:rsidRPr="00816335" w:rsidRDefault="00CC6505" w:rsidP="000B5FF8">
            <w:pPr>
              <w:keepNext/>
              <w:spacing w:before="120" w:line="276" w:lineRule="auto"/>
              <w:jc w:val="both"/>
            </w:pPr>
          </w:p>
        </w:tc>
      </w:tr>
      <w:tr w:rsidR="00CC6505" w:rsidRPr="00816335" w14:paraId="117B1B80" w14:textId="77777777" w:rsidTr="00A62DF3">
        <w:tc>
          <w:tcPr>
            <w:tcW w:w="814" w:type="dxa"/>
          </w:tcPr>
          <w:p w14:paraId="6BDB661D" w14:textId="66C52CC1" w:rsidR="00CC6505" w:rsidRPr="00816335" w:rsidRDefault="00CC6505" w:rsidP="00A62DF3">
            <w:pPr>
              <w:spacing w:before="120" w:line="276" w:lineRule="auto"/>
              <w:jc w:val="center"/>
              <w:rPr>
                <w:lang w:eastAsia="ja-JP"/>
              </w:rPr>
            </w:pPr>
            <w:r w:rsidRPr="00816335">
              <w:rPr>
                <w:lang w:eastAsia="ja-JP"/>
              </w:rPr>
              <w:lastRenderedPageBreak/>
              <w:t>12</w:t>
            </w:r>
          </w:p>
        </w:tc>
        <w:tc>
          <w:tcPr>
            <w:tcW w:w="3972" w:type="dxa"/>
          </w:tcPr>
          <w:p w14:paraId="7A8F5B0A" w14:textId="77777777" w:rsidR="00CC6505" w:rsidRPr="00816335" w:rsidRDefault="00CC6505" w:rsidP="000B5FF8">
            <w:pPr>
              <w:tabs>
                <w:tab w:val="left" w:pos="142"/>
                <w:tab w:val="left" w:pos="493"/>
              </w:tabs>
              <w:spacing w:before="120" w:line="276" w:lineRule="auto"/>
              <w:jc w:val="both"/>
            </w:pPr>
            <w:bookmarkStart w:id="19" w:name="_Toc78730204"/>
            <w:r w:rsidRPr="00816335">
              <w:t>3.2.13. Nhóm Blur Tool</w:t>
            </w:r>
            <w:bookmarkEnd w:id="19"/>
          </w:p>
          <w:p w14:paraId="68A47EA6" w14:textId="77777777" w:rsidR="00CC6505" w:rsidRPr="00816335" w:rsidRDefault="00CC6505" w:rsidP="000B5FF8">
            <w:pPr>
              <w:tabs>
                <w:tab w:val="left" w:pos="496"/>
                <w:tab w:val="left" w:pos="922"/>
              </w:tabs>
              <w:spacing w:before="120" w:line="276" w:lineRule="auto"/>
              <w:ind w:firstLine="355"/>
              <w:jc w:val="both"/>
            </w:pPr>
            <w:bookmarkStart w:id="20" w:name="_Toc78730205"/>
            <w:r w:rsidRPr="00816335">
              <w:t>a) Giới thiệu</w:t>
            </w:r>
          </w:p>
          <w:p w14:paraId="099B956D" w14:textId="77777777" w:rsidR="00CC6505" w:rsidRPr="00816335" w:rsidRDefault="00CC6505" w:rsidP="000B5FF8">
            <w:pPr>
              <w:tabs>
                <w:tab w:val="left" w:pos="142"/>
                <w:tab w:val="left" w:pos="922"/>
              </w:tabs>
              <w:spacing w:before="120" w:line="276" w:lineRule="auto"/>
              <w:ind w:firstLine="355"/>
              <w:jc w:val="both"/>
            </w:pPr>
            <w:r w:rsidRPr="00816335">
              <w:t>b) Chức năng của từng công cụ</w:t>
            </w:r>
          </w:p>
          <w:p w14:paraId="30C03863" w14:textId="77777777" w:rsidR="00CC6505" w:rsidRPr="00816335" w:rsidRDefault="00CC6505" w:rsidP="000B5FF8">
            <w:pPr>
              <w:tabs>
                <w:tab w:val="left" w:pos="142"/>
                <w:tab w:val="left" w:pos="493"/>
              </w:tabs>
              <w:spacing w:before="120" w:line="276" w:lineRule="auto"/>
              <w:jc w:val="both"/>
            </w:pPr>
            <w:r w:rsidRPr="00816335">
              <w:t>3.2.14. Nhóm Burd Tool</w:t>
            </w:r>
            <w:bookmarkEnd w:id="20"/>
          </w:p>
          <w:p w14:paraId="593FF3DF" w14:textId="77777777" w:rsidR="00CC6505" w:rsidRPr="00816335" w:rsidRDefault="00CC6505" w:rsidP="000B5FF8">
            <w:pPr>
              <w:tabs>
                <w:tab w:val="left" w:pos="496"/>
                <w:tab w:val="left" w:pos="922"/>
              </w:tabs>
              <w:spacing w:before="120" w:line="276" w:lineRule="auto"/>
              <w:ind w:firstLine="355"/>
              <w:jc w:val="both"/>
            </w:pPr>
            <w:bookmarkStart w:id="21" w:name="_Toc78730206"/>
            <w:r w:rsidRPr="00816335">
              <w:t>a) Giới thiệu</w:t>
            </w:r>
          </w:p>
          <w:p w14:paraId="057B9DEA" w14:textId="77777777" w:rsidR="00CC6505" w:rsidRPr="00816335" w:rsidRDefault="00CC6505" w:rsidP="000B5FF8">
            <w:pPr>
              <w:tabs>
                <w:tab w:val="left" w:pos="142"/>
                <w:tab w:val="left" w:pos="922"/>
              </w:tabs>
              <w:spacing w:before="120" w:line="276" w:lineRule="auto"/>
              <w:ind w:firstLine="355"/>
              <w:jc w:val="both"/>
            </w:pPr>
            <w:r w:rsidRPr="00816335">
              <w:t>b) Chức năng của từng công cụ</w:t>
            </w:r>
          </w:p>
          <w:p w14:paraId="7265BCB2" w14:textId="77777777" w:rsidR="00CC6505" w:rsidRPr="00816335" w:rsidRDefault="00CC6505" w:rsidP="000B5FF8">
            <w:pPr>
              <w:tabs>
                <w:tab w:val="left" w:pos="142"/>
                <w:tab w:val="left" w:pos="922"/>
                <w:tab w:val="left" w:pos="2280"/>
              </w:tabs>
              <w:spacing w:before="120" w:line="276" w:lineRule="auto"/>
              <w:ind w:firstLine="355"/>
              <w:jc w:val="both"/>
            </w:pPr>
            <w:r w:rsidRPr="00816335">
              <w:t>c) Thanh thuộc tính</w:t>
            </w:r>
            <w:r w:rsidRPr="00816335">
              <w:tab/>
            </w:r>
          </w:p>
          <w:p w14:paraId="4404FCB0" w14:textId="77777777" w:rsidR="00CC6505" w:rsidRPr="00816335" w:rsidRDefault="00CC6505" w:rsidP="000B5FF8">
            <w:pPr>
              <w:tabs>
                <w:tab w:val="left" w:pos="142"/>
                <w:tab w:val="left" w:pos="493"/>
              </w:tabs>
              <w:spacing w:before="120" w:line="276" w:lineRule="auto"/>
              <w:jc w:val="both"/>
            </w:pPr>
            <w:r w:rsidRPr="00816335">
              <w:t>3.2.15. Nhóm Pen Tool</w:t>
            </w:r>
            <w:bookmarkEnd w:id="21"/>
          </w:p>
          <w:p w14:paraId="0E5EC7E1" w14:textId="77777777" w:rsidR="00CC6505" w:rsidRPr="00816335" w:rsidRDefault="00CC6505" w:rsidP="000B5FF8">
            <w:pPr>
              <w:tabs>
                <w:tab w:val="left" w:pos="496"/>
                <w:tab w:val="left" w:pos="922"/>
              </w:tabs>
              <w:spacing w:before="120" w:line="276" w:lineRule="auto"/>
              <w:ind w:firstLine="355"/>
              <w:jc w:val="both"/>
            </w:pPr>
            <w:bookmarkStart w:id="22" w:name="_Toc78730207"/>
            <w:r w:rsidRPr="00816335">
              <w:t>a) Giới thiệu</w:t>
            </w:r>
          </w:p>
          <w:p w14:paraId="6526B157" w14:textId="77777777" w:rsidR="00CC6505" w:rsidRPr="00816335" w:rsidRDefault="00CC6505" w:rsidP="000B5FF8">
            <w:pPr>
              <w:tabs>
                <w:tab w:val="left" w:pos="142"/>
                <w:tab w:val="left" w:pos="922"/>
              </w:tabs>
              <w:spacing w:before="120" w:line="276" w:lineRule="auto"/>
              <w:ind w:firstLine="355"/>
              <w:jc w:val="both"/>
            </w:pPr>
            <w:r w:rsidRPr="00816335">
              <w:t>b) Chức năng của từng công cụ</w:t>
            </w:r>
          </w:p>
          <w:p w14:paraId="186E5610" w14:textId="77777777" w:rsidR="00CC6505" w:rsidRPr="00816335" w:rsidRDefault="00CC6505" w:rsidP="000B5FF8">
            <w:pPr>
              <w:tabs>
                <w:tab w:val="left" w:pos="142"/>
                <w:tab w:val="left" w:pos="922"/>
                <w:tab w:val="left" w:pos="2280"/>
              </w:tabs>
              <w:spacing w:before="120" w:line="276" w:lineRule="auto"/>
              <w:ind w:firstLine="355"/>
              <w:jc w:val="both"/>
            </w:pPr>
            <w:r w:rsidRPr="00816335">
              <w:t>c) Thanh thuộc tính</w:t>
            </w:r>
            <w:r w:rsidRPr="00816335">
              <w:tab/>
            </w:r>
          </w:p>
          <w:p w14:paraId="5BE8562A" w14:textId="77777777" w:rsidR="00CC6505" w:rsidRPr="00816335" w:rsidRDefault="00CC6505" w:rsidP="000B5FF8">
            <w:pPr>
              <w:tabs>
                <w:tab w:val="left" w:pos="142"/>
                <w:tab w:val="left" w:pos="493"/>
              </w:tabs>
              <w:spacing w:before="120" w:line="276" w:lineRule="auto"/>
              <w:jc w:val="both"/>
            </w:pPr>
            <w:r w:rsidRPr="00816335">
              <w:t>3.2.16. Nhóm Type Tool</w:t>
            </w:r>
            <w:bookmarkEnd w:id="22"/>
          </w:p>
          <w:p w14:paraId="7B3E657E" w14:textId="77777777" w:rsidR="00CC6505" w:rsidRPr="00816335" w:rsidRDefault="00CC6505" w:rsidP="000B5FF8">
            <w:pPr>
              <w:tabs>
                <w:tab w:val="left" w:pos="496"/>
                <w:tab w:val="left" w:pos="922"/>
              </w:tabs>
              <w:spacing w:before="120" w:line="276" w:lineRule="auto"/>
              <w:ind w:firstLine="355"/>
              <w:jc w:val="both"/>
            </w:pPr>
            <w:bookmarkStart w:id="23" w:name="_Toc78730208"/>
            <w:r w:rsidRPr="00816335">
              <w:t>a) Giới thiệu</w:t>
            </w:r>
          </w:p>
          <w:p w14:paraId="23C8839E" w14:textId="77777777" w:rsidR="00CC6505" w:rsidRPr="00816335" w:rsidRDefault="00CC6505" w:rsidP="000B5FF8">
            <w:pPr>
              <w:tabs>
                <w:tab w:val="left" w:pos="142"/>
                <w:tab w:val="left" w:pos="922"/>
              </w:tabs>
              <w:spacing w:before="120" w:line="276" w:lineRule="auto"/>
              <w:ind w:firstLine="355"/>
              <w:jc w:val="both"/>
            </w:pPr>
            <w:r w:rsidRPr="00816335">
              <w:t>b) Chức năng của từng công cụ</w:t>
            </w:r>
          </w:p>
          <w:p w14:paraId="5E6E0D27" w14:textId="77777777" w:rsidR="00CC6505" w:rsidRPr="00816335" w:rsidRDefault="00CC6505" w:rsidP="000B5FF8">
            <w:pPr>
              <w:tabs>
                <w:tab w:val="left" w:pos="142"/>
                <w:tab w:val="left" w:pos="922"/>
                <w:tab w:val="left" w:pos="2280"/>
              </w:tabs>
              <w:spacing w:before="120" w:line="276" w:lineRule="auto"/>
              <w:ind w:firstLine="355"/>
              <w:jc w:val="both"/>
            </w:pPr>
            <w:r w:rsidRPr="00816335">
              <w:t>c) Thanh thuộc tính</w:t>
            </w:r>
            <w:r w:rsidRPr="00816335">
              <w:tab/>
            </w:r>
          </w:p>
          <w:p w14:paraId="3EFB7952" w14:textId="77777777" w:rsidR="00CC6505" w:rsidRPr="00816335" w:rsidRDefault="00CC6505" w:rsidP="000B5FF8">
            <w:pPr>
              <w:tabs>
                <w:tab w:val="left" w:pos="142"/>
                <w:tab w:val="left" w:pos="493"/>
              </w:tabs>
              <w:spacing w:before="120" w:line="276" w:lineRule="auto"/>
              <w:jc w:val="both"/>
            </w:pPr>
            <w:r w:rsidRPr="00816335">
              <w:t>3.2.17. Nhóm Path Selection Tool (A)</w:t>
            </w:r>
            <w:bookmarkEnd w:id="23"/>
          </w:p>
          <w:p w14:paraId="506A04B2" w14:textId="77777777" w:rsidR="00CC6505" w:rsidRPr="00816335" w:rsidRDefault="00CC6505" w:rsidP="000B5FF8">
            <w:pPr>
              <w:tabs>
                <w:tab w:val="left" w:pos="496"/>
                <w:tab w:val="left" w:pos="922"/>
              </w:tabs>
              <w:spacing w:before="120" w:line="276" w:lineRule="auto"/>
              <w:ind w:firstLine="355"/>
              <w:jc w:val="both"/>
            </w:pPr>
            <w:bookmarkStart w:id="24" w:name="_Toc78730209"/>
            <w:r w:rsidRPr="00816335">
              <w:t>a) Giới thiệu</w:t>
            </w:r>
          </w:p>
          <w:p w14:paraId="0E430C90" w14:textId="77777777" w:rsidR="00CC6505" w:rsidRPr="00816335" w:rsidRDefault="00CC6505" w:rsidP="000B5FF8">
            <w:pPr>
              <w:tabs>
                <w:tab w:val="left" w:pos="142"/>
                <w:tab w:val="left" w:pos="922"/>
              </w:tabs>
              <w:spacing w:before="120" w:line="276" w:lineRule="auto"/>
              <w:ind w:firstLine="355"/>
              <w:jc w:val="both"/>
            </w:pPr>
            <w:r w:rsidRPr="00816335">
              <w:t>b) Chức năng của từng công cụ</w:t>
            </w:r>
          </w:p>
          <w:p w14:paraId="3D45B95E" w14:textId="77777777" w:rsidR="00CC6505" w:rsidRPr="00816335" w:rsidRDefault="00CC6505" w:rsidP="000B5FF8">
            <w:pPr>
              <w:tabs>
                <w:tab w:val="left" w:pos="142"/>
                <w:tab w:val="left" w:pos="493"/>
              </w:tabs>
              <w:spacing w:before="120" w:line="276" w:lineRule="auto"/>
              <w:jc w:val="both"/>
            </w:pPr>
            <w:r w:rsidRPr="00816335">
              <w:t>3.2.18. Nhóm Shape Tool</w:t>
            </w:r>
            <w:bookmarkEnd w:id="24"/>
          </w:p>
          <w:p w14:paraId="36E528CF" w14:textId="77777777" w:rsidR="00CC6505" w:rsidRPr="00816335" w:rsidRDefault="00CC6505" w:rsidP="000B5FF8">
            <w:pPr>
              <w:tabs>
                <w:tab w:val="left" w:pos="496"/>
                <w:tab w:val="left" w:pos="922"/>
              </w:tabs>
              <w:spacing w:before="120" w:line="276" w:lineRule="auto"/>
              <w:ind w:firstLine="355"/>
              <w:jc w:val="both"/>
            </w:pPr>
            <w:bookmarkStart w:id="25" w:name="_Toc78730210"/>
            <w:r w:rsidRPr="00816335">
              <w:t>a) Giới thiệu</w:t>
            </w:r>
          </w:p>
          <w:p w14:paraId="105B68FD" w14:textId="77777777" w:rsidR="00CC6505" w:rsidRPr="00816335" w:rsidRDefault="00CC6505" w:rsidP="000B5FF8">
            <w:pPr>
              <w:tabs>
                <w:tab w:val="left" w:pos="142"/>
                <w:tab w:val="left" w:pos="922"/>
              </w:tabs>
              <w:spacing w:before="120" w:line="276" w:lineRule="auto"/>
              <w:ind w:firstLine="355"/>
              <w:jc w:val="both"/>
            </w:pPr>
            <w:r w:rsidRPr="00816335">
              <w:t>b) Chức năng của từng công cụ</w:t>
            </w:r>
          </w:p>
          <w:p w14:paraId="1DD778F2" w14:textId="77777777" w:rsidR="00CC6505" w:rsidRPr="00816335" w:rsidRDefault="00CC6505" w:rsidP="000B5FF8">
            <w:pPr>
              <w:tabs>
                <w:tab w:val="left" w:pos="142"/>
                <w:tab w:val="left" w:pos="493"/>
              </w:tabs>
              <w:spacing w:before="120" w:line="276" w:lineRule="auto"/>
              <w:jc w:val="both"/>
            </w:pPr>
            <w:r w:rsidRPr="00816335">
              <w:t>3.2.19. Nhóm Hand Tool</w:t>
            </w:r>
            <w:bookmarkEnd w:id="25"/>
          </w:p>
          <w:p w14:paraId="6E4796E1" w14:textId="77777777" w:rsidR="00CC6505" w:rsidRPr="00816335" w:rsidRDefault="00CC6505" w:rsidP="000B5FF8">
            <w:pPr>
              <w:tabs>
                <w:tab w:val="left" w:pos="496"/>
                <w:tab w:val="left" w:pos="922"/>
              </w:tabs>
              <w:spacing w:before="120" w:line="276" w:lineRule="auto"/>
              <w:ind w:firstLine="355"/>
              <w:jc w:val="both"/>
            </w:pPr>
            <w:r w:rsidRPr="00816335">
              <w:lastRenderedPageBreak/>
              <w:t>a) Giới thiệu</w:t>
            </w:r>
          </w:p>
          <w:p w14:paraId="5AE959B3" w14:textId="43FE539B" w:rsidR="00CC6505" w:rsidRPr="00816335" w:rsidRDefault="00CC6505" w:rsidP="000B5FF8">
            <w:pPr>
              <w:tabs>
                <w:tab w:val="left" w:pos="142"/>
                <w:tab w:val="left" w:pos="922"/>
              </w:tabs>
              <w:spacing w:before="120" w:line="276" w:lineRule="auto"/>
              <w:ind w:firstLine="355"/>
              <w:jc w:val="both"/>
            </w:pPr>
            <w:r w:rsidRPr="00816335">
              <w:t>b) Chức năng của từng công cụ</w:t>
            </w:r>
          </w:p>
        </w:tc>
        <w:tc>
          <w:tcPr>
            <w:tcW w:w="567" w:type="dxa"/>
          </w:tcPr>
          <w:p w14:paraId="452308E9" w14:textId="4DED353A" w:rsidR="00CC6505" w:rsidRPr="00816335" w:rsidRDefault="00CC6505" w:rsidP="00A62DF3">
            <w:pPr>
              <w:spacing w:before="120" w:line="276" w:lineRule="auto"/>
              <w:jc w:val="center"/>
              <w:rPr>
                <w:i/>
                <w:lang w:eastAsia="ja-JP"/>
              </w:rPr>
            </w:pPr>
            <w:r w:rsidRPr="00816335">
              <w:rPr>
                <w:lang w:eastAsia="ja-JP"/>
              </w:rPr>
              <w:lastRenderedPageBreak/>
              <w:t>4</w:t>
            </w:r>
          </w:p>
        </w:tc>
        <w:tc>
          <w:tcPr>
            <w:tcW w:w="2302" w:type="dxa"/>
          </w:tcPr>
          <w:p w14:paraId="555F7CFF" w14:textId="349DE74D" w:rsidR="00E8076D" w:rsidRPr="00816335" w:rsidRDefault="00E8076D" w:rsidP="000B5FF8">
            <w:pPr>
              <w:tabs>
                <w:tab w:val="left" w:pos="142"/>
                <w:tab w:val="left" w:pos="493"/>
              </w:tabs>
              <w:spacing w:before="120" w:line="276" w:lineRule="auto"/>
              <w:jc w:val="both"/>
            </w:pPr>
            <w:r w:rsidRPr="00816335">
              <w:t xml:space="preserve">Trình bày được chức năng và vận dụng nhóm Blur Tool vào thiết kế một sản phẩm thực tế. </w:t>
            </w:r>
          </w:p>
          <w:p w14:paraId="4B4B373A" w14:textId="3EC43ADE" w:rsidR="00E8076D" w:rsidRPr="00816335" w:rsidRDefault="00E8076D" w:rsidP="000B5FF8">
            <w:pPr>
              <w:tabs>
                <w:tab w:val="left" w:pos="142"/>
                <w:tab w:val="left" w:pos="493"/>
              </w:tabs>
              <w:spacing w:before="120" w:line="276" w:lineRule="auto"/>
              <w:jc w:val="both"/>
            </w:pPr>
            <w:r w:rsidRPr="00816335">
              <w:t xml:space="preserve">Trình bày được chức năng và vận dụng nhóm Burd Tool vào thiết kế một sản phẩm thực tế. </w:t>
            </w:r>
          </w:p>
          <w:p w14:paraId="1F9277D3" w14:textId="74D0C029" w:rsidR="00E8076D" w:rsidRPr="00816335" w:rsidRDefault="00E8076D" w:rsidP="000B5FF8">
            <w:pPr>
              <w:tabs>
                <w:tab w:val="left" w:pos="142"/>
                <w:tab w:val="left" w:pos="493"/>
              </w:tabs>
              <w:spacing w:before="120" w:line="276" w:lineRule="auto"/>
              <w:jc w:val="both"/>
            </w:pPr>
            <w:r w:rsidRPr="00816335">
              <w:t xml:space="preserve">Trình bày được chức năng và vận dụng nhóm Pen Tool vào thiết kế một sản phẩm thực tế. </w:t>
            </w:r>
          </w:p>
          <w:p w14:paraId="510BA5A1" w14:textId="152EBE0A" w:rsidR="00E8076D" w:rsidRPr="00816335" w:rsidRDefault="00E8076D" w:rsidP="000B5FF8">
            <w:pPr>
              <w:tabs>
                <w:tab w:val="left" w:pos="142"/>
                <w:tab w:val="left" w:pos="493"/>
              </w:tabs>
              <w:spacing w:before="120" w:line="276" w:lineRule="auto"/>
              <w:jc w:val="both"/>
            </w:pPr>
            <w:r w:rsidRPr="00816335">
              <w:t xml:space="preserve">Trình bày được chức năng và vận dụng nhóm Type Tool vào thiết kế một sản phẩm thực tế. </w:t>
            </w:r>
          </w:p>
          <w:p w14:paraId="74A46C39" w14:textId="464FF1AD" w:rsidR="00E8076D" w:rsidRPr="00816335" w:rsidRDefault="00E8076D" w:rsidP="000B5FF8">
            <w:pPr>
              <w:tabs>
                <w:tab w:val="left" w:pos="142"/>
                <w:tab w:val="left" w:pos="493"/>
              </w:tabs>
              <w:spacing w:before="120" w:line="276" w:lineRule="auto"/>
              <w:jc w:val="both"/>
            </w:pPr>
            <w:r w:rsidRPr="00816335">
              <w:t xml:space="preserve">Trình bày được chức năng và vận dụng nhóm Path Selection Tool (A) vào thiết kế một sản phẩm thực tế. </w:t>
            </w:r>
          </w:p>
          <w:p w14:paraId="62D8C423" w14:textId="3BEAC1E8" w:rsidR="00E8076D" w:rsidRPr="00816335" w:rsidRDefault="00E8076D" w:rsidP="000B5FF8">
            <w:pPr>
              <w:tabs>
                <w:tab w:val="left" w:pos="142"/>
                <w:tab w:val="left" w:pos="493"/>
              </w:tabs>
              <w:spacing w:before="120" w:line="276" w:lineRule="auto"/>
              <w:jc w:val="both"/>
            </w:pPr>
            <w:r w:rsidRPr="00816335">
              <w:t xml:space="preserve">Trình bày được chức năng và vận dụng nhóm Shape Tool </w:t>
            </w:r>
            <w:r w:rsidRPr="00816335">
              <w:lastRenderedPageBreak/>
              <w:t xml:space="preserve">vào thiết kế một sản phẩm thực tế. </w:t>
            </w:r>
          </w:p>
          <w:p w14:paraId="6C19A729" w14:textId="2AB97308" w:rsidR="00512457" w:rsidRPr="00816335" w:rsidRDefault="00E8076D" w:rsidP="000B5FF8">
            <w:pPr>
              <w:tabs>
                <w:tab w:val="left" w:pos="142"/>
                <w:tab w:val="left" w:pos="493"/>
              </w:tabs>
              <w:spacing w:before="120" w:line="276" w:lineRule="auto"/>
              <w:jc w:val="both"/>
            </w:pPr>
            <w:r w:rsidRPr="00816335">
              <w:t xml:space="preserve">Trình bày được chức năng và vận dụng nhóm Hand Tool vào thiết kế một sản phẩm thực tế. </w:t>
            </w:r>
          </w:p>
        </w:tc>
        <w:tc>
          <w:tcPr>
            <w:tcW w:w="851" w:type="dxa"/>
          </w:tcPr>
          <w:p w14:paraId="1F888142" w14:textId="77777777" w:rsidR="00FC3CC5" w:rsidRPr="00816335" w:rsidRDefault="00FC3CC5" w:rsidP="00A62DF3">
            <w:pPr>
              <w:spacing w:before="120" w:line="276" w:lineRule="auto"/>
              <w:rPr>
                <w:lang w:eastAsia="ja-JP"/>
              </w:rPr>
            </w:pPr>
            <w:r w:rsidRPr="00816335">
              <w:rPr>
                <w:lang w:eastAsia="ja-JP"/>
              </w:rPr>
              <w:lastRenderedPageBreak/>
              <w:t>CLO2</w:t>
            </w:r>
          </w:p>
          <w:p w14:paraId="52D383D0" w14:textId="77777777" w:rsidR="00FC3CC5" w:rsidRPr="00816335" w:rsidRDefault="00FC3CC5" w:rsidP="00A62DF3">
            <w:pPr>
              <w:spacing w:before="120" w:line="276" w:lineRule="auto"/>
              <w:rPr>
                <w:lang w:eastAsia="ja-JP"/>
              </w:rPr>
            </w:pPr>
            <w:r w:rsidRPr="00816335">
              <w:rPr>
                <w:lang w:eastAsia="ja-JP"/>
              </w:rPr>
              <w:t>CLO3</w:t>
            </w:r>
          </w:p>
          <w:p w14:paraId="2F2ECBE7" w14:textId="17749D4E" w:rsidR="00CC6505" w:rsidRPr="00816335" w:rsidRDefault="00FC3CC5" w:rsidP="00A62DF3">
            <w:pPr>
              <w:spacing w:before="120" w:line="276" w:lineRule="auto"/>
              <w:rPr>
                <w:bCs/>
                <w:i/>
              </w:rPr>
            </w:pPr>
            <w:r w:rsidRPr="00816335">
              <w:rPr>
                <w:lang w:eastAsia="ja-JP"/>
              </w:rPr>
              <w:t>CLO4</w:t>
            </w:r>
          </w:p>
        </w:tc>
        <w:tc>
          <w:tcPr>
            <w:tcW w:w="851" w:type="dxa"/>
          </w:tcPr>
          <w:p w14:paraId="6BFD75B5" w14:textId="77777777" w:rsidR="00FC3CC5" w:rsidRPr="00816335" w:rsidRDefault="00FC3CC5" w:rsidP="000B5FF8">
            <w:pPr>
              <w:spacing w:before="120" w:line="276" w:lineRule="auto"/>
              <w:jc w:val="both"/>
            </w:pPr>
            <w:r w:rsidRPr="00816335">
              <w:t>GV trình bày, hướng dẫn</w:t>
            </w:r>
          </w:p>
          <w:p w14:paraId="75998B73" w14:textId="77777777" w:rsidR="00FC3CC5" w:rsidRPr="00816335" w:rsidRDefault="00FC3CC5" w:rsidP="000B5FF8">
            <w:pPr>
              <w:spacing w:before="120" w:line="276" w:lineRule="auto"/>
              <w:jc w:val="both"/>
            </w:pPr>
            <w:r w:rsidRPr="00816335">
              <w:t>SV lắng nghe, thực hiện</w:t>
            </w:r>
          </w:p>
          <w:p w14:paraId="31512813" w14:textId="77777777" w:rsidR="00CC6505" w:rsidRPr="00816335" w:rsidRDefault="00CC6505" w:rsidP="000B5FF8">
            <w:pPr>
              <w:keepNext/>
              <w:spacing w:before="120" w:line="276" w:lineRule="auto"/>
              <w:jc w:val="both"/>
            </w:pPr>
          </w:p>
        </w:tc>
      </w:tr>
      <w:tr w:rsidR="00CC6505" w:rsidRPr="00816335" w14:paraId="20A8DDF8" w14:textId="77777777" w:rsidTr="00A62DF3">
        <w:tc>
          <w:tcPr>
            <w:tcW w:w="814" w:type="dxa"/>
          </w:tcPr>
          <w:p w14:paraId="0ADCCA3F" w14:textId="3552E505" w:rsidR="00CC6505" w:rsidRPr="00816335" w:rsidRDefault="00CC6505" w:rsidP="00A62DF3">
            <w:pPr>
              <w:spacing w:before="120" w:line="276" w:lineRule="auto"/>
              <w:jc w:val="center"/>
              <w:rPr>
                <w:lang w:eastAsia="ja-JP"/>
              </w:rPr>
            </w:pPr>
            <w:r w:rsidRPr="00816335">
              <w:rPr>
                <w:lang w:eastAsia="ja-JP"/>
              </w:rPr>
              <w:lastRenderedPageBreak/>
              <w:t>13</w:t>
            </w:r>
          </w:p>
        </w:tc>
        <w:tc>
          <w:tcPr>
            <w:tcW w:w="3972" w:type="dxa"/>
          </w:tcPr>
          <w:p w14:paraId="4C063594" w14:textId="77777777" w:rsidR="00CC6505" w:rsidRPr="00816335" w:rsidRDefault="00CC6505" w:rsidP="000B5FF8">
            <w:pPr>
              <w:tabs>
                <w:tab w:val="left" w:pos="142"/>
                <w:tab w:val="left" w:pos="493"/>
              </w:tabs>
              <w:spacing w:before="120" w:line="276" w:lineRule="auto"/>
              <w:jc w:val="both"/>
            </w:pPr>
            <w:bookmarkStart w:id="26" w:name="_Toc78730211"/>
            <w:r w:rsidRPr="00816335">
              <w:t>3.2.20. Nhóm Zoom Tool</w:t>
            </w:r>
            <w:bookmarkEnd w:id="26"/>
          </w:p>
          <w:p w14:paraId="25423D11" w14:textId="77777777" w:rsidR="00CC6505" w:rsidRPr="00816335" w:rsidRDefault="00CC6505" w:rsidP="000B5FF8">
            <w:pPr>
              <w:tabs>
                <w:tab w:val="left" w:pos="142"/>
                <w:tab w:val="left" w:pos="493"/>
              </w:tabs>
              <w:spacing w:before="120" w:line="276" w:lineRule="auto"/>
              <w:jc w:val="both"/>
            </w:pPr>
            <w:bookmarkStart w:id="27" w:name="_Toc78730212"/>
            <w:r w:rsidRPr="00816335">
              <w:t>3.2.21. Nhóm Foreground Color Tool</w:t>
            </w:r>
            <w:bookmarkEnd w:id="27"/>
          </w:p>
          <w:p w14:paraId="792D87E5" w14:textId="77777777" w:rsidR="00CC6505" w:rsidRPr="00816335" w:rsidRDefault="00CC6505" w:rsidP="000B5FF8">
            <w:pPr>
              <w:tabs>
                <w:tab w:val="left" w:pos="142"/>
                <w:tab w:val="left" w:pos="493"/>
              </w:tabs>
              <w:spacing w:before="120" w:line="276" w:lineRule="auto"/>
              <w:jc w:val="both"/>
            </w:pPr>
            <w:bookmarkStart w:id="28" w:name="_Toc78730213"/>
            <w:r w:rsidRPr="00816335">
              <w:t>3.2.22. Nhóm Background Color Tool</w:t>
            </w:r>
            <w:bookmarkEnd w:id="28"/>
          </w:p>
          <w:p w14:paraId="62C34A69" w14:textId="77777777" w:rsidR="00CC6505" w:rsidRPr="00816335" w:rsidRDefault="00CC6505" w:rsidP="000B5FF8">
            <w:pPr>
              <w:tabs>
                <w:tab w:val="left" w:pos="142"/>
                <w:tab w:val="left" w:pos="493"/>
              </w:tabs>
              <w:spacing w:before="120" w:line="276" w:lineRule="auto"/>
              <w:jc w:val="both"/>
            </w:pPr>
            <w:bookmarkStart w:id="29" w:name="_Toc78730214"/>
            <w:r w:rsidRPr="00816335">
              <w:t>3.2.23. Nhóm Edit Quick Mask Move Tool</w:t>
            </w:r>
            <w:bookmarkEnd w:id="29"/>
            <w:r w:rsidRPr="00816335">
              <w:tab/>
            </w:r>
          </w:p>
          <w:p w14:paraId="3A59C126" w14:textId="77777777" w:rsidR="00CC6505" w:rsidRPr="00816335" w:rsidRDefault="00CC6505" w:rsidP="000B5FF8">
            <w:pPr>
              <w:spacing w:before="120" w:line="276" w:lineRule="auto"/>
              <w:jc w:val="both"/>
            </w:pPr>
            <w:bookmarkStart w:id="30" w:name="_Toc78730215"/>
            <w:r w:rsidRPr="00816335">
              <w:t>3.2.24. Nhóm Standard Screen Mode Tool</w:t>
            </w:r>
            <w:bookmarkEnd w:id="30"/>
          </w:p>
          <w:p w14:paraId="20539923" w14:textId="305E7DB0" w:rsidR="00CC6505" w:rsidRPr="00816335" w:rsidRDefault="009B754F" w:rsidP="000B5FF8">
            <w:pPr>
              <w:tabs>
                <w:tab w:val="left" w:pos="493"/>
              </w:tabs>
              <w:spacing w:before="120" w:line="276" w:lineRule="auto"/>
              <w:ind w:left="68"/>
              <w:jc w:val="both"/>
              <w:rPr>
                <w:b/>
              </w:rPr>
            </w:pPr>
            <w:r w:rsidRPr="00816335">
              <w:rPr>
                <w:b/>
              </w:rPr>
              <w:t xml:space="preserve">3.3. </w:t>
            </w:r>
            <w:r w:rsidR="00CC6505" w:rsidRPr="00816335">
              <w:rPr>
                <w:b/>
              </w:rPr>
              <w:t>S</w:t>
            </w:r>
            <w:r w:rsidRPr="00816335">
              <w:rPr>
                <w:b/>
              </w:rPr>
              <w:t>ử dụng lớp (layer) trong photoshop</w:t>
            </w:r>
            <w:r w:rsidRPr="00816335">
              <w:rPr>
                <w:b/>
              </w:rPr>
              <w:tab/>
            </w:r>
          </w:p>
          <w:p w14:paraId="42268E62" w14:textId="77777777" w:rsidR="00CC6505" w:rsidRPr="00816335" w:rsidRDefault="00CC6505" w:rsidP="000B5FF8">
            <w:pPr>
              <w:tabs>
                <w:tab w:val="left" w:pos="284"/>
                <w:tab w:val="left" w:pos="493"/>
              </w:tabs>
              <w:spacing w:before="120" w:line="276" w:lineRule="auto"/>
              <w:jc w:val="both"/>
            </w:pPr>
            <w:r w:rsidRPr="00816335">
              <w:t>3.3.1. Giới thiệu về lớp.</w:t>
            </w:r>
          </w:p>
          <w:p w14:paraId="5C31280E" w14:textId="77777777" w:rsidR="00CC6505" w:rsidRPr="00816335" w:rsidRDefault="00CC6505" w:rsidP="000B5FF8">
            <w:pPr>
              <w:tabs>
                <w:tab w:val="left" w:pos="284"/>
                <w:tab w:val="left" w:pos="493"/>
              </w:tabs>
              <w:spacing w:before="120" w:line="276" w:lineRule="auto"/>
              <w:jc w:val="both"/>
            </w:pPr>
            <w:r w:rsidRPr="00816335">
              <w:t>3.3.2.Các thành phần của Layer</w:t>
            </w:r>
          </w:p>
          <w:p w14:paraId="64DA94D9" w14:textId="77777777" w:rsidR="00CC6505" w:rsidRPr="00816335" w:rsidRDefault="00CC6505" w:rsidP="000B5FF8">
            <w:pPr>
              <w:tabs>
                <w:tab w:val="left" w:pos="284"/>
                <w:tab w:val="left" w:pos="493"/>
              </w:tabs>
              <w:spacing w:before="120" w:line="276" w:lineRule="auto"/>
              <w:ind w:left="213"/>
              <w:jc w:val="both"/>
            </w:pPr>
            <w:r w:rsidRPr="00816335">
              <w:t>a)</w:t>
            </w:r>
            <w:r w:rsidRPr="00816335">
              <w:tab/>
              <w:t>Layer Thumbnail</w:t>
            </w:r>
          </w:p>
          <w:p w14:paraId="308D3B06" w14:textId="77777777" w:rsidR="00CC6505" w:rsidRPr="00816335" w:rsidRDefault="00CC6505" w:rsidP="000B5FF8">
            <w:pPr>
              <w:tabs>
                <w:tab w:val="left" w:pos="284"/>
                <w:tab w:val="left" w:pos="493"/>
              </w:tabs>
              <w:spacing w:before="120" w:line="276" w:lineRule="auto"/>
              <w:ind w:left="213"/>
              <w:jc w:val="both"/>
            </w:pPr>
            <w:r w:rsidRPr="00816335">
              <w:t>b)</w:t>
            </w:r>
            <w:r w:rsidRPr="00816335">
              <w:tab/>
              <w:t>Layer Mask</w:t>
            </w:r>
          </w:p>
          <w:p w14:paraId="351E2820" w14:textId="77777777" w:rsidR="00CC6505" w:rsidRPr="00816335" w:rsidRDefault="00CC6505" w:rsidP="000B5FF8">
            <w:pPr>
              <w:tabs>
                <w:tab w:val="left" w:pos="284"/>
                <w:tab w:val="left" w:pos="493"/>
              </w:tabs>
              <w:spacing w:before="120" w:line="276" w:lineRule="auto"/>
              <w:ind w:left="213"/>
              <w:jc w:val="both"/>
            </w:pPr>
            <w:r w:rsidRPr="00816335">
              <w:t>c)</w:t>
            </w:r>
            <w:r w:rsidRPr="00816335">
              <w:tab/>
              <w:t>Tên layer</w:t>
            </w:r>
          </w:p>
          <w:p w14:paraId="60F63062" w14:textId="77777777" w:rsidR="00CC6505" w:rsidRPr="00816335" w:rsidRDefault="00CC6505" w:rsidP="000B5FF8">
            <w:pPr>
              <w:tabs>
                <w:tab w:val="left" w:pos="284"/>
                <w:tab w:val="left" w:pos="493"/>
              </w:tabs>
              <w:spacing w:before="120" w:line="276" w:lineRule="auto"/>
              <w:ind w:left="213"/>
              <w:jc w:val="both"/>
            </w:pPr>
            <w:r w:rsidRPr="00816335">
              <w:t>d)</w:t>
            </w:r>
            <w:r w:rsidRPr="00816335">
              <w:tab/>
              <w:t>Khả năng hiển thị (Tắt/bật Layer)</w:t>
            </w:r>
          </w:p>
          <w:p w14:paraId="5FAB1ADB" w14:textId="77777777" w:rsidR="00CC6505" w:rsidRPr="00816335" w:rsidRDefault="00CC6505" w:rsidP="000B5FF8">
            <w:pPr>
              <w:tabs>
                <w:tab w:val="left" w:pos="284"/>
                <w:tab w:val="left" w:pos="493"/>
              </w:tabs>
              <w:spacing w:before="120" w:line="276" w:lineRule="auto"/>
              <w:ind w:left="213"/>
              <w:jc w:val="both"/>
            </w:pPr>
            <w:r w:rsidRPr="00816335">
              <w:t>e) Liên kết Layer và Layer Mask</w:t>
            </w:r>
          </w:p>
          <w:p w14:paraId="42323C0B" w14:textId="77777777" w:rsidR="00CC6505" w:rsidRPr="00816335" w:rsidRDefault="00CC6505" w:rsidP="000B5FF8">
            <w:pPr>
              <w:tabs>
                <w:tab w:val="left" w:pos="284"/>
                <w:tab w:val="left" w:pos="493"/>
              </w:tabs>
              <w:spacing w:before="120" w:line="276" w:lineRule="auto"/>
              <w:jc w:val="both"/>
            </w:pPr>
            <w:bookmarkStart w:id="31" w:name="_Toc78730219"/>
            <w:r w:rsidRPr="00816335">
              <w:t>3.3.3. Các tính năng của Layer</w:t>
            </w:r>
            <w:bookmarkEnd w:id="31"/>
          </w:p>
          <w:p w14:paraId="1C364ED6" w14:textId="77777777" w:rsidR="00CC6505" w:rsidRPr="00816335" w:rsidRDefault="00CC6505" w:rsidP="000B5FF8">
            <w:pPr>
              <w:tabs>
                <w:tab w:val="left" w:pos="284"/>
                <w:tab w:val="left" w:pos="493"/>
              </w:tabs>
              <w:spacing w:before="120" w:line="276" w:lineRule="auto"/>
              <w:ind w:left="213"/>
              <w:jc w:val="both"/>
            </w:pPr>
            <w:r w:rsidRPr="00816335">
              <w:t>a)</w:t>
            </w:r>
            <w:r w:rsidRPr="00816335">
              <w:tab/>
              <w:t>Opacity và Fill</w:t>
            </w:r>
          </w:p>
          <w:p w14:paraId="6A7B1D3D" w14:textId="77777777" w:rsidR="00CC6505" w:rsidRPr="00816335" w:rsidRDefault="00CC6505" w:rsidP="000B5FF8">
            <w:pPr>
              <w:tabs>
                <w:tab w:val="left" w:pos="284"/>
                <w:tab w:val="left" w:pos="493"/>
              </w:tabs>
              <w:spacing w:before="120" w:line="276" w:lineRule="auto"/>
              <w:ind w:left="213"/>
              <w:jc w:val="both"/>
            </w:pPr>
            <w:r w:rsidRPr="00816335">
              <w:t>b)</w:t>
            </w:r>
            <w:r w:rsidRPr="00816335">
              <w:tab/>
              <w:t>Blending Mode</w:t>
            </w:r>
          </w:p>
          <w:p w14:paraId="101DA187" w14:textId="77777777" w:rsidR="00CC6505" w:rsidRPr="00816335" w:rsidRDefault="00CC6505" w:rsidP="000B5FF8">
            <w:pPr>
              <w:tabs>
                <w:tab w:val="left" w:pos="284"/>
                <w:tab w:val="left" w:pos="493"/>
              </w:tabs>
              <w:spacing w:before="120" w:line="276" w:lineRule="auto"/>
              <w:ind w:left="213"/>
              <w:jc w:val="both"/>
            </w:pPr>
            <w:r w:rsidRPr="00816335">
              <w:t>c)</w:t>
            </w:r>
            <w:r w:rsidRPr="00816335">
              <w:tab/>
              <w:t>Khóa Layer</w:t>
            </w:r>
          </w:p>
          <w:p w14:paraId="5BCA6EE4" w14:textId="77777777" w:rsidR="00CC6505" w:rsidRPr="00816335" w:rsidRDefault="00CC6505" w:rsidP="000B5FF8">
            <w:pPr>
              <w:tabs>
                <w:tab w:val="left" w:pos="284"/>
                <w:tab w:val="left" w:pos="493"/>
              </w:tabs>
              <w:spacing w:before="120" w:line="276" w:lineRule="auto"/>
              <w:ind w:left="213"/>
              <w:jc w:val="both"/>
            </w:pPr>
            <w:r w:rsidRPr="00816335">
              <w:t>d)</w:t>
            </w:r>
            <w:r w:rsidRPr="00816335">
              <w:tab/>
              <w:t>Các tính năng khác của LayerCác thao tác trong lớp.</w:t>
            </w:r>
          </w:p>
          <w:p w14:paraId="000CF92C" w14:textId="77777777" w:rsidR="00CC6505" w:rsidRPr="00816335" w:rsidRDefault="00CC6505" w:rsidP="000B5FF8">
            <w:pPr>
              <w:tabs>
                <w:tab w:val="left" w:pos="284"/>
                <w:tab w:val="left" w:pos="493"/>
              </w:tabs>
              <w:spacing w:before="120" w:line="276" w:lineRule="auto"/>
              <w:jc w:val="both"/>
            </w:pPr>
            <w:r w:rsidRPr="00816335">
              <w:t>3.3.4. Các thao tác với Layer</w:t>
            </w:r>
          </w:p>
          <w:p w14:paraId="0CBFC662" w14:textId="4FA237CB" w:rsidR="00CC6505" w:rsidRPr="00816335" w:rsidRDefault="00CC6505" w:rsidP="000B5FF8">
            <w:pPr>
              <w:tabs>
                <w:tab w:val="left" w:pos="284"/>
                <w:tab w:val="left" w:pos="493"/>
              </w:tabs>
              <w:spacing w:before="120" w:line="276" w:lineRule="auto"/>
              <w:ind w:left="213"/>
              <w:jc w:val="both"/>
            </w:pPr>
            <w:r w:rsidRPr="00816335">
              <w:t>a</w:t>
            </w:r>
            <w:r w:rsidR="005912F8" w:rsidRPr="00816335">
              <w:t>)</w:t>
            </w:r>
            <w:r w:rsidRPr="00816335">
              <w:tab/>
              <w:t>Chọn một Layer</w:t>
            </w:r>
          </w:p>
          <w:p w14:paraId="342A5653" w14:textId="3A7010E0" w:rsidR="00CC6505" w:rsidRPr="00816335" w:rsidRDefault="00CC6505" w:rsidP="000B5FF8">
            <w:pPr>
              <w:tabs>
                <w:tab w:val="left" w:pos="284"/>
                <w:tab w:val="left" w:pos="493"/>
              </w:tabs>
              <w:spacing w:before="120" w:line="276" w:lineRule="auto"/>
              <w:ind w:left="213"/>
              <w:jc w:val="both"/>
            </w:pPr>
            <w:r w:rsidRPr="00816335">
              <w:t>b</w:t>
            </w:r>
            <w:r w:rsidR="005912F8" w:rsidRPr="00816335">
              <w:t>)</w:t>
            </w:r>
            <w:r w:rsidRPr="00816335">
              <w:tab/>
              <w:t>Di chuyển các Layer</w:t>
            </w:r>
          </w:p>
          <w:p w14:paraId="53479B1E" w14:textId="6E7AC950" w:rsidR="00CC6505" w:rsidRPr="00816335" w:rsidRDefault="00CC6505" w:rsidP="000B5FF8">
            <w:pPr>
              <w:tabs>
                <w:tab w:val="left" w:pos="284"/>
                <w:tab w:val="left" w:pos="493"/>
              </w:tabs>
              <w:spacing w:before="120" w:line="276" w:lineRule="auto"/>
              <w:ind w:left="213"/>
              <w:jc w:val="both"/>
            </w:pPr>
            <w:r w:rsidRPr="00816335">
              <w:lastRenderedPageBreak/>
              <w:t>c</w:t>
            </w:r>
            <w:r w:rsidR="005912F8" w:rsidRPr="00816335">
              <w:t>)</w:t>
            </w:r>
            <w:r w:rsidRPr="00816335">
              <w:tab/>
              <w:t>Tìm kiếm Layer</w:t>
            </w:r>
          </w:p>
        </w:tc>
        <w:tc>
          <w:tcPr>
            <w:tcW w:w="567" w:type="dxa"/>
          </w:tcPr>
          <w:p w14:paraId="7D16ABA1" w14:textId="201FE264" w:rsidR="00CC6505" w:rsidRPr="00816335" w:rsidRDefault="00CC6505" w:rsidP="00A62DF3">
            <w:pPr>
              <w:spacing w:before="120" w:line="276" w:lineRule="auto"/>
              <w:jc w:val="center"/>
              <w:rPr>
                <w:i/>
                <w:lang w:eastAsia="ja-JP"/>
              </w:rPr>
            </w:pPr>
            <w:r w:rsidRPr="00816335">
              <w:rPr>
                <w:lang w:eastAsia="ja-JP"/>
              </w:rPr>
              <w:lastRenderedPageBreak/>
              <w:t>4</w:t>
            </w:r>
          </w:p>
        </w:tc>
        <w:tc>
          <w:tcPr>
            <w:tcW w:w="2302" w:type="dxa"/>
          </w:tcPr>
          <w:p w14:paraId="75B41266" w14:textId="082FC7CC" w:rsidR="00E8076D" w:rsidRPr="00816335" w:rsidRDefault="00E8076D" w:rsidP="000B5FF8">
            <w:pPr>
              <w:tabs>
                <w:tab w:val="left" w:pos="493"/>
              </w:tabs>
              <w:spacing w:before="120" w:line="276" w:lineRule="auto"/>
              <w:ind w:left="68"/>
              <w:jc w:val="both"/>
            </w:pPr>
            <w:r w:rsidRPr="00816335">
              <w:t>Trình bày được chức năng và vận dụng nhóm Zoom Tool, Foreground Color Tool, Background Color Tool, Edit Quick Mask Move Tool, Standard Screen Mode Tool.</w:t>
            </w:r>
          </w:p>
          <w:p w14:paraId="16C67020" w14:textId="62404DBC" w:rsidR="00512457" w:rsidRPr="00816335" w:rsidRDefault="00512457" w:rsidP="000B5FF8">
            <w:pPr>
              <w:tabs>
                <w:tab w:val="left" w:pos="493"/>
              </w:tabs>
              <w:spacing w:before="120" w:line="276" w:lineRule="auto"/>
              <w:ind w:left="68"/>
              <w:jc w:val="both"/>
            </w:pPr>
            <w:r w:rsidRPr="00816335">
              <w:t xml:space="preserve">Trình bày và  sử dụng được lớp (layer) trong </w:t>
            </w:r>
            <w:r w:rsidR="00E8076D" w:rsidRPr="00816335">
              <w:t>P</w:t>
            </w:r>
            <w:r w:rsidRPr="00816335">
              <w:t>hotoshop</w:t>
            </w:r>
            <w:r w:rsidR="00E8076D" w:rsidRPr="00816335">
              <w:t xml:space="preserve"> CS6 </w:t>
            </w:r>
          </w:p>
          <w:p w14:paraId="55C843DB" w14:textId="61553B57" w:rsidR="00512457" w:rsidRPr="00816335" w:rsidRDefault="00512457" w:rsidP="000B5FF8">
            <w:pPr>
              <w:tabs>
                <w:tab w:val="left" w:pos="284"/>
                <w:tab w:val="left" w:pos="493"/>
              </w:tabs>
              <w:spacing w:before="120" w:line="276" w:lineRule="auto"/>
              <w:jc w:val="both"/>
            </w:pPr>
            <w:r w:rsidRPr="00816335">
              <w:t xml:space="preserve">Thực hành được các thao tác trong lớp, </w:t>
            </w:r>
            <w:r w:rsidR="002B099B" w:rsidRPr="00816335">
              <w:t>c</w:t>
            </w:r>
            <w:r w:rsidRPr="00816335">
              <w:t xml:space="preserve">họn lớp, </w:t>
            </w:r>
            <w:r w:rsidR="002B099B" w:rsidRPr="00816335">
              <w:t>ẩ</w:t>
            </w:r>
            <w:r w:rsidRPr="00816335">
              <w:t xml:space="preserve">n/hiện lớp, </w:t>
            </w:r>
            <w:r w:rsidR="002B099B" w:rsidRPr="00816335">
              <w:t>x</w:t>
            </w:r>
            <w:r w:rsidRPr="00816335">
              <w:t xml:space="preserve">óa lớp, </w:t>
            </w:r>
            <w:r w:rsidR="002B099B" w:rsidRPr="00816335">
              <w:t>đ</w:t>
            </w:r>
            <w:r w:rsidRPr="00816335">
              <w:t xml:space="preserve">ặt tên cho lớp, </w:t>
            </w:r>
            <w:r w:rsidR="002B099B" w:rsidRPr="00816335">
              <w:t>s</w:t>
            </w:r>
            <w:r w:rsidRPr="00816335">
              <w:t>ắp xếp các lớp,</w:t>
            </w:r>
            <w:r w:rsidR="009E6033" w:rsidRPr="00816335">
              <w:t xml:space="preserve"> </w:t>
            </w:r>
            <w:r w:rsidR="002B099B" w:rsidRPr="00816335">
              <w:t>l</w:t>
            </w:r>
            <w:r w:rsidRPr="00816335">
              <w:t>iên kết các lớp</w:t>
            </w:r>
            <w:r w:rsidR="002B099B" w:rsidRPr="00816335">
              <w:t>.</w:t>
            </w:r>
          </w:p>
          <w:p w14:paraId="5CF17E30" w14:textId="286134B5" w:rsidR="009E6033" w:rsidRPr="00816335" w:rsidRDefault="009E6033" w:rsidP="000B5FF8">
            <w:pPr>
              <w:tabs>
                <w:tab w:val="left" w:pos="284"/>
                <w:tab w:val="left" w:pos="493"/>
              </w:tabs>
              <w:spacing w:before="120" w:line="276" w:lineRule="auto"/>
              <w:jc w:val="both"/>
            </w:pPr>
            <w:r w:rsidRPr="00816335">
              <w:t>Trình bày được các tính năng của Layer</w:t>
            </w:r>
            <w:r w:rsidR="002B099B" w:rsidRPr="00816335">
              <w:t>.</w:t>
            </w:r>
          </w:p>
          <w:p w14:paraId="66A46776" w14:textId="1DD25059" w:rsidR="009E6033" w:rsidRPr="00816335" w:rsidRDefault="009E6033" w:rsidP="000B5FF8">
            <w:pPr>
              <w:tabs>
                <w:tab w:val="left" w:pos="284"/>
                <w:tab w:val="left" w:pos="493"/>
              </w:tabs>
              <w:spacing w:before="120" w:line="276" w:lineRule="auto"/>
              <w:jc w:val="both"/>
            </w:pPr>
            <w:r w:rsidRPr="00816335">
              <w:t>Trình bày được các thao tác với Layer</w:t>
            </w:r>
            <w:r w:rsidR="002B099B" w:rsidRPr="00816335">
              <w:t>.</w:t>
            </w:r>
          </w:p>
          <w:p w14:paraId="69C3489B" w14:textId="11DE433F" w:rsidR="00CC6505" w:rsidRPr="00816335" w:rsidRDefault="00CC6505" w:rsidP="000B5FF8">
            <w:pPr>
              <w:tabs>
                <w:tab w:val="left" w:pos="493"/>
              </w:tabs>
              <w:spacing w:before="120" w:line="276" w:lineRule="auto"/>
              <w:ind w:left="68"/>
              <w:jc w:val="both"/>
              <w:rPr>
                <w:i/>
              </w:rPr>
            </w:pPr>
          </w:p>
        </w:tc>
        <w:tc>
          <w:tcPr>
            <w:tcW w:w="851" w:type="dxa"/>
          </w:tcPr>
          <w:p w14:paraId="6FC36B89" w14:textId="77777777" w:rsidR="00FC3CC5" w:rsidRPr="00816335" w:rsidRDefault="00FC3CC5" w:rsidP="00A62DF3">
            <w:pPr>
              <w:spacing w:before="120" w:line="276" w:lineRule="auto"/>
              <w:rPr>
                <w:lang w:eastAsia="ja-JP"/>
              </w:rPr>
            </w:pPr>
            <w:r w:rsidRPr="00816335">
              <w:rPr>
                <w:lang w:eastAsia="ja-JP"/>
              </w:rPr>
              <w:t>CLO2</w:t>
            </w:r>
          </w:p>
          <w:p w14:paraId="37015B6F" w14:textId="77777777" w:rsidR="00FC3CC5" w:rsidRPr="00816335" w:rsidRDefault="00FC3CC5" w:rsidP="00A62DF3">
            <w:pPr>
              <w:spacing w:before="120" w:line="276" w:lineRule="auto"/>
              <w:rPr>
                <w:lang w:eastAsia="ja-JP"/>
              </w:rPr>
            </w:pPr>
            <w:r w:rsidRPr="00816335">
              <w:rPr>
                <w:lang w:eastAsia="ja-JP"/>
              </w:rPr>
              <w:t>CLO3</w:t>
            </w:r>
          </w:p>
          <w:p w14:paraId="03C54BBD" w14:textId="4A1D841F" w:rsidR="00CC6505" w:rsidRPr="00816335" w:rsidRDefault="00FC3CC5" w:rsidP="00A62DF3">
            <w:pPr>
              <w:spacing w:before="120" w:line="276" w:lineRule="auto"/>
              <w:rPr>
                <w:bCs/>
                <w:i/>
              </w:rPr>
            </w:pPr>
            <w:r w:rsidRPr="00816335">
              <w:rPr>
                <w:lang w:eastAsia="ja-JP"/>
              </w:rPr>
              <w:t>CLO4</w:t>
            </w:r>
          </w:p>
        </w:tc>
        <w:tc>
          <w:tcPr>
            <w:tcW w:w="851" w:type="dxa"/>
          </w:tcPr>
          <w:p w14:paraId="1E87ADCB" w14:textId="77777777" w:rsidR="00FC3CC5" w:rsidRPr="00816335" w:rsidRDefault="00FC3CC5" w:rsidP="000B5FF8">
            <w:pPr>
              <w:spacing w:before="120" w:line="276" w:lineRule="auto"/>
              <w:jc w:val="both"/>
            </w:pPr>
            <w:r w:rsidRPr="00816335">
              <w:t>GV trình bày, hướng dẫn</w:t>
            </w:r>
          </w:p>
          <w:p w14:paraId="562317B1" w14:textId="77777777" w:rsidR="00FC3CC5" w:rsidRPr="00816335" w:rsidRDefault="00FC3CC5" w:rsidP="000B5FF8">
            <w:pPr>
              <w:spacing w:before="120" w:line="276" w:lineRule="auto"/>
              <w:jc w:val="both"/>
            </w:pPr>
            <w:r w:rsidRPr="00816335">
              <w:t>SV lắng nghe, thực hiện</w:t>
            </w:r>
          </w:p>
          <w:p w14:paraId="42F73494" w14:textId="77777777" w:rsidR="00CC6505" w:rsidRPr="00816335" w:rsidRDefault="00CC6505" w:rsidP="000B5FF8">
            <w:pPr>
              <w:keepNext/>
              <w:spacing w:before="120" w:line="276" w:lineRule="auto"/>
              <w:jc w:val="both"/>
            </w:pPr>
          </w:p>
        </w:tc>
      </w:tr>
      <w:tr w:rsidR="00CC6505" w:rsidRPr="00816335" w14:paraId="74AA33BC" w14:textId="77777777" w:rsidTr="00A62DF3">
        <w:tc>
          <w:tcPr>
            <w:tcW w:w="814" w:type="dxa"/>
          </w:tcPr>
          <w:p w14:paraId="06EDDA69" w14:textId="4C21F834" w:rsidR="00CC6505" w:rsidRPr="00816335" w:rsidRDefault="00CC6505" w:rsidP="00A62DF3">
            <w:pPr>
              <w:spacing w:before="120" w:line="276" w:lineRule="auto"/>
              <w:jc w:val="center"/>
              <w:rPr>
                <w:lang w:eastAsia="ja-JP"/>
              </w:rPr>
            </w:pPr>
            <w:r w:rsidRPr="00816335">
              <w:rPr>
                <w:lang w:eastAsia="ja-JP"/>
              </w:rPr>
              <w:lastRenderedPageBreak/>
              <w:t>14</w:t>
            </w:r>
          </w:p>
        </w:tc>
        <w:tc>
          <w:tcPr>
            <w:tcW w:w="3972" w:type="dxa"/>
          </w:tcPr>
          <w:p w14:paraId="06E8DAAA" w14:textId="1C93B901" w:rsidR="00CC6505" w:rsidRPr="00816335" w:rsidRDefault="00CC6505" w:rsidP="000B5FF8">
            <w:pPr>
              <w:tabs>
                <w:tab w:val="left" w:pos="284"/>
                <w:tab w:val="left" w:pos="493"/>
              </w:tabs>
              <w:spacing w:before="120" w:line="276" w:lineRule="auto"/>
              <w:jc w:val="both"/>
              <w:rPr>
                <w:b/>
              </w:rPr>
            </w:pPr>
            <w:bookmarkStart w:id="32" w:name="_Toc78730221"/>
            <w:r w:rsidRPr="00816335">
              <w:rPr>
                <w:b/>
              </w:rPr>
              <w:t xml:space="preserve">3.4.  </w:t>
            </w:r>
            <w:r w:rsidR="009B754F" w:rsidRPr="00816335">
              <w:rPr>
                <w:b/>
              </w:rPr>
              <w:t>Các cách xử lý ảnh</w:t>
            </w:r>
            <w:bookmarkEnd w:id="32"/>
          </w:p>
          <w:p w14:paraId="2E195BCA" w14:textId="77777777" w:rsidR="00CC6505" w:rsidRPr="00816335" w:rsidRDefault="00CC6505" w:rsidP="000B5FF8">
            <w:pPr>
              <w:tabs>
                <w:tab w:val="left" w:pos="284"/>
                <w:tab w:val="left" w:pos="493"/>
              </w:tabs>
              <w:spacing w:before="120" w:line="276" w:lineRule="auto"/>
              <w:jc w:val="both"/>
            </w:pPr>
            <w:bookmarkStart w:id="33" w:name="_Toc468287588"/>
            <w:bookmarkStart w:id="34" w:name="_Toc78730222"/>
            <w:r w:rsidRPr="00816335">
              <w:t>3.4.1. Các phép quay ảnh</w:t>
            </w:r>
            <w:bookmarkEnd w:id="33"/>
            <w:bookmarkEnd w:id="34"/>
          </w:p>
          <w:p w14:paraId="1DE3186C" w14:textId="004CED15" w:rsidR="00CC6505" w:rsidRPr="00816335" w:rsidRDefault="00CC6505" w:rsidP="000B5FF8">
            <w:pPr>
              <w:tabs>
                <w:tab w:val="left" w:pos="284"/>
                <w:tab w:val="left" w:pos="493"/>
              </w:tabs>
              <w:spacing w:before="120" w:line="276" w:lineRule="auto"/>
              <w:ind w:left="213"/>
              <w:jc w:val="both"/>
            </w:pPr>
            <w:r w:rsidRPr="00816335">
              <w:t>a</w:t>
            </w:r>
            <w:r w:rsidR="005912F8" w:rsidRPr="00816335">
              <w:t>)</w:t>
            </w:r>
            <w:r w:rsidRPr="00816335">
              <w:tab/>
              <w:t>Thao tác hiệu chỉnh vùng chọn hoặc lớp hiện hành</w:t>
            </w:r>
          </w:p>
          <w:p w14:paraId="2C2C9804" w14:textId="21E3E474" w:rsidR="00CC6505" w:rsidRPr="00816335" w:rsidRDefault="00CC6505" w:rsidP="000B5FF8">
            <w:pPr>
              <w:tabs>
                <w:tab w:val="left" w:pos="284"/>
                <w:tab w:val="left" w:pos="493"/>
              </w:tabs>
              <w:spacing w:before="120" w:line="276" w:lineRule="auto"/>
              <w:ind w:left="213"/>
              <w:jc w:val="both"/>
            </w:pPr>
            <w:r w:rsidRPr="00816335">
              <w:t>b</w:t>
            </w:r>
            <w:r w:rsidR="005912F8" w:rsidRPr="00816335">
              <w:t>)</w:t>
            </w:r>
            <w:r w:rsidRPr="00816335">
              <w:tab/>
              <w:t>Hiệu chỉnh toàn ảnh</w:t>
            </w:r>
          </w:p>
          <w:p w14:paraId="45D08E72" w14:textId="77777777" w:rsidR="00CC6505" w:rsidRPr="00816335" w:rsidRDefault="00CC6505" w:rsidP="000B5FF8">
            <w:pPr>
              <w:tabs>
                <w:tab w:val="left" w:pos="284"/>
                <w:tab w:val="left" w:pos="493"/>
              </w:tabs>
              <w:spacing w:before="120" w:line="276" w:lineRule="auto"/>
              <w:jc w:val="both"/>
            </w:pPr>
            <w:bookmarkStart w:id="35" w:name="_Toc468287589"/>
            <w:bookmarkStart w:id="36" w:name="_Toc78730223"/>
            <w:r w:rsidRPr="00816335">
              <w:t>3.4.2. Biến đổi hình ảnh</w:t>
            </w:r>
            <w:bookmarkEnd w:id="35"/>
            <w:bookmarkEnd w:id="36"/>
          </w:p>
          <w:p w14:paraId="6CF57FB5" w14:textId="65E4C7E0" w:rsidR="00CC6505" w:rsidRPr="00816335" w:rsidRDefault="00CC6505" w:rsidP="000B5FF8">
            <w:pPr>
              <w:tabs>
                <w:tab w:val="left" w:pos="284"/>
                <w:tab w:val="left" w:pos="493"/>
              </w:tabs>
              <w:spacing w:before="120" w:line="276" w:lineRule="auto"/>
              <w:ind w:left="213"/>
              <w:jc w:val="both"/>
            </w:pPr>
            <w:r w:rsidRPr="00816335">
              <w:t>a</w:t>
            </w:r>
            <w:r w:rsidR="005912F8" w:rsidRPr="00816335">
              <w:t>)</w:t>
            </w:r>
            <w:r w:rsidRPr="00816335">
              <w:tab/>
              <w:t>Thực hiện in toàn ảnh</w:t>
            </w:r>
          </w:p>
          <w:p w14:paraId="213129DC" w14:textId="42A687E4" w:rsidR="00CC6505" w:rsidRPr="00816335" w:rsidRDefault="00CC6505" w:rsidP="000B5FF8">
            <w:pPr>
              <w:tabs>
                <w:tab w:val="left" w:pos="284"/>
                <w:tab w:val="left" w:pos="493"/>
              </w:tabs>
              <w:spacing w:before="120" w:line="276" w:lineRule="auto"/>
              <w:ind w:left="213"/>
              <w:jc w:val="both"/>
            </w:pPr>
            <w:r w:rsidRPr="00816335">
              <w:t>b</w:t>
            </w:r>
            <w:r w:rsidR="005912F8" w:rsidRPr="00816335">
              <w:t>)</w:t>
            </w:r>
            <w:r w:rsidRPr="00816335">
              <w:tab/>
              <w:t>Chia ảnh thành nhiều phần nhỏ</w:t>
            </w:r>
          </w:p>
          <w:p w14:paraId="761F8DFF" w14:textId="77777777" w:rsidR="00CC6505" w:rsidRPr="00816335" w:rsidRDefault="00CC6505" w:rsidP="000B5FF8">
            <w:pPr>
              <w:tabs>
                <w:tab w:val="left" w:pos="284"/>
                <w:tab w:val="left" w:pos="493"/>
              </w:tabs>
              <w:spacing w:before="120" w:line="276" w:lineRule="auto"/>
              <w:jc w:val="both"/>
            </w:pPr>
            <w:r w:rsidRPr="00816335">
              <w:t>3.4.3. Kênh màu và hiệu chỉnh kênh màu.</w:t>
            </w:r>
          </w:p>
          <w:p w14:paraId="33976EDE" w14:textId="73103DE1" w:rsidR="00CC6505" w:rsidRPr="00816335" w:rsidRDefault="00CC6505" w:rsidP="000B5FF8">
            <w:pPr>
              <w:tabs>
                <w:tab w:val="left" w:pos="284"/>
                <w:tab w:val="left" w:pos="493"/>
              </w:tabs>
              <w:spacing w:before="120" w:line="276" w:lineRule="auto"/>
              <w:ind w:left="213"/>
              <w:jc w:val="both"/>
            </w:pPr>
            <w:r w:rsidRPr="00816335">
              <w:t>a</w:t>
            </w:r>
            <w:r w:rsidR="005912F8" w:rsidRPr="00816335">
              <w:t>)</w:t>
            </w:r>
            <w:r w:rsidRPr="00816335">
              <w:tab/>
              <w:t>Lệnh Hue / Saturation (Ctrl + U)</w:t>
            </w:r>
          </w:p>
          <w:p w14:paraId="5384FE9C" w14:textId="411F5AAE" w:rsidR="00CC6505" w:rsidRPr="00816335" w:rsidRDefault="00CC6505" w:rsidP="000B5FF8">
            <w:pPr>
              <w:tabs>
                <w:tab w:val="left" w:pos="284"/>
                <w:tab w:val="left" w:pos="493"/>
              </w:tabs>
              <w:spacing w:before="120" w:line="276" w:lineRule="auto"/>
              <w:ind w:left="213"/>
              <w:jc w:val="both"/>
            </w:pPr>
            <w:r w:rsidRPr="00816335">
              <w:t>b</w:t>
            </w:r>
            <w:r w:rsidR="005912F8" w:rsidRPr="00816335">
              <w:t>)</w:t>
            </w:r>
            <w:r w:rsidRPr="00816335">
              <w:tab/>
              <w:t>Lệnh Vibrance</w:t>
            </w:r>
          </w:p>
          <w:p w14:paraId="302876D9" w14:textId="2A45C05B" w:rsidR="00CC6505" w:rsidRPr="00816335" w:rsidRDefault="00CC6505" w:rsidP="000B5FF8">
            <w:pPr>
              <w:tabs>
                <w:tab w:val="left" w:pos="284"/>
                <w:tab w:val="left" w:pos="493"/>
              </w:tabs>
              <w:spacing w:before="120" w:line="276" w:lineRule="auto"/>
              <w:ind w:left="213"/>
              <w:jc w:val="both"/>
            </w:pPr>
            <w:r w:rsidRPr="00816335">
              <w:t>c</w:t>
            </w:r>
            <w:r w:rsidR="005912F8" w:rsidRPr="00816335">
              <w:t>)</w:t>
            </w:r>
            <w:r w:rsidRPr="00816335">
              <w:tab/>
              <w:t>Lệnh Exposure</w:t>
            </w:r>
          </w:p>
          <w:p w14:paraId="1B6423F3" w14:textId="5021E797" w:rsidR="00CC6505" w:rsidRPr="00816335" w:rsidRDefault="00CC6505" w:rsidP="000B5FF8">
            <w:pPr>
              <w:tabs>
                <w:tab w:val="left" w:pos="284"/>
                <w:tab w:val="left" w:pos="493"/>
              </w:tabs>
              <w:spacing w:before="120" w:line="276" w:lineRule="auto"/>
              <w:ind w:left="213"/>
              <w:jc w:val="both"/>
            </w:pPr>
            <w:r w:rsidRPr="00816335">
              <w:t>d</w:t>
            </w:r>
            <w:r w:rsidR="005912F8" w:rsidRPr="00816335">
              <w:t>)</w:t>
            </w:r>
            <w:r w:rsidRPr="00816335">
              <w:tab/>
              <w:t xml:space="preserve"> Lệnh Black &amp; White (Alt + Shift + Ctrl + B)</w:t>
            </w:r>
          </w:p>
          <w:p w14:paraId="6BC3CED5" w14:textId="07B49F4E" w:rsidR="00CC6505" w:rsidRPr="00816335" w:rsidRDefault="00CC6505" w:rsidP="000B5FF8">
            <w:pPr>
              <w:tabs>
                <w:tab w:val="left" w:pos="284"/>
                <w:tab w:val="left" w:pos="493"/>
              </w:tabs>
              <w:spacing w:before="120" w:line="276" w:lineRule="auto"/>
              <w:ind w:left="213"/>
              <w:jc w:val="both"/>
            </w:pPr>
            <w:r w:rsidRPr="00816335">
              <w:t>e</w:t>
            </w:r>
            <w:r w:rsidR="005912F8" w:rsidRPr="00816335">
              <w:t>)</w:t>
            </w:r>
            <w:r w:rsidRPr="00816335">
              <w:tab/>
              <w:t>Lệnh Channel Mixer</w:t>
            </w:r>
          </w:p>
          <w:p w14:paraId="51E2AC00" w14:textId="17052139" w:rsidR="00CC6505" w:rsidRPr="00816335" w:rsidRDefault="00CC6505" w:rsidP="000B5FF8">
            <w:pPr>
              <w:tabs>
                <w:tab w:val="left" w:pos="284"/>
                <w:tab w:val="left" w:pos="493"/>
              </w:tabs>
              <w:spacing w:before="120" w:line="276" w:lineRule="auto"/>
              <w:ind w:left="213"/>
              <w:jc w:val="both"/>
            </w:pPr>
            <w:r w:rsidRPr="00816335">
              <w:t>f</w:t>
            </w:r>
            <w:r w:rsidR="005912F8" w:rsidRPr="00816335">
              <w:t>)</w:t>
            </w:r>
            <w:r w:rsidRPr="00816335">
              <w:tab/>
              <w:t>Lệnh Invert (Ctrl + I)</w:t>
            </w:r>
          </w:p>
          <w:p w14:paraId="7FED681E" w14:textId="15D33B32" w:rsidR="00CC6505" w:rsidRPr="00816335" w:rsidRDefault="00CC6505" w:rsidP="000B5FF8">
            <w:pPr>
              <w:tabs>
                <w:tab w:val="left" w:pos="284"/>
                <w:tab w:val="left" w:pos="493"/>
              </w:tabs>
              <w:spacing w:before="120" w:line="276" w:lineRule="auto"/>
              <w:ind w:left="213"/>
              <w:jc w:val="both"/>
            </w:pPr>
            <w:r w:rsidRPr="00816335">
              <w:t>g</w:t>
            </w:r>
            <w:r w:rsidR="005912F8" w:rsidRPr="00816335">
              <w:t>)</w:t>
            </w:r>
            <w:r w:rsidRPr="00816335">
              <w:tab/>
              <w:t>Lệnh Posterize</w:t>
            </w:r>
          </w:p>
          <w:p w14:paraId="51C04B39" w14:textId="6078384C" w:rsidR="00CC6505" w:rsidRPr="00816335" w:rsidRDefault="005912F8" w:rsidP="000B5FF8">
            <w:pPr>
              <w:tabs>
                <w:tab w:val="left" w:pos="284"/>
                <w:tab w:val="left" w:pos="493"/>
              </w:tabs>
              <w:spacing w:before="120" w:line="276" w:lineRule="auto"/>
              <w:ind w:left="213"/>
              <w:jc w:val="both"/>
            </w:pPr>
            <w:r w:rsidRPr="00816335">
              <w:t>h)</w:t>
            </w:r>
            <w:r w:rsidR="00CC6505" w:rsidRPr="00816335">
              <w:tab/>
              <w:t>Lệnh Threshold</w:t>
            </w:r>
          </w:p>
          <w:p w14:paraId="59129B27" w14:textId="0E46FF7F" w:rsidR="00CC6505" w:rsidRPr="00816335" w:rsidRDefault="005912F8" w:rsidP="000B5FF8">
            <w:pPr>
              <w:tabs>
                <w:tab w:val="left" w:pos="284"/>
                <w:tab w:val="left" w:pos="493"/>
              </w:tabs>
              <w:spacing w:before="120" w:line="276" w:lineRule="auto"/>
              <w:ind w:left="213"/>
              <w:jc w:val="both"/>
            </w:pPr>
            <w:r w:rsidRPr="00816335">
              <w:t>i)</w:t>
            </w:r>
            <w:r w:rsidR="00CC6505" w:rsidRPr="00816335">
              <w:tab/>
              <w:t>Lệnh Gradient Map</w:t>
            </w:r>
          </w:p>
          <w:p w14:paraId="39D71204" w14:textId="1961FF1B" w:rsidR="00CC6505" w:rsidRPr="00816335" w:rsidRDefault="005912F8" w:rsidP="000B5FF8">
            <w:pPr>
              <w:tabs>
                <w:tab w:val="left" w:pos="284"/>
                <w:tab w:val="left" w:pos="493"/>
              </w:tabs>
              <w:spacing w:before="120" w:line="276" w:lineRule="auto"/>
              <w:ind w:left="213"/>
              <w:jc w:val="both"/>
            </w:pPr>
            <w:r w:rsidRPr="00816335">
              <w:t>j)</w:t>
            </w:r>
            <w:r w:rsidR="00CC6505" w:rsidRPr="00816335">
              <w:tab/>
              <w:t>Lệnh Selective Color</w:t>
            </w:r>
          </w:p>
          <w:p w14:paraId="0ADAFE0C" w14:textId="6241F7EA" w:rsidR="00CC6505" w:rsidRPr="00816335" w:rsidRDefault="005912F8" w:rsidP="000B5FF8">
            <w:pPr>
              <w:tabs>
                <w:tab w:val="left" w:pos="284"/>
                <w:tab w:val="left" w:pos="493"/>
              </w:tabs>
              <w:spacing w:before="120" w:line="276" w:lineRule="auto"/>
              <w:ind w:left="213"/>
              <w:jc w:val="both"/>
            </w:pPr>
            <w:r w:rsidRPr="00816335">
              <w:t>k)</w:t>
            </w:r>
            <w:r w:rsidR="00CC6505" w:rsidRPr="00816335">
              <w:tab/>
              <w:t>Lệnh HDR Toning</w:t>
            </w:r>
          </w:p>
          <w:p w14:paraId="0E50B6A1" w14:textId="771A43B1" w:rsidR="00CC6505" w:rsidRPr="00816335" w:rsidRDefault="005912F8" w:rsidP="000B5FF8">
            <w:pPr>
              <w:tabs>
                <w:tab w:val="left" w:pos="284"/>
                <w:tab w:val="left" w:pos="493"/>
              </w:tabs>
              <w:spacing w:before="120" w:line="276" w:lineRule="auto"/>
              <w:ind w:left="213"/>
              <w:jc w:val="both"/>
            </w:pPr>
            <w:r w:rsidRPr="00816335">
              <w:t>l)</w:t>
            </w:r>
            <w:r w:rsidR="00CC6505" w:rsidRPr="00816335">
              <w:tab/>
              <w:t>Lệnh Variations</w:t>
            </w:r>
          </w:p>
          <w:p w14:paraId="497AEEAB" w14:textId="319F8070" w:rsidR="00CC6505" w:rsidRPr="00816335" w:rsidRDefault="005912F8" w:rsidP="000B5FF8">
            <w:pPr>
              <w:tabs>
                <w:tab w:val="left" w:pos="284"/>
                <w:tab w:val="left" w:pos="493"/>
              </w:tabs>
              <w:spacing w:before="120" w:line="276" w:lineRule="auto"/>
              <w:ind w:left="213"/>
              <w:jc w:val="both"/>
            </w:pPr>
            <w:r w:rsidRPr="00816335">
              <w:t>m)</w:t>
            </w:r>
            <w:r w:rsidR="00CC6505" w:rsidRPr="00816335">
              <w:tab/>
              <w:t>Lệ</w:t>
            </w:r>
            <w:r w:rsidR="00C97BAF" w:rsidRPr="00816335">
              <w:t>nh Desaturate (Shift+Ctrl+</w:t>
            </w:r>
            <w:r w:rsidR="00CC6505" w:rsidRPr="00816335">
              <w:t>U)</w:t>
            </w:r>
          </w:p>
          <w:p w14:paraId="0C22E819" w14:textId="10FD3A1E" w:rsidR="00CC6505" w:rsidRPr="00816335" w:rsidRDefault="005912F8" w:rsidP="000B5FF8">
            <w:pPr>
              <w:tabs>
                <w:tab w:val="left" w:pos="284"/>
                <w:tab w:val="left" w:pos="493"/>
              </w:tabs>
              <w:spacing w:before="120" w:line="276" w:lineRule="auto"/>
              <w:ind w:left="213"/>
              <w:jc w:val="both"/>
            </w:pPr>
            <w:r w:rsidRPr="00816335">
              <w:t>n)</w:t>
            </w:r>
            <w:r w:rsidR="00CC6505" w:rsidRPr="00816335">
              <w:tab/>
              <w:t>Lệ</w:t>
            </w:r>
            <w:r w:rsidR="00C97BAF" w:rsidRPr="00816335">
              <w:t>nh Match color</w:t>
            </w:r>
          </w:p>
          <w:p w14:paraId="6DE0A31E" w14:textId="58D2C955" w:rsidR="00CC6505" w:rsidRPr="00816335" w:rsidRDefault="005912F8" w:rsidP="000B5FF8">
            <w:pPr>
              <w:tabs>
                <w:tab w:val="left" w:pos="284"/>
                <w:tab w:val="left" w:pos="493"/>
              </w:tabs>
              <w:spacing w:before="120" w:line="276" w:lineRule="auto"/>
              <w:ind w:left="213"/>
              <w:jc w:val="both"/>
            </w:pPr>
            <w:r w:rsidRPr="00816335">
              <w:t>o)</w:t>
            </w:r>
            <w:r w:rsidR="00CC6505" w:rsidRPr="00816335">
              <w:tab/>
              <w:t>Lệnh Replace Color</w:t>
            </w:r>
          </w:p>
        </w:tc>
        <w:tc>
          <w:tcPr>
            <w:tcW w:w="567" w:type="dxa"/>
          </w:tcPr>
          <w:p w14:paraId="5DDE9FD8" w14:textId="023CD486" w:rsidR="00CC6505" w:rsidRPr="00816335" w:rsidRDefault="00CC6505" w:rsidP="00A62DF3">
            <w:pPr>
              <w:spacing w:before="120" w:line="276" w:lineRule="auto"/>
              <w:jc w:val="center"/>
              <w:rPr>
                <w:i/>
                <w:lang w:eastAsia="ja-JP"/>
              </w:rPr>
            </w:pPr>
            <w:r w:rsidRPr="00816335">
              <w:rPr>
                <w:lang w:eastAsia="ja-JP"/>
              </w:rPr>
              <w:t>4</w:t>
            </w:r>
          </w:p>
        </w:tc>
        <w:tc>
          <w:tcPr>
            <w:tcW w:w="2302" w:type="dxa"/>
          </w:tcPr>
          <w:p w14:paraId="400501F4" w14:textId="342FDD72" w:rsidR="00512457" w:rsidRPr="00816335" w:rsidRDefault="00512457" w:rsidP="000B5FF8">
            <w:pPr>
              <w:tabs>
                <w:tab w:val="left" w:pos="493"/>
              </w:tabs>
              <w:spacing w:before="120" w:line="276" w:lineRule="auto"/>
              <w:ind w:left="68"/>
              <w:jc w:val="both"/>
            </w:pPr>
            <w:r w:rsidRPr="00816335">
              <w:t>Trình bày và vận dụng được các phép quay ảnh</w:t>
            </w:r>
            <w:r w:rsidR="002B099B" w:rsidRPr="00816335">
              <w:t>.</w:t>
            </w:r>
          </w:p>
          <w:p w14:paraId="1B28C0D0" w14:textId="2B4F2227" w:rsidR="00512457" w:rsidRPr="00816335" w:rsidRDefault="00512457" w:rsidP="000B5FF8">
            <w:pPr>
              <w:tabs>
                <w:tab w:val="left" w:pos="493"/>
              </w:tabs>
              <w:spacing w:before="120" w:line="276" w:lineRule="auto"/>
              <w:ind w:left="68"/>
              <w:jc w:val="both"/>
            </w:pPr>
            <w:r w:rsidRPr="00816335">
              <w:t>Trình bày và vận dụng được các cách biến đổi hình ảnh</w:t>
            </w:r>
            <w:r w:rsidR="002B099B" w:rsidRPr="00816335">
              <w:t>.</w:t>
            </w:r>
          </w:p>
          <w:p w14:paraId="40A71BAD" w14:textId="636652EB" w:rsidR="00CC6505" w:rsidRPr="00816335" w:rsidRDefault="002B099B" w:rsidP="000B5FF8">
            <w:pPr>
              <w:tabs>
                <w:tab w:val="left" w:pos="493"/>
              </w:tabs>
              <w:spacing w:before="120" w:line="276" w:lineRule="auto"/>
              <w:ind w:left="68"/>
              <w:jc w:val="both"/>
              <w:rPr>
                <w:i/>
              </w:rPr>
            </w:pPr>
            <w:r w:rsidRPr="00816335">
              <w:t xml:space="preserve">Phân tích và vận dụng </w:t>
            </w:r>
            <w:r w:rsidR="00512457" w:rsidRPr="00816335">
              <w:t>được kênh màu và hiệu chỉnh kênh màu</w:t>
            </w:r>
            <w:r w:rsidRPr="00816335">
              <w:t>.</w:t>
            </w:r>
          </w:p>
        </w:tc>
        <w:tc>
          <w:tcPr>
            <w:tcW w:w="851" w:type="dxa"/>
          </w:tcPr>
          <w:p w14:paraId="69626816" w14:textId="77777777" w:rsidR="00FC3CC5" w:rsidRPr="00816335" w:rsidRDefault="00FC3CC5" w:rsidP="00A62DF3">
            <w:pPr>
              <w:spacing w:before="120" w:line="276" w:lineRule="auto"/>
              <w:rPr>
                <w:lang w:eastAsia="ja-JP"/>
              </w:rPr>
            </w:pPr>
            <w:r w:rsidRPr="00816335">
              <w:rPr>
                <w:lang w:eastAsia="ja-JP"/>
              </w:rPr>
              <w:t>CLO2</w:t>
            </w:r>
          </w:p>
          <w:p w14:paraId="7F3FF120" w14:textId="77777777" w:rsidR="00FC3CC5" w:rsidRPr="00816335" w:rsidRDefault="00FC3CC5" w:rsidP="00A62DF3">
            <w:pPr>
              <w:spacing w:before="120" w:line="276" w:lineRule="auto"/>
              <w:rPr>
                <w:lang w:eastAsia="ja-JP"/>
              </w:rPr>
            </w:pPr>
            <w:r w:rsidRPr="00816335">
              <w:rPr>
                <w:lang w:eastAsia="ja-JP"/>
              </w:rPr>
              <w:t>CLO3</w:t>
            </w:r>
          </w:p>
          <w:p w14:paraId="65DD9F80" w14:textId="5312505C" w:rsidR="00CC6505" w:rsidRPr="00816335" w:rsidRDefault="00FC3CC5" w:rsidP="00A62DF3">
            <w:pPr>
              <w:spacing w:before="120" w:line="276" w:lineRule="auto"/>
              <w:rPr>
                <w:bCs/>
                <w:i/>
              </w:rPr>
            </w:pPr>
            <w:r w:rsidRPr="00816335">
              <w:rPr>
                <w:lang w:eastAsia="ja-JP"/>
              </w:rPr>
              <w:t>CLO4</w:t>
            </w:r>
          </w:p>
        </w:tc>
        <w:tc>
          <w:tcPr>
            <w:tcW w:w="851" w:type="dxa"/>
          </w:tcPr>
          <w:p w14:paraId="1B50BE11" w14:textId="77777777" w:rsidR="00FC3CC5" w:rsidRPr="00816335" w:rsidRDefault="00FC3CC5" w:rsidP="000B5FF8">
            <w:pPr>
              <w:spacing w:before="120" w:line="276" w:lineRule="auto"/>
              <w:jc w:val="both"/>
            </w:pPr>
            <w:r w:rsidRPr="00816335">
              <w:t>GV trình bày, hướng dẫn</w:t>
            </w:r>
          </w:p>
          <w:p w14:paraId="039840B6" w14:textId="77777777" w:rsidR="00FC3CC5" w:rsidRPr="00816335" w:rsidRDefault="00FC3CC5" w:rsidP="000B5FF8">
            <w:pPr>
              <w:spacing w:before="120" w:line="276" w:lineRule="auto"/>
              <w:jc w:val="both"/>
            </w:pPr>
            <w:r w:rsidRPr="00816335">
              <w:t>SV lắng nghe, thực hiện</w:t>
            </w:r>
          </w:p>
          <w:p w14:paraId="023CE1AC" w14:textId="77777777" w:rsidR="00CC6505" w:rsidRPr="00816335" w:rsidRDefault="00CC6505" w:rsidP="000B5FF8">
            <w:pPr>
              <w:keepNext/>
              <w:spacing w:before="120" w:line="276" w:lineRule="auto"/>
              <w:jc w:val="both"/>
            </w:pPr>
          </w:p>
        </w:tc>
      </w:tr>
      <w:tr w:rsidR="00CC6505" w:rsidRPr="00816335" w14:paraId="4222D6B1" w14:textId="77777777" w:rsidTr="00A62DF3">
        <w:tc>
          <w:tcPr>
            <w:tcW w:w="814" w:type="dxa"/>
          </w:tcPr>
          <w:p w14:paraId="6A9E7C1F" w14:textId="5EC58E48" w:rsidR="00CC6505" w:rsidRPr="00816335" w:rsidRDefault="00CC6505" w:rsidP="00A62DF3">
            <w:pPr>
              <w:spacing w:before="120" w:line="276" w:lineRule="auto"/>
              <w:jc w:val="center"/>
              <w:rPr>
                <w:lang w:eastAsia="ja-JP"/>
              </w:rPr>
            </w:pPr>
            <w:r w:rsidRPr="00816335">
              <w:rPr>
                <w:lang w:eastAsia="ja-JP"/>
              </w:rPr>
              <w:t>15</w:t>
            </w:r>
          </w:p>
        </w:tc>
        <w:tc>
          <w:tcPr>
            <w:tcW w:w="3972" w:type="dxa"/>
          </w:tcPr>
          <w:p w14:paraId="1A20796C" w14:textId="5736B048" w:rsidR="00CC6505" w:rsidRPr="00816335" w:rsidRDefault="00CC6505" w:rsidP="000B5FF8">
            <w:pPr>
              <w:tabs>
                <w:tab w:val="left" w:pos="493"/>
              </w:tabs>
              <w:spacing w:before="120" w:line="276" w:lineRule="auto"/>
              <w:ind w:left="68"/>
              <w:jc w:val="both"/>
              <w:rPr>
                <w:b/>
              </w:rPr>
            </w:pPr>
            <w:r w:rsidRPr="00816335">
              <w:rPr>
                <w:b/>
              </w:rPr>
              <w:t xml:space="preserve">3.5. </w:t>
            </w:r>
            <w:r w:rsidR="00CF5681" w:rsidRPr="00816335">
              <w:rPr>
                <w:b/>
              </w:rPr>
              <w:t>Text và Filter</w:t>
            </w:r>
            <w:r w:rsidR="00CF5681" w:rsidRPr="00816335">
              <w:rPr>
                <w:b/>
              </w:rPr>
              <w:tab/>
            </w:r>
          </w:p>
          <w:p w14:paraId="6ADEF2AF" w14:textId="38A89F55" w:rsidR="00CC6505" w:rsidRPr="00816335" w:rsidRDefault="00AD7C56" w:rsidP="000B5FF8">
            <w:pPr>
              <w:tabs>
                <w:tab w:val="left" w:pos="493"/>
              </w:tabs>
              <w:spacing w:before="120" w:line="276" w:lineRule="auto"/>
              <w:jc w:val="both"/>
            </w:pPr>
            <w:r w:rsidRPr="00816335">
              <w:t>3.5.1.  Text</w:t>
            </w:r>
          </w:p>
          <w:p w14:paraId="0611043C" w14:textId="77777777" w:rsidR="00CC6505" w:rsidRPr="00816335" w:rsidRDefault="00CC6505" w:rsidP="000B5FF8">
            <w:pPr>
              <w:tabs>
                <w:tab w:val="left" w:pos="493"/>
              </w:tabs>
              <w:spacing w:before="120" w:line="276" w:lineRule="auto"/>
              <w:ind w:left="213"/>
              <w:jc w:val="both"/>
            </w:pPr>
            <w:r w:rsidRPr="00816335">
              <w:t>a) Thanh thuộc tính</w:t>
            </w:r>
          </w:p>
          <w:p w14:paraId="55DC318F" w14:textId="77777777" w:rsidR="00CC6505" w:rsidRPr="00816335" w:rsidRDefault="00CC6505" w:rsidP="000B5FF8">
            <w:pPr>
              <w:tabs>
                <w:tab w:val="left" w:pos="493"/>
              </w:tabs>
              <w:spacing w:before="120" w:line="276" w:lineRule="auto"/>
              <w:ind w:left="213"/>
              <w:jc w:val="both"/>
            </w:pPr>
            <w:r w:rsidRPr="00816335">
              <w:lastRenderedPageBreak/>
              <w:t>b) Sử dụng Palette Charater</w:t>
            </w:r>
          </w:p>
          <w:p w14:paraId="7B662AE4" w14:textId="77777777" w:rsidR="00CC6505" w:rsidRPr="00816335" w:rsidRDefault="00CC6505" w:rsidP="000B5FF8">
            <w:pPr>
              <w:tabs>
                <w:tab w:val="left" w:pos="493"/>
              </w:tabs>
              <w:spacing w:before="120" w:line="276" w:lineRule="auto"/>
              <w:jc w:val="both"/>
            </w:pPr>
            <w:r w:rsidRPr="00816335">
              <w:t>3.5.2.   Filter</w:t>
            </w:r>
            <w:r w:rsidRPr="00816335">
              <w:tab/>
            </w:r>
          </w:p>
          <w:p w14:paraId="198854E8" w14:textId="230A9856" w:rsidR="00CC6505" w:rsidRPr="00816335" w:rsidRDefault="00CC6505" w:rsidP="000B5FF8">
            <w:pPr>
              <w:tabs>
                <w:tab w:val="left" w:pos="493"/>
              </w:tabs>
              <w:spacing w:before="120" w:line="276" w:lineRule="auto"/>
              <w:ind w:left="213"/>
              <w:jc w:val="both"/>
            </w:pPr>
            <w:r w:rsidRPr="00816335">
              <w:t>a</w:t>
            </w:r>
            <w:r w:rsidR="005912F8" w:rsidRPr="00816335">
              <w:t>)</w:t>
            </w:r>
            <w:r w:rsidRPr="00816335">
              <w:t xml:space="preserve"> Bộ lọc Blur</w:t>
            </w:r>
          </w:p>
          <w:p w14:paraId="1E2E074C" w14:textId="7FD65CC4" w:rsidR="00CC6505" w:rsidRPr="00816335" w:rsidRDefault="00CC6505" w:rsidP="000B5FF8">
            <w:pPr>
              <w:tabs>
                <w:tab w:val="left" w:pos="493"/>
              </w:tabs>
              <w:spacing w:before="120" w:line="276" w:lineRule="auto"/>
              <w:ind w:left="213"/>
              <w:jc w:val="both"/>
            </w:pPr>
            <w:r w:rsidRPr="00816335">
              <w:t>b</w:t>
            </w:r>
            <w:r w:rsidR="005912F8" w:rsidRPr="00816335">
              <w:t>)</w:t>
            </w:r>
            <w:r w:rsidRPr="00816335">
              <w:t xml:space="preserve"> Bộ lọc Distort &gt; Displace</w:t>
            </w:r>
          </w:p>
          <w:p w14:paraId="66DABF3B" w14:textId="0A7313E9" w:rsidR="00CC6505" w:rsidRPr="00816335" w:rsidRDefault="00CC6505" w:rsidP="000B5FF8">
            <w:pPr>
              <w:tabs>
                <w:tab w:val="left" w:pos="493"/>
              </w:tabs>
              <w:spacing w:before="120" w:line="276" w:lineRule="auto"/>
              <w:ind w:left="213"/>
              <w:jc w:val="both"/>
            </w:pPr>
            <w:r w:rsidRPr="00816335">
              <w:t>c</w:t>
            </w:r>
            <w:r w:rsidR="005912F8" w:rsidRPr="00816335">
              <w:t>)</w:t>
            </w:r>
            <w:r w:rsidRPr="00816335">
              <w:t xml:space="preserve"> Bộ lọc Filter &gt; Noise</w:t>
            </w:r>
          </w:p>
          <w:p w14:paraId="70E7255B" w14:textId="617AFBB8" w:rsidR="00CC6505" w:rsidRPr="00816335" w:rsidRDefault="00CC6505" w:rsidP="000B5FF8">
            <w:pPr>
              <w:tabs>
                <w:tab w:val="left" w:pos="493"/>
              </w:tabs>
              <w:spacing w:before="120" w:line="276" w:lineRule="auto"/>
              <w:ind w:left="213"/>
              <w:jc w:val="both"/>
            </w:pPr>
            <w:r w:rsidRPr="00816335">
              <w:t>d</w:t>
            </w:r>
            <w:r w:rsidR="005912F8" w:rsidRPr="00816335">
              <w:t>)</w:t>
            </w:r>
            <w:r w:rsidRPr="00816335">
              <w:t xml:space="preserve"> Bộ lọc Filter &gt; Pixelate</w:t>
            </w:r>
          </w:p>
          <w:p w14:paraId="6E90F59D" w14:textId="152EFE0E" w:rsidR="00CC6505" w:rsidRPr="00816335" w:rsidRDefault="00CC6505" w:rsidP="000B5FF8">
            <w:pPr>
              <w:tabs>
                <w:tab w:val="left" w:pos="493"/>
              </w:tabs>
              <w:spacing w:before="120" w:line="276" w:lineRule="auto"/>
              <w:ind w:left="213"/>
              <w:jc w:val="both"/>
            </w:pPr>
            <w:r w:rsidRPr="00816335">
              <w:t>e</w:t>
            </w:r>
            <w:r w:rsidR="005912F8" w:rsidRPr="00816335">
              <w:t>)</w:t>
            </w:r>
            <w:r w:rsidRPr="00816335">
              <w:t xml:space="preserve"> Bộ lọc Filter &gt; Render</w:t>
            </w:r>
          </w:p>
          <w:p w14:paraId="4A2B750E" w14:textId="77777777" w:rsidR="00CC6505" w:rsidRPr="00816335" w:rsidRDefault="00CC6505" w:rsidP="000B5FF8">
            <w:pPr>
              <w:tabs>
                <w:tab w:val="left" w:pos="493"/>
              </w:tabs>
              <w:spacing w:before="120" w:line="276" w:lineRule="auto"/>
              <w:ind w:left="213"/>
              <w:jc w:val="both"/>
            </w:pPr>
            <w:r w:rsidRPr="00816335">
              <w:t>f) Bộ lọc Filter &gt; Sharpen</w:t>
            </w:r>
          </w:p>
          <w:p w14:paraId="00367F05" w14:textId="7A7D4A38" w:rsidR="00CC6505" w:rsidRPr="00816335" w:rsidRDefault="00CC6505" w:rsidP="000B5FF8">
            <w:pPr>
              <w:tabs>
                <w:tab w:val="left" w:pos="493"/>
              </w:tabs>
              <w:spacing w:before="120" w:line="276" w:lineRule="auto"/>
              <w:ind w:left="213"/>
              <w:jc w:val="both"/>
            </w:pPr>
            <w:r w:rsidRPr="00816335">
              <w:t>g</w:t>
            </w:r>
            <w:r w:rsidR="005912F8" w:rsidRPr="00816335">
              <w:t>)</w:t>
            </w:r>
            <w:r w:rsidRPr="00816335">
              <w:t xml:space="preserve"> Bộ lọc Stylize</w:t>
            </w:r>
          </w:p>
          <w:p w14:paraId="45B389A1" w14:textId="77777777" w:rsidR="00CC6505" w:rsidRPr="00816335" w:rsidRDefault="00CC6505" w:rsidP="000B5FF8">
            <w:pPr>
              <w:tabs>
                <w:tab w:val="left" w:pos="493"/>
              </w:tabs>
              <w:spacing w:before="120" w:line="276" w:lineRule="auto"/>
              <w:ind w:left="68"/>
              <w:jc w:val="both"/>
            </w:pPr>
            <w:r w:rsidRPr="00816335">
              <w:t>3.5.4. Các nguyên tắc sử dụng bộ lọc</w:t>
            </w:r>
          </w:p>
          <w:p w14:paraId="26B4080E" w14:textId="58C18112" w:rsidR="00CC6505" w:rsidRPr="00816335" w:rsidRDefault="00CC6505" w:rsidP="000B5FF8">
            <w:pPr>
              <w:spacing w:before="120" w:line="276" w:lineRule="auto"/>
              <w:jc w:val="both"/>
              <w:rPr>
                <w:b/>
              </w:rPr>
            </w:pPr>
            <w:r w:rsidRPr="00816335">
              <w:rPr>
                <w:b/>
              </w:rPr>
              <w:t>3.6. M</w:t>
            </w:r>
            <w:r w:rsidR="009B754F" w:rsidRPr="00816335">
              <w:rPr>
                <w:b/>
              </w:rPr>
              <w:t>ột số kiến thức cần ghi nhớ</w:t>
            </w:r>
          </w:p>
          <w:p w14:paraId="63A5BC34" w14:textId="77777777" w:rsidR="00CC6505" w:rsidRPr="00816335" w:rsidRDefault="00CC6505" w:rsidP="000B5FF8">
            <w:pPr>
              <w:tabs>
                <w:tab w:val="left" w:pos="493"/>
              </w:tabs>
              <w:spacing w:before="120" w:line="276" w:lineRule="auto"/>
              <w:ind w:left="68"/>
              <w:jc w:val="both"/>
            </w:pPr>
            <w:r w:rsidRPr="00816335">
              <w:t>Thực hành tổng hợp</w:t>
            </w:r>
          </w:p>
          <w:p w14:paraId="58C2B9D1" w14:textId="0709A319" w:rsidR="00824B6A" w:rsidRPr="00816335" w:rsidRDefault="00824B6A" w:rsidP="000B5FF8">
            <w:pPr>
              <w:spacing w:before="120" w:line="276" w:lineRule="auto"/>
              <w:jc w:val="both"/>
              <w:rPr>
                <w:b/>
                <w:lang w:eastAsia="ja-JP"/>
              </w:rPr>
            </w:pPr>
            <w:r w:rsidRPr="00816335">
              <w:rPr>
                <w:b/>
                <w:lang w:eastAsia="ja-JP"/>
              </w:rPr>
              <w:t>Câu hỏi và bài tập chương 3</w:t>
            </w:r>
          </w:p>
          <w:p w14:paraId="5D0C936B" w14:textId="60BBD2C8" w:rsidR="00CC6505" w:rsidRPr="00816335" w:rsidRDefault="00CC6505" w:rsidP="000B5FF8">
            <w:pPr>
              <w:tabs>
                <w:tab w:val="left" w:pos="180"/>
              </w:tabs>
              <w:spacing w:before="120" w:line="276" w:lineRule="auto"/>
              <w:jc w:val="both"/>
            </w:pPr>
            <w:r w:rsidRPr="00816335">
              <w:rPr>
                <w:b/>
              </w:rPr>
              <w:t>Bài kiểm tra số 02</w:t>
            </w:r>
          </w:p>
        </w:tc>
        <w:tc>
          <w:tcPr>
            <w:tcW w:w="567" w:type="dxa"/>
          </w:tcPr>
          <w:p w14:paraId="468047C3" w14:textId="72B1C303" w:rsidR="00CC6505" w:rsidRPr="00816335" w:rsidRDefault="00CC6505" w:rsidP="00A62DF3">
            <w:pPr>
              <w:spacing w:before="120" w:line="276" w:lineRule="auto"/>
              <w:jc w:val="center"/>
              <w:rPr>
                <w:i/>
                <w:lang w:eastAsia="ja-JP"/>
              </w:rPr>
            </w:pPr>
            <w:r w:rsidRPr="00816335">
              <w:rPr>
                <w:lang w:eastAsia="ja-JP"/>
              </w:rPr>
              <w:lastRenderedPageBreak/>
              <w:t>4</w:t>
            </w:r>
          </w:p>
        </w:tc>
        <w:tc>
          <w:tcPr>
            <w:tcW w:w="2302" w:type="dxa"/>
          </w:tcPr>
          <w:p w14:paraId="4B6E35DA" w14:textId="77777777" w:rsidR="002B099B" w:rsidRPr="00816335" w:rsidRDefault="00512457" w:rsidP="000B5FF8">
            <w:pPr>
              <w:pStyle w:val="ListParagraph"/>
              <w:spacing w:before="120" w:line="276" w:lineRule="auto"/>
              <w:ind w:left="0" w:right="-1"/>
              <w:jc w:val="both"/>
            </w:pPr>
            <w:r w:rsidRPr="00816335">
              <w:t>Trình bày và vận dụng được công cụ text và filter</w:t>
            </w:r>
            <w:r w:rsidR="002B099B" w:rsidRPr="00816335">
              <w:t>.</w:t>
            </w:r>
          </w:p>
          <w:p w14:paraId="3E8225E0" w14:textId="2B227D1E" w:rsidR="00512457" w:rsidRPr="00816335" w:rsidRDefault="002B099B" w:rsidP="000B5FF8">
            <w:pPr>
              <w:pStyle w:val="ListParagraph"/>
              <w:spacing w:before="120" w:line="276" w:lineRule="auto"/>
              <w:ind w:left="0" w:right="-1"/>
              <w:jc w:val="both"/>
            </w:pPr>
            <w:r w:rsidRPr="00816335">
              <w:t>Thực hành t</w:t>
            </w:r>
            <w:r w:rsidR="00512457" w:rsidRPr="00816335">
              <w:t xml:space="preserve">hiết kế </w:t>
            </w:r>
            <w:r w:rsidRPr="00816335">
              <w:lastRenderedPageBreak/>
              <w:t>c</w:t>
            </w:r>
            <w:r w:rsidR="00512457" w:rsidRPr="00816335">
              <w:t xml:space="preserve">ardvisit, </w:t>
            </w:r>
            <w:r w:rsidRPr="00816335">
              <w:t>c</w:t>
            </w:r>
            <w:r w:rsidR="00512457" w:rsidRPr="00816335">
              <w:t>attolog</w:t>
            </w:r>
            <w:r w:rsidRPr="00816335">
              <w:t>ue</w:t>
            </w:r>
            <w:r w:rsidR="00512457" w:rsidRPr="00816335">
              <w:t xml:space="preserve">, </w:t>
            </w:r>
            <w:r w:rsidRPr="00816335">
              <w:t>p</w:t>
            </w:r>
            <w:r w:rsidR="00512457" w:rsidRPr="00816335">
              <w:t xml:space="preserve">rofile, </w:t>
            </w:r>
            <w:r w:rsidRPr="00816335">
              <w:t>b</w:t>
            </w:r>
            <w:r w:rsidR="00512457" w:rsidRPr="00816335">
              <w:t xml:space="preserve">anner quảng cáo, </w:t>
            </w:r>
            <w:r w:rsidRPr="00816335">
              <w:t>h</w:t>
            </w:r>
            <w:r w:rsidR="00512457" w:rsidRPr="00816335">
              <w:t>ồ sơ năng lự</w:t>
            </w:r>
            <w:r w:rsidRPr="00816335">
              <w:t>c</w:t>
            </w:r>
            <w:r w:rsidR="00512457" w:rsidRPr="00816335">
              <w:t>, bộ nhận diện thương hiệu,</w:t>
            </w:r>
            <w:r w:rsidRPr="00816335">
              <w:t xml:space="preserve"> chỉnh sửa anh rách nát,</w:t>
            </w:r>
            <w:r w:rsidR="00512457" w:rsidRPr="00816335">
              <w:t>…bằng phần mềm Photoshop</w:t>
            </w:r>
            <w:r w:rsidRPr="00816335">
              <w:t xml:space="preserve"> CS6</w:t>
            </w:r>
          </w:p>
          <w:p w14:paraId="424DE027" w14:textId="1BD6C747" w:rsidR="00512457" w:rsidRPr="00816335" w:rsidRDefault="00512457" w:rsidP="000B5FF8">
            <w:pPr>
              <w:tabs>
                <w:tab w:val="left" w:pos="493"/>
              </w:tabs>
              <w:spacing w:before="120" w:line="276" w:lineRule="auto"/>
              <w:ind w:left="68"/>
              <w:jc w:val="both"/>
              <w:rPr>
                <w:i/>
              </w:rPr>
            </w:pPr>
          </w:p>
          <w:p w14:paraId="01E46158" w14:textId="77777777" w:rsidR="00512457" w:rsidRPr="00816335" w:rsidRDefault="00512457" w:rsidP="000B5FF8">
            <w:pPr>
              <w:spacing w:before="120" w:line="276" w:lineRule="auto"/>
              <w:jc w:val="both"/>
            </w:pPr>
          </w:p>
          <w:p w14:paraId="4197AD6D" w14:textId="77777777" w:rsidR="00512457" w:rsidRPr="00816335" w:rsidRDefault="00512457" w:rsidP="000B5FF8">
            <w:pPr>
              <w:spacing w:before="120" w:line="276" w:lineRule="auto"/>
              <w:jc w:val="both"/>
            </w:pPr>
          </w:p>
          <w:p w14:paraId="19A7B335" w14:textId="72E502BD" w:rsidR="00512457" w:rsidRPr="00816335" w:rsidRDefault="00512457" w:rsidP="000B5FF8">
            <w:pPr>
              <w:spacing w:before="120" w:line="276" w:lineRule="auto"/>
              <w:jc w:val="both"/>
            </w:pPr>
          </w:p>
          <w:p w14:paraId="56A70C30" w14:textId="77777777" w:rsidR="00CC6505" w:rsidRPr="00816335" w:rsidRDefault="00CC6505" w:rsidP="000B5FF8">
            <w:pPr>
              <w:spacing w:before="120" w:line="276" w:lineRule="auto"/>
              <w:ind w:firstLine="720"/>
              <w:jc w:val="both"/>
            </w:pPr>
          </w:p>
        </w:tc>
        <w:tc>
          <w:tcPr>
            <w:tcW w:w="851" w:type="dxa"/>
          </w:tcPr>
          <w:p w14:paraId="00A1BD75" w14:textId="77777777" w:rsidR="00FC3CC5" w:rsidRPr="00816335" w:rsidRDefault="00FC3CC5" w:rsidP="00A62DF3">
            <w:pPr>
              <w:spacing w:before="120" w:line="276" w:lineRule="auto"/>
              <w:rPr>
                <w:lang w:eastAsia="ja-JP"/>
              </w:rPr>
            </w:pPr>
            <w:r w:rsidRPr="00816335">
              <w:rPr>
                <w:lang w:eastAsia="ja-JP"/>
              </w:rPr>
              <w:lastRenderedPageBreak/>
              <w:t>CLO2</w:t>
            </w:r>
          </w:p>
          <w:p w14:paraId="57EDD16C" w14:textId="77777777" w:rsidR="00FC3CC5" w:rsidRPr="00816335" w:rsidRDefault="00FC3CC5" w:rsidP="00A62DF3">
            <w:pPr>
              <w:spacing w:before="120" w:line="276" w:lineRule="auto"/>
              <w:rPr>
                <w:lang w:eastAsia="ja-JP"/>
              </w:rPr>
            </w:pPr>
            <w:r w:rsidRPr="00816335">
              <w:rPr>
                <w:lang w:eastAsia="ja-JP"/>
              </w:rPr>
              <w:t>CLO3</w:t>
            </w:r>
          </w:p>
          <w:p w14:paraId="409D099E" w14:textId="5988049C" w:rsidR="00CC6505" w:rsidRPr="00816335" w:rsidRDefault="00FC3CC5" w:rsidP="00A62DF3">
            <w:pPr>
              <w:spacing w:before="120" w:line="276" w:lineRule="auto"/>
              <w:rPr>
                <w:bCs/>
                <w:i/>
              </w:rPr>
            </w:pPr>
            <w:r w:rsidRPr="00816335">
              <w:rPr>
                <w:lang w:eastAsia="ja-JP"/>
              </w:rPr>
              <w:t>CLO4</w:t>
            </w:r>
          </w:p>
        </w:tc>
        <w:tc>
          <w:tcPr>
            <w:tcW w:w="851" w:type="dxa"/>
          </w:tcPr>
          <w:p w14:paraId="02F731E1" w14:textId="77777777" w:rsidR="00FC3CC5" w:rsidRPr="00816335" w:rsidRDefault="00FC3CC5" w:rsidP="000B5FF8">
            <w:pPr>
              <w:spacing w:before="120" w:line="276" w:lineRule="auto"/>
              <w:jc w:val="both"/>
            </w:pPr>
            <w:r w:rsidRPr="00816335">
              <w:t xml:space="preserve">GV trình bày, hướng </w:t>
            </w:r>
            <w:r w:rsidRPr="00816335">
              <w:lastRenderedPageBreak/>
              <w:t>dẫn</w:t>
            </w:r>
          </w:p>
          <w:p w14:paraId="60413B36" w14:textId="77777777" w:rsidR="00FC3CC5" w:rsidRPr="00816335" w:rsidRDefault="00FC3CC5" w:rsidP="000B5FF8">
            <w:pPr>
              <w:spacing w:before="120" w:line="276" w:lineRule="auto"/>
              <w:jc w:val="both"/>
            </w:pPr>
            <w:r w:rsidRPr="00816335">
              <w:t>SV lắng nghe, thực hiện</w:t>
            </w:r>
          </w:p>
          <w:p w14:paraId="6386B6E2" w14:textId="77777777" w:rsidR="00CC6505" w:rsidRPr="00816335" w:rsidRDefault="00CC6505" w:rsidP="000B5FF8">
            <w:pPr>
              <w:keepNext/>
              <w:spacing w:before="120" w:line="276" w:lineRule="auto"/>
              <w:jc w:val="both"/>
            </w:pPr>
          </w:p>
        </w:tc>
      </w:tr>
    </w:tbl>
    <w:p w14:paraId="2FF4866D" w14:textId="5E14BFD0" w:rsidR="00EA407C" w:rsidRPr="003A4C03" w:rsidRDefault="00EA407C" w:rsidP="003A4C03">
      <w:pPr>
        <w:spacing w:before="120" w:line="276" w:lineRule="auto"/>
        <w:jc w:val="both"/>
        <w:outlineLvl w:val="0"/>
        <w:rPr>
          <w:bCs/>
          <w:sz w:val="26"/>
          <w:szCs w:val="26"/>
        </w:rPr>
      </w:pPr>
      <w:r w:rsidRPr="003A4C03">
        <w:rPr>
          <w:bCs/>
          <w:sz w:val="26"/>
          <w:szCs w:val="26"/>
        </w:rPr>
        <w:lastRenderedPageBreak/>
        <w:t>(*) Giới thiệu học phần: Vị trí, vai trò của học phần trong CTĐT của ngành; CO, CLO, nội dung học phần, các hình thức, trọng số, tiêu chí, biểu điểm các bài kiểm tra, …</w:t>
      </w:r>
    </w:p>
    <w:p w14:paraId="52D5D665" w14:textId="77777777" w:rsidR="00EA407C" w:rsidRPr="003A4C03" w:rsidRDefault="00EA407C" w:rsidP="003A4C03">
      <w:pPr>
        <w:spacing w:before="120" w:line="276" w:lineRule="auto"/>
        <w:outlineLvl w:val="0"/>
        <w:rPr>
          <w:b/>
          <w:bCs/>
          <w:sz w:val="26"/>
          <w:szCs w:val="26"/>
        </w:rPr>
      </w:pPr>
      <w:r w:rsidRPr="003A4C03">
        <w:rPr>
          <w:b/>
          <w:bCs/>
          <w:sz w:val="26"/>
          <w:szCs w:val="26"/>
        </w:rPr>
        <w:t>8. Đánh giá học phần</w:t>
      </w:r>
    </w:p>
    <w:p w14:paraId="708EAF83" w14:textId="77777777" w:rsidR="00EA407C" w:rsidRPr="003A4C03" w:rsidRDefault="00EA407C" w:rsidP="003A4C03">
      <w:pPr>
        <w:spacing w:before="120" w:line="276" w:lineRule="auto"/>
        <w:rPr>
          <w:b/>
          <w:bCs/>
          <w:sz w:val="26"/>
          <w:szCs w:val="26"/>
        </w:rPr>
      </w:pPr>
      <w:r w:rsidRPr="003A4C03">
        <w:rPr>
          <w:b/>
          <w:i/>
          <w:sz w:val="26"/>
          <w:szCs w:val="26"/>
        </w:rPr>
        <w:t xml:space="preserve">8.1. </w:t>
      </w:r>
      <w:r w:rsidRPr="003A4C03">
        <w:rPr>
          <w:b/>
          <w:i/>
          <w:sz w:val="26"/>
          <w:szCs w:val="26"/>
          <w:lang w:val="vi-VN"/>
        </w:rPr>
        <w:t xml:space="preserve">Phương pháp, hình thức kiểm tra - đánh giá </w:t>
      </w:r>
    </w:p>
    <w:p w14:paraId="2CF03817" w14:textId="77777777" w:rsidR="00EA407C" w:rsidRPr="003A4C03" w:rsidRDefault="00EA407C" w:rsidP="003A4C03">
      <w:pPr>
        <w:pStyle w:val="ListParagraph"/>
        <w:spacing w:before="120" w:line="276" w:lineRule="auto"/>
        <w:jc w:val="center"/>
        <w:rPr>
          <w:b/>
          <w:sz w:val="26"/>
          <w:szCs w:val="26"/>
          <w:lang w:val="vi-VN"/>
        </w:rPr>
      </w:pPr>
      <w:r w:rsidRPr="003A4C03">
        <w:rPr>
          <w:b/>
          <w:bCs/>
          <w:sz w:val="26"/>
          <w:szCs w:val="26"/>
          <w:lang w:val="vi-VN"/>
        </w:rPr>
        <w:t xml:space="preserve">Bảng </w:t>
      </w:r>
      <w:r w:rsidRPr="003A4C03">
        <w:rPr>
          <w:b/>
          <w:bCs/>
          <w:sz w:val="26"/>
          <w:szCs w:val="26"/>
        </w:rPr>
        <w:t>4</w:t>
      </w:r>
      <w:r w:rsidRPr="003A4C03">
        <w:rPr>
          <w:b/>
          <w:bCs/>
          <w:sz w:val="26"/>
          <w:szCs w:val="26"/>
          <w:lang w:val="vi-VN"/>
        </w:rPr>
        <w:t xml:space="preserve">. </w:t>
      </w:r>
      <w:r w:rsidRPr="003A4C03">
        <w:rPr>
          <w:b/>
          <w:sz w:val="26"/>
          <w:szCs w:val="26"/>
        </w:rPr>
        <w:t>K</w:t>
      </w:r>
      <w:r w:rsidRPr="003A4C03">
        <w:rPr>
          <w:b/>
          <w:sz w:val="26"/>
          <w:szCs w:val="26"/>
          <w:lang w:val="vi-VN"/>
        </w:rPr>
        <w:t>iểm tra - đánh giá</w:t>
      </w:r>
    </w:p>
    <w:tbl>
      <w:tblPr>
        <w:tblStyle w:val="TableGrid"/>
        <w:tblW w:w="9466" w:type="dxa"/>
        <w:jc w:val="center"/>
        <w:tblLayout w:type="fixed"/>
        <w:tblCellMar>
          <w:left w:w="57" w:type="dxa"/>
          <w:right w:w="57" w:type="dxa"/>
        </w:tblCellMar>
        <w:tblLook w:val="04A0" w:firstRow="1" w:lastRow="0" w:firstColumn="1" w:lastColumn="0" w:noHBand="0" w:noVBand="1"/>
      </w:tblPr>
      <w:tblGrid>
        <w:gridCol w:w="1361"/>
        <w:gridCol w:w="907"/>
        <w:gridCol w:w="2062"/>
        <w:gridCol w:w="992"/>
        <w:gridCol w:w="993"/>
        <w:gridCol w:w="1134"/>
        <w:gridCol w:w="2017"/>
      </w:tblGrid>
      <w:tr w:rsidR="003A4C03" w:rsidRPr="003A4C03" w14:paraId="033F28A9" w14:textId="77777777" w:rsidTr="00374917">
        <w:trPr>
          <w:trHeight w:val="575"/>
          <w:tblHeader/>
          <w:jc w:val="center"/>
        </w:trPr>
        <w:tc>
          <w:tcPr>
            <w:tcW w:w="1361" w:type="dxa"/>
            <w:vAlign w:val="center"/>
          </w:tcPr>
          <w:p w14:paraId="16A49BCE" w14:textId="77777777" w:rsidR="00EA407C" w:rsidRPr="003A4C03" w:rsidRDefault="00EA407C" w:rsidP="003A4C03">
            <w:pPr>
              <w:spacing w:before="120" w:line="276" w:lineRule="auto"/>
              <w:ind w:left="57" w:right="57"/>
              <w:jc w:val="center"/>
              <w:rPr>
                <w:b/>
                <w:bCs/>
                <w:szCs w:val="26"/>
                <w:lang w:val="pt-BR"/>
              </w:rPr>
            </w:pPr>
            <w:r w:rsidRPr="003A4C03">
              <w:rPr>
                <w:b/>
                <w:bCs/>
                <w:szCs w:val="26"/>
                <w:lang w:val="pt-BR"/>
              </w:rPr>
              <w:t>Thành phần, tên bài đánh giá</w:t>
            </w:r>
          </w:p>
        </w:tc>
        <w:tc>
          <w:tcPr>
            <w:tcW w:w="907" w:type="dxa"/>
            <w:vAlign w:val="center"/>
          </w:tcPr>
          <w:p w14:paraId="43F9F252" w14:textId="77777777" w:rsidR="00EA407C" w:rsidRPr="003A4C03" w:rsidRDefault="00EA407C" w:rsidP="003A4C03">
            <w:pPr>
              <w:spacing w:before="120" w:line="276" w:lineRule="auto"/>
              <w:ind w:left="57" w:right="57"/>
              <w:jc w:val="center"/>
              <w:rPr>
                <w:b/>
                <w:bCs/>
                <w:szCs w:val="26"/>
                <w:lang w:val="vi-VN"/>
              </w:rPr>
            </w:pPr>
            <w:r w:rsidRPr="003A4C03">
              <w:rPr>
                <w:b/>
                <w:bCs/>
                <w:szCs w:val="26"/>
                <w:lang w:val="vi-VN"/>
              </w:rPr>
              <w:t>Trọng số</w:t>
            </w:r>
          </w:p>
        </w:tc>
        <w:tc>
          <w:tcPr>
            <w:tcW w:w="2062" w:type="dxa"/>
            <w:vAlign w:val="center"/>
          </w:tcPr>
          <w:p w14:paraId="66D20E60" w14:textId="77777777" w:rsidR="00EA407C" w:rsidRPr="003A4C03" w:rsidRDefault="00EA407C" w:rsidP="003A4C03">
            <w:pPr>
              <w:spacing w:before="120" w:line="276" w:lineRule="auto"/>
              <w:ind w:left="57" w:right="57"/>
              <w:jc w:val="center"/>
              <w:rPr>
                <w:b/>
                <w:bCs/>
                <w:szCs w:val="26"/>
              </w:rPr>
            </w:pPr>
            <w:r w:rsidRPr="003A4C03">
              <w:rPr>
                <w:b/>
                <w:bCs/>
                <w:szCs w:val="26"/>
              </w:rPr>
              <w:t>Nội dung đánh giá</w:t>
            </w:r>
          </w:p>
        </w:tc>
        <w:tc>
          <w:tcPr>
            <w:tcW w:w="992" w:type="dxa"/>
            <w:vAlign w:val="center"/>
          </w:tcPr>
          <w:p w14:paraId="237E69DE" w14:textId="77777777" w:rsidR="00EA407C" w:rsidRPr="003A4C03" w:rsidRDefault="00EA407C" w:rsidP="003A4C03">
            <w:pPr>
              <w:spacing w:before="120" w:line="276" w:lineRule="auto"/>
              <w:ind w:left="57" w:right="57"/>
              <w:jc w:val="center"/>
              <w:rPr>
                <w:b/>
                <w:bCs/>
                <w:szCs w:val="26"/>
              </w:rPr>
            </w:pPr>
            <w:r w:rsidRPr="003A4C03">
              <w:rPr>
                <w:b/>
                <w:bCs/>
                <w:szCs w:val="26"/>
              </w:rPr>
              <w:t xml:space="preserve">Trọng số </w:t>
            </w:r>
          </w:p>
          <w:p w14:paraId="43B04031" w14:textId="77777777" w:rsidR="00EA407C" w:rsidRPr="003A4C03" w:rsidRDefault="00EA407C" w:rsidP="003A4C03">
            <w:pPr>
              <w:spacing w:before="120" w:line="276" w:lineRule="auto"/>
              <w:ind w:left="57" w:right="57"/>
              <w:jc w:val="center"/>
              <w:rPr>
                <w:b/>
                <w:bCs/>
                <w:szCs w:val="26"/>
              </w:rPr>
            </w:pPr>
            <w:r w:rsidRPr="003A4C03">
              <w:rPr>
                <w:b/>
                <w:bCs/>
                <w:szCs w:val="26"/>
              </w:rPr>
              <w:t>con</w:t>
            </w:r>
          </w:p>
        </w:tc>
        <w:tc>
          <w:tcPr>
            <w:tcW w:w="993" w:type="dxa"/>
            <w:vAlign w:val="center"/>
          </w:tcPr>
          <w:p w14:paraId="5B9B69C5" w14:textId="77777777" w:rsidR="00EA407C" w:rsidRPr="003A4C03" w:rsidRDefault="00EA407C" w:rsidP="003A4C03">
            <w:pPr>
              <w:spacing w:before="120" w:line="276" w:lineRule="auto"/>
              <w:ind w:left="57" w:right="57"/>
              <w:jc w:val="center"/>
              <w:rPr>
                <w:b/>
                <w:bCs/>
                <w:szCs w:val="26"/>
                <w:lang w:val="vi-VN"/>
              </w:rPr>
            </w:pPr>
            <w:r w:rsidRPr="003A4C03">
              <w:rPr>
                <w:b/>
                <w:bCs/>
                <w:szCs w:val="26"/>
                <w:lang w:val="vi-VN"/>
              </w:rPr>
              <w:t>Rubric</w:t>
            </w:r>
          </w:p>
          <w:p w14:paraId="74359FD4" w14:textId="77777777" w:rsidR="00EA407C" w:rsidRPr="003A4C03" w:rsidRDefault="00EA407C" w:rsidP="003A4C03">
            <w:pPr>
              <w:spacing w:before="120" w:line="276" w:lineRule="auto"/>
              <w:ind w:left="57" w:right="57"/>
              <w:jc w:val="center"/>
              <w:rPr>
                <w:b/>
                <w:bCs/>
                <w:szCs w:val="26"/>
              </w:rPr>
            </w:pPr>
            <w:r w:rsidRPr="003A4C03">
              <w:rPr>
                <w:b/>
                <w:bCs/>
                <w:szCs w:val="26"/>
              </w:rPr>
              <w:t>(đánh dấu x nếu có)</w:t>
            </w:r>
          </w:p>
        </w:tc>
        <w:tc>
          <w:tcPr>
            <w:tcW w:w="1134" w:type="dxa"/>
          </w:tcPr>
          <w:p w14:paraId="48416C1F" w14:textId="77777777" w:rsidR="00EA407C" w:rsidRPr="003A4C03" w:rsidRDefault="00EA407C" w:rsidP="003A4C03">
            <w:pPr>
              <w:spacing w:before="120" w:line="276" w:lineRule="auto"/>
              <w:ind w:left="57" w:right="57"/>
              <w:jc w:val="center"/>
              <w:rPr>
                <w:b/>
                <w:bCs/>
                <w:szCs w:val="26"/>
              </w:rPr>
            </w:pPr>
            <w:r w:rsidRPr="003A4C03">
              <w:rPr>
                <w:b/>
                <w:bCs/>
                <w:szCs w:val="26"/>
              </w:rPr>
              <w:t>Hướng tới</w:t>
            </w:r>
          </w:p>
          <w:p w14:paraId="10DDAE84" w14:textId="77777777" w:rsidR="00EA407C" w:rsidRPr="003A4C03" w:rsidRDefault="00EA407C" w:rsidP="003A4C03">
            <w:pPr>
              <w:spacing w:before="120" w:line="276" w:lineRule="auto"/>
              <w:ind w:left="57" w:right="57"/>
              <w:jc w:val="center"/>
              <w:rPr>
                <w:b/>
                <w:bCs/>
                <w:szCs w:val="26"/>
              </w:rPr>
            </w:pPr>
            <w:r w:rsidRPr="003A4C03">
              <w:rPr>
                <w:b/>
                <w:bCs/>
                <w:szCs w:val="26"/>
              </w:rPr>
              <w:t>đánh giá CLOs</w:t>
            </w:r>
          </w:p>
        </w:tc>
        <w:tc>
          <w:tcPr>
            <w:tcW w:w="2017" w:type="dxa"/>
            <w:vAlign w:val="center"/>
          </w:tcPr>
          <w:p w14:paraId="237CBBD9" w14:textId="77777777" w:rsidR="00EA407C" w:rsidRPr="003A4C03" w:rsidRDefault="00EA407C" w:rsidP="003A4C03">
            <w:pPr>
              <w:spacing w:before="120" w:line="276" w:lineRule="auto"/>
              <w:ind w:left="57" w:right="57"/>
              <w:jc w:val="center"/>
              <w:rPr>
                <w:b/>
                <w:bCs/>
                <w:szCs w:val="26"/>
              </w:rPr>
            </w:pPr>
            <w:r w:rsidRPr="003A4C03">
              <w:rPr>
                <w:b/>
                <w:bCs/>
                <w:szCs w:val="26"/>
              </w:rPr>
              <w:t>Cách thức đánh giá</w:t>
            </w:r>
          </w:p>
        </w:tc>
      </w:tr>
      <w:tr w:rsidR="003A4C03" w:rsidRPr="003A4C03" w14:paraId="068E89C0" w14:textId="77777777" w:rsidTr="00374917">
        <w:trPr>
          <w:trHeight w:val="459"/>
          <w:jc w:val="center"/>
        </w:trPr>
        <w:tc>
          <w:tcPr>
            <w:tcW w:w="1361" w:type="dxa"/>
          </w:tcPr>
          <w:p w14:paraId="2907910B" w14:textId="77777777" w:rsidR="00EA407C" w:rsidRPr="003A4C03" w:rsidRDefault="00EA407C" w:rsidP="003A4C03">
            <w:pPr>
              <w:spacing w:before="120" w:line="276" w:lineRule="auto"/>
              <w:ind w:left="57" w:right="57"/>
              <w:jc w:val="center"/>
              <w:rPr>
                <w:bCs/>
                <w:szCs w:val="26"/>
              </w:rPr>
            </w:pPr>
            <w:r w:rsidRPr="003A4C03">
              <w:rPr>
                <w:bCs/>
                <w:szCs w:val="26"/>
              </w:rPr>
              <w:t>(1)</w:t>
            </w:r>
          </w:p>
        </w:tc>
        <w:tc>
          <w:tcPr>
            <w:tcW w:w="907" w:type="dxa"/>
          </w:tcPr>
          <w:p w14:paraId="22542EF0" w14:textId="77777777" w:rsidR="00EA407C" w:rsidRPr="003A4C03" w:rsidRDefault="00EA407C" w:rsidP="003A4C03">
            <w:pPr>
              <w:spacing w:before="120" w:line="276" w:lineRule="auto"/>
              <w:ind w:left="57" w:right="57"/>
              <w:jc w:val="center"/>
              <w:rPr>
                <w:bCs/>
                <w:szCs w:val="26"/>
              </w:rPr>
            </w:pPr>
            <w:r w:rsidRPr="003A4C03">
              <w:rPr>
                <w:bCs/>
                <w:szCs w:val="26"/>
              </w:rPr>
              <w:t>(2)</w:t>
            </w:r>
          </w:p>
        </w:tc>
        <w:tc>
          <w:tcPr>
            <w:tcW w:w="2062" w:type="dxa"/>
          </w:tcPr>
          <w:p w14:paraId="129972CD" w14:textId="77777777" w:rsidR="00EA407C" w:rsidRPr="003A4C03" w:rsidRDefault="00EA407C" w:rsidP="003A4C03">
            <w:pPr>
              <w:spacing w:before="120" w:line="276" w:lineRule="auto"/>
              <w:ind w:left="57" w:right="57"/>
              <w:jc w:val="center"/>
              <w:rPr>
                <w:bCs/>
                <w:szCs w:val="26"/>
              </w:rPr>
            </w:pPr>
            <w:r w:rsidRPr="003A4C03">
              <w:rPr>
                <w:bCs/>
                <w:szCs w:val="26"/>
              </w:rPr>
              <w:t>(3)</w:t>
            </w:r>
          </w:p>
        </w:tc>
        <w:tc>
          <w:tcPr>
            <w:tcW w:w="992" w:type="dxa"/>
          </w:tcPr>
          <w:p w14:paraId="23D5CC23" w14:textId="77777777" w:rsidR="00EA407C" w:rsidRPr="003A4C03" w:rsidRDefault="00EA407C" w:rsidP="003A4C03">
            <w:pPr>
              <w:spacing w:before="120" w:line="276" w:lineRule="auto"/>
              <w:ind w:left="57" w:right="57"/>
              <w:jc w:val="center"/>
              <w:rPr>
                <w:bCs/>
                <w:szCs w:val="26"/>
              </w:rPr>
            </w:pPr>
            <w:r w:rsidRPr="003A4C03">
              <w:rPr>
                <w:bCs/>
                <w:szCs w:val="26"/>
              </w:rPr>
              <w:t>(4)</w:t>
            </w:r>
          </w:p>
        </w:tc>
        <w:tc>
          <w:tcPr>
            <w:tcW w:w="993" w:type="dxa"/>
          </w:tcPr>
          <w:p w14:paraId="5C050DE4" w14:textId="77777777" w:rsidR="00EA407C" w:rsidRPr="003A4C03" w:rsidRDefault="00EA407C" w:rsidP="003A4C03">
            <w:pPr>
              <w:spacing w:before="120" w:line="276" w:lineRule="auto"/>
              <w:ind w:left="57" w:right="57"/>
              <w:jc w:val="center"/>
              <w:rPr>
                <w:bCs/>
                <w:szCs w:val="26"/>
              </w:rPr>
            </w:pPr>
            <w:r w:rsidRPr="003A4C03">
              <w:rPr>
                <w:bCs/>
                <w:szCs w:val="26"/>
              </w:rPr>
              <w:t>(5)</w:t>
            </w:r>
          </w:p>
        </w:tc>
        <w:tc>
          <w:tcPr>
            <w:tcW w:w="1134" w:type="dxa"/>
          </w:tcPr>
          <w:p w14:paraId="48F2BFFD" w14:textId="77777777" w:rsidR="00EA407C" w:rsidRPr="003A4C03" w:rsidRDefault="00EA407C" w:rsidP="003A4C03">
            <w:pPr>
              <w:spacing w:before="120" w:line="276" w:lineRule="auto"/>
              <w:ind w:left="57" w:right="57"/>
              <w:jc w:val="center"/>
              <w:rPr>
                <w:bCs/>
                <w:szCs w:val="26"/>
              </w:rPr>
            </w:pPr>
            <w:r w:rsidRPr="003A4C03">
              <w:rPr>
                <w:bCs/>
                <w:szCs w:val="26"/>
              </w:rPr>
              <w:t>(6)</w:t>
            </w:r>
          </w:p>
        </w:tc>
        <w:tc>
          <w:tcPr>
            <w:tcW w:w="2017" w:type="dxa"/>
          </w:tcPr>
          <w:p w14:paraId="23BC36C9" w14:textId="77777777" w:rsidR="00EA407C" w:rsidRPr="003A4C03" w:rsidRDefault="00EA407C" w:rsidP="003A4C03">
            <w:pPr>
              <w:spacing w:before="120" w:line="276" w:lineRule="auto"/>
              <w:ind w:left="57" w:right="57"/>
              <w:jc w:val="center"/>
              <w:rPr>
                <w:bCs/>
                <w:szCs w:val="26"/>
              </w:rPr>
            </w:pPr>
            <w:r w:rsidRPr="003A4C03">
              <w:rPr>
                <w:bCs/>
                <w:szCs w:val="26"/>
              </w:rPr>
              <w:t>(7)</w:t>
            </w:r>
          </w:p>
        </w:tc>
      </w:tr>
      <w:tr w:rsidR="003A4C03" w:rsidRPr="003A4C03" w14:paraId="2483D6E7" w14:textId="77777777" w:rsidTr="00374917">
        <w:trPr>
          <w:trHeight w:val="1256"/>
          <w:jc w:val="center"/>
        </w:trPr>
        <w:tc>
          <w:tcPr>
            <w:tcW w:w="1361" w:type="dxa"/>
            <w:vAlign w:val="center"/>
          </w:tcPr>
          <w:p w14:paraId="25473E3A" w14:textId="77777777" w:rsidR="00EA407C" w:rsidRPr="003A4C03" w:rsidRDefault="00EA407C" w:rsidP="003A4C03">
            <w:pPr>
              <w:spacing w:before="120" w:line="276" w:lineRule="auto"/>
              <w:ind w:left="57" w:right="57"/>
              <w:jc w:val="center"/>
              <w:rPr>
                <w:bCs/>
                <w:szCs w:val="26"/>
              </w:rPr>
            </w:pPr>
            <w:r w:rsidRPr="003A4C03">
              <w:rPr>
                <w:bCs/>
                <w:szCs w:val="26"/>
              </w:rPr>
              <w:t xml:space="preserve">A1 </w:t>
            </w:r>
          </w:p>
          <w:p w14:paraId="392B08BE" w14:textId="77777777" w:rsidR="00EA407C" w:rsidRPr="003A4C03" w:rsidRDefault="00EA407C" w:rsidP="003A4C03">
            <w:pPr>
              <w:spacing w:before="120" w:line="276" w:lineRule="auto"/>
              <w:ind w:left="57" w:right="57"/>
              <w:jc w:val="center"/>
              <w:rPr>
                <w:bCs/>
                <w:szCs w:val="26"/>
              </w:rPr>
            </w:pPr>
            <w:r w:rsidRPr="003A4C03">
              <w:rPr>
                <w:bCs/>
                <w:szCs w:val="26"/>
              </w:rPr>
              <w:t>Đánh giá chuyên cần</w:t>
            </w:r>
          </w:p>
        </w:tc>
        <w:tc>
          <w:tcPr>
            <w:tcW w:w="907" w:type="dxa"/>
            <w:shd w:val="clear" w:color="auto" w:fill="auto"/>
            <w:vAlign w:val="center"/>
          </w:tcPr>
          <w:p w14:paraId="42FB3A6A" w14:textId="77777777" w:rsidR="00EA407C" w:rsidRPr="003A4C03" w:rsidRDefault="00EA407C" w:rsidP="003A4C03">
            <w:pPr>
              <w:spacing w:before="120" w:line="276" w:lineRule="auto"/>
              <w:ind w:left="57" w:right="57"/>
              <w:jc w:val="center"/>
              <w:rPr>
                <w:bCs/>
                <w:szCs w:val="26"/>
              </w:rPr>
            </w:pPr>
            <w:r w:rsidRPr="003A4C03">
              <w:rPr>
                <w:bCs/>
                <w:szCs w:val="26"/>
              </w:rPr>
              <w:t>10%</w:t>
            </w:r>
          </w:p>
        </w:tc>
        <w:tc>
          <w:tcPr>
            <w:tcW w:w="2062" w:type="dxa"/>
            <w:vAlign w:val="center"/>
          </w:tcPr>
          <w:p w14:paraId="3AFCC2BC" w14:textId="77777777" w:rsidR="00EA407C" w:rsidRPr="003A4C03" w:rsidRDefault="00EA407C" w:rsidP="003A4C03">
            <w:pPr>
              <w:spacing w:before="120" w:line="276" w:lineRule="auto"/>
              <w:ind w:left="57" w:right="57"/>
              <w:jc w:val="both"/>
              <w:rPr>
                <w:szCs w:val="26"/>
              </w:rPr>
            </w:pPr>
            <w:r w:rsidRPr="003A4C03">
              <w:rPr>
                <w:szCs w:val="26"/>
              </w:rPr>
              <w:t xml:space="preserve">Ý thức tham gia học tập </w:t>
            </w:r>
          </w:p>
        </w:tc>
        <w:tc>
          <w:tcPr>
            <w:tcW w:w="992" w:type="dxa"/>
            <w:vAlign w:val="center"/>
          </w:tcPr>
          <w:p w14:paraId="0DC7720E" w14:textId="77777777" w:rsidR="00EA407C" w:rsidRPr="003A4C03" w:rsidRDefault="00EA407C" w:rsidP="003A4C03">
            <w:pPr>
              <w:spacing w:before="120" w:line="276" w:lineRule="auto"/>
              <w:ind w:left="57" w:right="57"/>
              <w:jc w:val="center"/>
              <w:rPr>
                <w:szCs w:val="26"/>
              </w:rPr>
            </w:pPr>
          </w:p>
        </w:tc>
        <w:tc>
          <w:tcPr>
            <w:tcW w:w="993" w:type="dxa"/>
            <w:vAlign w:val="center"/>
          </w:tcPr>
          <w:p w14:paraId="376F28B3" w14:textId="77777777" w:rsidR="00EA407C" w:rsidRPr="003A4C03" w:rsidRDefault="00EA407C" w:rsidP="003A4C03">
            <w:pPr>
              <w:spacing w:before="120" w:line="276" w:lineRule="auto"/>
              <w:ind w:left="57" w:right="57"/>
              <w:jc w:val="center"/>
              <w:rPr>
                <w:szCs w:val="26"/>
              </w:rPr>
            </w:pPr>
          </w:p>
        </w:tc>
        <w:tc>
          <w:tcPr>
            <w:tcW w:w="1134" w:type="dxa"/>
          </w:tcPr>
          <w:p w14:paraId="3E793BE9" w14:textId="77777777" w:rsidR="00EA407C" w:rsidRPr="003A4C03" w:rsidRDefault="00EA407C" w:rsidP="003A4C03">
            <w:pPr>
              <w:spacing w:before="120" w:line="276" w:lineRule="auto"/>
              <w:ind w:left="57" w:right="57"/>
              <w:jc w:val="center"/>
              <w:rPr>
                <w:bCs/>
                <w:szCs w:val="26"/>
              </w:rPr>
            </w:pPr>
          </w:p>
        </w:tc>
        <w:tc>
          <w:tcPr>
            <w:tcW w:w="2017" w:type="dxa"/>
            <w:vAlign w:val="center"/>
          </w:tcPr>
          <w:p w14:paraId="4BFC2E2A" w14:textId="77777777" w:rsidR="00EA407C" w:rsidRPr="003A4C03" w:rsidRDefault="00EA407C" w:rsidP="003A4C03">
            <w:pPr>
              <w:tabs>
                <w:tab w:val="left" w:pos="34"/>
                <w:tab w:val="left" w:pos="318"/>
              </w:tabs>
              <w:spacing w:before="120" w:line="276" w:lineRule="auto"/>
              <w:ind w:left="57" w:right="57"/>
              <w:jc w:val="both"/>
              <w:rPr>
                <w:szCs w:val="26"/>
              </w:rPr>
            </w:pPr>
            <w:r w:rsidRPr="003A4C03">
              <w:rPr>
                <w:szCs w:val="26"/>
              </w:rPr>
              <w:t>Theo dõi và đánh giá cả quá trình học tập.</w:t>
            </w:r>
          </w:p>
        </w:tc>
      </w:tr>
      <w:tr w:rsidR="003A4C03" w:rsidRPr="003A4C03" w14:paraId="6761E4FE" w14:textId="77777777" w:rsidTr="00374917">
        <w:trPr>
          <w:trHeight w:val="623"/>
          <w:jc w:val="center"/>
        </w:trPr>
        <w:tc>
          <w:tcPr>
            <w:tcW w:w="1361" w:type="dxa"/>
            <w:vMerge w:val="restart"/>
            <w:vAlign w:val="center"/>
          </w:tcPr>
          <w:p w14:paraId="70D826FE" w14:textId="77777777" w:rsidR="00EA407C" w:rsidRPr="003A4C03" w:rsidRDefault="00EA407C" w:rsidP="003A4C03">
            <w:pPr>
              <w:spacing w:before="120" w:line="276" w:lineRule="auto"/>
              <w:ind w:left="57" w:right="57"/>
              <w:jc w:val="center"/>
              <w:rPr>
                <w:bCs/>
                <w:szCs w:val="26"/>
              </w:rPr>
            </w:pPr>
            <w:r w:rsidRPr="003A4C03">
              <w:rPr>
                <w:bCs/>
                <w:szCs w:val="26"/>
                <w:lang w:val="vi-VN"/>
              </w:rPr>
              <w:t>A</w:t>
            </w:r>
            <w:r w:rsidRPr="003A4C03">
              <w:rPr>
                <w:bCs/>
                <w:szCs w:val="26"/>
              </w:rPr>
              <w:t>2</w:t>
            </w:r>
          </w:p>
          <w:p w14:paraId="2F5CDEA0" w14:textId="77777777" w:rsidR="00EA407C" w:rsidRPr="003A4C03" w:rsidRDefault="00EA407C" w:rsidP="003A4C03">
            <w:pPr>
              <w:spacing w:before="120" w:line="276" w:lineRule="auto"/>
              <w:ind w:left="57" w:right="57"/>
              <w:jc w:val="center"/>
              <w:rPr>
                <w:bCs/>
                <w:szCs w:val="26"/>
              </w:rPr>
            </w:pPr>
            <w:r w:rsidRPr="003A4C03">
              <w:rPr>
                <w:bCs/>
                <w:szCs w:val="26"/>
              </w:rPr>
              <w:t>Đánh giá định kỳ</w:t>
            </w:r>
          </w:p>
        </w:tc>
        <w:tc>
          <w:tcPr>
            <w:tcW w:w="907" w:type="dxa"/>
            <w:vMerge w:val="restart"/>
            <w:shd w:val="clear" w:color="auto" w:fill="auto"/>
            <w:vAlign w:val="center"/>
          </w:tcPr>
          <w:p w14:paraId="18D57FD0" w14:textId="77777777" w:rsidR="00EA407C" w:rsidRPr="003A4C03" w:rsidRDefault="00EA407C" w:rsidP="003A4C03">
            <w:pPr>
              <w:spacing w:before="120" w:line="276" w:lineRule="auto"/>
              <w:ind w:left="57" w:right="57"/>
              <w:jc w:val="center"/>
              <w:rPr>
                <w:bCs/>
                <w:szCs w:val="26"/>
              </w:rPr>
            </w:pPr>
          </w:p>
          <w:p w14:paraId="51950050" w14:textId="77777777" w:rsidR="00EA407C" w:rsidRPr="003A4C03" w:rsidRDefault="00EA407C" w:rsidP="003A4C03">
            <w:pPr>
              <w:spacing w:before="120" w:line="276" w:lineRule="auto"/>
              <w:ind w:left="57" w:right="57"/>
              <w:jc w:val="center"/>
              <w:rPr>
                <w:bCs/>
                <w:szCs w:val="26"/>
              </w:rPr>
            </w:pPr>
            <w:r w:rsidRPr="003A4C03">
              <w:rPr>
                <w:bCs/>
                <w:szCs w:val="26"/>
              </w:rPr>
              <w:t>30%</w:t>
            </w:r>
          </w:p>
        </w:tc>
        <w:tc>
          <w:tcPr>
            <w:tcW w:w="2062" w:type="dxa"/>
            <w:vAlign w:val="center"/>
          </w:tcPr>
          <w:p w14:paraId="5C39EE47" w14:textId="017DE289" w:rsidR="00EA407C" w:rsidRPr="003A4C03" w:rsidRDefault="00E84FEA" w:rsidP="003A4C03">
            <w:pPr>
              <w:spacing w:before="120" w:line="276" w:lineRule="auto"/>
              <w:ind w:left="57" w:right="57"/>
              <w:jc w:val="both"/>
              <w:rPr>
                <w:bCs/>
                <w:szCs w:val="26"/>
              </w:rPr>
            </w:pPr>
            <w:r w:rsidRPr="003A4C03">
              <w:rPr>
                <w:bCs/>
                <w:szCs w:val="26"/>
              </w:rPr>
              <w:t>Thiết kế một sản phẩm bằng phần mềm Corel Draw</w:t>
            </w:r>
          </w:p>
        </w:tc>
        <w:tc>
          <w:tcPr>
            <w:tcW w:w="992" w:type="dxa"/>
            <w:vAlign w:val="center"/>
          </w:tcPr>
          <w:p w14:paraId="3577053E" w14:textId="77777777" w:rsidR="00EA407C" w:rsidRPr="003A4C03" w:rsidRDefault="00EA407C" w:rsidP="003A4C03">
            <w:pPr>
              <w:spacing w:before="120" w:line="276" w:lineRule="auto"/>
              <w:ind w:left="57" w:right="57"/>
              <w:jc w:val="center"/>
              <w:rPr>
                <w:szCs w:val="26"/>
              </w:rPr>
            </w:pPr>
            <w:r w:rsidRPr="003A4C03">
              <w:rPr>
                <w:szCs w:val="26"/>
              </w:rPr>
              <w:t>50%</w:t>
            </w:r>
          </w:p>
        </w:tc>
        <w:tc>
          <w:tcPr>
            <w:tcW w:w="993" w:type="dxa"/>
            <w:vAlign w:val="center"/>
          </w:tcPr>
          <w:p w14:paraId="3210E122" w14:textId="77777777" w:rsidR="00EA407C" w:rsidRPr="003A4C03" w:rsidRDefault="00EA407C" w:rsidP="003A4C03">
            <w:pPr>
              <w:spacing w:before="120" w:line="276" w:lineRule="auto"/>
              <w:ind w:left="57" w:right="57"/>
              <w:jc w:val="center"/>
              <w:rPr>
                <w:szCs w:val="26"/>
              </w:rPr>
            </w:pPr>
            <w:r w:rsidRPr="003A4C03">
              <w:rPr>
                <w:szCs w:val="26"/>
              </w:rPr>
              <w:t>x</w:t>
            </w:r>
          </w:p>
        </w:tc>
        <w:tc>
          <w:tcPr>
            <w:tcW w:w="1134" w:type="dxa"/>
          </w:tcPr>
          <w:p w14:paraId="4C99A560" w14:textId="5C928C09" w:rsidR="00EA407C" w:rsidRPr="003A4C03" w:rsidRDefault="00EA407C" w:rsidP="003A4C03">
            <w:pPr>
              <w:spacing w:before="120" w:line="276" w:lineRule="auto"/>
              <w:ind w:left="57" w:right="57"/>
              <w:jc w:val="center"/>
              <w:rPr>
                <w:bCs/>
                <w:szCs w:val="26"/>
              </w:rPr>
            </w:pPr>
            <w:r w:rsidRPr="003A4C03">
              <w:rPr>
                <w:bCs/>
                <w:szCs w:val="26"/>
              </w:rPr>
              <w:t>CLO1, CLO3</w:t>
            </w:r>
          </w:p>
          <w:p w14:paraId="3D6A2D6A" w14:textId="77777777" w:rsidR="00EA407C" w:rsidRPr="003A4C03" w:rsidRDefault="00EA407C" w:rsidP="003A4C03">
            <w:pPr>
              <w:spacing w:before="120" w:line="276" w:lineRule="auto"/>
              <w:ind w:left="57" w:right="57"/>
              <w:jc w:val="center"/>
              <w:rPr>
                <w:bCs/>
                <w:szCs w:val="26"/>
              </w:rPr>
            </w:pPr>
            <w:r w:rsidRPr="003A4C03">
              <w:rPr>
                <w:bCs/>
                <w:szCs w:val="26"/>
              </w:rPr>
              <w:t>CLO4</w:t>
            </w:r>
          </w:p>
        </w:tc>
        <w:tc>
          <w:tcPr>
            <w:tcW w:w="2017" w:type="dxa"/>
          </w:tcPr>
          <w:p w14:paraId="2D5D17AC" w14:textId="0C760B78" w:rsidR="00EA407C" w:rsidRPr="003A4C03" w:rsidRDefault="00EA407C" w:rsidP="003A4C03">
            <w:pPr>
              <w:tabs>
                <w:tab w:val="left" w:pos="34"/>
                <w:tab w:val="left" w:pos="318"/>
              </w:tabs>
              <w:spacing w:before="120" w:line="276" w:lineRule="auto"/>
              <w:ind w:right="57"/>
              <w:jc w:val="both"/>
              <w:rPr>
                <w:bCs/>
                <w:szCs w:val="26"/>
              </w:rPr>
            </w:pPr>
            <w:r w:rsidRPr="003A4C03">
              <w:rPr>
                <w:szCs w:val="26"/>
              </w:rPr>
              <w:t xml:space="preserve">SV </w:t>
            </w:r>
            <w:r w:rsidR="00776C95" w:rsidRPr="003A4C03">
              <w:rPr>
                <w:szCs w:val="26"/>
              </w:rPr>
              <w:t>thực hành trên máy tính, GV tiến hành chấm tại phòng máy.</w:t>
            </w:r>
          </w:p>
        </w:tc>
      </w:tr>
      <w:tr w:rsidR="003A4C03" w:rsidRPr="003A4C03" w14:paraId="4E60F6CD" w14:textId="77777777" w:rsidTr="00374917">
        <w:trPr>
          <w:trHeight w:val="478"/>
          <w:jc w:val="center"/>
        </w:trPr>
        <w:tc>
          <w:tcPr>
            <w:tcW w:w="1361" w:type="dxa"/>
            <w:vMerge/>
            <w:vAlign w:val="center"/>
          </w:tcPr>
          <w:p w14:paraId="319AD75D" w14:textId="77777777" w:rsidR="00EA407C" w:rsidRPr="003A4C03" w:rsidRDefault="00EA407C" w:rsidP="003A4C03">
            <w:pPr>
              <w:spacing w:before="120" w:line="276" w:lineRule="auto"/>
              <w:ind w:left="57" w:right="57"/>
              <w:rPr>
                <w:bCs/>
                <w:szCs w:val="26"/>
                <w:lang w:val="vi-VN"/>
              </w:rPr>
            </w:pPr>
          </w:p>
        </w:tc>
        <w:tc>
          <w:tcPr>
            <w:tcW w:w="907" w:type="dxa"/>
            <w:vMerge/>
            <w:shd w:val="clear" w:color="auto" w:fill="auto"/>
            <w:vAlign w:val="center"/>
          </w:tcPr>
          <w:p w14:paraId="1C44E4A0" w14:textId="77777777" w:rsidR="00EA407C" w:rsidRPr="003A4C03" w:rsidRDefault="00EA407C" w:rsidP="003A4C03">
            <w:pPr>
              <w:spacing w:before="120" w:line="276" w:lineRule="auto"/>
              <w:ind w:left="57" w:right="57"/>
              <w:jc w:val="center"/>
              <w:rPr>
                <w:bCs/>
                <w:szCs w:val="26"/>
              </w:rPr>
            </w:pPr>
          </w:p>
        </w:tc>
        <w:tc>
          <w:tcPr>
            <w:tcW w:w="2062" w:type="dxa"/>
            <w:vAlign w:val="center"/>
          </w:tcPr>
          <w:p w14:paraId="18162E80" w14:textId="547F1E4F" w:rsidR="00EA407C" w:rsidRPr="003A4C03" w:rsidRDefault="00274EE9" w:rsidP="003A4C03">
            <w:pPr>
              <w:spacing w:before="120" w:line="276" w:lineRule="auto"/>
              <w:ind w:left="57" w:right="57"/>
              <w:jc w:val="both"/>
              <w:rPr>
                <w:szCs w:val="26"/>
              </w:rPr>
            </w:pPr>
            <w:r w:rsidRPr="003A4C03">
              <w:rPr>
                <w:bCs/>
                <w:szCs w:val="26"/>
              </w:rPr>
              <w:t>Thiết kế một sản phẩm bằng phần mềm Photoshop</w:t>
            </w:r>
          </w:p>
        </w:tc>
        <w:tc>
          <w:tcPr>
            <w:tcW w:w="992" w:type="dxa"/>
            <w:vAlign w:val="center"/>
          </w:tcPr>
          <w:p w14:paraId="2602B2BA" w14:textId="77777777" w:rsidR="00EA407C" w:rsidRPr="003A4C03" w:rsidRDefault="00EA407C" w:rsidP="003A4C03">
            <w:pPr>
              <w:spacing w:before="120" w:line="276" w:lineRule="auto"/>
              <w:ind w:left="57" w:right="57"/>
              <w:jc w:val="center"/>
              <w:rPr>
                <w:szCs w:val="26"/>
              </w:rPr>
            </w:pPr>
            <w:r w:rsidRPr="003A4C03">
              <w:rPr>
                <w:szCs w:val="26"/>
              </w:rPr>
              <w:t>50%</w:t>
            </w:r>
          </w:p>
        </w:tc>
        <w:tc>
          <w:tcPr>
            <w:tcW w:w="993" w:type="dxa"/>
            <w:vAlign w:val="center"/>
          </w:tcPr>
          <w:p w14:paraId="508F5552" w14:textId="77777777" w:rsidR="00EA407C" w:rsidRPr="003A4C03" w:rsidRDefault="00EA407C" w:rsidP="003A4C03">
            <w:pPr>
              <w:spacing w:before="120" w:line="276" w:lineRule="auto"/>
              <w:ind w:left="57" w:right="57"/>
              <w:jc w:val="center"/>
              <w:rPr>
                <w:szCs w:val="26"/>
              </w:rPr>
            </w:pPr>
          </w:p>
        </w:tc>
        <w:tc>
          <w:tcPr>
            <w:tcW w:w="1134" w:type="dxa"/>
          </w:tcPr>
          <w:p w14:paraId="7977E88E" w14:textId="76735876" w:rsidR="00776C95" w:rsidRPr="003A4C03" w:rsidRDefault="00776C95" w:rsidP="003A4C03">
            <w:pPr>
              <w:spacing w:before="120" w:line="276" w:lineRule="auto"/>
              <w:ind w:left="57" w:right="57"/>
              <w:jc w:val="center"/>
              <w:rPr>
                <w:bCs/>
                <w:szCs w:val="26"/>
              </w:rPr>
            </w:pPr>
            <w:r w:rsidRPr="003A4C03">
              <w:rPr>
                <w:bCs/>
                <w:szCs w:val="26"/>
              </w:rPr>
              <w:t>CLO2, CLO3</w:t>
            </w:r>
          </w:p>
          <w:p w14:paraId="5E244E88" w14:textId="08218201" w:rsidR="00EA407C" w:rsidRPr="003A4C03" w:rsidRDefault="00776C95" w:rsidP="003A4C03">
            <w:pPr>
              <w:spacing w:before="120" w:line="276" w:lineRule="auto"/>
              <w:ind w:left="57" w:right="57"/>
              <w:jc w:val="center"/>
              <w:rPr>
                <w:bCs/>
                <w:szCs w:val="26"/>
              </w:rPr>
            </w:pPr>
            <w:r w:rsidRPr="003A4C03">
              <w:rPr>
                <w:bCs/>
                <w:szCs w:val="26"/>
              </w:rPr>
              <w:t>CLO4</w:t>
            </w:r>
          </w:p>
        </w:tc>
        <w:tc>
          <w:tcPr>
            <w:tcW w:w="2017" w:type="dxa"/>
          </w:tcPr>
          <w:p w14:paraId="31E58D0D" w14:textId="144B2683" w:rsidR="00EA407C" w:rsidRPr="003A4C03" w:rsidRDefault="00776C95" w:rsidP="003A4C03">
            <w:pPr>
              <w:tabs>
                <w:tab w:val="left" w:pos="34"/>
                <w:tab w:val="left" w:pos="318"/>
              </w:tabs>
              <w:spacing w:before="120" w:line="276" w:lineRule="auto"/>
              <w:ind w:left="57" w:right="57"/>
              <w:jc w:val="both"/>
              <w:rPr>
                <w:szCs w:val="26"/>
              </w:rPr>
            </w:pPr>
            <w:r w:rsidRPr="003A4C03">
              <w:rPr>
                <w:szCs w:val="26"/>
              </w:rPr>
              <w:t>SV thực hành trên máy tính, GV tiến hành chấm tại phòng máy.</w:t>
            </w:r>
          </w:p>
        </w:tc>
      </w:tr>
      <w:tr w:rsidR="003A4C03" w:rsidRPr="003A4C03" w14:paraId="239B5964" w14:textId="77777777" w:rsidTr="00374917">
        <w:trPr>
          <w:trHeight w:val="2171"/>
          <w:jc w:val="center"/>
        </w:trPr>
        <w:tc>
          <w:tcPr>
            <w:tcW w:w="1361" w:type="dxa"/>
            <w:vAlign w:val="center"/>
          </w:tcPr>
          <w:p w14:paraId="78E8F075" w14:textId="77777777" w:rsidR="00EA407C" w:rsidRPr="003A4C03" w:rsidRDefault="00EA407C" w:rsidP="003A4C03">
            <w:pPr>
              <w:spacing w:before="120" w:line="276" w:lineRule="auto"/>
              <w:ind w:left="57" w:right="57"/>
              <w:jc w:val="center"/>
              <w:rPr>
                <w:bCs/>
                <w:szCs w:val="26"/>
              </w:rPr>
            </w:pPr>
            <w:r w:rsidRPr="003A4C03">
              <w:rPr>
                <w:bCs/>
                <w:szCs w:val="26"/>
                <w:lang w:val="vi-VN"/>
              </w:rPr>
              <w:t>A</w:t>
            </w:r>
            <w:r w:rsidRPr="003A4C03">
              <w:rPr>
                <w:bCs/>
                <w:szCs w:val="26"/>
              </w:rPr>
              <w:t>3</w:t>
            </w:r>
          </w:p>
          <w:p w14:paraId="1B5DBE7A" w14:textId="77777777" w:rsidR="00EA407C" w:rsidRPr="003A4C03" w:rsidRDefault="00EA407C" w:rsidP="003A4C03">
            <w:pPr>
              <w:spacing w:before="120" w:line="276" w:lineRule="auto"/>
              <w:ind w:left="57" w:right="57"/>
              <w:jc w:val="center"/>
              <w:rPr>
                <w:bCs/>
                <w:szCs w:val="26"/>
                <w:lang w:val="vi-VN"/>
              </w:rPr>
            </w:pPr>
            <w:r w:rsidRPr="003A4C03">
              <w:rPr>
                <w:bCs/>
                <w:szCs w:val="26"/>
                <w:lang w:val="vi-VN"/>
              </w:rPr>
              <w:t>Đánh giá cuối kỳ</w:t>
            </w:r>
          </w:p>
        </w:tc>
        <w:tc>
          <w:tcPr>
            <w:tcW w:w="907" w:type="dxa"/>
            <w:shd w:val="clear" w:color="auto" w:fill="auto"/>
            <w:vAlign w:val="center"/>
          </w:tcPr>
          <w:p w14:paraId="76611F77" w14:textId="77777777" w:rsidR="00EA407C" w:rsidRPr="003A4C03" w:rsidRDefault="00EA407C" w:rsidP="003A4C03">
            <w:pPr>
              <w:spacing w:before="120" w:line="276" w:lineRule="auto"/>
              <w:ind w:left="57" w:right="57"/>
              <w:jc w:val="center"/>
              <w:rPr>
                <w:bCs/>
                <w:szCs w:val="26"/>
                <w:lang w:val="vi-VN"/>
              </w:rPr>
            </w:pPr>
            <w:r w:rsidRPr="003A4C03">
              <w:rPr>
                <w:bCs/>
                <w:szCs w:val="26"/>
              </w:rPr>
              <w:t>60</w:t>
            </w:r>
            <w:r w:rsidRPr="003A4C03">
              <w:rPr>
                <w:bCs/>
                <w:szCs w:val="26"/>
                <w:lang w:val="vi-VN"/>
              </w:rPr>
              <w:t>%</w:t>
            </w:r>
          </w:p>
        </w:tc>
        <w:tc>
          <w:tcPr>
            <w:tcW w:w="2062" w:type="dxa"/>
            <w:vAlign w:val="center"/>
          </w:tcPr>
          <w:p w14:paraId="32D29F4D" w14:textId="77777777" w:rsidR="002B099B" w:rsidRDefault="002B099B" w:rsidP="003A4C03">
            <w:pPr>
              <w:spacing w:before="120" w:line="276" w:lineRule="auto"/>
              <w:jc w:val="both"/>
              <w:rPr>
                <w:bCs/>
                <w:szCs w:val="26"/>
              </w:rPr>
            </w:pPr>
            <w:r>
              <w:rPr>
                <w:bCs/>
                <w:szCs w:val="26"/>
              </w:rPr>
              <w:t xml:space="preserve">- </w:t>
            </w:r>
            <w:r w:rsidR="00776C95" w:rsidRPr="003A4C03">
              <w:rPr>
                <w:bCs/>
                <w:szCs w:val="26"/>
              </w:rPr>
              <w:t xml:space="preserve">Thiết kế một sản phẩm bằng phần mềm Corel Draw </w:t>
            </w:r>
          </w:p>
          <w:p w14:paraId="14A9B4E2" w14:textId="735697AD" w:rsidR="00776C95" w:rsidRPr="00374917" w:rsidRDefault="002B099B" w:rsidP="003A4C03">
            <w:pPr>
              <w:spacing w:before="120" w:line="276" w:lineRule="auto"/>
              <w:jc w:val="both"/>
              <w:rPr>
                <w:bCs/>
                <w:szCs w:val="26"/>
              </w:rPr>
            </w:pPr>
            <w:r>
              <w:rPr>
                <w:bCs/>
                <w:szCs w:val="26"/>
              </w:rPr>
              <w:t xml:space="preserve">- </w:t>
            </w:r>
            <w:r w:rsidR="00776C95" w:rsidRPr="003A4C03">
              <w:rPr>
                <w:bCs/>
                <w:szCs w:val="26"/>
              </w:rPr>
              <w:t>Thiết kế một sản phẩm bằng phần mềm Photoshop</w:t>
            </w:r>
          </w:p>
        </w:tc>
        <w:tc>
          <w:tcPr>
            <w:tcW w:w="992" w:type="dxa"/>
            <w:vAlign w:val="center"/>
          </w:tcPr>
          <w:p w14:paraId="4D8D005E" w14:textId="77777777" w:rsidR="00EA407C" w:rsidRPr="00374917" w:rsidRDefault="00EA407C" w:rsidP="00374917">
            <w:pPr>
              <w:spacing w:before="120" w:line="276" w:lineRule="auto"/>
              <w:ind w:right="57"/>
              <w:rPr>
                <w:bCs/>
                <w:szCs w:val="26"/>
              </w:rPr>
            </w:pPr>
          </w:p>
        </w:tc>
        <w:tc>
          <w:tcPr>
            <w:tcW w:w="993" w:type="dxa"/>
            <w:vAlign w:val="center"/>
          </w:tcPr>
          <w:p w14:paraId="3553EDD1" w14:textId="77777777" w:rsidR="00EA407C" w:rsidRPr="003A4C03" w:rsidRDefault="00EA407C" w:rsidP="00374917">
            <w:pPr>
              <w:spacing w:before="120" w:line="276" w:lineRule="auto"/>
              <w:ind w:right="57"/>
              <w:rPr>
                <w:bCs/>
                <w:szCs w:val="26"/>
              </w:rPr>
            </w:pPr>
          </w:p>
        </w:tc>
        <w:tc>
          <w:tcPr>
            <w:tcW w:w="1134" w:type="dxa"/>
          </w:tcPr>
          <w:p w14:paraId="6FD73254" w14:textId="77777777" w:rsidR="00EA407C" w:rsidRPr="003A4C03" w:rsidRDefault="00EA407C" w:rsidP="003A4C03">
            <w:pPr>
              <w:spacing w:before="120" w:line="276" w:lineRule="auto"/>
              <w:ind w:left="57" w:right="57"/>
              <w:jc w:val="center"/>
              <w:rPr>
                <w:bCs/>
                <w:szCs w:val="26"/>
              </w:rPr>
            </w:pPr>
            <w:r w:rsidRPr="003A4C03">
              <w:rPr>
                <w:bCs/>
                <w:szCs w:val="26"/>
              </w:rPr>
              <w:t>CLO1, CLO2,</w:t>
            </w:r>
          </w:p>
          <w:p w14:paraId="3E307DA9" w14:textId="563E12AA" w:rsidR="00EA407C" w:rsidRPr="003A4C03" w:rsidRDefault="00EA407C" w:rsidP="003A4C03">
            <w:pPr>
              <w:spacing w:before="120" w:line="276" w:lineRule="auto"/>
              <w:ind w:left="57" w:right="57"/>
              <w:jc w:val="center"/>
              <w:rPr>
                <w:bCs/>
                <w:szCs w:val="26"/>
              </w:rPr>
            </w:pPr>
            <w:r w:rsidRPr="003A4C03">
              <w:rPr>
                <w:bCs/>
                <w:szCs w:val="26"/>
              </w:rPr>
              <w:t xml:space="preserve">CLO3, CLO4, </w:t>
            </w:r>
          </w:p>
          <w:p w14:paraId="07AF59F2" w14:textId="77777777" w:rsidR="00EA407C" w:rsidRPr="003A4C03" w:rsidRDefault="00EA407C" w:rsidP="00374917">
            <w:pPr>
              <w:spacing w:before="120" w:line="276" w:lineRule="auto"/>
              <w:ind w:right="57"/>
              <w:rPr>
                <w:bCs/>
                <w:szCs w:val="26"/>
              </w:rPr>
            </w:pPr>
          </w:p>
        </w:tc>
        <w:tc>
          <w:tcPr>
            <w:tcW w:w="2017" w:type="dxa"/>
          </w:tcPr>
          <w:p w14:paraId="6D1A4379" w14:textId="002A56D2" w:rsidR="00EA407C" w:rsidRPr="003A4C03" w:rsidRDefault="00EA407C" w:rsidP="003A4C03">
            <w:pPr>
              <w:pStyle w:val="ListParagraph"/>
              <w:tabs>
                <w:tab w:val="left" w:pos="34"/>
                <w:tab w:val="left" w:pos="318"/>
              </w:tabs>
              <w:spacing w:before="120" w:line="276" w:lineRule="auto"/>
              <w:ind w:left="57" w:right="57"/>
              <w:jc w:val="both"/>
              <w:rPr>
                <w:bCs/>
                <w:szCs w:val="26"/>
              </w:rPr>
            </w:pPr>
            <w:r w:rsidRPr="003A4C03">
              <w:rPr>
                <w:szCs w:val="26"/>
              </w:rPr>
              <w:t xml:space="preserve">Sinh viên làm bài thi </w:t>
            </w:r>
            <w:r w:rsidR="00776C95" w:rsidRPr="003A4C03">
              <w:rPr>
                <w:szCs w:val="26"/>
              </w:rPr>
              <w:t>thực hành trên máy tính</w:t>
            </w:r>
            <w:r w:rsidRPr="003A4C03">
              <w:rPr>
                <w:szCs w:val="26"/>
              </w:rPr>
              <w:t xml:space="preserve"> theo </w:t>
            </w:r>
            <w:r w:rsidR="00776C95" w:rsidRPr="003A4C03">
              <w:rPr>
                <w:szCs w:val="26"/>
              </w:rPr>
              <w:t xml:space="preserve">lịch </w:t>
            </w:r>
            <w:r w:rsidRPr="003A4C03">
              <w:rPr>
                <w:szCs w:val="26"/>
              </w:rPr>
              <w:t>tổ chức của phòng Khảo thí, giáo viên chấm điểm.</w:t>
            </w:r>
          </w:p>
        </w:tc>
      </w:tr>
    </w:tbl>
    <w:p w14:paraId="2154714C" w14:textId="77777777" w:rsidR="00EA407C" w:rsidRPr="003A4C03" w:rsidRDefault="00EA407C" w:rsidP="003A4C03">
      <w:pPr>
        <w:spacing w:before="120" w:line="276" w:lineRule="auto"/>
        <w:rPr>
          <w:b/>
          <w:bCs/>
          <w:i/>
          <w:sz w:val="26"/>
          <w:szCs w:val="26"/>
        </w:rPr>
      </w:pPr>
      <w:r w:rsidRPr="003A4C03">
        <w:rPr>
          <w:b/>
          <w:bCs/>
          <w:i/>
          <w:sz w:val="26"/>
          <w:szCs w:val="26"/>
        </w:rPr>
        <w:t>8.2. Tiêu chí đánh giá</w:t>
      </w:r>
    </w:p>
    <w:p w14:paraId="3F8B3552" w14:textId="77777777" w:rsidR="00EA407C" w:rsidRPr="003A4C03" w:rsidRDefault="00EA407C" w:rsidP="003A4C03">
      <w:pPr>
        <w:spacing w:before="120" w:line="276" w:lineRule="auto"/>
        <w:rPr>
          <w:bCs/>
          <w:i/>
          <w:sz w:val="26"/>
          <w:szCs w:val="26"/>
          <w:lang w:val="pt-BR"/>
        </w:rPr>
      </w:pPr>
      <w:r w:rsidRPr="003A4C03">
        <w:rPr>
          <w:bCs/>
          <w:i/>
          <w:sz w:val="26"/>
          <w:szCs w:val="26"/>
          <w:lang w:val="pt-BR"/>
        </w:rPr>
        <w:t>8.2.1. Đánh giá chuyên cần</w:t>
      </w:r>
    </w:p>
    <w:p w14:paraId="5A8953EB" w14:textId="77777777" w:rsidR="00EA407C" w:rsidRPr="003A4C03" w:rsidRDefault="00EA407C" w:rsidP="003A4C03">
      <w:pPr>
        <w:spacing w:before="120" w:line="276" w:lineRule="auto"/>
        <w:ind w:firstLine="720"/>
        <w:jc w:val="both"/>
        <w:rPr>
          <w:sz w:val="26"/>
          <w:szCs w:val="26"/>
        </w:rPr>
      </w:pPr>
      <w:r w:rsidRPr="003A4C03">
        <w:rPr>
          <w:sz w:val="26"/>
          <w:szCs w:val="26"/>
        </w:rPr>
        <w:t>- Đi học đầy đủ: 6 điểm (60%, nghỉ 3 tiết học không lý do trừ 1 điểm)</w:t>
      </w:r>
    </w:p>
    <w:p w14:paraId="61654300" w14:textId="77777777" w:rsidR="00EA407C" w:rsidRPr="003A4C03" w:rsidRDefault="00EA407C" w:rsidP="003A4C03">
      <w:pPr>
        <w:spacing w:before="120" w:line="276" w:lineRule="auto"/>
        <w:ind w:firstLine="720"/>
        <w:jc w:val="both"/>
        <w:rPr>
          <w:sz w:val="26"/>
          <w:szCs w:val="26"/>
        </w:rPr>
      </w:pPr>
      <w:r w:rsidRPr="003A4C03">
        <w:rPr>
          <w:sz w:val="26"/>
          <w:szCs w:val="26"/>
        </w:rPr>
        <w:t>- Hoàn thành đúng hạn các yêu cầu của giảng viên: 2 điểm (20%)</w:t>
      </w:r>
    </w:p>
    <w:p w14:paraId="04C82EAC" w14:textId="77777777" w:rsidR="00EA407C" w:rsidRPr="003A4C03" w:rsidRDefault="00EA407C" w:rsidP="003A4C03">
      <w:pPr>
        <w:spacing w:before="120" w:line="276" w:lineRule="auto"/>
        <w:ind w:firstLine="720"/>
        <w:jc w:val="both"/>
        <w:rPr>
          <w:sz w:val="26"/>
          <w:szCs w:val="26"/>
        </w:rPr>
      </w:pPr>
      <w:r w:rsidRPr="003A4C03">
        <w:rPr>
          <w:sz w:val="26"/>
          <w:szCs w:val="26"/>
        </w:rPr>
        <w:t>- Tích cực phát biểu, t</w:t>
      </w:r>
      <w:bookmarkStart w:id="37" w:name="_GoBack"/>
      <w:bookmarkEnd w:id="37"/>
      <w:r w:rsidRPr="003A4C03">
        <w:rPr>
          <w:sz w:val="26"/>
          <w:szCs w:val="26"/>
        </w:rPr>
        <w:t>hảo luận trên lớp: 1 điểm (10%)</w:t>
      </w:r>
    </w:p>
    <w:p w14:paraId="0EB31D88" w14:textId="77777777" w:rsidR="00EA407C" w:rsidRPr="003A4C03" w:rsidRDefault="00EA407C" w:rsidP="003A4C03">
      <w:pPr>
        <w:spacing w:before="120" w:line="276" w:lineRule="auto"/>
        <w:ind w:firstLine="720"/>
        <w:jc w:val="both"/>
        <w:rPr>
          <w:sz w:val="26"/>
          <w:szCs w:val="26"/>
        </w:rPr>
      </w:pPr>
      <w:r w:rsidRPr="003A4C03">
        <w:rPr>
          <w:sz w:val="26"/>
          <w:szCs w:val="26"/>
        </w:rPr>
        <w:t>- Tự học, chủ động tìm tòi kiến thức: 1 điểm (10%)</w:t>
      </w:r>
    </w:p>
    <w:p w14:paraId="0880A1DB" w14:textId="77777777" w:rsidR="00EA407C" w:rsidRPr="003A4C03" w:rsidRDefault="00EA407C" w:rsidP="003A4C03">
      <w:pPr>
        <w:widowControl w:val="0"/>
        <w:shd w:val="clear" w:color="auto" w:fill="FFFFFF"/>
        <w:snapToGrid w:val="0"/>
        <w:spacing w:before="120" w:line="276" w:lineRule="auto"/>
        <w:jc w:val="both"/>
        <w:rPr>
          <w:bCs/>
          <w:i/>
          <w:sz w:val="26"/>
          <w:szCs w:val="26"/>
          <w:lang w:val="pt-BR"/>
        </w:rPr>
      </w:pPr>
      <w:r w:rsidRPr="003A4C03">
        <w:rPr>
          <w:bCs/>
          <w:i/>
          <w:sz w:val="26"/>
          <w:szCs w:val="26"/>
          <w:lang w:val="pt-BR"/>
        </w:rPr>
        <w:t>8.2.2. Kiểm tra định kỳ</w:t>
      </w:r>
    </w:p>
    <w:p w14:paraId="49CE11EB" w14:textId="77777777" w:rsidR="00EA407C" w:rsidRPr="003A4C03" w:rsidRDefault="00EA407C" w:rsidP="003A4C03">
      <w:pPr>
        <w:spacing w:before="120" w:line="276" w:lineRule="auto"/>
        <w:ind w:left="57" w:right="57" w:firstLine="663"/>
        <w:jc w:val="both"/>
        <w:rPr>
          <w:sz w:val="26"/>
          <w:szCs w:val="26"/>
          <w:u w:val="single"/>
          <w:lang w:val="pt-BR"/>
        </w:rPr>
      </w:pPr>
      <w:r w:rsidRPr="003A4C03">
        <w:rPr>
          <w:sz w:val="26"/>
          <w:szCs w:val="26"/>
          <w:u w:val="single"/>
          <w:lang w:val="pt-BR"/>
        </w:rPr>
        <w:t>* Bài kiểm tra 1:</w:t>
      </w:r>
    </w:p>
    <w:p w14:paraId="7A112D5D" w14:textId="77777777" w:rsidR="003553E8" w:rsidRPr="003A4C03" w:rsidRDefault="00EA407C" w:rsidP="003A4C03">
      <w:pPr>
        <w:spacing w:before="120" w:line="276" w:lineRule="auto"/>
        <w:ind w:left="57" w:right="57" w:firstLine="663"/>
        <w:jc w:val="both"/>
        <w:rPr>
          <w:sz w:val="26"/>
          <w:szCs w:val="26"/>
          <w:lang w:val="pt-BR"/>
        </w:rPr>
      </w:pPr>
      <w:r w:rsidRPr="003A4C03">
        <w:rPr>
          <w:sz w:val="26"/>
          <w:szCs w:val="26"/>
          <w:lang w:val="pt-BR"/>
        </w:rPr>
        <w:t xml:space="preserve">- Nội dung:  </w:t>
      </w:r>
    </w:p>
    <w:p w14:paraId="01924987" w14:textId="645BA9D2" w:rsidR="00EA407C" w:rsidRPr="003A4C03" w:rsidRDefault="003553E8" w:rsidP="003A4C03">
      <w:pPr>
        <w:spacing w:before="120" w:line="276" w:lineRule="auto"/>
        <w:ind w:left="777" w:right="57" w:firstLine="663"/>
        <w:jc w:val="both"/>
        <w:rPr>
          <w:bCs/>
          <w:sz w:val="26"/>
          <w:szCs w:val="26"/>
        </w:rPr>
      </w:pPr>
      <w:r w:rsidRPr="003A4C03">
        <w:rPr>
          <w:sz w:val="26"/>
          <w:szCs w:val="26"/>
          <w:lang w:val="pt-BR"/>
        </w:rPr>
        <w:t xml:space="preserve">+ </w:t>
      </w:r>
      <w:r w:rsidR="00EA407C" w:rsidRPr="003A4C03">
        <w:rPr>
          <w:bCs/>
          <w:sz w:val="26"/>
          <w:szCs w:val="26"/>
        </w:rPr>
        <w:t xml:space="preserve">Kiến thức </w:t>
      </w:r>
      <w:r w:rsidRPr="003A4C03">
        <w:rPr>
          <w:bCs/>
          <w:sz w:val="26"/>
          <w:szCs w:val="26"/>
        </w:rPr>
        <w:t xml:space="preserve">về </w:t>
      </w:r>
      <w:r w:rsidR="005B3963" w:rsidRPr="003A4C03">
        <w:rPr>
          <w:bCs/>
          <w:sz w:val="26"/>
          <w:szCs w:val="26"/>
        </w:rPr>
        <w:t xml:space="preserve">thuyết </w:t>
      </w:r>
      <w:r w:rsidRPr="003A4C03">
        <w:rPr>
          <w:bCs/>
          <w:sz w:val="26"/>
          <w:szCs w:val="26"/>
        </w:rPr>
        <w:t>màu sắc trong phần mềm Corel Draw.</w:t>
      </w:r>
    </w:p>
    <w:p w14:paraId="0FA967FB" w14:textId="77BC6024" w:rsidR="003553E8" w:rsidRPr="003A4C03" w:rsidRDefault="003553E8" w:rsidP="003A4C03">
      <w:pPr>
        <w:spacing w:before="120" w:line="276" w:lineRule="auto"/>
        <w:ind w:left="720" w:firstLine="720"/>
        <w:jc w:val="both"/>
        <w:rPr>
          <w:sz w:val="26"/>
          <w:szCs w:val="26"/>
          <w:lang w:val="pt-BR"/>
        </w:rPr>
      </w:pPr>
      <w:r w:rsidRPr="003A4C03">
        <w:rPr>
          <w:sz w:val="26"/>
          <w:szCs w:val="26"/>
          <w:lang w:val="pt-BR"/>
        </w:rPr>
        <w:t xml:space="preserve">+ Thiết kế một sản phẩm </w:t>
      </w:r>
      <w:r w:rsidR="005B3963" w:rsidRPr="003A4C03">
        <w:rPr>
          <w:sz w:val="26"/>
          <w:szCs w:val="26"/>
          <w:lang w:val="pt-BR"/>
        </w:rPr>
        <w:t xml:space="preserve">theo yêu cầu </w:t>
      </w:r>
      <w:r w:rsidRPr="003A4C03">
        <w:rPr>
          <w:sz w:val="26"/>
          <w:szCs w:val="26"/>
          <w:lang w:val="pt-BR"/>
        </w:rPr>
        <w:t>bằng phần mềm Corel Draw.</w:t>
      </w:r>
    </w:p>
    <w:p w14:paraId="641B7BC2" w14:textId="77777777" w:rsidR="00EA407C" w:rsidRPr="003A4C03" w:rsidRDefault="00EA407C" w:rsidP="003A4C03">
      <w:pPr>
        <w:widowControl w:val="0"/>
        <w:spacing w:before="120" w:line="276" w:lineRule="auto"/>
        <w:ind w:firstLine="720"/>
        <w:jc w:val="both"/>
        <w:rPr>
          <w:sz w:val="26"/>
          <w:szCs w:val="26"/>
          <w:lang w:val="pt-BR"/>
        </w:rPr>
      </w:pPr>
      <w:r w:rsidRPr="003A4C03">
        <w:rPr>
          <w:sz w:val="26"/>
          <w:szCs w:val="26"/>
          <w:lang w:val="pt-BR"/>
        </w:rPr>
        <w:t>- Thời gian: 50 phút</w:t>
      </w:r>
    </w:p>
    <w:p w14:paraId="0D67B8C4" w14:textId="6CAD2E20" w:rsidR="00EA407C" w:rsidRPr="003A4C03" w:rsidRDefault="00EA407C" w:rsidP="003A4C03">
      <w:pPr>
        <w:widowControl w:val="0"/>
        <w:spacing w:before="120" w:line="276" w:lineRule="auto"/>
        <w:ind w:firstLine="720"/>
        <w:jc w:val="both"/>
        <w:rPr>
          <w:sz w:val="26"/>
          <w:szCs w:val="26"/>
          <w:lang w:val="pt-BR"/>
        </w:rPr>
      </w:pPr>
      <w:r w:rsidRPr="003A4C03">
        <w:rPr>
          <w:sz w:val="26"/>
          <w:szCs w:val="26"/>
          <w:lang w:val="pt-BR"/>
        </w:rPr>
        <w:t xml:space="preserve">- Hình thức: </w:t>
      </w:r>
      <w:r w:rsidR="00E91F2B">
        <w:rPr>
          <w:sz w:val="26"/>
          <w:szCs w:val="26"/>
          <w:lang w:val="pt-BR"/>
        </w:rPr>
        <w:t>Thực hành trên máy tính</w:t>
      </w:r>
    </w:p>
    <w:tbl>
      <w:tblPr>
        <w:tblW w:w="510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4308"/>
        <w:gridCol w:w="2531"/>
        <w:gridCol w:w="952"/>
        <w:gridCol w:w="967"/>
      </w:tblGrid>
      <w:tr w:rsidR="003A4C03" w:rsidRPr="003A4C03" w14:paraId="1E30FC8C" w14:textId="77777777" w:rsidTr="002F0E93">
        <w:trPr>
          <w:trHeight w:val="526"/>
          <w:tblHeader/>
        </w:trPr>
        <w:tc>
          <w:tcPr>
            <w:tcW w:w="381" w:type="pct"/>
            <w:tcBorders>
              <w:top w:val="single" w:sz="4" w:space="0" w:color="auto"/>
              <w:left w:val="single" w:sz="4" w:space="0" w:color="auto"/>
              <w:bottom w:val="single" w:sz="4" w:space="0" w:color="auto"/>
              <w:right w:val="single" w:sz="4" w:space="0" w:color="auto"/>
            </w:tcBorders>
          </w:tcPr>
          <w:p w14:paraId="5F27FCBC" w14:textId="77777777" w:rsidR="00EA407C" w:rsidRPr="003A4C03" w:rsidRDefault="00EA407C" w:rsidP="003A4C03">
            <w:pPr>
              <w:widowControl w:val="0"/>
              <w:snapToGrid w:val="0"/>
              <w:spacing w:before="120" w:line="276" w:lineRule="auto"/>
              <w:jc w:val="center"/>
              <w:rPr>
                <w:b/>
                <w:sz w:val="26"/>
                <w:szCs w:val="26"/>
                <w:lang w:val="pt-BR"/>
              </w:rPr>
            </w:pPr>
            <w:r w:rsidRPr="003A4C03">
              <w:rPr>
                <w:b/>
                <w:sz w:val="26"/>
                <w:szCs w:val="26"/>
                <w:lang w:val="pt-BR"/>
              </w:rPr>
              <w:t>STT</w:t>
            </w:r>
          </w:p>
        </w:tc>
        <w:tc>
          <w:tcPr>
            <w:tcW w:w="2272" w:type="pct"/>
            <w:tcBorders>
              <w:top w:val="single" w:sz="4" w:space="0" w:color="auto"/>
              <w:left w:val="single" w:sz="4" w:space="0" w:color="auto"/>
              <w:bottom w:val="single" w:sz="4" w:space="0" w:color="auto"/>
              <w:right w:val="single" w:sz="4" w:space="0" w:color="auto"/>
            </w:tcBorders>
          </w:tcPr>
          <w:p w14:paraId="1C17A7B8" w14:textId="77777777" w:rsidR="00EA407C" w:rsidRPr="003A4C03" w:rsidRDefault="00EA407C" w:rsidP="003A4C03">
            <w:pPr>
              <w:widowControl w:val="0"/>
              <w:shd w:val="clear" w:color="auto" w:fill="FFFFFF"/>
              <w:snapToGrid w:val="0"/>
              <w:spacing w:before="120" w:line="276" w:lineRule="auto"/>
              <w:jc w:val="center"/>
              <w:rPr>
                <w:b/>
                <w:sz w:val="26"/>
                <w:szCs w:val="26"/>
                <w:lang w:val="pt-BR"/>
              </w:rPr>
            </w:pPr>
            <w:r w:rsidRPr="003A4C03">
              <w:rPr>
                <w:b/>
                <w:sz w:val="26"/>
                <w:szCs w:val="26"/>
                <w:lang w:val="pt-BR"/>
              </w:rPr>
              <w:t>Nội dung</w:t>
            </w:r>
          </w:p>
        </w:tc>
        <w:tc>
          <w:tcPr>
            <w:tcW w:w="1335" w:type="pct"/>
            <w:tcBorders>
              <w:top w:val="single" w:sz="4" w:space="0" w:color="auto"/>
              <w:left w:val="single" w:sz="4" w:space="0" w:color="auto"/>
              <w:bottom w:val="single" w:sz="4" w:space="0" w:color="auto"/>
              <w:right w:val="nil"/>
            </w:tcBorders>
          </w:tcPr>
          <w:p w14:paraId="5289F524" w14:textId="77777777" w:rsidR="00EA407C" w:rsidRPr="003A4C03" w:rsidRDefault="00EA407C" w:rsidP="003A4C03">
            <w:pPr>
              <w:widowControl w:val="0"/>
              <w:snapToGrid w:val="0"/>
              <w:spacing w:before="120" w:line="276" w:lineRule="auto"/>
              <w:jc w:val="center"/>
              <w:rPr>
                <w:b/>
                <w:sz w:val="26"/>
                <w:szCs w:val="26"/>
                <w:lang w:val="pt-BR"/>
              </w:rPr>
            </w:pPr>
            <w:r w:rsidRPr="003A4C03">
              <w:rPr>
                <w:b/>
                <w:sz w:val="26"/>
                <w:szCs w:val="26"/>
                <w:lang w:val="pt-BR"/>
              </w:rPr>
              <w:t>Tiêu chí đánh giá</w:t>
            </w:r>
          </w:p>
        </w:tc>
        <w:tc>
          <w:tcPr>
            <w:tcW w:w="502" w:type="pct"/>
            <w:tcBorders>
              <w:top w:val="single" w:sz="4" w:space="0" w:color="auto"/>
              <w:left w:val="nil"/>
              <w:bottom w:val="single" w:sz="4" w:space="0" w:color="auto"/>
              <w:right w:val="single" w:sz="4" w:space="0" w:color="auto"/>
            </w:tcBorders>
          </w:tcPr>
          <w:p w14:paraId="118E41DE" w14:textId="77777777" w:rsidR="00EA407C" w:rsidRPr="003A4C03" w:rsidRDefault="00EA407C" w:rsidP="003A4C03">
            <w:pPr>
              <w:widowControl w:val="0"/>
              <w:snapToGrid w:val="0"/>
              <w:spacing w:before="120" w:line="276" w:lineRule="auto"/>
              <w:jc w:val="center"/>
              <w:rPr>
                <w:b/>
                <w:sz w:val="26"/>
                <w:szCs w:val="26"/>
                <w:lang w:val="pt-BR"/>
              </w:rPr>
            </w:pPr>
          </w:p>
        </w:tc>
        <w:tc>
          <w:tcPr>
            <w:tcW w:w="510" w:type="pct"/>
            <w:tcBorders>
              <w:top w:val="single" w:sz="4" w:space="0" w:color="auto"/>
              <w:left w:val="nil"/>
              <w:bottom w:val="single" w:sz="4" w:space="0" w:color="auto"/>
              <w:right w:val="single" w:sz="4" w:space="0" w:color="auto"/>
            </w:tcBorders>
          </w:tcPr>
          <w:p w14:paraId="1981A8AF" w14:textId="77777777" w:rsidR="00EA407C" w:rsidRPr="003A4C03" w:rsidRDefault="00EA407C" w:rsidP="003A4C03">
            <w:pPr>
              <w:widowControl w:val="0"/>
              <w:snapToGrid w:val="0"/>
              <w:spacing w:before="120" w:line="276" w:lineRule="auto"/>
              <w:jc w:val="center"/>
              <w:rPr>
                <w:b/>
                <w:sz w:val="26"/>
                <w:szCs w:val="26"/>
                <w:lang w:val="pt-BR"/>
              </w:rPr>
            </w:pPr>
            <w:r w:rsidRPr="003A4C03">
              <w:rPr>
                <w:b/>
                <w:sz w:val="26"/>
                <w:szCs w:val="26"/>
                <w:lang w:val="pt-BR"/>
              </w:rPr>
              <w:t>Điểm</w:t>
            </w:r>
          </w:p>
        </w:tc>
      </w:tr>
      <w:tr w:rsidR="003A4C03" w:rsidRPr="003A4C03" w14:paraId="47043FF6" w14:textId="77777777" w:rsidTr="002F0E93">
        <w:trPr>
          <w:trHeight w:val="775"/>
        </w:trPr>
        <w:tc>
          <w:tcPr>
            <w:tcW w:w="381" w:type="pct"/>
            <w:tcBorders>
              <w:top w:val="single" w:sz="4" w:space="0" w:color="auto"/>
              <w:left w:val="single" w:sz="4" w:space="0" w:color="auto"/>
              <w:bottom w:val="single" w:sz="4" w:space="0" w:color="auto"/>
              <w:right w:val="single" w:sz="4" w:space="0" w:color="auto"/>
            </w:tcBorders>
            <w:hideMark/>
          </w:tcPr>
          <w:p w14:paraId="58553876" w14:textId="77777777" w:rsidR="00EA407C" w:rsidRPr="003A4C03" w:rsidRDefault="00EA407C" w:rsidP="003A4C03">
            <w:pPr>
              <w:widowControl w:val="0"/>
              <w:snapToGrid w:val="0"/>
              <w:spacing w:before="120" w:line="276" w:lineRule="auto"/>
              <w:jc w:val="center"/>
              <w:rPr>
                <w:sz w:val="26"/>
                <w:szCs w:val="26"/>
                <w:lang w:val="pt-BR"/>
              </w:rPr>
            </w:pPr>
            <w:r w:rsidRPr="003A4C03">
              <w:rPr>
                <w:sz w:val="26"/>
                <w:szCs w:val="26"/>
                <w:lang w:val="pt-BR"/>
              </w:rPr>
              <w:t>1</w:t>
            </w:r>
          </w:p>
        </w:tc>
        <w:tc>
          <w:tcPr>
            <w:tcW w:w="2272" w:type="pct"/>
            <w:tcBorders>
              <w:top w:val="single" w:sz="4" w:space="0" w:color="auto"/>
              <w:left w:val="single" w:sz="4" w:space="0" w:color="auto"/>
              <w:bottom w:val="single" w:sz="4" w:space="0" w:color="auto"/>
              <w:right w:val="single" w:sz="4" w:space="0" w:color="auto"/>
            </w:tcBorders>
          </w:tcPr>
          <w:p w14:paraId="6FD8BA35" w14:textId="2BF94950" w:rsidR="00EA407C" w:rsidRPr="003A4C03" w:rsidRDefault="005B3963" w:rsidP="003A4C03">
            <w:pPr>
              <w:spacing w:before="120" w:line="276" w:lineRule="auto"/>
              <w:ind w:right="57"/>
              <w:jc w:val="both"/>
              <w:rPr>
                <w:bCs/>
                <w:sz w:val="26"/>
                <w:szCs w:val="26"/>
              </w:rPr>
            </w:pPr>
            <w:r w:rsidRPr="003A4C03">
              <w:rPr>
                <w:sz w:val="26"/>
                <w:szCs w:val="26"/>
                <w:lang w:val="pt-BR"/>
              </w:rPr>
              <w:t xml:space="preserve">+ </w:t>
            </w:r>
            <w:r w:rsidRPr="003A4C03">
              <w:rPr>
                <w:bCs/>
                <w:sz w:val="26"/>
                <w:szCs w:val="26"/>
              </w:rPr>
              <w:t>Kiến thức về thuyết màu sắc trong phần mềm Corel Draw</w:t>
            </w:r>
          </w:p>
        </w:tc>
        <w:tc>
          <w:tcPr>
            <w:tcW w:w="1837" w:type="pct"/>
            <w:gridSpan w:val="2"/>
            <w:tcBorders>
              <w:top w:val="single" w:sz="4" w:space="0" w:color="auto"/>
              <w:left w:val="single" w:sz="4" w:space="0" w:color="auto"/>
              <w:bottom w:val="single" w:sz="4" w:space="0" w:color="auto"/>
              <w:right w:val="single" w:sz="4" w:space="0" w:color="auto"/>
            </w:tcBorders>
          </w:tcPr>
          <w:p w14:paraId="5D32D6C8" w14:textId="157E4580" w:rsidR="00EA407C" w:rsidRPr="003A4C03" w:rsidRDefault="00EA407C" w:rsidP="003A4C03">
            <w:pPr>
              <w:widowControl w:val="0"/>
              <w:snapToGrid w:val="0"/>
              <w:spacing w:before="120" w:line="276" w:lineRule="auto"/>
              <w:rPr>
                <w:sz w:val="26"/>
                <w:szCs w:val="26"/>
                <w:lang w:val="pt-BR"/>
              </w:rPr>
            </w:pPr>
            <w:r w:rsidRPr="003A4C03">
              <w:rPr>
                <w:sz w:val="26"/>
                <w:szCs w:val="26"/>
                <w:lang w:val="pt-BR"/>
              </w:rPr>
              <w:t>Đúng kiến thức, đủ yêu cầu</w:t>
            </w:r>
          </w:p>
        </w:tc>
        <w:tc>
          <w:tcPr>
            <w:tcW w:w="510" w:type="pct"/>
            <w:tcBorders>
              <w:top w:val="single" w:sz="4" w:space="0" w:color="auto"/>
              <w:left w:val="nil"/>
              <w:bottom w:val="single" w:sz="4" w:space="0" w:color="auto"/>
              <w:right w:val="single" w:sz="4" w:space="0" w:color="auto"/>
            </w:tcBorders>
          </w:tcPr>
          <w:p w14:paraId="5219E8C9" w14:textId="2464FAC7" w:rsidR="00EA407C" w:rsidRPr="003A4C03" w:rsidRDefault="002B099B" w:rsidP="003A4C03">
            <w:pPr>
              <w:widowControl w:val="0"/>
              <w:snapToGrid w:val="0"/>
              <w:spacing w:before="120" w:line="276" w:lineRule="auto"/>
              <w:jc w:val="center"/>
              <w:rPr>
                <w:sz w:val="26"/>
                <w:szCs w:val="26"/>
                <w:lang w:val="pt-BR"/>
              </w:rPr>
            </w:pPr>
            <w:r>
              <w:rPr>
                <w:sz w:val="26"/>
                <w:szCs w:val="26"/>
                <w:lang w:val="pt-BR"/>
              </w:rPr>
              <w:t>3</w:t>
            </w:r>
          </w:p>
        </w:tc>
      </w:tr>
      <w:tr w:rsidR="003A4C03" w:rsidRPr="003A4C03" w14:paraId="22914861" w14:textId="77777777" w:rsidTr="00AF16C7">
        <w:trPr>
          <w:trHeight w:val="800"/>
        </w:trPr>
        <w:tc>
          <w:tcPr>
            <w:tcW w:w="381" w:type="pct"/>
            <w:tcBorders>
              <w:top w:val="single" w:sz="4" w:space="0" w:color="auto"/>
              <w:left w:val="single" w:sz="4" w:space="0" w:color="auto"/>
              <w:bottom w:val="single" w:sz="4" w:space="0" w:color="auto"/>
              <w:right w:val="single" w:sz="4" w:space="0" w:color="auto"/>
            </w:tcBorders>
            <w:hideMark/>
          </w:tcPr>
          <w:p w14:paraId="09168B26" w14:textId="77777777" w:rsidR="00EA407C" w:rsidRPr="003A4C03" w:rsidRDefault="00EA407C" w:rsidP="003A4C03">
            <w:pPr>
              <w:widowControl w:val="0"/>
              <w:snapToGrid w:val="0"/>
              <w:spacing w:before="120" w:line="276" w:lineRule="auto"/>
              <w:jc w:val="center"/>
              <w:rPr>
                <w:sz w:val="26"/>
                <w:szCs w:val="26"/>
                <w:lang w:val="pt-BR"/>
              </w:rPr>
            </w:pPr>
            <w:r w:rsidRPr="003A4C03">
              <w:rPr>
                <w:sz w:val="26"/>
                <w:szCs w:val="26"/>
                <w:lang w:val="pt-BR"/>
              </w:rPr>
              <w:t>2</w:t>
            </w:r>
          </w:p>
        </w:tc>
        <w:tc>
          <w:tcPr>
            <w:tcW w:w="2272" w:type="pct"/>
            <w:tcBorders>
              <w:top w:val="single" w:sz="4" w:space="0" w:color="auto"/>
              <w:left w:val="single" w:sz="4" w:space="0" w:color="auto"/>
              <w:bottom w:val="single" w:sz="4" w:space="0" w:color="auto"/>
              <w:right w:val="single" w:sz="4" w:space="0" w:color="auto"/>
            </w:tcBorders>
          </w:tcPr>
          <w:p w14:paraId="40E4EEEC" w14:textId="6506BCB0" w:rsidR="00EA407C" w:rsidRPr="003A4C03" w:rsidRDefault="005B3963" w:rsidP="003A4C03">
            <w:pPr>
              <w:spacing w:before="120" w:line="276" w:lineRule="auto"/>
              <w:jc w:val="both"/>
              <w:rPr>
                <w:sz w:val="26"/>
                <w:szCs w:val="26"/>
                <w:lang w:val="pt-BR"/>
              </w:rPr>
            </w:pPr>
            <w:r w:rsidRPr="003A4C03">
              <w:rPr>
                <w:sz w:val="26"/>
                <w:szCs w:val="26"/>
                <w:lang w:val="pt-BR"/>
              </w:rPr>
              <w:t>+ Thiết kế một sản phẩm theo yêu cầu bằng phần mềm Corel Draw.</w:t>
            </w:r>
          </w:p>
        </w:tc>
        <w:tc>
          <w:tcPr>
            <w:tcW w:w="1837" w:type="pct"/>
            <w:gridSpan w:val="2"/>
            <w:tcBorders>
              <w:top w:val="single" w:sz="4" w:space="0" w:color="auto"/>
              <w:left w:val="single" w:sz="4" w:space="0" w:color="auto"/>
              <w:bottom w:val="single" w:sz="4" w:space="0" w:color="auto"/>
              <w:right w:val="single" w:sz="4" w:space="0" w:color="auto"/>
            </w:tcBorders>
          </w:tcPr>
          <w:p w14:paraId="2ADBADE2" w14:textId="77777777" w:rsidR="00EA407C" w:rsidRPr="003A4C03" w:rsidRDefault="00EA407C" w:rsidP="003A4C03">
            <w:pPr>
              <w:widowControl w:val="0"/>
              <w:snapToGrid w:val="0"/>
              <w:spacing w:before="120" w:line="276" w:lineRule="auto"/>
              <w:jc w:val="both"/>
              <w:rPr>
                <w:sz w:val="26"/>
                <w:szCs w:val="26"/>
                <w:lang w:val="pt-BR"/>
              </w:rPr>
            </w:pPr>
            <w:r w:rsidRPr="003A4C03">
              <w:rPr>
                <w:sz w:val="26"/>
                <w:szCs w:val="26"/>
                <w:lang w:val="pt-BR"/>
              </w:rPr>
              <w:t>Đúng kiến thức, đủ yêu cầu</w:t>
            </w:r>
          </w:p>
        </w:tc>
        <w:tc>
          <w:tcPr>
            <w:tcW w:w="510" w:type="pct"/>
            <w:tcBorders>
              <w:top w:val="single" w:sz="4" w:space="0" w:color="auto"/>
              <w:left w:val="nil"/>
              <w:bottom w:val="single" w:sz="4" w:space="0" w:color="auto"/>
              <w:right w:val="single" w:sz="4" w:space="0" w:color="auto"/>
            </w:tcBorders>
          </w:tcPr>
          <w:p w14:paraId="4D431BE0" w14:textId="741FF997" w:rsidR="00EA407C" w:rsidRPr="003A4C03" w:rsidRDefault="002B099B" w:rsidP="003A4C03">
            <w:pPr>
              <w:widowControl w:val="0"/>
              <w:snapToGrid w:val="0"/>
              <w:spacing w:before="120" w:line="276" w:lineRule="auto"/>
              <w:jc w:val="center"/>
              <w:rPr>
                <w:sz w:val="26"/>
                <w:szCs w:val="26"/>
                <w:lang w:val="pt-BR"/>
              </w:rPr>
            </w:pPr>
            <w:r>
              <w:rPr>
                <w:sz w:val="26"/>
                <w:szCs w:val="26"/>
                <w:lang w:val="pt-BR"/>
              </w:rPr>
              <w:t>7</w:t>
            </w:r>
          </w:p>
        </w:tc>
      </w:tr>
      <w:tr w:rsidR="003A4C03" w:rsidRPr="003A4C03" w14:paraId="772A8CFF" w14:textId="77777777" w:rsidTr="002F0E93">
        <w:trPr>
          <w:trHeight w:val="526"/>
        </w:trPr>
        <w:tc>
          <w:tcPr>
            <w:tcW w:w="4490" w:type="pct"/>
            <w:gridSpan w:val="4"/>
            <w:tcBorders>
              <w:top w:val="single" w:sz="4" w:space="0" w:color="auto"/>
              <w:left w:val="single" w:sz="4" w:space="0" w:color="auto"/>
              <w:bottom w:val="single" w:sz="4" w:space="0" w:color="auto"/>
              <w:right w:val="single" w:sz="4" w:space="0" w:color="auto"/>
            </w:tcBorders>
          </w:tcPr>
          <w:p w14:paraId="3A926936" w14:textId="77777777" w:rsidR="00EA407C" w:rsidRPr="003A4C03" w:rsidRDefault="00EA407C" w:rsidP="003A4C03">
            <w:pPr>
              <w:widowControl w:val="0"/>
              <w:snapToGrid w:val="0"/>
              <w:spacing w:before="120" w:line="276" w:lineRule="auto"/>
              <w:jc w:val="right"/>
              <w:rPr>
                <w:b/>
                <w:sz w:val="26"/>
                <w:szCs w:val="26"/>
                <w:lang w:val="pt-BR"/>
              </w:rPr>
            </w:pPr>
            <w:r w:rsidRPr="003A4C03">
              <w:rPr>
                <w:b/>
                <w:sz w:val="26"/>
                <w:szCs w:val="26"/>
                <w:lang w:val="pt-BR"/>
              </w:rPr>
              <w:t>Tổng điểm</w:t>
            </w:r>
          </w:p>
        </w:tc>
        <w:tc>
          <w:tcPr>
            <w:tcW w:w="510" w:type="pct"/>
            <w:tcBorders>
              <w:top w:val="single" w:sz="4" w:space="0" w:color="auto"/>
              <w:left w:val="nil"/>
              <w:bottom w:val="single" w:sz="4" w:space="0" w:color="auto"/>
              <w:right w:val="single" w:sz="4" w:space="0" w:color="auto"/>
            </w:tcBorders>
          </w:tcPr>
          <w:p w14:paraId="1DDB0A65" w14:textId="77777777" w:rsidR="00EA407C" w:rsidRPr="003A4C03" w:rsidRDefault="00EA407C" w:rsidP="003A4C03">
            <w:pPr>
              <w:widowControl w:val="0"/>
              <w:snapToGrid w:val="0"/>
              <w:spacing w:before="120" w:line="276" w:lineRule="auto"/>
              <w:jc w:val="center"/>
              <w:rPr>
                <w:b/>
                <w:sz w:val="26"/>
                <w:szCs w:val="26"/>
                <w:lang w:val="pt-BR"/>
              </w:rPr>
            </w:pPr>
            <w:r w:rsidRPr="003A4C03">
              <w:rPr>
                <w:b/>
                <w:sz w:val="26"/>
                <w:szCs w:val="26"/>
                <w:lang w:val="pt-BR"/>
              </w:rPr>
              <w:t>10</w:t>
            </w:r>
          </w:p>
        </w:tc>
      </w:tr>
    </w:tbl>
    <w:p w14:paraId="366FF757" w14:textId="77777777" w:rsidR="00EA407C" w:rsidRPr="003A4C03" w:rsidRDefault="00EA407C" w:rsidP="003A4C03">
      <w:pPr>
        <w:spacing w:before="120" w:line="276" w:lineRule="auto"/>
        <w:ind w:left="57" w:right="57" w:firstLine="663"/>
        <w:jc w:val="both"/>
        <w:rPr>
          <w:sz w:val="26"/>
          <w:szCs w:val="26"/>
          <w:u w:val="single"/>
          <w:lang w:val="pt-BR"/>
        </w:rPr>
      </w:pPr>
      <w:r w:rsidRPr="002F0E93">
        <w:rPr>
          <w:sz w:val="26"/>
          <w:szCs w:val="26"/>
          <w:lang w:val="pt-BR"/>
        </w:rPr>
        <w:t xml:space="preserve">* </w:t>
      </w:r>
      <w:r w:rsidRPr="003A4C03">
        <w:rPr>
          <w:sz w:val="26"/>
          <w:szCs w:val="26"/>
          <w:u w:val="single"/>
          <w:lang w:val="pt-BR"/>
        </w:rPr>
        <w:t>Bài kiểm tra 2:</w:t>
      </w:r>
    </w:p>
    <w:p w14:paraId="048C1448" w14:textId="77777777" w:rsidR="003553E8" w:rsidRPr="003A4C03" w:rsidRDefault="00EA407C" w:rsidP="003A4C03">
      <w:pPr>
        <w:spacing w:before="120" w:line="276" w:lineRule="auto"/>
        <w:ind w:firstLine="720"/>
        <w:jc w:val="both"/>
        <w:rPr>
          <w:sz w:val="26"/>
          <w:szCs w:val="26"/>
          <w:lang w:val="pt-BR"/>
        </w:rPr>
      </w:pPr>
      <w:r w:rsidRPr="003A4C03">
        <w:rPr>
          <w:sz w:val="26"/>
          <w:szCs w:val="26"/>
          <w:lang w:val="pt-BR"/>
        </w:rPr>
        <w:lastRenderedPageBreak/>
        <w:t xml:space="preserve">- Nội dung:  </w:t>
      </w:r>
    </w:p>
    <w:p w14:paraId="55E39762" w14:textId="1954C6CF" w:rsidR="00EA407C" w:rsidRPr="003A4C03" w:rsidRDefault="003553E8" w:rsidP="003A4C03">
      <w:pPr>
        <w:spacing w:before="120" w:line="276" w:lineRule="auto"/>
        <w:ind w:left="720" w:firstLine="720"/>
        <w:jc w:val="both"/>
        <w:rPr>
          <w:sz w:val="26"/>
          <w:szCs w:val="26"/>
          <w:lang w:val="pt-BR"/>
        </w:rPr>
      </w:pPr>
      <w:r w:rsidRPr="003A4C03">
        <w:rPr>
          <w:sz w:val="26"/>
          <w:szCs w:val="26"/>
          <w:lang w:val="pt-BR"/>
        </w:rPr>
        <w:t xml:space="preserve">+ Kiến thức về </w:t>
      </w:r>
      <w:r w:rsidR="005B3963" w:rsidRPr="003A4C03">
        <w:rPr>
          <w:sz w:val="26"/>
          <w:szCs w:val="26"/>
          <w:lang w:val="pt-BR"/>
        </w:rPr>
        <w:t>thuyết màu sắc trong phần</w:t>
      </w:r>
      <w:r w:rsidRPr="003A4C03">
        <w:rPr>
          <w:sz w:val="26"/>
          <w:szCs w:val="26"/>
          <w:lang w:val="pt-BR"/>
        </w:rPr>
        <w:t xml:space="preserve"> mềm Photoshop</w:t>
      </w:r>
    </w:p>
    <w:p w14:paraId="48244401" w14:textId="0AB94536" w:rsidR="003553E8" w:rsidRPr="003A4C03" w:rsidRDefault="003553E8" w:rsidP="003A4C03">
      <w:pPr>
        <w:spacing w:before="120" w:line="276" w:lineRule="auto"/>
        <w:ind w:left="720" w:firstLine="720"/>
        <w:jc w:val="both"/>
        <w:rPr>
          <w:sz w:val="26"/>
          <w:szCs w:val="26"/>
          <w:lang w:val="pt-BR"/>
        </w:rPr>
      </w:pPr>
      <w:r w:rsidRPr="003A4C03">
        <w:rPr>
          <w:sz w:val="26"/>
          <w:szCs w:val="26"/>
          <w:lang w:val="pt-BR"/>
        </w:rPr>
        <w:t>+ Thiết kế một sản phẩm bất kỳ bằng phần mềm Photoshop</w:t>
      </w:r>
    </w:p>
    <w:p w14:paraId="7EF8C49B" w14:textId="77777777" w:rsidR="00AF16C7" w:rsidRDefault="00EA407C" w:rsidP="00AF16C7">
      <w:pPr>
        <w:widowControl w:val="0"/>
        <w:spacing w:before="120" w:line="276" w:lineRule="auto"/>
        <w:ind w:firstLine="720"/>
        <w:jc w:val="both"/>
        <w:rPr>
          <w:sz w:val="26"/>
          <w:szCs w:val="26"/>
          <w:lang w:val="pt-BR"/>
        </w:rPr>
      </w:pPr>
      <w:r w:rsidRPr="003A4C03">
        <w:rPr>
          <w:sz w:val="26"/>
          <w:szCs w:val="26"/>
          <w:lang w:val="pt-BR"/>
        </w:rPr>
        <w:t>- Thời gian: 50 phút</w:t>
      </w:r>
    </w:p>
    <w:p w14:paraId="2D332B99" w14:textId="289B635A" w:rsidR="00EA407C" w:rsidRPr="003A4C03" w:rsidRDefault="00EA407C" w:rsidP="00AF16C7">
      <w:pPr>
        <w:widowControl w:val="0"/>
        <w:spacing w:before="120" w:line="276" w:lineRule="auto"/>
        <w:ind w:firstLine="720"/>
        <w:jc w:val="both"/>
        <w:rPr>
          <w:sz w:val="26"/>
          <w:szCs w:val="26"/>
          <w:lang w:val="pt-BR"/>
        </w:rPr>
      </w:pPr>
      <w:r w:rsidRPr="003A4C03">
        <w:rPr>
          <w:sz w:val="26"/>
          <w:szCs w:val="26"/>
          <w:lang w:val="pt-BR"/>
        </w:rPr>
        <w:t xml:space="preserve">- Hình thức: </w:t>
      </w:r>
      <w:r w:rsidR="00B970FC">
        <w:rPr>
          <w:sz w:val="26"/>
          <w:szCs w:val="26"/>
          <w:lang w:val="pt-BR"/>
        </w:rPr>
        <w:t>Thực hành trên máy tính</w:t>
      </w:r>
    </w:p>
    <w:p w14:paraId="1F1C5FD4" w14:textId="77777777" w:rsidR="00EA407C" w:rsidRPr="003A4C03" w:rsidRDefault="00EA407C" w:rsidP="00AF16C7">
      <w:pPr>
        <w:widowControl w:val="0"/>
        <w:shd w:val="clear" w:color="auto" w:fill="FFFFFF"/>
        <w:tabs>
          <w:tab w:val="left" w:pos="720"/>
        </w:tabs>
        <w:snapToGrid w:val="0"/>
        <w:spacing w:line="276" w:lineRule="auto"/>
        <w:ind w:firstLine="720"/>
        <w:jc w:val="center"/>
        <w:rPr>
          <w:b/>
          <w:sz w:val="26"/>
          <w:szCs w:val="26"/>
          <w:lang w:val="pt-BR"/>
        </w:rPr>
      </w:pPr>
      <w:r w:rsidRPr="003A4C03">
        <w:rPr>
          <w:b/>
          <w:sz w:val="26"/>
          <w:szCs w:val="26"/>
          <w:lang w:val="pt-BR"/>
        </w:rPr>
        <w:t>Bảng 5. Tiêu chí, biểu điểm đánh giá bài kiểm tra định kì</w:t>
      </w:r>
    </w:p>
    <w:tbl>
      <w:tblPr>
        <w:tblW w:w="51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
        <w:gridCol w:w="4350"/>
        <w:gridCol w:w="2557"/>
        <w:gridCol w:w="964"/>
        <w:gridCol w:w="977"/>
      </w:tblGrid>
      <w:tr w:rsidR="003A4C03" w:rsidRPr="003A4C03" w14:paraId="3FCD9B12" w14:textId="77777777" w:rsidTr="002F0E93">
        <w:trPr>
          <w:trHeight w:val="542"/>
          <w:tblHeader/>
        </w:trPr>
        <w:tc>
          <w:tcPr>
            <w:tcW w:w="381" w:type="pct"/>
            <w:tcBorders>
              <w:top w:val="single" w:sz="4" w:space="0" w:color="auto"/>
              <w:left w:val="single" w:sz="4" w:space="0" w:color="auto"/>
              <w:bottom w:val="single" w:sz="4" w:space="0" w:color="auto"/>
              <w:right w:val="single" w:sz="4" w:space="0" w:color="auto"/>
            </w:tcBorders>
          </w:tcPr>
          <w:p w14:paraId="1E951A4A" w14:textId="77777777" w:rsidR="00EA407C" w:rsidRPr="003A4C03" w:rsidRDefault="00EA407C" w:rsidP="003A4C03">
            <w:pPr>
              <w:widowControl w:val="0"/>
              <w:snapToGrid w:val="0"/>
              <w:spacing w:before="120" w:line="276" w:lineRule="auto"/>
              <w:jc w:val="center"/>
              <w:rPr>
                <w:b/>
                <w:sz w:val="26"/>
                <w:szCs w:val="26"/>
                <w:lang w:val="pt-BR"/>
              </w:rPr>
            </w:pPr>
            <w:r w:rsidRPr="003A4C03">
              <w:rPr>
                <w:b/>
                <w:sz w:val="26"/>
                <w:szCs w:val="26"/>
                <w:lang w:val="pt-BR"/>
              </w:rPr>
              <w:t>STT</w:t>
            </w:r>
          </w:p>
        </w:tc>
        <w:tc>
          <w:tcPr>
            <w:tcW w:w="2271" w:type="pct"/>
            <w:tcBorders>
              <w:top w:val="single" w:sz="4" w:space="0" w:color="auto"/>
              <w:left w:val="single" w:sz="4" w:space="0" w:color="auto"/>
              <w:bottom w:val="single" w:sz="4" w:space="0" w:color="auto"/>
              <w:right w:val="single" w:sz="4" w:space="0" w:color="auto"/>
            </w:tcBorders>
          </w:tcPr>
          <w:p w14:paraId="591E4D4B" w14:textId="77777777" w:rsidR="00EA407C" w:rsidRPr="003A4C03" w:rsidRDefault="00EA407C" w:rsidP="003A4C03">
            <w:pPr>
              <w:widowControl w:val="0"/>
              <w:shd w:val="clear" w:color="auto" w:fill="FFFFFF"/>
              <w:snapToGrid w:val="0"/>
              <w:spacing w:before="120" w:line="276" w:lineRule="auto"/>
              <w:jc w:val="center"/>
              <w:rPr>
                <w:b/>
                <w:sz w:val="26"/>
                <w:szCs w:val="26"/>
                <w:lang w:val="pt-BR"/>
              </w:rPr>
            </w:pPr>
            <w:r w:rsidRPr="003A4C03">
              <w:rPr>
                <w:b/>
                <w:sz w:val="26"/>
                <w:szCs w:val="26"/>
                <w:lang w:val="pt-BR"/>
              </w:rPr>
              <w:t>Nội dung</w:t>
            </w:r>
          </w:p>
        </w:tc>
        <w:tc>
          <w:tcPr>
            <w:tcW w:w="1335" w:type="pct"/>
            <w:tcBorders>
              <w:top w:val="single" w:sz="4" w:space="0" w:color="auto"/>
              <w:left w:val="single" w:sz="4" w:space="0" w:color="auto"/>
              <w:bottom w:val="single" w:sz="4" w:space="0" w:color="auto"/>
              <w:right w:val="nil"/>
            </w:tcBorders>
          </w:tcPr>
          <w:p w14:paraId="7A8809DD" w14:textId="77777777" w:rsidR="00EA407C" w:rsidRPr="003A4C03" w:rsidRDefault="00EA407C" w:rsidP="003A4C03">
            <w:pPr>
              <w:widowControl w:val="0"/>
              <w:snapToGrid w:val="0"/>
              <w:spacing w:before="120" w:line="276" w:lineRule="auto"/>
              <w:jc w:val="center"/>
              <w:rPr>
                <w:b/>
                <w:sz w:val="26"/>
                <w:szCs w:val="26"/>
                <w:lang w:val="pt-BR"/>
              </w:rPr>
            </w:pPr>
            <w:r w:rsidRPr="003A4C03">
              <w:rPr>
                <w:b/>
                <w:sz w:val="26"/>
                <w:szCs w:val="26"/>
                <w:lang w:val="pt-BR"/>
              </w:rPr>
              <w:t>Tiêu chí đánh giá</w:t>
            </w:r>
          </w:p>
        </w:tc>
        <w:tc>
          <w:tcPr>
            <w:tcW w:w="503" w:type="pct"/>
            <w:tcBorders>
              <w:top w:val="single" w:sz="4" w:space="0" w:color="auto"/>
              <w:left w:val="nil"/>
              <w:bottom w:val="single" w:sz="4" w:space="0" w:color="auto"/>
              <w:right w:val="single" w:sz="4" w:space="0" w:color="auto"/>
            </w:tcBorders>
          </w:tcPr>
          <w:p w14:paraId="4FEF5866" w14:textId="77777777" w:rsidR="00EA407C" w:rsidRPr="003A4C03" w:rsidRDefault="00EA407C" w:rsidP="003A4C03">
            <w:pPr>
              <w:widowControl w:val="0"/>
              <w:snapToGrid w:val="0"/>
              <w:spacing w:before="120" w:line="276" w:lineRule="auto"/>
              <w:jc w:val="center"/>
              <w:rPr>
                <w:b/>
                <w:sz w:val="26"/>
                <w:szCs w:val="26"/>
                <w:lang w:val="pt-BR"/>
              </w:rPr>
            </w:pPr>
          </w:p>
        </w:tc>
        <w:tc>
          <w:tcPr>
            <w:tcW w:w="510" w:type="pct"/>
            <w:tcBorders>
              <w:top w:val="single" w:sz="4" w:space="0" w:color="auto"/>
              <w:left w:val="nil"/>
              <w:bottom w:val="single" w:sz="4" w:space="0" w:color="auto"/>
              <w:right w:val="single" w:sz="4" w:space="0" w:color="auto"/>
            </w:tcBorders>
          </w:tcPr>
          <w:p w14:paraId="2C1F174C" w14:textId="77777777" w:rsidR="00EA407C" w:rsidRPr="003A4C03" w:rsidRDefault="00EA407C" w:rsidP="003A4C03">
            <w:pPr>
              <w:widowControl w:val="0"/>
              <w:snapToGrid w:val="0"/>
              <w:spacing w:before="120" w:line="276" w:lineRule="auto"/>
              <w:jc w:val="center"/>
              <w:rPr>
                <w:b/>
                <w:sz w:val="26"/>
                <w:szCs w:val="26"/>
                <w:lang w:val="pt-BR"/>
              </w:rPr>
            </w:pPr>
            <w:r w:rsidRPr="003A4C03">
              <w:rPr>
                <w:b/>
                <w:sz w:val="26"/>
                <w:szCs w:val="26"/>
                <w:lang w:val="pt-BR"/>
              </w:rPr>
              <w:t>Điểm</w:t>
            </w:r>
          </w:p>
        </w:tc>
      </w:tr>
      <w:tr w:rsidR="003A4C03" w:rsidRPr="003A4C03" w14:paraId="253C1314" w14:textId="77777777" w:rsidTr="00987E72">
        <w:trPr>
          <w:trHeight w:val="809"/>
        </w:trPr>
        <w:tc>
          <w:tcPr>
            <w:tcW w:w="381" w:type="pct"/>
            <w:tcBorders>
              <w:top w:val="single" w:sz="4" w:space="0" w:color="auto"/>
              <w:left w:val="single" w:sz="4" w:space="0" w:color="auto"/>
              <w:bottom w:val="single" w:sz="4" w:space="0" w:color="auto"/>
              <w:right w:val="single" w:sz="4" w:space="0" w:color="auto"/>
            </w:tcBorders>
            <w:hideMark/>
          </w:tcPr>
          <w:p w14:paraId="4DC2E0EC" w14:textId="77777777" w:rsidR="005B3963" w:rsidRPr="003A4C03" w:rsidRDefault="005B3963" w:rsidP="003A4C03">
            <w:pPr>
              <w:widowControl w:val="0"/>
              <w:snapToGrid w:val="0"/>
              <w:spacing w:before="120" w:line="276" w:lineRule="auto"/>
              <w:jc w:val="center"/>
              <w:rPr>
                <w:sz w:val="26"/>
                <w:szCs w:val="26"/>
                <w:lang w:val="pt-BR"/>
              </w:rPr>
            </w:pPr>
            <w:r w:rsidRPr="003A4C03">
              <w:rPr>
                <w:sz w:val="26"/>
                <w:szCs w:val="26"/>
                <w:lang w:val="pt-BR"/>
              </w:rPr>
              <w:t>1</w:t>
            </w:r>
          </w:p>
        </w:tc>
        <w:tc>
          <w:tcPr>
            <w:tcW w:w="2271" w:type="pct"/>
            <w:tcBorders>
              <w:top w:val="single" w:sz="4" w:space="0" w:color="auto"/>
              <w:left w:val="single" w:sz="4" w:space="0" w:color="auto"/>
              <w:bottom w:val="single" w:sz="4" w:space="0" w:color="auto"/>
              <w:right w:val="single" w:sz="4" w:space="0" w:color="auto"/>
            </w:tcBorders>
          </w:tcPr>
          <w:p w14:paraId="67617B7F" w14:textId="63173B42" w:rsidR="005B3963" w:rsidRPr="003A4C03" w:rsidRDefault="005B3963" w:rsidP="003A4C03">
            <w:pPr>
              <w:widowControl w:val="0"/>
              <w:snapToGrid w:val="0"/>
              <w:spacing w:before="120" w:line="276" w:lineRule="auto"/>
              <w:jc w:val="both"/>
              <w:rPr>
                <w:sz w:val="26"/>
                <w:szCs w:val="26"/>
                <w:lang w:val="pt-BR"/>
              </w:rPr>
            </w:pPr>
            <w:r w:rsidRPr="003A4C03">
              <w:rPr>
                <w:sz w:val="26"/>
                <w:szCs w:val="26"/>
                <w:lang w:val="pt-BR"/>
              </w:rPr>
              <w:t xml:space="preserve">+ </w:t>
            </w:r>
            <w:r w:rsidRPr="003A4C03">
              <w:rPr>
                <w:bCs/>
                <w:sz w:val="26"/>
                <w:szCs w:val="26"/>
              </w:rPr>
              <w:t xml:space="preserve">Kiến thức về thuyết màu sắc trong phần mềm </w:t>
            </w:r>
            <w:r w:rsidRPr="003A4C03">
              <w:rPr>
                <w:sz w:val="26"/>
                <w:szCs w:val="26"/>
                <w:lang w:val="pt-BR"/>
              </w:rPr>
              <w:t>Photoshop.</w:t>
            </w:r>
          </w:p>
        </w:tc>
        <w:tc>
          <w:tcPr>
            <w:tcW w:w="1838" w:type="pct"/>
            <w:gridSpan w:val="2"/>
            <w:tcBorders>
              <w:top w:val="single" w:sz="4" w:space="0" w:color="auto"/>
              <w:left w:val="single" w:sz="4" w:space="0" w:color="auto"/>
              <w:bottom w:val="single" w:sz="4" w:space="0" w:color="auto"/>
              <w:right w:val="single" w:sz="4" w:space="0" w:color="auto"/>
            </w:tcBorders>
            <w:vAlign w:val="center"/>
          </w:tcPr>
          <w:p w14:paraId="6F7DD025" w14:textId="14F02AB9" w:rsidR="005B3963" w:rsidRPr="003A4C03" w:rsidRDefault="005B3963" w:rsidP="00987E72">
            <w:pPr>
              <w:widowControl w:val="0"/>
              <w:snapToGrid w:val="0"/>
              <w:spacing w:before="120" w:line="276" w:lineRule="auto"/>
              <w:jc w:val="center"/>
              <w:rPr>
                <w:sz w:val="26"/>
                <w:szCs w:val="26"/>
                <w:lang w:val="pt-BR"/>
              </w:rPr>
            </w:pPr>
            <w:r w:rsidRPr="003A4C03">
              <w:rPr>
                <w:sz w:val="26"/>
                <w:szCs w:val="26"/>
                <w:lang w:val="pt-BR"/>
              </w:rPr>
              <w:t>Đúng kiến thức, đủ yêu cầu</w:t>
            </w:r>
          </w:p>
        </w:tc>
        <w:tc>
          <w:tcPr>
            <w:tcW w:w="510" w:type="pct"/>
            <w:tcBorders>
              <w:top w:val="single" w:sz="4" w:space="0" w:color="auto"/>
              <w:left w:val="nil"/>
              <w:bottom w:val="single" w:sz="4" w:space="0" w:color="auto"/>
              <w:right w:val="single" w:sz="4" w:space="0" w:color="auto"/>
            </w:tcBorders>
          </w:tcPr>
          <w:p w14:paraId="44F92638" w14:textId="18B06291" w:rsidR="005B3963" w:rsidRPr="003A4C03" w:rsidRDefault="00DA0865" w:rsidP="003A4C03">
            <w:pPr>
              <w:widowControl w:val="0"/>
              <w:snapToGrid w:val="0"/>
              <w:spacing w:before="120" w:line="276" w:lineRule="auto"/>
              <w:jc w:val="center"/>
              <w:rPr>
                <w:sz w:val="26"/>
                <w:szCs w:val="26"/>
                <w:lang w:val="pt-BR"/>
              </w:rPr>
            </w:pPr>
            <w:r>
              <w:rPr>
                <w:sz w:val="26"/>
                <w:szCs w:val="26"/>
                <w:lang w:val="pt-BR"/>
              </w:rPr>
              <w:t>2</w:t>
            </w:r>
          </w:p>
        </w:tc>
      </w:tr>
      <w:tr w:rsidR="003A4C03" w:rsidRPr="003A4C03" w14:paraId="1C76770C" w14:textId="77777777" w:rsidTr="00987E72">
        <w:trPr>
          <w:trHeight w:val="836"/>
        </w:trPr>
        <w:tc>
          <w:tcPr>
            <w:tcW w:w="381" w:type="pct"/>
            <w:tcBorders>
              <w:top w:val="single" w:sz="4" w:space="0" w:color="auto"/>
              <w:left w:val="single" w:sz="4" w:space="0" w:color="auto"/>
              <w:bottom w:val="single" w:sz="4" w:space="0" w:color="auto"/>
              <w:right w:val="single" w:sz="4" w:space="0" w:color="auto"/>
            </w:tcBorders>
            <w:hideMark/>
          </w:tcPr>
          <w:p w14:paraId="0CB4ACDA" w14:textId="77777777" w:rsidR="005B3963" w:rsidRPr="003A4C03" w:rsidRDefault="005B3963" w:rsidP="003A4C03">
            <w:pPr>
              <w:widowControl w:val="0"/>
              <w:snapToGrid w:val="0"/>
              <w:spacing w:before="120" w:line="276" w:lineRule="auto"/>
              <w:jc w:val="center"/>
              <w:rPr>
                <w:sz w:val="26"/>
                <w:szCs w:val="26"/>
                <w:lang w:val="pt-BR"/>
              </w:rPr>
            </w:pPr>
            <w:r w:rsidRPr="003A4C03">
              <w:rPr>
                <w:sz w:val="26"/>
                <w:szCs w:val="26"/>
                <w:lang w:val="pt-BR"/>
              </w:rPr>
              <w:t>2</w:t>
            </w:r>
          </w:p>
        </w:tc>
        <w:tc>
          <w:tcPr>
            <w:tcW w:w="2271" w:type="pct"/>
            <w:tcBorders>
              <w:top w:val="single" w:sz="4" w:space="0" w:color="auto"/>
              <w:left w:val="single" w:sz="4" w:space="0" w:color="auto"/>
              <w:bottom w:val="single" w:sz="4" w:space="0" w:color="auto"/>
              <w:right w:val="single" w:sz="4" w:space="0" w:color="auto"/>
            </w:tcBorders>
          </w:tcPr>
          <w:p w14:paraId="0A57DEB9" w14:textId="3FEE603F" w:rsidR="005B3963" w:rsidRPr="003A4C03" w:rsidRDefault="000B7F67" w:rsidP="003A4C03">
            <w:pPr>
              <w:widowControl w:val="0"/>
              <w:snapToGrid w:val="0"/>
              <w:spacing w:before="120" w:line="276" w:lineRule="auto"/>
              <w:jc w:val="both"/>
              <w:rPr>
                <w:sz w:val="26"/>
                <w:szCs w:val="26"/>
                <w:lang w:val="pt-BR"/>
              </w:rPr>
            </w:pPr>
            <w:r w:rsidRPr="003A4C03">
              <w:rPr>
                <w:sz w:val="26"/>
                <w:szCs w:val="26"/>
                <w:lang w:val="pt-BR"/>
              </w:rPr>
              <w:t>+ Thiết kế một sản phẩm theo yêu cầu bằng phần mềm Photoshop.</w:t>
            </w:r>
          </w:p>
        </w:tc>
        <w:tc>
          <w:tcPr>
            <w:tcW w:w="1838" w:type="pct"/>
            <w:gridSpan w:val="2"/>
            <w:tcBorders>
              <w:top w:val="single" w:sz="4" w:space="0" w:color="auto"/>
              <w:left w:val="single" w:sz="4" w:space="0" w:color="auto"/>
              <w:bottom w:val="single" w:sz="4" w:space="0" w:color="auto"/>
              <w:right w:val="single" w:sz="4" w:space="0" w:color="auto"/>
            </w:tcBorders>
            <w:vAlign w:val="center"/>
          </w:tcPr>
          <w:p w14:paraId="6808032C" w14:textId="18AFB784" w:rsidR="005B3963" w:rsidRPr="003A4C03" w:rsidRDefault="005B3963" w:rsidP="00987E72">
            <w:pPr>
              <w:widowControl w:val="0"/>
              <w:snapToGrid w:val="0"/>
              <w:spacing w:before="120" w:line="276" w:lineRule="auto"/>
              <w:jc w:val="center"/>
              <w:rPr>
                <w:sz w:val="26"/>
                <w:szCs w:val="26"/>
                <w:lang w:val="pt-BR"/>
              </w:rPr>
            </w:pPr>
            <w:r w:rsidRPr="003A4C03">
              <w:rPr>
                <w:sz w:val="26"/>
                <w:szCs w:val="26"/>
                <w:lang w:val="pt-BR"/>
              </w:rPr>
              <w:t>Đúng kiến thức, đủ yêu cầu</w:t>
            </w:r>
          </w:p>
        </w:tc>
        <w:tc>
          <w:tcPr>
            <w:tcW w:w="510" w:type="pct"/>
            <w:tcBorders>
              <w:top w:val="single" w:sz="4" w:space="0" w:color="auto"/>
              <w:left w:val="nil"/>
              <w:bottom w:val="single" w:sz="4" w:space="0" w:color="auto"/>
              <w:right w:val="single" w:sz="4" w:space="0" w:color="auto"/>
            </w:tcBorders>
          </w:tcPr>
          <w:p w14:paraId="2A97CBE9" w14:textId="4B6675D9" w:rsidR="005B3963" w:rsidRPr="003A4C03" w:rsidRDefault="00DA0865" w:rsidP="003A4C03">
            <w:pPr>
              <w:widowControl w:val="0"/>
              <w:snapToGrid w:val="0"/>
              <w:spacing w:before="120" w:line="276" w:lineRule="auto"/>
              <w:jc w:val="center"/>
              <w:rPr>
                <w:sz w:val="26"/>
                <w:szCs w:val="26"/>
                <w:lang w:val="pt-BR"/>
              </w:rPr>
            </w:pPr>
            <w:r>
              <w:rPr>
                <w:sz w:val="26"/>
                <w:szCs w:val="26"/>
                <w:lang w:val="pt-BR"/>
              </w:rPr>
              <w:t>8</w:t>
            </w:r>
          </w:p>
        </w:tc>
      </w:tr>
      <w:tr w:rsidR="003A4C03" w:rsidRPr="003A4C03" w14:paraId="06EEAB5E" w14:textId="77777777" w:rsidTr="002F0E93">
        <w:trPr>
          <w:trHeight w:val="411"/>
        </w:trPr>
        <w:tc>
          <w:tcPr>
            <w:tcW w:w="4489" w:type="pct"/>
            <w:gridSpan w:val="4"/>
            <w:tcBorders>
              <w:top w:val="single" w:sz="4" w:space="0" w:color="auto"/>
              <w:left w:val="single" w:sz="4" w:space="0" w:color="auto"/>
              <w:bottom w:val="single" w:sz="4" w:space="0" w:color="auto"/>
              <w:right w:val="single" w:sz="4" w:space="0" w:color="auto"/>
            </w:tcBorders>
          </w:tcPr>
          <w:p w14:paraId="07C1D331" w14:textId="77777777" w:rsidR="00EA407C" w:rsidRPr="003A4C03" w:rsidRDefault="00EA407C" w:rsidP="003A4C03">
            <w:pPr>
              <w:widowControl w:val="0"/>
              <w:snapToGrid w:val="0"/>
              <w:spacing w:before="120" w:line="276" w:lineRule="auto"/>
              <w:jc w:val="right"/>
              <w:rPr>
                <w:b/>
                <w:sz w:val="26"/>
                <w:szCs w:val="26"/>
                <w:lang w:val="pt-BR"/>
              </w:rPr>
            </w:pPr>
            <w:r w:rsidRPr="003A4C03">
              <w:rPr>
                <w:b/>
                <w:sz w:val="26"/>
                <w:szCs w:val="26"/>
                <w:lang w:val="pt-BR"/>
              </w:rPr>
              <w:t>Tổng điểm</w:t>
            </w:r>
          </w:p>
        </w:tc>
        <w:tc>
          <w:tcPr>
            <w:tcW w:w="510" w:type="pct"/>
            <w:tcBorders>
              <w:top w:val="single" w:sz="4" w:space="0" w:color="auto"/>
              <w:left w:val="nil"/>
              <w:bottom w:val="single" w:sz="4" w:space="0" w:color="auto"/>
              <w:right w:val="single" w:sz="4" w:space="0" w:color="auto"/>
            </w:tcBorders>
          </w:tcPr>
          <w:p w14:paraId="31CFAB62" w14:textId="77777777" w:rsidR="00EA407C" w:rsidRPr="003A4C03" w:rsidRDefault="00EA407C" w:rsidP="003A4C03">
            <w:pPr>
              <w:widowControl w:val="0"/>
              <w:snapToGrid w:val="0"/>
              <w:spacing w:before="120" w:line="276" w:lineRule="auto"/>
              <w:jc w:val="center"/>
              <w:rPr>
                <w:b/>
                <w:sz w:val="26"/>
                <w:szCs w:val="26"/>
                <w:lang w:val="pt-BR"/>
              </w:rPr>
            </w:pPr>
            <w:r w:rsidRPr="003A4C03">
              <w:rPr>
                <w:b/>
                <w:sz w:val="26"/>
                <w:szCs w:val="26"/>
                <w:lang w:val="pt-BR"/>
              </w:rPr>
              <w:t>10</w:t>
            </w:r>
          </w:p>
        </w:tc>
      </w:tr>
    </w:tbl>
    <w:p w14:paraId="0D30E3AF" w14:textId="77777777" w:rsidR="00EA407C" w:rsidRPr="003A4C03" w:rsidRDefault="00EA407C" w:rsidP="003A4C03">
      <w:pPr>
        <w:widowControl w:val="0"/>
        <w:shd w:val="clear" w:color="auto" w:fill="FFFFFF"/>
        <w:snapToGrid w:val="0"/>
        <w:spacing w:before="120" w:line="276" w:lineRule="auto"/>
        <w:jc w:val="both"/>
        <w:rPr>
          <w:bCs/>
          <w:i/>
          <w:sz w:val="26"/>
          <w:szCs w:val="26"/>
          <w:lang w:val="pt-BR"/>
        </w:rPr>
      </w:pPr>
      <w:r w:rsidRPr="003A4C03">
        <w:rPr>
          <w:i/>
          <w:sz w:val="26"/>
          <w:szCs w:val="26"/>
          <w:lang w:val="pt-BR"/>
        </w:rPr>
        <w:t>8.2.3. T</w:t>
      </w:r>
      <w:r w:rsidRPr="003A4C03">
        <w:rPr>
          <w:bCs/>
          <w:i/>
          <w:sz w:val="26"/>
          <w:szCs w:val="26"/>
          <w:lang w:val="pt-BR"/>
        </w:rPr>
        <w:t>hi kết thúc học phần</w:t>
      </w:r>
    </w:p>
    <w:p w14:paraId="279B5C56" w14:textId="77777777" w:rsidR="00EA407C" w:rsidRPr="003A4C03" w:rsidRDefault="00EA407C" w:rsidP="003A4C03">
      <w:pPr>
        <w:widowControl w:val="0"/>
        <w:shd w:val="clear" w:color="auto" w:fill="FFFFFF"/>
        <w:tabs>
          <w:tab w:val="left" w:pos="720"/>
        </w:tabs>
        <w:snapToGrid w:val="0"/>
        <w:spacing w:before="120" w:line="276" w:lineRule="auto"/>
        <w:ind w:firstLine="720"/>
        <w:jc w:val="both"/>
        <w:rPr>
          <w:sz w:val="26"/>
          <w:szCs w:val="26"/>
          <w:lang w:val="pt-BR"/>
        </w:rPr>
      </w:pPr>
      <w:r w:rsidRPr="003A4C03">
        <w:rPr>
          <w:sz w:val="26"/>
          <w:szCs w:val="26"/>
          <w:lang w:val="pt-BR"/>
        </w:rPr>
        <w:t>- Nội dung: Kiến thức về quá trình phát triển phần mềm</w:t>
      </w:r>
    </w:p>
    <w:p w14:paraId="0E3205B8" w14:textId="5687B7A1" w:rsidR="00EA407C" w:rsidRPr="003A4C03" w:rsidRDefault="00EA407C" w:rsidP="003A4C03">
      <w:pPr>
        <w:widowControl w:val="0"/>
        <w:shd w:val="clear" w:color="auto" w:fill="FFFFFF"/>
        <w:tabs>
          <w:tab w:val="left" w:pos="720"/>
        </w:tabs>
        <w:snapToGrid w:val="0"/>
        <w:spacing w:before="120" w:line="276" w:lineRule="auto"/>
        <w:ind w:firstLine="720"/>
        <w:jc w:val="both"/>
        <w:rPr>
          <w:sz w:val="26"/>
          <w:szCs w:val="26"/>
          <w:lang w:val="pt-BR"/>
        </w:rPr>
      </w:pPr>
      <w:r w:rsidRPr="003A4C03">
        <w:rPr>
          <w:sz w:val="26"/>
          <w:szCs w:val="26"/>
          <w:lang w:val="pt-BR"/>
        </w:rPr>
        <w:t xml:space="preserve">- Hình thức: </w:t>
      </w:r>
      <w:r w:rsidR="00CE1405">
        <w:rPr>
          <w:sz w:val="26"/>
          <w:szCs w:val="26"/>
          <w:lang w:val="pt-BR"/>
        </w:rPr>
        <w:t>Thực hành trên máy tính</w:t>
      </w:r>
    </w:p>
    <w:p w14:paraId="30121958" w14:textId="1824955B" w:rsidR="00EA407C" w:rsidRPr="003A4C03" w:rsidRDefault="00EA407C" w:rsidP="003A4C03">
      <w:pPr>
        <w:widowControl w:val="0"/>
        <w:shd w:val="clear" w:color="auto" w:fill="FFFFFF"/>
        <w:tabs>
          <w:tab w:val="left" w:pos="720"/>
        </w:tabs>
        <w:snapToGrid w:val="0"/>
        <w:spacing w:before="120" w:line="276" w:lineRule="auto"/>
        <w:ind w:firstLine="720"/>
        <w:jc w:val="both"/>
        <w:rPr>
          <w:sz w:val="26"/>
          <w:szCs w:val="26"/>
          <w:lang w:val="pt-BR"/>
        </w:rPr>
      </w:pPr>
      <w:r w:rsidRPr="003A4C03">
        <w:rPr>
          <w:sz w:val="26"/>
          <w:szCs w:val="26"/>
          <w:lang w:val="pt-BR"/>
        </w:rPr>
        <w:t xml:space="preserve">- Thời gian: </w:t>
      </w:r>
      <w:r w:rsidR="00E24A14">
        <w:rPr>
          <w:sz w:val="26"/>
          <w:szCs w:val="26"/>
          <w:lang w:val="pt-BR"/>
        </w:rPr>
        <w:t>9</w:t>
      </w:r>
      <w:r w:rsidRPr="003A4C03">
        <w:rPr>
          <w:sz w:val="26"/>
          <w:szCs w:val="26"/>
          <w:lang w:val="pt-BR"/>
        </w:rPr>
        <w:t>0 phút</w:t>
      </w:r>
    </w:p>
    <w:p w14:paraId="416312F8" w14:textId="77777777" w:rsidR="00EA407C" w:rsidRPr="003A4C03" w:rsidRDefault="00EA407C" w:rsidP="003A4C03">
      <w:pPr>
        <w:widowControl w:val="0"/>
        <w:shd w:val="clear" w:color="auto" w:fill="FFFFFF"/>
        <w:tabs>
          <w:tab w:val="left" w:pos="720"/>
        </w:tabs>
        <w:snapToGrid w:val="0"/>
        <w:spacing w:before="120" w:line="276" w:lineRule="auto"/>
        <w:ind w:firstLine="720"/>
        <w:jc w:val="center"/>
        <w:rPr>
          <w:b/>
          <w:sz w:val="26"/>
          <w:szCs w:val="26"/>
          <w:lang w:val="pt-BR"/>
        </w:rPr>
      </w:pPr>
      <w:r w:rsidRPr="003A4C03">
        <w:rPr>
          <w:b/>
          <w:sz w:val="26"/>
          <w:szCs w:val="26"/>
          <w:lang w:val="pt-BR"/>
        </w:rPr>
        <w:t>Bảng 6. Tiêu chí, biểu điểm đánh giá bài thi kết thúc học phầ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361"/>
        <w:gridCol w:w="2313"/>
        <w:gridCol w:w="957"/>
        <w:gridCol w:w="949"/>
      </w:tblGrid>
      <w:tr w:rsidR="003A4C03" w:rsidRPr="003A4C03" w14:paraId="1645A20F" w14:textId="77777777" w:rsidTr="00703C23">
        <w:trPr>
          <w:tblHeader/>
        </w:trPr>
        <w:tc>
          <w:tcPr>
            <w:tcW w:w="381" w:type="pct"/>
            <w:tcBorders>
              <w:top w:val="single" w:sz="4" w:space="0" w:color="auto"/>
              <w:left w:val="single" w:sz="4" w:space="0" w:color="auto"/>
              <w:bottom w:val="single" w:sz="4" w:space="0" w:color="auto"/>
              <w:right w:val="single" w:sz="4" w:space="0" w:color="auto"/>
            </w:tcBorders>
          </w:tcPr>
          <w:p w14:paraId="10DB914F" w14:textId="77777777" w:rsidR="00EA407C" w:rsidRPr="003A4C03" w:rsidRDefault="00EA407C" w:rsidP="003A4C03">
            <w:pPr>
              <w:widowControl w:val="0"/>
              <w:snapToGrid w:val="0"/>
              <w:spacing w:before="120" w:line="276" w:lineRule="auto"/>
              <w:jc w:val="center"/>
              <w:rPr>
                <w:b/>
                <w:sz w:val="26"/>
                <w:szCs w:val="26"/>
                <w:lang w:val="pt-BR"/>
              </w:rPr>
            </w:pPr>
            <w:r w:rsidRPr="003A4C03">
              <w:rPr>
                <w:b/>
                <w:sz w:val="26"/>
                <w:szCs w:val="26"/>
                <w:lang w:val="pt-BR"/>
              </w:rPr>
              <w:t>STT</w:t>
            </w:r>
          </w:p>
        </w:tc>
        <w:tc>
          <w:tcPr>
            <w:tcW w:w="2348" w:type="pct"/>
            <w:tcBorders>
              <w:top w:val="single" w:sz="4" w:space="0" w:color="auto"/>
              <w:left w:val="single" w:sz="4" w:space="0" w:color="auto"/>
              <w:bottom w:val="single" w:sz="4" w:space="0" w:color="auto"/>
              <w:right w:val="single" w:sz="4" w:space="0" w:color="auto"/>
            </w:tcBorders>
          </w:tcPr>
          <w:p w14:paraId="526235AD" w14:textId="77777777" w:rsidR="00EA407C" w:rsidRPr="003A4C03" w:rsidRDefault="00EA407C" w:rsidP="003A4C03">
            <w:pPr>
              <w:widowControl w:val="0"/>
              <w:shd w:val="clear" w:color="auto" w:fill="FFFFFF"/>
              <w:snapToGrid w:val="0"/>
              <w:spacing w:before="120" w:line="276" w:lineRule="auto"/>
              <w:jc w:val="center"/>
              <w:rPr>
                <w:b/>
                <w:sz w:val="26"/>
                <w:szCs w:val="26"/>
                <w:lang w:val="pt-BR"/>
              </w:rPr>
            </w:pPr>
            <w:r w:rsidRPr="003A4C03">
              <w:rPr>
                <w:b/>
                <w:sz w:val="26"/>
                <w:szCs w:val="26"/>
                <w:lang w:val="pt-BR"/>
              </w:rPr>
              <w:t>Nội dung</w:t>
            </w:r>
          </w:p>
        </w:tc>
        <w:tc>
          <w:tcPr>
            <w:tcW w:w="1245" w:type="pct"/>
            <w:tcBorders>
              <w:top w:val="single" w:sz="4" w:space="0" w:color="auto"/>
              <w:left w:val="single" w:sz="4" w:space="0" w:color="auto"/>
              <w:bottom w:val="single" w:sz="4" w:space="0" w:color="auto"/>
              <w:right w:val="nil"/>
            </w:tcBorders>
          </w:tcPr>
          <w:p w14:paraId="1CB20D9C" w14:textId="77777777" w:rsidR="00EA407C" w:rsidRPr="003A4C03" w:rsidRDefault="00EA407C" w:rsidP="003A4C03">
            <w:pPr>
              <w:widowControl w:val="0"/>
              <w:snapToGrid w:val="0"/>
              <w:spacing w:before="120" w:line="276" w:lineRule="auto"/>
              <w:jc w:val="center"/>
              <w:rPr>
                <w:b/>
                <w:sz w:val="26"/>
                <w:szCs w:val="26"/>
                <w:lang w:val="pt-BR"/>
              </w:rPr>
            </w:pPr>
            <w:r w:rsidRPr="003A4C03">
              <w:rPr>
                <w:b/>
                <w:sz w:val="26"/>
                <w:szCs w:val="26"/>
                <w:lang w:val="pt-BR"/>
              </w:rPr>
              <w:t>Tiêu chí đánh giá</w:t>
            </w:r>
          </w:p>
        </w:tc>
        <w:tc>
          <w:tcPr>
            <w:tcW w:w="515" w:type="pct"/>
            <w:tcBorders>
              <w:top w:val="single" w:sz="4" w:space="0" w:color="auto"/>
              <w:left w:val="nil"/>
              <w:bottom w:val="single" w:sz="4" w:space="0" w:color="auto"/>
              <w:right w:val="single" w:sz="4" w:space="0" w:color="auto"/>
            </w:tcBorders>
          </w:tcPr>
          <w:p w14:paraId="75C0D264" w14:textId="77777777" w:rsidR="00EA407C" w:rsidRPr="003A4C03" w:rsidRDefault="00EA407C" w:rsidP="003A4C03">
            <w:pPr>
              <w:widowControl w:val="0"/>
              <w:snapToGrid w:val="0"/>
              <w:spacing w:before="120" w:line="276" w:lineRule="auto"/>
              <w:jc w:val="center"/>
              <w:rPr>
                <w:b/>
                <w:sz w:val="26"/>
                <w:szCs w:val="26"/>
                <w:lang w:val="pt-BR"/>
              </w:rPr>
            </w:pPr>
          </w:p>
        </w:tc>
        <w:tc>
          <w:tcPr>
            <w:tcW w:w="511" w:type="pct"/>
            <w:tcBorders>
              <w:top w:val="single" w:sz="4" w:space="0" w:color="auto"/>
              <w:left w:val="nil"/>
              <w:bottom w:val="single" w:sz="4" w:space="0" w:color="auto"/>
              <w:right w:val="single" w:sz="4" w:space="0" w:color="auto"/>
            </w:tcBorders>
          </w:tcPr>
          <w:p w14:paraId="0154336E" w14:textId="77777777" w:rsidR="00EA407C" w:rsidRPr="003A4C03" w:rsidRDefault="00EA407C" w:rsidP="003A4C03">
            <w:pPr>
              <w:widowControl w:val="0"/>
              <w:snapToGrid w:val="0"/>
              <w:spacing w:before="120" w:line="276" w:lineRule="auto"/>
              <w:jc w:val="center"/>
              <w:rPr>
                <w:b/>
                <w:sz w:val="26"/>
                <w:szCs w:val="26"/>
                <w:lang w:val="pt-BR"/>
              </w:rPr>
            </w:pPr>
            <w:r w:rsidRPr="003A4C03">
              <w:rPr>
                <w:b/>
                <w:sz w:val="26"/>
                <w:szCs w:val="26"/>
                <w:lang w:val="pt-BR"/>
              </w:rPr>
              <w:t>Điểm</w:t>
            </w:r>
          </w:p>
        </w:tc>
      </w:tr>
      <w:tr w:rsidR="003A4C03" w:rsidRPr="003A4C03" w14:paraId="6B9C8B33" w14:textId="77777777" w:rsidTr="00703C23">
        <w:tc>
          <w:tcPr>
            <w:tcW w:w="381" w:type="pct"/>
            <w:tcBorders>
              <w:top w:val="single" w:sz="4" w:space="0" w:color="auto"/>
              <w:left w:val="single" w:sz="4" w:space="0" w:color="auto"/>
              <w:bottom w:val="single" w:sz="4" w:space="0" w:color="auto"/>
              <w:right w:val="single" w:sz="4" w:space="0" w:color="auto"/>
            </w:tcBorders>
            <w:hideMark/>
          </w:tcPr>
          <w:p w14:paraId="0866DB8A" w14:textId="77777777" w:rsidR="00EA407C" w:rsidRPr="003A4C03" w:rsidRDefault="00EA407C" w:rsidP="003A4C03">
            <w:pPr>
              <w:widowControl w:val="0"/>
              <w:snapToGrid w:val="0"/>
              <w:spacing w:before="120" w:line="276" w:lineRule="auto"/>
              <w:jc w:val="center"/>
              <w:rPr>
                <w:sz w:val="26"/>
                <w:szCs w:val="26"/>
                <w:lang w:val="pt-BR"/>
              </w:rPr>
            </w:pPr>
            <w:r w:rsidRPr="003A4C03">
              <w:rPr>
                <w:sz w:val="26"/>
                <w:szCs w:val="26"/>
                <w:lang w:val="pt-BR"/>
              </w:rPr>
              <w:t>1</w:t>
            </w:r>
          </w:p>
        </w:tc>
        <w:tc>
          <w:tcPr>
            <w:tcW w:w="2348" w:type="pct"/>
            <w:tcBorders>
              <w:top w:val="single" w:sz="4" w:space="0" w:color="auto"/>
              <w:left w:val="single" w:sz="4" w:space="0" w:color="auto"/>
              <w:bottom w:val="single" w:sz="4" w:space="0" w:color="auto"/>
              <w:right w:val="single" w:sz="4" w:space="0" w:color="auto"/>
            </w:tcBorders>
          </w:tcPr>
          <w:p w14:paraId="6D01040D" w14:textId="14B4CE8E" w:rsidR="00EA407C" w:rsidRPr="003A4C03" w:rsidRDefault="005B3963" w:rsidP="003A4C03">
            <w:pPr>
              <w:spacing w:before="120" w:line="276" w:lineRule="auto"/>
              <w:ind w:left="57" w:right="57"/>
              <w:jc w:val="both"/>
              <w:rPr>
                <w:bCs/>
                <w:sz w:val="26"/>
                <w:szCs w:val="26"/>
              </w:rPr>
            </w:pPr>
            <w:r w:rsidRPr="003A4C03">
              <w:rPr>
                <w:sz w:val="26"/>
                <w:szCs w:val="26"/>
                <w:lang w:val="pt-BR"/>
              </w:rPr>
              <w:t xml:space="preserve">+ Thiết kế một sản phẩm theo yêu cầu bằng phần mềm </w:t>
            </w:r>
            <w:r w:rsidR="00F1195B" w:rsidRPr="003A4C03">
              <w:rPr>
                <w:sz w:val="26"/>
                <w:szCs w:val="26"/>
                <w:lang w:val="pt-BR"/>
              </w:rPr>
              <w:t>Corel Draw.</w:t>
            </w:r>
          </w:p>
        </w:tc>
        <w:tc>
          <w:tcPr>
            <w:tcW w:w="1760" w:type="pct"/>
            <w:gridSpan w:val="2"/>
            <w:tcBorders>
              <w:top w:val="single" w:sz="4" w:space="0" w:color="auto"/>
              <w:left w:val="single" w:sz="4" w:space="0" w:color="auto"/>
              <w:bottom w:val="single" w:sz="4" w:space="0" w:color="auto"/>
              <w:right w:val="single" w:sz="4" w:space="0" w:color="auto"/>
            </w:tcBorders>
          </w:tcPr>
          <w:p w14:paraId="5B0550C8" w14:textId="77777777" w:rsidR="00EA407C" w:rsidRPr="003A4C03" w:rsidRDefault="00EA407C" w:rsidP="003A4C03">
            <w:pPr>
              <w:widowControl w:val="0"/>
              <w:snapToGrid w:val="0"/>
              <w:spacing w:before="120" w:line="276" w:lineRule="auto"/>
              <w:jc w:val="right"/>
              <w:rPr>
                <w:sz w:val="26"/>
                <w:szCs w:val="26"/>
                <w:lang w:val="pt-BR"/>
              </w:rPr>
            </w:pPr>
            <w:r w:rsidRPr="003A4C03">
              <w:rPr>
                <w:sz w:val="26"/>
                <w:szCs w:val="26"/>
                <w:lang w:val="pt-BR"/>
              </w:rPr>
              <w:t>Đúng kiến thức, đủ yêu cầu</w:t>
            </w:r>
          </w:p>
        </w:tc>
        <w:tc>
          <w:tcPr>
            <w:tcW w:w="511" w:type="pct"/>
            <w:tcBorders>
              <w:top w:val="single" w:sz="4" w:space="0" w:color="auto"/>
              <w:left w:val="nil"/>
              <w:bottom w:val="single" w:sz="4" w:space="0" w:color="auto"/>
              <w:right w:val="single" w:sz="4" w:space="0" w:color="auto"/>
            </w:tcBorders>
          </w:tcPr>
          <w:p w14:paraId="75F8FA05" w14:textId="059AE26A" w:rsidR="00EA407C" w:rsidRPr="003A4C03" w:rsidRDefault="00BC0AD6" w:rsidP="003A4C03">
            <w:pPr>
              <w:widowControl w:val="0"/>
              <w:snapToGrid w:val="0"/>
              <w:spacing w:before="120" w:line="276" w:lineRule="auto"/>
              <w:jc w:val="center"/>
              <w:rPr>
                <w:sz w:val="26"/>
                <w:szCs w:val="26"/>
                <w:lang w:val="pt-BR"/>
              </w:rPr>
            </w:pPr>
            <w:r>
              <w:rPr>
                <w:sz w:val="26"/>
                <w:szCs w:val="26"/>
                <w:lang w:val="pt-BR"/>
              </w:rPr>
              <w:t>4</w:t>
            </w:r>
          </w:p>
        </w:tc>
      </w:tr>
      <w:tr w:rsidR="003A4C03" w:rsidRPr="003A4C03" w14:paraId="06E73441" w14:textId="77777777" w:rsidTr="00703C23">
        <w:tc>
          <w:tcPr>
            <w:tcW w:w="381" w:type="pct"/>
            <w:tcBorders>
              <w:top w:val="single" w:sz="4" w:space="0" w:color="auto"/>
              <w:left w:val="single" w:sz="4" w:space="0" w:color="auto"/>
              <w:bottom w:val="single" w:sz="4" w:space="0" w:color="auto"/>
              <w:right w:val="single" w:sz="4" w:space="0" w:color="auto"/>
            </w:tcBorders>
            <w:hideMark/>
          </w:tcPr>
          <w:p w14:paraId="6F950741" w14:textId="77777777" w:rsidR="00EA407C" w:rsidRPr="003A4C03" w:rsidRDefault="00EA407C" w:rsidP="003A4C03">
            <w:pPr>
              <w:widowControl w:val="0"/>
              <w:snapToGrid w:val="0"/>
              <w:spacing w:before="120" w:line="276" w:lineRule="auto"/>
              <w:jc w:val="center"/>
              <w:rPr>
                <w:sz w:val="26"/>
                <w:szCs w:val="26"/>
                <w:lang w:val="pt-BR"/>
              </w:rPr>
            </w:pPr>
            <w:r w:rsidRPr="003A4C03">
              <w:rPr>
                <w:sz w:val="26"/>
                <w:szCs w:val="26"/>
                <w:lang w:val="pt-BR"/>
              </w:rPr>
              <w:t>2</w:t>
            </w:r>
          </w:p>
        </w:tc>
        <w:tc>
          <w:tcPr>
            <w:tcW w:w="2348" w:type="pct"/>
            <w:tcBorders>
              <w:top w:val="single" w:sz="4" w:space="0" w:color="auto"/>
              <w:left w:val="single" w:sz="4" w:space="0" w:color="auto"/>
              <w:bottom w:val="single" w:sz="4" w:space="0" w:color="auto"/>
              <w:right w:val="single" w:sz="4" w:space="0" w:color="auto"/>
            </w:tcBorders>
          </w:tcPr>
          <w:p w14:paraId="2C515B31" w14:textId="213D1DFE" w:rsidR="00EA407C" w:rsidRPr="003A4C03" w:rsidRDefault="000B7F67" w:rsidP="003A4C03">
            <w:pPr>
              <w:spacing w:before="120" w:line="276" w:lineRule="auto"/>
              <w:jc w:val="both"/>
              <w:rPr>
                <w:sz w:val="26"/>
                <w:szCs w:val="26"/>
                <w:lang w:val="sv-SE"/>
              </w:rPr>
            </w:pPr>
            <w:r w:rsidRPr="003A4C03">
              <w:rPr>
                <w:sz w:val="26"/>
                <w:szCs w:val="26"/>
                <w:lang w:val="pt-BR"/>
              </w:rPr>
              <w:t>+ Thiết kế một sản phẩm theo yêu cầu bằng phần mềm Photoshop.</w:t>
            </w:r>
          </w:p>
        </w:tc>
        <w:tc>
          <w:tcPr>
            <w:tcW w:w="1760" w:type="pct"/>
            <w:gridSpan w:val="2"/>
            <w:tcBorders>
              <w:top w:val="single" w:sz="4" w:space="0" w:color="auto"/>
              <w:left w:val="single" w:sz="4" w:space="0" w:color="auto"/>
              <w:bottom w:val="single" w:sz="4" w:space="0" w:color="auto"/>
              <w:right w:val="single" w:sz="4" w:space="0" w:color="auto"/>
            </w:tcBorders>
          </w:tcPr>
          <w:p w14:paraId="482442F6" w14:textId="77777777" w:rsidR="00EA407C" w:rsidRPr="003A4C03" w:rsidRDefault="00EA407C" w:rsidP="003A4C03">
            <w:pPr>
              <w:widowControl w:val="0"/>
              <w:snapToGrid w:val="0"/>
              <w:spacing w:before="120" w:line="276" w:lineRule="auto"/>
              <w:jc w:val="right"/>
              <w:rPr>
                <w:sz w:val="26"/>
                <w:szCs w:val="26"/>
                <w:lang w:val="pt-BR"/>
              </w:rPr>
            </w:pPr>
            <w:r w:rsidRPr="003A4C03">
              <w:rPr>
                <w:sz w:val="26"/>
                <w:szCs w:val="26"/>
                <w:lang w:val="pt-BR"/>
              </w:rPr>
              <w:t>Đúng kiến thức, đủ yêu cầu</w:t>
            </w:r>
          </w:p>
        </w:tc>
        <w:tc>
          <w:tcPr>
            <w:tcW w:w="511" w:type="pct"/>
            <w:tcBorders>
              <w:top w:val="single" w:sz="4" w:space="0" w:color="auto"/>
              <w:left w:val="nil"/>
              <w:bottom w:val="single" w:sz="4" w:space="0" w:color="auto"/>
              <w:right w:val="single" w:sz="4" w:space="0" w:color="auto"/>
            </w:tcBorders>
          </w:tcPr>
          <w:p w14:paraId="3229C13E" w14:textId="12221176" w:rsidR="00EA407C" w:rsidRPr="003A4C03" w:rsidRDefault="00BC0AD6" w:rsidP="003A4C03">
            <w:pPr>
              <w:widowControl w:val="0"/>
              <w:snapToGrid w:val="0"/>
              <w:spacing w:before="120" w:line="276" w:lineRule="auto"/>
              <w:jc w:val="center"/>
              <w:rPr>
                <w:sz w:val="26"/>
                <w:szCs w:val="26"/>
                <w:lang w:val="pt-BR"/>
              </w:rPr>
            </w:pPr>
            <w:r>
              <w:rPr>
                <w:sz w:val="26"/>
                <w:szCs w:val="26"/>
                <w:lang w:val="pt-BR"/>
              </w:rPr>
              <w:t>6</w:t>
            </w:r>
          </w:p>
        </w:tc>
      </w:tr>
      <w:tr w:rsidR="003A4C03" w:rsidRPr="003A4C03" w14:paraId="1E3E56EF" w14:textId="77777777" w:rsidTr="00703C23">
        <w:tc>
          <w:tcPr>
            <w:tcW w:w="4489" w:type="pct"/>
            <w:gridSpan w:val="4"/>
            <w:tcBorders>
              <w:top w:val="single" w:sz="4" w:space="0" w:color="auto"/>
              <w:left w:val="single" w:sz="4" w:space="0" w:color="auto"/>
              <w:bottom w:val="single" w:sz="4" w:space="0" w:color="auto"/>
              <w:right w:val="single" w:sz="4" w:space="0" w:color="auto"/>
            </w:tcBorders>
          </w:tcPr>
          <w:p w14:paraId="6ECC5516" w14:textId="77777777" w:rsidR="00EA407C" w:rsidRPr="003A4C03" w:rsidRDefault="00EA407C" w:rsidP="003A4C03">
            <w:pPr>
              <w:widowControl w:val="0"/>
              <w:snapToGrid w:val="0"/>
              <w:spacing w:before="120" w:line="276" w:lineRule="auto"/>
              <w:rPr>
                <w:b/>
                <w:sz w:val="26"/>
                <w:szCs w:val="26"/>
                <w:lang w:val="pt-BR"/>
              </w:rPr>
            </w:pPr>
            <w:r w:rsidRPr="003A4C03">
              <w:rPr>
                <w:b/>
                <w:sz w:val="26"/>
                <w:szCs w:val="26"/>
                <w:lang w:val="pt-BR"/>
              </w:rPr>
              <w:t>Tổng điểm</w:t>
            </w:r>
          </w:p>
        </w:tc>
        <w:tc>
          <w:tcPr>
            <w:tcW w:w="511" w:type="pct"/>
            <w:tcBorders>
              <w:top w:val="single" w:sz="4" w:space="0" w:color="auto"/>
              <w:left w:val="nil"/>
              <w:bottom w:val="single" w:sz="4" w:space="0" w:color="auto"/>
              <w:right w:val="single" w:sz="4" w:space="0" w:color="auto"/>
            </w:tcBorders>
          </w:tcPr>
          <w:p w14:paraId="2FE92507" w14:textId="77777777" w:rsidR="00EA407C" w:rsidRPr="003A4C03" w:rsidRDefault="00EA407C" w:rsidP="003A4C03">
            <w:pPr>
              <w:widowControl w:val="0"/>
              <w:snapToGrid w:val="0"/>
              <w:spacing w:before="120" w:line="276" w:lineRule="auto"/>
              <w:jc w:val="center"/>
              <w:rPr>
                <w:b/>
                <w:sz w:val="26"/>
                <w:szCs w:val="26"/>
                <w:lang w:val="pt-BR"/>
              </w:rPr>
            </w:pPr>
            <w:r w:rsidRPr="003A4C03">
              <w:rPr>
                <w:b/>
                <w:sz w:val="26"/>
                <w:szCs w:val="26"/>
                <w:lang w:val="pt-BR"/>
              </w:rPr>
              <w:t>10</w:t>
            </w:r>
          </w:p>
        </w:tc>
      </w:tr>
    </w:tbl>
    <w:p w14:paraId="5899DD0C" w14:textId="77777777" w:rsidR="00EA407C" w:rsidRPr="003A4C03" w:rsidRDefault="00EA407C" w:rsidP="003A4C03">
      <w:pPr>
        <w:spacing w:before="120" w:line="276" w:lineRule="auto"/>
        <w:jc w:val="right"/>
        <w:rPr>
          <w:i/>
          <w:sz w:val="26"/>
          <w:szCs w:val="26"/>
          <w:lang w:val="pt-BR"/>
        </w:rPr>
      </w:pPr>
      <w:r w:rsidRPr="003A4C03">
        <w:rPr>
          <w:i/>
          <w:sz w:val="26"/>
          <w:szCs w:val="26"/>
          <w:lang w:val="pt-BR"/>
        </w:rPr>
        <w:t>Quảng Ninh, ngày 20 tháng 7 năm 2020</w:t>
      </w:r>
    </w:p>
    <w:tbl>
      <w:tblPr>
        <w:tblStyle w:val="TableGrid"/>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268"/>
        <w:gridCol w:w="2268"/>
        <w:gridCol w:w="2376"/>
      </w:tblGrid>
      <w:tr w:rsidR="003A4C03" w:rsidRPr="003A4C03" w14:paraId="12F89185" w14:textId="77777777" w:rsidTr="00703C23">
        <w:tc>
          <w:tcPr>
            <w:tcW w:w="2410" w:type="dxa"/>
          </w:tcPr>
          <w:p w14:paraId="21C2077A" w14:textId="77777777" w:rsidR="00EA407C" w:rsidRPr="003A4C03" w:rsidRDefault="00EA407C" w:rsidP="00703C23">
            <w:pPr>
              <w:spacing w:before="120" w:line="276" w:lineRule="auto"/>
              <w:jc w:val="center"/>
              <w:rPr>
                <w:rFonts w:ascii="12" w:hAnsi="12" w:hint="eastAsia"/>
                <w:b/>
                <w:sz w:val="26"/>
                <w:szCs w:val="26"/>
              </w:rPr>
            </w:pPr>
            <w:r w:rsidRPr="003A4C03">
              <w:rPr>
                <w:rFonts w:ascii="12" w:hAnsi="12"/>
                <w:b/>
                <w:sz w:val="26"/>
                <w:szCs w:val="26"/>
              </w:rPr>
              <w:t>Hiệu trưởng</w:t>
            </w:r>
          </w:p>
        </w:tc>
        <w:tc>
          <w:tcPr>
            <w:tcW w:w="2268" w:type="dxa"/>
          </w:tcPr>
          <w:p w14:paraId="2BA59F4D" w14:textId="77777777" w:rsidR="00EA407C" w:rsidRPr="003A4C03" w:rsidRDefault="00EA407C" w:rsidP="00703C23">
            <w:pPr>
              <w:spacing w:before="120" w:line="276" w:lineRule="auto"/>
              <w:jc w:val="center"/>
              <w:rPr>
                <w:rFonts w:ascii="12" w:hAnsi="12" w:hint="eastAsia"/>
                <w:b/>
                <w:sz w:val="26"/>
                <w:szCs w:val="26"/>
              </w:rPr>
            </w:pPr>
            <w:r w:rsidRPr="003A4C03">
              <w:rPr>
                <w:rFonts w:ascii="12" w:hAnsi="12"/>
                <w:b/>
                <w:sz w:val="26"/>
                <w:szCs w:val="26"/>
              </w:rPr>
              <w:t>Trưởng khoa</w:t>
            </w:r>
          </w:p>
          <w:p w14:paraId="0BDD077F" w14:textId="77777777" w:rsidR="00EA407C" w:rsidRDefault="00EA407C" w:rsidP="00703C23">
            <w:pPr>
              <w:spacing w:before="120" w:line="276" w:lineRule="auto"/>
              <w:jc w:val="center"/>
              <w:rPr>
                <w:rFonts w:ascii="12" w:hAnsi="12" w:hint="eastAsia"/>
                <w:b/>
                <w:sz w:val="26"/>
                <w:szCs w:val="26"/>
              </w:rPr>
            </w:pPr>
          </w:p>
          <w:p w14:paraId="37F543EA" w14:textId="77777777" w:rsidR="00AD7C56" w:rsidRPr="003A4C03" w:rsidRDefault="00AD7C56" w:rsidP="00703C23">
            <w:pPr>
              <w:spacing w:before="120" w:line="276" w:lineRule="auto"/>
              <w:jc w:val="center"/>
              <w:rPr>
                <w:rFonts w:ascii="12" w:hAnsi="12" w:hint="eastAsia"/>
                <w:b/>
                <w:sz w:val="26"/>
                <w:szCs w:val="26"/>
              </w:rPr>
            </w:pPr>
          </w:p>
          <w:p w14:paraId="3975414B" w14:textId="77777777" w:rsidR="00EA407C" w:rsidRPr="003A4C03" w:rsidRDefault="00EA407C" w:rsidP="00703C23">
            <w:pPr>
              <w:spacing w:before="120" w:line="276" w:lineRule="auto"/>
              <w:jc w:val="center"/>
              <w:rPr>
                <w:rFonts w:ascii="12" w:hAnsi="12" w:hint="eastAsia"/>
                <w:b/>
                <w:sz w:val="26"/>
                <w:szCs w:val="26"/>
              </w:rPr>
            </w:pPr>
          </w:p>
          <w:p w14:paraId="6256AFE3" w14:textId="77777777" w:rsidR="00EA407C" w:rsidRPr="003A4C03" w:rsidRDefault="00EA407C" w:rsidP="00703C23">
            <w:pPr>
              <w:spacing w:before="120" w:line="276" w:lineRule="auto"/>
              <w:jc w:val="center"/>
              <w:rPr>
                <w:rFonts w:ascii="12" w:hAnsi="12" w:hint="eastAsia"/>
                <w:b/>
                <w:sz w:val="26"/>
                <w:szCs w:val="26"/>
              </w:rPr>
            </w:pPr>
            <w:r w:rsidRPr="003A4C03">
              <w:rPr>
                <w:rFonts w:ascii="12" w:hAnsi="12"/>
                <w:b/>
                <w:sz w:val="26"/>
                <w:szCs w:val="26"/>
              </w:rPr>
              <w:t>Lương Khắc Định</w:t>
            </w:r>
          </w:p>
        </w:tc>
        <w:tc>
          <w:tcPr>
            <w:tcW w:w="2268" w:type="dxa"/>
          </w:tcPr>
          <w:p w14:paraId="32A688E8" w14:textId="77777777" w:rsidR="00EA407C" w:rsidRPr="003A4C03" w:rsidRDefault="00EA407C" w:rsidP="00703C23">
            <w:pPr>
              <w:spacing w:before="120" w:line="276" w:lineRule="auto"/>
              <w:jc w:val="center"/>
              <w:rPr>
                <w:rFonts w:ascii="12" w:hAnsi="12" w:hint="eastAsia"/>
                <w:b/>
                <w:sz w:val="26"/>
                <w:szCs w:val="26"/>
              </w:rPr>
            </w:pPr>
            <w:r w:rsidRPr="003A4C03">
              <w:rPr>
                <w:rFonts w:ascii="12" w:hAnsi="12"/>
                <w:b/>
                <w:sz w:val="26"/>
                <w:szCs w:val="26"/>
              </w:rPr>
              <w:t>Trưởng bộ môn</w:t>
            </w:r>
          </w:p>
        </w:tc>
        <w:tc>
          <w:tcPr>
            <w:tcW w:w="2376" w:type="dxa"/>
          </w:tcPr>
          <w:p w14:paraId="39DF0645" w14:textId="77777777" w:rsidR="00EA407C" w:rsidRPr="003A4C03" w:rsidRDefault="00EA407C" w:rsidP="00703C23">
            <w:pPr>
              <w:spacing w:before="120" w:line="276" w:lineRule="auto"/>
              <w:jc w:val="center"/>
              <w:rPr>
                <w:rFonts w:ascii="12" w:hAnsi="12" w:hint="eastAsia"/>
                <w:b/>
                <w:sz w:val="26"/>
                <w:szCs w:val="26"/>
              </w:rPr>
            </w:pPr>
            <w:r w:rsidRPr="003A4C03">
              <w:rPr>
                <w:rFonts w:ascii="12" w:hAnsi="12" w:hint="eastAsia"/>
                <w:b/>
                <w:sz w:val="26"/>
                <w:szCs w:val="26"/>
              </w:rPr>
              <w:t>Người bi</w:t>
            </w:r>
            <w:r w:rsidRPr="003A4C03">
              <w:rPr>
                <w:rFonts w:ascii="12" w:hAnsi="12"/>
                <w:b/>
                <w:sz w:val="26"/>
                <w:szCs w:val="26"/>
              </w:rPr>
              <w:t>ê</w:t>
            </w:r>
            <w:r w:rsidRPr="003A4C03">
              <w:rPr>
                <w:rFonts w:ascii="12" w:hAnsi="12" w:hint="eastAsia"/>
                <w:b/>
                <w:sz w:val="26"/>
                <w:szCs w:val="26"/>
              </w:rPr>
              <w:t>n soạn</w:t>
            </w:r>
          </w:p>
          <w:p w14:paraId="3C0064AD" w14:textId="77777777" w:rsidR="00EA407C" w:rsidRPr="003A4C03" w:rsidRDefault="00EA407C" w:rsidP="00703C23">
            <w:pPr>
              <w:spacing w:before="120" w:line="276" w:lineRule="auto"/>
              <w:jc w:val="center"/>
              <w:rPr>
                <w:rFonts w:ascii="12" w:hAnsi="12" w:hint="eastAsia"/>
                <w:b/>
                <w:sz w:val="26"/>
                <w:szCs w:val="26"/>
              </w:rPr>
            </w:pPr>
          </w:p>
          <w:p w14:paraId="762311FE" w14:textId="77777777" w:rsidR="00EA407C" w:rsidRDefault="00EA407C" w:rsidP="00703C23">
            <w:pPr>
              <w:spacing w:before="120" w:line="276" w:lineRule="auto"/>
              <w:jc w:val="center"/>
              <w:rPr>
                <w:rFonts w:ascii="12" w:hAnsi="12" w:hint="eastAsia"/>
                <w:b/>
                <w:sz w:val="26"/>
                <w:szCs w:val="26"/>
              </w:rPr>
            </w:pPr>
          </w:p>
          <w:p w14:paraId="573B3F26" w14:textId="77777777" w:rsidR="00AD7C56" w:rsidRPr="003A4C03" w:rsidRDefault="00AD7C56" w:rsidP="00703C23">
            <w:pPr>
              <w:spacing w:before="120" w:line="276" w:lineRule="auto"/>
              <w:jc w:val="center"/>
              <w:rPr>
                <w:rFonts w:ascii="12" w:hAnsi="12" w:hint="eastAsia"/>
                <w:b/>
                <w:sz w:val="26"/>
                <w:szCs w:val="26"/>
              </w:rPr>
            </w:pPr>
          </w:p>
          <w:p w14:paraId="08BE98CC" w14:textId="67668557" w:rsidR="00EA407C" w:rsidRPr="003A4C03" w:rsidRDefault="00EA407C" w:rsidP="00A57C2E">
            <w:pPr>
              <w:spacing w:before="120" w:line="276" w:lineRule="auto"/>
              <w:jc w:val="center"/>
              <w:rPr>
                <w:rFonts w:ascii="12" w:hAnsi="12" w:hint="eastAsia"/>
                <w:b/>
                <w:sz w:val="26"/>
                <w:szCs w:val="26"/>
              </w:rPr>
            </w:pPr>
            <w:r w:rsidRPr="003A4C03">
              <w:rPr>
                <w:rFonts w:ascii="12" w:hAnsi="12"/>
                <w:b/>
                <w:sz w:val="26"/>
                <w:szCs w:val="26"/>
              </w:rPr>
              <w:t>Trịnh Thị Vân</w:t>
            </w:r>
          </w:p>
        </w:tc>
      </w:tr>
    </w:tbl>
    <w:p w14:paraId="453D289F" w14:textId="77777777" w:rsidR="00EA407C" w:rsidRPr="003A4C03" w:rsidRDefault="00EA407C" w:rsidP="00771006">
      <w:pPr>
        <w:spacing w:before="120" w:line="276" w:lineRule="auto"/>
        <w:jc w:val="both"/>
        <w:rPr>
          <w:sz w:val="26"/>
          <w:szCs w:val="26"/>
          <w:lang w:val="sv-SE"/>
        </w:rPr>
      </w:pPr>
    </w:p>
    <w:sectPr w:rsidR="00EA407C" w:rsidRPr="003A4C03" w:rsidSect="00ED1FCA">
      <w:footerReference w:type="default" r:id="rId20"/>
      <w:pgSz w:w="11907" w:h="16840" w:code="9"/>
      <w:pgMar w:top="1134" w:right="1134" w:bottom="1134" w:left="1701" w:header="567" w:footer="3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BFB791" w14:textId="77777777" w:rsidR="00FC738C" w:rsidRDefault="00FC738C">
      <w:r>
        <w:separator/>
      </w:r>
    </w:p>
  </w:endnote>
  <w:endnote w:type="continuationSeparator" w:id="0">
    <w:p w14:paraId="5B9F43C2" w14:textId="77777777" w:rsidR="00FC738C" w:rsidRDefault="00FC73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2CFAE" w14:textId="77777777" w:rsidR="0028299E" w:rsidRDefault="0028299E" w:rsidP="003308E8">
    <w:pPr>
      <w:pStyle w:val="Foote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sidRPr="003F5ECC">
      <w:rPr>
        <w:sz w:val="20"/>
        <w:szCs w:val="20"/>
      </w:rPr>
      <w:fldChar w:fldCharType="begin"/>
    </w:r>
    <w:r w:rsidRPr="003F5ECC">
      <w:rPr>
        <w:sz w:val="20"/>
        <w:szCs w:val="20"/>
      </w:rPr>
      <w:instrText xml:space="preserve"> PAGE   \* MERGEFORMAT </w:instrText>
    </w:r>
    <w:r w:rsidRPr="003F5ECC">
      <w:rPr>
        <w:sz w:val="20"/>
        <w:szCs w:val="20"/>
      </w:rPr>
      <w:fldChar w:fldCharType="separate"/>
    </w:r>
    <w:r w:rsidR="000B5FF8" w:rsidRPr="000B5FF8">
      <w:rPr>
        <w:rFonts w:eastAsiaTheme="majorEastAsia"/>
        <w:noProof/>
        <w:sz w:val="20"/>
        <w:szCs w:val="20"/>
      </w:rPr>
      <w:t>15</w:t>
    </w:r>
    <w:r w:rsidRPr="003F5ECC">
      <w:rPr>
        <w:rFonts w:eastAsiaTheme="majorEastAsia"/>
        <w:noProof/>
        <w:sz w:val="20"/>
        <w:szCs w:val="20"/>
      </w:rPr>
      <w:fldChar w:fldCharType="end"/>
    </w:r>
  </w:p>
  <w:p w14:paraId="0CC64B83" w14:textId="77777777" w:rsidR="0028299E" w:rsidRDefault="002829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52AAC5" w14:textId="77777777" w:rsidR="00FC738C" w:rsidRDefault="00FC738C">
      <w:r>
        <w:separator/>
      </w:r>
    </w:p>
  </w:footnote>
  <w:footnote w:type="continuationSeparator" w:id="0">
    <w:p w14:paraId="2416A8BD" w14:textId="77777777" w:rsidR="00FC738C" w:rsidRDefault="00FC738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310FA"/>
    <w:multiLevelType w:val="hybridMultilevel"/>
    <w:tmpl w:val="D416E136"/>
    <w:lvl w:ilvl="0" w:tplc="5396F8F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055C0B"/>
    <w:multiLevelType w:val="hybridMultilevel"/>
    <w:tmpl w:val="A128F360"/>
    <w:lvl w:ilvl="0" w:tplc="94621B92">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DF1112"/>
    <w:multiLevelType w:val="hybridMultilevel"/>
    <w:tmpl w:val="1DC6ACCE"/>
    <w:lvl w:ilvl="0" w:tplc="8D1872B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70C55E0"/>
    <w:multiLevelType w:val="hybridMultilevel"/>
    <w:tmpl w:val="4EE87188"/>
    <w:lvl w:ilvl="0" w:tplc="2DD49448">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3F0692"/>
    <w:multiLevelType w:val="hybridMultilevel"/>
    <w:tmpl w:val="92C2B9C2"/>
    <w:lvl w:ilvl="0" w:tplc="8B2EED5A">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B86EF5"/>
    <w:multiLevelType w:val="hybridMultilevel"/>
    <w:tmpl w:val="04E6250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2B370F0"/>
    <w:multiLevelType w:val="hybridMultilevel"/>
    <w:tmpl w:val="EAB02066"/>
    <w:lvl w:ilvl="0" w:tplc="F2C283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5DC1096"/>
    <w:multiLevelType w:val="hybridMultilevel"/>
    <w:tmpl w:val="04C69F00"/>
    <w:lvl w:ilvl="0" w:tplc="929E1FC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7A52B14"/>
    <w:multiLevelType w:val="hybridMultilevel"/>
    <w:tmpl w:val="8E4A270E"/>
    <w:lvl w:ilvl="0" w:tplc="B82E3F3A">
      <w:start w:val="1"/>
      <w:numFmt w:val="bullet"/>
      <w:lvlText w:val="•"/>
      <w:lvlJc w:val="left"/>
      <w:pPr>
        <w:tabs>
          <w:tab w:val="num" w:pos="720"/>
        </w:tabs>
        <w:ind w:left="720" w:hanging="360"/>
      </w:pPr>
      <w:rPr>
        <w:rFonts w:ascii="Times New Roman" w:hAnsi="Times New Roman" w:hint="default"/>
      </w:rPr>
    </w:lvl>
    <w:lvl w:ilvl="1" w:tplc="F9CE0CD2" w:tentative="1">
      <w:start w:val="1"/>
      <w:numFmt w:val="bullet"/>
      <w:lvlText w:val="•"/>
      <w:lvlJc w:val="left"/>
      <w:pPr>
        <w:tabs>
          <w:tab w:val="num" w:pos="1440"/>
        </w:tabs>
        <w:ind w:left="1440" w:hanging="360"/>
      </w:pPr>
      <w:rPr>
        <w:rFonts w:ascii="Times New Roman" w:hAnsi="Times New Roman" w:hint="default"/>
      </w:rPr>
    </w:lvl>
    <w:lvl w:ilvl="2" w:tplc="32AC71EE" w:tentative="1">
      <w:start w:val="1"/>
      <w:numFmt w:val="bullet"/>
      <w:lvlText w:val="•"/>
      <w:lvlJc w:val="left"/>
      <w:pPr>
        <w:tabs>
          <w:tab w:val="num" w:pos="2160"/>
        </w:tabs>
        <w:ind w:left="2160" w:hanging="360"/>
      </w:pPr>
      <w:rPr>
        <w:rFonts w:ascii="Times New Roman" w:hAnsi="Times New Roman" w:hint="default"/>
      </w:rPr>
    </w:lvl>
    <w:lvl w:ilvl="3" w:tplc="223238D8" w:tentative="1">
      <w:start w:val="1"/>
      <w:numFmt w:val="bullet"/>
      <w:lvlText w:val="•"/>
      <w:lvlJc w:val="left"/>
      <w:pPr>
        <w:tabs>
          <w:tab w:val="num" w:pos="2880"/>
        </w:tabs>
        <w:ind w:left="2880" w:hanging="360"/>
      </w:pPr>
      <w:rPr>
        <w:rFonts w:ascii="Times New Roman" w:hAnsi="Times New Roman" w:hint="default"/>
      </w:rPr>
    </w:lvl>
    <w:lvl w:ilvl="4" w:tplc="094E5E9A" w:tentative="1">
      <w:start w:val="1"/>
      <w:numFmt w:val="bullet"/>
      <w:lvlText w:val="•"/>
      <w:lvlJc w:val="left"/>
      <w:pPr>
        <w:tabs>
          <w:tab w:val="num" w:pos="3600"/>
        </w:tabs>
        <w:ind w:left="3600" w:hanging="360"/>
      </w:pPr>
      <w:rPr>
        <w:rFonts w:ascii="Times New Roman" w:hAnsi="Times New Roman" w:hint="default"/>
      </w:rPr>
    </w:lvl>
    <w:lvl w:ilvl="5" w:tplc="A9AA59C6" w:tentative="1">
      <w:start w:val="1"/>
      <w:numFmt w:val="bullet"/>
      <w:lvlText w:val="•"/>
      <w:lvlJc w:val="left"/>
      <w:pPr>
        <w:tabs>
          <w:tab w:val="num" w:pos="4320"/>
        </w:tabs>
        <w:ind w:left="4320" w:hanging="360"/>
      </w:pPr>
      <w:rPr>
        <w:rFonts w:ascii="Times New Roman" w:hAnsi="Times New Roman" w:hint="default"/>
      </w:rPr>
    </w:lvl>
    <w:lvl w:ilvl="6" w:tplc="8B326084" w:tentative="1">
      <w:start w:val="1"/>
      <w:numFmt w:val="bullet"/>
      <w:lvlText w:val="•"/>
      <w:lvlJc w:val="left"/>
      <w:pPr>
        <w:tabs>
          <w:tab w:val="num" w:pos="5040"/>
        </w:tabs>
        <w:ind w:left="5040" w:hanging="360"/>
      </w:pPr>
      <w:rPr>
        <w:rFonts w:ascii="Times New Roman" w:hAnsi="Times New Roman" w:hint="default"/>
      </w:rPr>
    </w:lvl>
    <w:lvl w:ilvl="7" w:tplc="0060BF66" w:tentative="1">
      <w:start w:val="1"/>
      <w:numFmt w:val="bullet"/>
      <w:lvlText w:val="•"/>
      <w:lvlJc w:val="left"/>
      <w:pPr>
        <w:tabs>
          <w:tab w:val="num" w:pos="5760"/>
        </w:tabs>
        <w:ind w:left="5760" w:hanging="360"/>
      </w:pPr>
      <w:rPr>
        <w:rFonts w:ascii="Times New Roman" w:hAnsi="Times New Roman" w:hint="default"/>
      </w:rPr>
    </w:lvl>
    <w:lvl w:ilvl="8" w:tplc="3E4C43C6" w:tentative="1">
      <w:start w:val="1"/>
      <w:numFmt w:val="bullet"/>
      <w:lvlText w:val="•"/>
      <w:lvlJc w:val="left"/>
      <w:pPr>
        <w:tabs>
          <w:tab w:val="num" w:pos="6480"/>
        </w:tabs>
        <w:ind w:left="6480" w:hanging="360"/>
      </w:pPr>
      <w:rPr>
        <w:rFonts w:ascii="Times New Roman" w:hAnsi="Times New Roman" w:hint="default"/>
      </w:rPr>
    </w:lvl>
  </w:abstractNum>
  <w:abstractNum w:abstractNumId="9">
    <w:nsid w:val="2E2B5862"/>
    <w:multiLevelType w:val="hybridMultilevel"/>
    <w:tmpl w:val="F5A45A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A9F1C69"/>
    <w:multiLevelType w:val="hybridMultilevel"/>
    <w:tmpl w:val="639CBC7C"/>
    <w:lvl w:ilvl="0" w:tplc="9A3EA57E">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5200EF0"/>
    <w:multiLevelType w:val="hybridMultilevel"/>
    <w:tmpl w:val="63369286"/>
    <w:lvl w:ilvl="0" w:tplc="B3B4AB7E">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6D6406C"/>
    <w:multiLevelType w:val="hybridMultilevel"/>
    <w:tmpl w:val="61A0AFB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5B034C47"/>
    <w:multiLevelType w:val="hybridMultilevel"/>
    <w:tmpl w:val="F89AE9FC"/>
    <w:lvl w:ilvl="0" w:tplc="3B5A5D88">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F052F7D"/>
    <w:multiLevelType w:val="hybridMultilevel"/>
    <w:tmpl w:val="25580C0A"/>
    <w:lvl w:ilvl="0" w:tplc="585C4FCE">
      <w:start w:val="1"/>
      <w:numFmt w:val="decimal"/>
      <w:lvlText w:val="[%1]"/>
      <w:lvlJc w:val="left"/>
      <w:pPr>
        <w:ind w:left="785" w:hanging="567"/>
      </w:pPr>
      <w:rPr>
        <w:rFonts w:hint="default"/>
        <w:spacing w:val="0"/>
        <w:w w:val="99"/>
        <w:lang w:eastAsia="en-US" w:bidi="ar-SA"/>
      </w:rPr>
    </w:lvl>
    <w:lvl w:ilvl="1" w:tplc="1E90005C">
      <w:numFmt w:val="bullet"/>
      <w:lvlText w:val="•"/>
      <w:lvlJc w:val="left"/>
      <w:pPr>
        <w:ind w:left="1682" w:hanging="567"/>
      </w:pPr>
      <w:rPr>
        <w:rFonts w:hint="default"/>
        <w:lang w:eastAsia="en-US" w:bidi="ar-SA"/>
      </w:rPr>
    </w:lvl>
    <w:lvl w:ilvl="2" w:tplc="110A2E34">
      <w:numFmt w:val="bullet"/>
      <w:lvlText w:val="•"/>
      <w:lvlJc w:val="left"/>
      <w:pPr>
        <w:ind w:left="2585" w:hanging="567"/>
      </w:pPr>
      <w:rPr>
        <w:rFonts w:hint="default"/>
        <w:lang w:eastAsia="en-US" w:bidi="ar-SA"/>
      </w:rPr>
    </w:lvl>
    <w:lvl w:ilvl="3" w:tplc="C8E82AA6">
      <w:numFmt w:val="bullet"/>
      <w:lvlText w:val="•"/>
      <w:lvlJc w:val="left"/>
      <w:pPr>
        <w:ind w:left="3487" w:hanging="567"/>
      </w:pPr>
      <w:rPr>
        <w:rFonts w:hint="default"/>
        <w:lang w:eastAsia="en-US" w:bidi="ar-SA"/>
      </w:rPr>
    </w:lvl>
    <w:lvl w:ilvl="4" w:tplc="6A1E6DFC">
      <w:numFmt w:val="bullet"/>
      <w:lvlText w:val="•"/>
      <w:lvlJc w:val="left"/>
      <w:pPr>
        <w:ind w:left="4390" w:hanging="567"/>
      </w:pPr>
      <w:rPr>
        <w:rFonts w:hint="default"/>
        <w:lang w:eastAsia="en-US" w:bidi="ar-SA"/>
      </w:rPr>
    </w:lvl>
    <w:lvl w:ilvl="5" w:tplc="C602C93C">
      <w:numFmt w:val="bullet"/>
      <w:lvlText w:val="•"/>
      <w:lvlJc w:val="left"/>
      <w:pPr>
        <w:ind w:left="5293" w:hanging="567"/>
      </w:pPr>
      <w:rPr>
        <w:rFonts w:hint="default"/>
        <w:lang w:eastAsia="en-US" w:bidi="ar-SA"/>
      </w:rPr>
    </w:lvl>
    <w:lvl w:ilvl="6" w:tplc="76B8E8DA">
      <w:numFmt w:val="bullet"/>
      <w:lvlText w:val="•"/>
      <w:lvlJc w:val="left"/>
      <w:pPr>
        <w:ind w:left="6195" w:hanging="567"/>
      </w:pPr>
      <w:rPr>
        <w:rFonts w:hint="default"/>
        <w:lang w:eastAsia="en-US" w:bidi="ar-SA"/>
      </w:rPr>
    </w:lvl>
    <w:lvl w:ilvl="7" w:tplc="72802C2A">
      <w:numFmt w:val="bullet"/>
      <w:lvlText w:val="•"/>
      <w:lvlJc w:val="left"/>
      <w:pPr>
        <w:ind w:left="7098" w:hanging="567"/>
      </w:pPr>
      <w:rPr>
        <w:rFonts w:hint="default"/>
        <w:lang w:eastAsia="en-US" w:bidi="ar-SA"/>
      </w:rPr>
    </w:lvl>
    <w:lvl w:ilvl="8" w:tplc="94E80FF2">
      <w:numFmt w:val="bullet"/>
      <w:lvlText w:val="•"/>
      <w:lvlJc w:val="left"/>
      <w:pPr>
        <w:ind w:left="8001" w:hanging="567"/>
      </w:pPr>
      <w:rPr>
        <w:rFonts w:hint="default"/>
        <w:lang w:eastAsia="en-US" w:bidi="ar-SA"/>
      </w:rPr>
    </w:lvl>
  </w:abstractNum>
  <w:num w:numId="1">
    <w:abstractNumId w:val="7"/>
  </w:num>
  <w:num w:numId="2">
    <w:abstractNumId w:val="0"/>
  </w:num>
  <w:num w:numId="3">
    <w:abstractNumId w:val="1"/>
  </w:num>
  <w:num w:numId="4">
    <w:abstractNumId w:val="2"/>
  </w:num>
  <w:num w:numId="5">
    <w:abstractNumId w:val="11"/>
  </w:num>
  <w:num w:numId="6">
    <w:abstractNumId w:val="3"/>
  </w:num>
  <w:num w:numId="7">
    <w:abstractNumId w:val="4"/>
  </w:num>
  <w:num w:numId="8">
    <w:abstractNumId w:val="10"/>
  </w:num>
  <w:num w:numId="9">
    <w:abstractNumId w:val="13"/>
  </w:num>
  <w:num w:numId="10">
    <w:abstractNumId w:val="9"/>
  </w:num>
  <w:num w:numId="11">
    <w:abstractNumId w:val="5"/>
  </w:num>
  <w:num w:numId="12">
    <w:abstractNumId w:val="8"/>
  </w:num>
  <w:num w:numId="13">
    <w:abstractNumId w:val="12"/>
  </w:num>
  <w:num w:numId="14">
    <w:abstractNumId w:val="6"/>
  </w:num>
  <w:num w:numId="15">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B83"/>
    <w:rsid w:val="00001F5A"/>
    <w:rsid w:val="0000298F"/>
    <w:rsid w:val="00003B61"/>
    <w:rsid w:val="00003E93"/>
    <w:rsid w:val="000041AA"/>
    <w:rsid w:val="00004DEE"/>
    <w:rsid w:val="00004E2F"/>
    <w:rsid w:val="00007324"/>
    <w:rsid w:val="00010A94"/>
    <w:rsid w:val="000117FB"/>
    <w:rsid w:val="000127B2"/>
    <w:rsid w:val="00012885"/>
    <w:rsid w:val="00012BAA"/>
    <w:rsid w:val="00013175"/>
    <w:rsid w:val="00014B2C"/>
    <w:rsid w:val="00014D3F"/>
    <w:rsid w:val="000164F2"/>
    <w:rsid w:val="00020A02"/>
    <w:rsid w:val="00020E70"/>
    <w:rsid w:val="00021AD4"/>
    <w:rsid w:val="00021ADE"/>
    <w:rsid w:val="00023DD1"/>
    <w:rsid w:val="00024CDA"/>
    <w:rsid w:val="00025A55"/>
    <w:rsid w:val="0002658A"/>
    <w:rsid w:val="00030641"/>
    <w:rsid w:val="0003101E"/>
    <w:rsid w:val="000311A7"/>
    <w:rsid w:val="00031B5E"/>
    <w:rsid w:val="00032774"/>
    <w:rsid w:val="000329AB"/>
    <w:rsid w:val="00032BAE"/>
    <w:rsid w:val="00033643"/>
    <w:rsid w:val="00036F86"/>
    <w:rsid w:val="00037295"/>
    <w:rsid w:val="00041454"/>
    <w:rsid w:val="000433BC"/>
    <w:rsid w:val="00043ECB"/>
    <w:rsid w:val="00044336"/>
    <w:rsid w:val="0004439D"/>
    <w:rsid w:val="00044C61"/>
    <w:rsid w:val="00044E64"/>
    <w:rsid w:val="00045C18"/>
    <w:rsid w:val="00046F1C"/>
    <w:rsid w:val="000475B5"/>
    <w:rsid w:val="00050CC2"/>
    <w:rsid w:val="0005114F"/>
    <w:rsid w:val="00052FF7"/>
    <w:rsid w:val="000532D0"/>
    <w:rsid w:val="000546F8"/>
    <w:rsid w:val="00055532"/>
    <w:rsid w:val="00055D7C"/>
    <w:rsid w:val="00055E1F"/>
    <w:rsid w:val="00055EB4"/>
    <w:rsid w:val="00056A8A"/>
    <w:rsid w:val="000574BD"/>
    <w:rsid w:val="000618A4"/>
    <w:rsid w:val="00064409"/>
    <w:rsid w:val="00064A1E"/>
    <w:rsid w:val="000652E6"/>
    <w:rsid w:val="00066641"/>
    <w:rsid w:val="00066686"/>
    <w:rsid w:val="000703B4"/>
    <w:rsid w:val="00070BFF"/>
    <w:rsid w:val="000717DE"/>
    <w:rsid w:val="0007320F"/>
    <w:rsid w:val="000772B3"/>
    <w:rsid w:val="0007768D"/>
    <w:rsid w:val="000777EB"/>
    <w:rsid w:val="00081AF5"/>
    <w:rsid w:val="00081D46"/>
    <w:rsid w:val="00082B66"/>
    <w:rsid w:val="00083CD4"/>
    <w:rsid w:val="00083F97"/>
    <w:rsid w:val="00085AC9"/>
    <w:rsid w:val="00087B38"/>
    <w:rsid w:val="00087D2D"/>
    <w:rsid w:val="0009147B"/>
    <w:rsid w:val="00093D82"/>
    <w:rsid w:val="00094629"/>
    <w:rsid w:val="000946D4"/>
    <w:rsid w:val="00094907"/>
    <w:rsid w:val="000971B2"/>
    <w:rsid w:val="00097905"/>
    <w:rsid w:val="00097F26"/>
    <w:rsid w:val="000A19BC"/>
    <w:rsid w:val="000A2DB4"/>
    <w:rsid w:val="000A3456"/>
    <w:rsid w:val="000A64AD"/>
    <w:rsid w:val="000B0816"/>
    <w:rsid w:val="000B0CB9"/>
    <w:rsid w:val="000B1A94"/>
    <w:rsid w:val="000B1B80"/>
    <w:rsid w:val="000B2AF8"/>
    <w:rsid w:val="000B2E6D"/>
    <w:rsid w:val="000B5FF8"/>
    <w:rsid w:val="000B73DE"/>
    <w:rsid w:val="000B747D"/>
    <w:rsid w:val="000B7F67"/>
    <w:rsid w:val="000C027E"/>
    <w:rsid w:val="000C15A2"/>
    <w:rsid w:val="000C1A61"/>
    <w:rsid w:val="000C1DDC"/>
    <w:rsid w:val="000C45C4"/>
    <w:rsid w:val="000C5CCE"/>
    <w:rsid w:val="000C7ACF"/>
    <w:rsid w:val="000D0E8D"/>
    <w:rsid w:val="000D321F"/>
    <w:rsid w:val="000D3ADF"/>
    <w:rsid w:val="000D497E"/>
    <w:rsid w:val="000D5E73"/>
    <w:rsid w:val="000D7655"/>
    <w:rsid w:val="000E08B5"/>
    <w:rsid w:val="000E147D"/>
    <w:rsid w:val="000E1FE7"/>
    <w:rsid w:val="000E259A"/>
    <w:rsid w:val="000E2889"/>
    <w:rsid w:val="000E2FBD"/>
    <w:rsid w:val="000E4797"/>
    <w:rsid w:val="000E4A88"/>
    <w:rsid w:val="000E653B"/>
    <w:rsid w:val="000E7D4B"/>
    <w:rsid w:val="000E7E49"/>
    <w:rsid w:val="000F10C0"/>
    <w:rsid w:val="000F490D"/>
    <w:rsid w:val="000F6558"/>
    <w:rsid w:val="000F769A"/>
    <w:rsid w:val="000F77D6"/>
    <w:rsid w:val="00100760"/>
    <w:rsid w:val="0010080B"/>
    <w:rsid w:val="001009B2"/>
    <w:rsid w:val="00100A74"/>
    <w:rsid w:val="00100BA1"/>
    <w:rsid w:val="00100BD4"/>
    <w:rsid w:val="00100F75"/>
    <w:rsid w:val="0010296C"/>
    <w:rsid w:val="001040A7"/>
    <w:rsid w:val="00110B93"/>
    <w:rsid w:val="00111FB4"/>
    <w:rsid w:val="001129CC"/>
    <w:rsid w:val="00113FF4"/>
    <w:rsid w:val="00114586"/>
    <w:rsid w:val="00114D33"/>
    <w:rsid w:val="001161F4"/>
    <w:rsid w:val="001176A0"/>
    <w:rsid w:val="00120F7C"/>
    <w:rsid w:val="0012237C"/>
    <w:rsid w:val="00124526"/>
    <w:rsid w:val="00124B04"/>
    <w:rsid w:val="00124DD1"/>
    <w:rsid w:val="00126B3F"/>
    <w:rsid w:val="0012770A"/>
    <w:rsid w:val="00127909"/>
    <w:rsid w:val="001301F5"/>
    <w:rsid w:val="0013106A"/>
    <w:rsid w:val="00131199"/>
    <w:rsid w:val="0013355B"/>
    <w:rsid w:val="00133616"/>
    <w:rsid w:val="00133A44"/>
    <w:rsid w:val="00135346"/>
    <w:rsid w:val="0013623F"/>
    <w:rsid w:val="0013696A"/>
    <w:rsid w:val="00136A67"/>
    <w:rsid w:val="001376B5"/>
    <w:rsid w:val="00137A6F"/>
    <w:rsid w:val="00137DD4"/>
    <w:rsid w:val="00141103"/>
    <w:rsid w:val="0014156B"/>
    <w:rsid w:val="00141B79"/>
    <w:rsid w:val="0014356D"/>
    <w:rsid w:val="001443E5"/>
    <w:rsid w:val="00145697"/>
    <w:rsid w:val="00152777"/>
    <w:rsid w:val="0015310E"/>
    <w:rsid w:val="001531AC"/>
    <w:rsid w:val="001556FB"/>
    <w:rsid w:val="00155B1D"/>
    <w:rsid w:val="001562B0"/>
    <w:rsid w:val="0015789F"/>
    <w:rsid w:val="0015792D"/>
    <w:rsid w:val="00161726"/>
    <w:rsid w:val="00162EAE"/>
    <w:rsid w:val="00163E4A"/>
    <w:rsid w:val="001641BE"/>
    <w:rsid w:val="0016492F"/>
    <w:rsid w:val="00164AC7"/>
    <w:rsid w:val="00164DC4"/>
    <w:rsid w:val="0016500F"/>
    <w:rsid w:val="0016513F"/>
    <w:rsid w:val="001666BE"/>
    <w:rsid w:val="00166DAB"/>
    <w:rsid w:val="001679B5"/>
    <w:rsid w:val="00170804"/>
    <w:rsid w:val="00170A88"/>
    <w:rsid w:val="00172C33"/>
    <w:rsid w:val="00173109"/>
    <w:rsid w:val="00174F6C"/>
    <w:rsid w:val="00175F20"/>
    <w:rsid w:val="0017679C"/>
    <w:rsid w:val="001772E1"/>
    <w:rsid w:val="00180B53"/>
    <w:rsid w:val="00180E45"/>
    <w:rsid w:val="00182F4A"/>
    <w:rsid w:val="001844AC"/>
    <w:rsid w:val="0018487E"/>
    <w:rsid w:val="001857A2"/>
    <w:rsid w:val="001865E5"/>
    <w:rsid w:val="0018674A"/>
    <w:rsid w:val="00186D29"/>
    <w:rsid w:val="00190F1C"/>
    <w:rsid w:val="00192EDC"/>
    <w:rsid w:val="00193000"/>
    <w:rsid w:val="00193763"/>
    <w:rsid w:val="001950A4"/>
    <w:rsid w:val="00195CCB"/>
    <w:rsid w:val="001961C8"/>
    <w:rsid w:val="001967FD"/>
    <w:rsid w:val="001975E6"/>
    <w:rsid w:val="001A1267"/>
    <w:rsid w:val="001A164D"/>
    <w:rsid w:val="001A3C17"/>
    <w:rsid w:val="001A3F7B"/>
    <w:rsid w:val="001A4673"/>
    <w:rsid w:val="001A4734"/>
    <w:rsid w:val="001A5C40"/>
    <w:rsid w:val="001A69F2"/>
    <w:rsid w:val="001A7215"/>
    <w:rsid w:val="001B0C52"/>
    <w:rsid w:val="001B123A"/>
    <w:rsid w:val="001B12A1"/>
    <w:rsid w:val="001B32CD"/>
    <w:rsid w:val="001B3C99"/>
    <w:rsid w:val="001B49BE"/>
    <w:rsid w:val="001B755F"/>
    <w:rsid w:val="001B7A23"/>
    <w:rsid w:val="001C03B0"/>
    <w:rsid w:val="001C1D2E"/>
    <w:rsid w:val="001C1ED7"/>
    <w:rsid w:val="001C20E3"/>
    <w:rsid w:val="001C2170"/>
    <w:rsid w:val="001C27E5"/>
    <w:rsid w:val="001C2A9E"/>
    <w:rsid w:val="001C30FB"/>
    <w:rsid w:val="001C3FA7"/>
    <w:rsid w:val="001C67D3"/>
    <w:rsid w:val="001C74FE"/>
    <w:rsid w:val="001D0B20"/>
    <w:rsid w:val="001D1A29"/>
    <w:rsid w:val="001D3B08"/>
    <w:rsid w:val="001D4722"/>
    <w:rsid w:val="001D590F"/>
    <w:rsid w:val="001D6282"/>
    <w:rsid w:val="001D64A1"/>
    <w:rsid w:val="001D6657"/>
    <w:rsid w:val="001D79F3"/>
    <w:rsid w:val="001E11A9"/>
    <w:rsid w:val="001E323B"/>
    <w:rsid w:val="001E5EBA"/>
    <w:rsid w:val="001E65A5"/>
    <w:rsid w:val="001E6D32"/>
    <w:rsid w:val="001E7786"/>
    <w:rsid w:val="001E7ED9"/>
    <w:rsid w:val="001E7F21"/>
    <w:rsid w:val="001F027F"/>
    <w:rsid w:val="001F1234"/>
    <w:rsid w:val="001F22B1"/>
    <w:rsid w:val="001F2A9F"/>
    <w:rsid w:val="001F6B6E"/>
    <w:rsid w:val="002011C0"/>
    <w:rsid w:val="00201215"/>
    <w:rsid w:val="00201C5A"/>
    <w:rsid w:val="0020330D"/>
    <w:rsid w:val="00203F89"/>
    <w:rsid w:val="0020406D"/>
    <w:rsid w:val="00204824"/>
    <w:rsid w:val="00204B49"/>
    <w:rsid w:val="00207210"/>
    <w:rsid w:val="00211261"/>
    <w:rsid w:val="00212AF5"/>
    <w:rsid w:val="00213F6C"/>
    <w:rsid w:val="00214E36"/>
    <w:rsid w:val="0021539E"/>
    <w:rsid w:val="00215544"/>
    <w:rsid w:val="0021589A"/>
    <w:rsid w:val="0021764A"/>
    <w:rsid w:val="00220024"/>
    <w:rsid w:val="00220FF3"/>
    <w:rsid w:val="0022221A"/>
    <w:rsid w:val="0022230C"/>
    <w:rsid w:val="00222A31"/>
    <w:rsid w:val="002239DA"/>
    <w:rsid w:val="00224A8F"/>
    <w:rsid w:val="00225494"/>
    <w:rsid w:val="00225D3A"/>
    <w:rsid w:val="00225E04"/>
    <w:rsid w:val="00226B59"/>
    <w:rsid w:val="002277DA"/>
    <w:rsid w:val="00230DDB"/>
    <w:rsid w:val="00231800"/>
    <w:rsid w:val="00232575"/>
    <w:rsid w:val="00237F1A"/>
    <w:rsid w:val="0024072D"/>
    <w:rsid w:val="00241A91"/>
    <w:rsid w:val="00241AAB"/>
    <w:rsid w:val="00241B9F"/>
    <w:rsid w:val="00244730"/>
    <w:rsid w:val="002449B2"/>
    <w:rsid w:val="002450CC"/>
    <w:rsid w:val="00246C87"/>
    <w:rsid w:val="00246E23"/>
    <w:rsid w:val="00250F6B"/>
    <w:rsid w:val="002518B1"/>
    <w:rsid w:val="00251CA9"/>
    <w:rsid w:val="002529EE"/>
    <w:rsid w:val="00253E3C"/>
    <w:rsid w:val="002547D4"/>
    <w:rsid w:val="00254A6A"/>
    <w:rsid w:val="00254E7F"/>
    <w:rsid w:val="00255541"/>
    <w:rsid w:val="002556C0"/>
    <w:rsid w:val="00255D35"/>
    <w:rsid w:val="00261C9A"/>
    <w:rsid w:val="00262B1B"/>
    <w:rsid w:val="00263EDB"/>
    <w:rsid w:val="002642C5"/>
    <w:rsid w:val="0026430B"/>
    <w:rsid w:val="00265541"/>
    <w:rsid w:val="0026604A"/>
    <w:rsid w:val="00266316"/>
    <w:rsid w:val="00267700"/>
    <w:rsid w:val="00272F4F"/>
    <w:rsid w:val="00273363"/>
    <w:rsid w:val="00274BC3"/>
    <w:rsid w:val="00274EE9"/>
    <w:rsid w:val="0027508B"/>
    <w:rsid w:val="00275299"/>
    <w:rsid w:val="002759CE"/>
    <w:rsid w:val="00276A8B"/>
    <w:rsid w:val="00277007"/>
    <w:rsid w:val="00280027"/>
    <w:rsid w:val="00281842"/>
    <w:rsid w:val="0028299E"/>
    <w:rsid w:val="00282CA2"/>
    <w:rsid w:val="00283216"/>
    <w:rsid w:val="00283962"/>
    <w:rsid w:val="002843ED"/>
    <w:rsid w:val="00285B25"/>
    <w:rsid w:val="00286058"/>
    <w:rsid w:val="0028619E"/>
    <w:rsid w:val="00286FB0"/>
    <w:rsid w:val="0028794E"/>
    <w:rsid w:val="00287B05"/>
    <w:rsid w:val="00290262"/>
    <w:rsid w:val="00290C0C"/>
    <w:rsid w:val="0029264C"/>
    <w:rsid w:val="002933C5"/>
    <w:rsid w:val="002936B7"/>
    <w:rsid w:val="00295231"/>
    <w:rsid w:val="0029621E"/>
    <w:rsid w:val="002973AA"/>
    <w:rsid w:val="00297D70"/>
    <w:rsid w:val="00297EDB"/>
    <w:rsid w:val="002A08B8"/>
    <w:rsid w:val="002A1E4E"/>
    <w:rsid w:val="002A2FBA"/>
    <w:rsid w:val="002A3358"/>
    <w:rsid w:val="002A3840"/>
    <w:rsid w:val="002A3943"/>
    <w:rsid w:val="002A47F1"/>
    <w:rsid w:val="002A5BDA"/>
    <w:rsid w:val="002A741A"/>
    <w:rsid w:val="002A7792"/>
    <w:rsid w:val="002B00D0"/>
    <w:rsid w:val="002B099B"/>
    <w:rsid w:val="002B2655"/>
    <w:rsid w:val="002B434D"/>
    <w:rsid w:val="002B5454"/>
    <w:rsid w:val="002B6453"/>
    <w:rsid w:val="002B6C68"/>
    <w:rsid w:val="002B7031"/>
    <w:rsid w:val="002C0927"/>
    <w:rsid w:val="002C15C7"/>
    <w:rsid w:val="002C1F90"/>
    <w:rsid w:val="002C2D65"/>
    <w:rsid w:val="002C3AF7"/>
    <w:rsid w:val="002C6382"/>
    <w:rsid w:val="002C6997"/>
    <w:rsid w:val="002C6CBD"/>
    <w:rsid w:val="002C75FB"/>
    <w:rsid w:val="002C7BFD"/>
    <w:rsid w:val="002D05C8"/>
    <w:rsid w:val="002D062A"/>
    <w:rsid w:val="002D3892"/>
    <w:rsid w:val="002D3A46"/>
    <w:rsid w:val="002D3C4F"/>
    <w:rsid w:val="002D6D1D"/>
    <w:rsid w:val="002E2E63"/>
    <w:rsid w:val="002E3102"/>
    <w:rsid w:val="002E3260"/>
    <w:rsid w:val="002E3586"/>
    <w:rsid w:val="002E35A5"/>
    <w:rsid w:val="002E41A4"/>
    <w:rsid w:val="002E5CE2"/>
    <w:rsid w:val="002E5DB9"/>
    <w:rsid w:val="002E7D42"/>
    <w:rsid w:val="002F0E93"/>
    <w:rsid w:val="002F0FB1"/>
    <w:rsid w:val="002F2DB6"/>
    <w:rsid w:val="002F2F88"/>
    <w:rsid w:val="002F2F95"/>
    <w:rsid w:val="002F3AD6"/>
    <w:rsid w:val="002F3E9E"/>
    <w:rsid w:val="002F48B3"/>
    <w:rsid w:val="002F559B"/>
    <w:rsid w:val="002F5B65"/>
    <w:rsid w:val="002F6C39"/>
    <w:rsid w:val="002F70DC"/>
    <w:rsid w:val="002F7FD5"/>
    <w:rsid w:val="00300064"/>
    <w:rsid w:val="00300A09"/>
    <w:rsid w:val="00301B12"/>
    <w:rsid w:val="003026EA"/>
    <w:rsid w:val="00304C02"/>
    <w:rsid w:val="00305546"/>
    <w:rsid w:val="00307ABE"/>
    <w:rsid w:val="00315E90"/>
    <w:rsid w:val="00316DF4"/>
    <w:rsid w:val="003177E9"/>
    <w:rsid w:val="003206E4"/>
    <w:rsid w:val="0032105A"/>
    <w:rsid w:val="003215A1"/>
    <w:rsid w:val="0032175F"/>
    <w:rsid w:val="003229CB"/>
    <w:rsid w:val="00322E4D"/>
    <w:rsid w:val="00324C87"/>
    <w:rsid w:val="00327941"/>
    <w:rsid w:val="00327B5C"/>
    <w:rsid w:val="003303EE"/>
    <w:rsid w:val="003308E8"/>
    <w:rsid w:val="003311E6"/>
    <w:rsid w:val="0033205E"/>
    <w:rsid w:val="00332454"/>
    <w:rsid w:val="003348BE"/>
    <w:rsid w:val="00335000"/>
    <w:rsid w:val="003352BD"/>
    <w:rsid w:val="00336EFB"/>
    <w:rsid w:val="00340B10"/>
    <w:rsid w:val="00340F5A"/>
    <w:rsid w:val="00341234"/>
    <w:rsid w:val="00343C81"/>
    <w:rsid w:val="003445A0"/>
    <w:rsid w:val="0034619A"/>
    <w:rsid w:val="00350051"/>
    <w:rsid w:val="003500FD"/>
    <w:rsid w:val="00351384"/>
    <w:rsid w:val="0035140A"/>
    <w:rsid w:val="00351BE1"/>
    <w:rsid w:val="00351F1F"/>
    <w:rsid w:val="003553E8"/>
    <w:rsid w:val="003579E8"/>
    <w:rsid w:val="00360222"/>
    <w:rsid w:val="003611B7"/>
    <w:rsid w:val="003621CE"/>
    <w:rsid w:val="00365591"/>
    <w:rsid w:val="00365DFD"/>
    <w:rsid w:val="00366CF7"/>
    <w:rsid w:val="003732D7"/>
    <w:rsid w:val="0037334D"/>
    <w:rsid w:val="0037368B"/>
    <w:rsid w:val="003736CD"/>
    <w:rsid w:val="003739F6"/>
    <w:rsid w:val="003741FF"/>
    <w:rsid w:val="00374917"/>
    <w:rsid w:val="00374E49"/>
    <w:rsid w:val="0037546D"/>
    <w:rsid w:val="00375830"/>
    <w:rsid w:val="0037584B"/>
    <w:rsid w:val="00376D62"/>
    <w:rsid w:val="00377593"/>
    <w:rsid w:val="00380C96"/>
    <w:rsid w:val="00381709"/>
    <w:rsid w:val="0038269B"/>
    <w:rsid w:val="00383F02"/>
    <w:rsid w:val="0038466E"/>
    <w:rsid w:val="00385F6A"/>
    <w:rsid w:val="003873BF"/>
    <w:rsid w:val="00390405"/>
    <w:rsid w:val="00392D8F"/>
    <w:rsid w:val="003938D1"/>
    <w:rsid w:val="00395288"/>
    <w:rsid w:val="0039553A"/>
    <w:rsid w:val="00397084"/>
    <w:rsid w:val="00397BDD"/>
    <w:rsid w:val="00397DBD"/>
    <w:rsid w:val="003A42F5"/>
    <w:rsid w:val="003A4C03"/>
    <w:rsid w:val="003A51D1"/>
    <w:rsid w:val="003A55B8"/>
    <w:rsid w:val="003A69AE"/>
    <w:rsid w:val="003A735F"/>
    <w:rsid w:val="003B12A2"/>
    <w:rsid w:val="003B3343"/>
    <w:rsid w:val="003B4C43"/>
    <w:rsid w:val="003B5022"/>
    <w:rsid w:val="003B7836"/>
    <w:rsid w:val="003B7D94"/>
    <w:rsid w:val="003C073F"/>
    <w:rsid w:val="003C263B"/>
    <w:rsid w:val="003C2B27"/>
    <w:rsid w:val="003C3BD0"/>
    <w:rsid w:val="003C4905"/>
    <w:rsid w:val="003C4A62"/>
    <w:rsid w:val="003D0A3E"/>
    <w:rsid w:val="003D1954"/>
    <w:rsid w:val="003D1E6C"/>
    <w:rsid w:val="003D3776"/>
    <w:rsid w:val="003D5CF0"/>
    <w:rsid w:val="003D61B0"/>
    <w:rsid w:val="003D650E"/>
    <w:rsid w:val="003D7613"/>
    <w:rsid w:val="003D7B4E"/>
    <w:rsid w:val="003E037E"/>
    <w:rsid w:val="003E0408"/>
    <w:rsid w:val="003E0D4D"/>
    <w:rsid w:val="003E2109"/>
    <w:rsid w:val="003E250D"/>
    <w:rsid w:val="003E2CB4"/>
    <w:rsid w:val="003E36E6"/>
    <w:rsid w:val="003E457B"/>
    <w:rsid w:val="003E4E04"/>
    <w:rsid w:val="003E501C"/>
    <w:rsid w:val="003E6180"/>
    <w:rsid w:val="003E61A4"/>
    <w:rsid w:val="003E769A"/>
    <w:rsid w:val="003E7820"/>
    <w:rsid w:val="003E787F"/>
    <w:rsid w:val="003E7B13"/>
    <w:rsid w:val="003F10BE"/>
    <w:rsid w:val="003F17D2"/>
    <w:rsid w:val="003F1D24"/>
    <w:rsid w:val="003F22F0"/>
    <w:rsid w:val="003F4299"/>
    <w:rsid w:val="003F4C19"/>
    <w:rsid w:val="003F5302"/>
    <w:rsid w:val="003F5849"/>
    <w:rsid w:val="003F5ECC"/>
    <w:rsid w:val="004030F4"/>
    <w:rsid w:val="004032F7"/>
    <w:rsid w:val="004048BF"/>
    <w:rsid w:val="0040527A"/>
    <w:rsid w:val="004053ED"/>
    <w:rsid w:val="004062BE"/>
    <w:rsid w:val="00407C15"/>
    <w:rsid w:val="00411C41"/>
    <w:rsid w:val="00411D3A"/>
    <w:rsid w:val="0041249D"/>
    <w:rsid w:val="00412A30"/>
    <w:rsid w:val="00412E1D"/>
    <w:rsid w:val="00414662"/>
    <w:rsid w:val="0041565A"/>
    <w:rsid w:val="0041690E"/>
    <w:rsid w:val="00421DBD"/>
    <w:rsid w:val="0042323E"/>
    <w:rsid w:val="004232A5"/>
    <w:rsid w:val="0042405E"/>
    <w:rsid w:val="00424FE7"/>
    <w:rsid w:val="00425F6A"/>
    <w:rsid w:val="004266D2"/>
    <w:rsid w:val="00427AAC"/>
    <w:rsid w:val="00427E7F"/>
    <w:rsid w:val="00431595"/>
    <w:rsid w:val="00433D9E"/>
    <w:rsid w:val="00433DDA"/>
    <w:rsid w:val="004372DF"/>
    <w:rsid w:val="00437560"/>
    <w:rsid w:val="00437FD6"/>
    <w:rsid w:val="0044016A"/>
    <w:rsid w:val="0044430E"/>
    <w:rsid w:val="004445BA"/>
    <w:rsid w:val="00444898"/>
    <w:rsid w:val="00444A7D"/>
    <w:rsid w:val="00444E31"/>
    <w:rsid w:val="0044521A"/>
    <w:rsid w:val="00446C79"/>
    <w:rsid w:val="00450105"/>
    <w:rsid w:val="00451400"/>
    <w:rsid w:val="00453CE4"/>
    <w:rsid w:val="004540BD"/>
    <w:rsid w:val="004544D7"/>
    <w:rsid w:val="0045566F"/>
    <w:rsid w:val="004569B6"/>
    <w:rsid w:val="00456A28"/>
    <w:rsid w:val="004609FA"/>
    <w:rsid w:val="00460E62"/>
    <w:rsid w:val="00461CAB"/>
    <w:rsid w:val="00463095"/>
    <w:rsid w:val="00463254"/>
    <w:rsid w:val="004654B3"/>
    <w:rsid w:val="00466151"/>
    <w:rsid w:val="00471302"/>
    <w:rsid w:val="004718D2"/>
    <w:rsid w:val="00471C85"/>
    <w:rsid w:val="00472AB4"/>
    <w:rsid w:val="0047370D"/>
    <w:rsid w:val="00475E55"/>
    <w:rsid w:val="00476490"/>
    <w:rsid w:val="00477CB2"/>
    <w:rsid w:val="004803A3"/>
    <w:rsid w:val="00480BC5"/>
    <w:rsid w:val="0048148A"/>
    <w:rsid w:val="00481FBB"/>
    <w:rsid w:val="0048272E"/>
    <w:rsid w:val="0048374C"/>
    <w:rsid w:val="00483B0E"/>
    <w:rsid w:val="00484A6E"/>
    <w:rsid w:val="00485D9E"/>
    <w:rsid w:val="00485E31"/>
    <w:rsid w:val="0048674C"/>
    <w:rsid w:val="00486943"/>
    <w:rsid w:val="00492D86"/>
    <w:rsid w:val="00494F4B"/>
    <w:rsid w:val="00495188"/>
    <w:rsid w:val="004962A8"/>
    <w:rsid w:val="004A1D8E"/>
    <w:rsid w:val="004A213C"/>
    <w:rsid w:val="004A3352"/>
    <w:rsid w:val="004A3800"/>
    <w:rsid w:val="004A4853"/>
    <w:rsid w:val="004A6C43"/>
    <w:rsid w:val="004B196F"/>
    <w:rsid w:val="004B2099"/>
    <w:rsid w:val="004B5BC5"/>
    <w:rsid w:val="004B7418"/>
    <w:rsid w:val="004C1813"/>
    <w:rsid w:val="004C1AF3"/>
    <w:rsid w:val="004C6E10"/>
    <w:rsid w:val="004C7357"/>
    <w:rsid w:val="004C7CB9"/>
    <w:rsid w:val="004D0270"/>
    <w:rsid w:val="004D1A66"/>
    <w:rsid w:val="004D2153"/>
    <w:rsid w:val="004D29F4"/>
    <w:rsid w:val="004D6406"/>
    <w:rsid w:val="004E0590"/>
    <w:rsid w:val="004E1DD2"/>
    <w:rsid w:val="004E2B21"/>
    <w:rsid w:val="004E31EF"/>
    <w:rsid w:val="004E37D4"/>
    <w:rsid w:val="004E49C8"/>
    <w:rsid w:val="004E59EE"/>
    <w:rsid w:val="004E7409"/>
    <w:rsid w:val="004E7634"/>
    <w:rsid w:val="004E7AF2"/>
    <w:rsid w:val="004F0C79"/>
    <w:rsid w:val="004F3D66"/>
    <w:rsid w:val="004F4115"/>
    <w:rsid w:val="004F46B0"/>
    <w:rsid w:val="004F4A99"/>
    <w:rsid w:val="004F4AD1"/>
    <w:rsid w:val="004F502A"/>
    <w:rsid w:val="004F5F48"/>
    <w:rsid w:val="004F6F4F"/>
    <w:rsid w:val="004F7875"/>
    <w:rsid w:val="0050046E"/>
    <w:rsid w:val="0050049D"/>
    <w:rsid w:val="005026D5"/>
    <w:rsid w:val="00502736"/>
    <w:rsid w:val="00503A05"/>
    <w:rsid w:val="00507E70"/>
    <w:rsid w:val="005109FE"/>
    <w:rsid w:val="00510D89"/>
    <w:rsid w:val="00512457"/>
    <w:rsid w:val="00512CE4"/>
    <w:rsid w:val="00512D6D"/>
    <w:rsid w:val="00513118"/>
    <w:rsid w:val="005131A6"/>
    <w:rsid w:val="005135BD"/>
    <w:rsid w:val="00514A56"/>
    <w:rsid w:val="00514C1D"/>
    <w:rsid w:val="00514D5D"/>
    <w:rsid w:val="0051609D"/>
    <w:rsid w:val="005161A5"/>
    <w:rsid w:val="0051668D"/>
    <w:rsid w:val="00517E8D"/>
    <w:rsid w:val="00520727"/>
    <w:rsid w:val="00520CCC"/>
    <w:rsid w:val="005218D7"/>
    <w:rsid w:val="0052247C"/>
    <w:rsid w:val="0052278F"/>
    <w:rsid w:val="005228BC"/>
    <w:rsid w:val="00522D27"/>
    <w:rsid w:val="00523C4B"/>
    <w:rsid w:val="0052472E"/>
    <w:rsid w:val="00525092"/>
    <w:rsid w:val="005259C2"/>
    <w:rsid w:val="00526918"/>
    <w:rsid w:val="00526A1C"/>
    <w:rsid w:val="0052704E"/>
    <w:rsid w:val="00527BAE"/>
    <w:rsid w:val="00531EB3"/>
    <w:rsid w:val="0053217E"/>
    <w:rsid w:val="0053223E"/>
    <w:rsid w:val="00533B8D"/>
    <w:rsid w:val="00534CF1"/>
    <w:rsid w:val="00535133"/>
    <w:rsid w:val="005356F2"/>
    <w:rsid w:val="00535AD4"/>
    <w:rsid w:val="0053699D"/>
    <w:rsid w:val="00540711"/>
    <w:rsid w:val="005422A0"/>
    <w:rsid w:val="00543ECF"/>
    <w:rsid w:val="0054454F"/>
    <w:rsid w:val="00547CC3"/>
    <w:rsid w:val="00547E51"/>
    <w:rsid w:val="00552409"/>
    <w:rsid w:val="00553D6C"/>
    <w:rsid w:val="005559E3"/>
    <w:rsid w:val="00560155"/>
    <w:rsid w:val="005605E0"/>
    <w:rsid w:val="00560817"/>
    <w:rsid w:val="005618A2"/>
    <w:rsid w:val="00563045"/>
    <w:rsid w:val="00563150"/>
    <w:rsid w:val="00565CD0"/>
    <w:rsid w:val="00567745"/>
    <w:rsid w:val="00567DDE"/>
    <w:rsid w:val="005706BE"/>
    <w:rsid w:val="00570891"/>
    <w:rsid w:val="00572E27"/>
    <w:rsid w:val="00574817"/>
    <w:rsid w:val="00575379"/>
    <w:rsid w:val="00576321"/>
    <w:rsid w:val="00580634"/>
    <w:rsid w:val="005816DB"/>
    <w:rsid w:val="0058201B"/>
    <w:rsid w:val="005833EC"/>
    <w:rsid w:val="00583FE6"/>
    <w:rsid w:val="0058409E"/>
    <w:rsid w:val="005842CB"/>
    <w:rsid w:val="005867D9"/>
    <w:rsid w:val="0058795B"/>
    <w:rsid w:val="00590190"/>
    <w:rsid w:val="005910C3"/>
    <w:rsid w:val="005912F8"/>
    <w:rsid w:val="00593191"/>
    <w:rsid w:val="00594038"/>
    <w:rsid w:val="00596E56"/>
    <w:rsid w:val="00597DAB"/>
    <w:rsid w:val="005A145E"/>
    <w:rsid w:val="005A1C6B"/>
    <w:rsid w:val="005A1E3E"/>
    <w:rsid w:val="005A2D40"/>
    <w:rsid w:val="005A2EC8"/>
    <w:rsid w:val="005A3442"/>
    <w:rsid w:val="005A3BA9"/>
    <w:rsid w:val="005A4E89"/>
    <w:rsid w:val="005A5601"/>
    <w:rsid w:val="005A58B3"/>
    <w:rsid w:val="005A75D7"/>
    <w:rsid w:val="005B026D"/>
    <w:rsid w:val="005B0BE7"/>
    <w:rsid w:val="005B10E3"/>
    <w:rsid w:val="005B379B"/>
    <w:rsid w:val="005B3963"/>
    <w:rsid w:val="005B3AC4"/>
    <w:rsid w:val="005B3E16"/>
    <w:rsid w:val="005B55A4"/>
    <w:rsid w:val="005B59B7"/>
    <w:rsid w:val="005B6356"/>
    <w:rsid w:val="005C2676"/>
    <w:rsid w:val="005C353F"/>
    <w:rsid w:val="005C43F2"/>
    <w:rsid w:val="005C4B74"/>
    <w:rsid w:val="005C4DCF"/>
    <w:rsid w:val="005C52B0"/>
    <w:rsid w:val="005C52B5"/>
    <w:rsid w:val="005C6987"/>
    <w:rsid w:val="005C7C98"/>
    <w:rsid w:val="005D03C8"/>
    <w:rsid w:val="005D4088"/>
    <w:rsid w:val="005D48B9"/>
    <w:rsid w:val="005D4C26"/>
    <w:rsid w:val="005D5265"/>
    <w:rsid w:val="005D5AA8"/>
    <w:rsid w:val="005D5BD1"/>
    <w:rsid w:val="005D5CA9"/>
    <w:rsid w:val="005E0D24"/>
    <w:rsid w:val="005E1CB9"/>
    <w:rsid w:val="005E2D73"/>
    <w:rsid w:val="005E438D"/>
    <w:rsid w:val="005E441B"/>
    <w:rsid w:val="005E4D11"/>
    <w:rsid w:val="005E5137"/>
    <w:rsid w:val="005E63C1"/>
    <w:rsid w:val="005E7747"/>
    <w:rsid w:val="005E7A09"/>
    <w:rsid w:val="005F2618"/>
    <w:rsid w:val="005F3D65"/>
    <w:rsid w:val="005F52C0"/>
    <w:rsid w:val="005F5462"/>
    <w:rsid w:val="005F55EA"/>
    <w:rsid w:val="005F7E16"/>
    <w:rsid w:val="00600BC1"/>
    <w:rsid w:val="006020F1"/>
    <w:rsid w:val="00603B54"/>
    <w:rsid w:val="00603BB9"/>
    <w:rsid w:val="00604793"/>
    <w:rsid w:val="00604A4B"/>
    <w:rsid w:val="0060582F"/>
    <w:rsid w:val="00605A29"/>
    <w:rsid w:val="00606581"/>
    <w:rsid w:val="00606605"/>
    <w:rsid w:val="006069D9"/>
    <w:rsid w:val="00610406"/>
    <w:rsid w:val="00611829"/>
    <w:rsid w:val="006120CC"/>
    <w:rsid w:val="006147C8"/>
    <w:rsid w:val="00615345"/>
    <w:rsid w:val="006162E7"/>
    <w:rsid w:val="0061659A"/>
    <w:rsid w:val="00617C9C"/>
    <w:rsid w:val="00620678"/>
    <w:rsid w:val="00620A9C"/>
    <w:rsid w:val="00620FE9"/>
    <w:rsid w:val="006218C0"/>
    <w:rsid w:val="00622FFB"/>
    <w:rsid w:val="0062317E"/>
    <w:rsid w:val="00624A1E"/>
    <w:rsid w:val="006258D8"/>
    <w:rsid w:val="006274CC"/>
    <w:rsid w:val="00630277"/>
    <w:rsid w:val="0063133E"/>
    <w:rsid w:val="006316F6"/>
    <w:rsid w:val="006322CF"/>
    <w:rsid w:val="00636B5E"/>
    <w:rsid w:val="00637B60"/>
    <w:rsid w:val="00637B91"/>
    <w:rsid w:val="00642035"/>
    <w:rsid w:val="00642666"/>
    <w:rsid w:val="006438F0"/>
    <w:rsid w:val="0064394A"/>
    <w:rsid w:val="0064423F"/>
    <w:rsid w:val="0064794F"/>
    <w:rsid w:val="00650BB1"/>
    <w:rsid w:val="006527B6"/>
    <w:rsid w:val="006559B5"/>
    <w:rsid w:val="0065672D"/>
    <w:rsid w:val="00656F53"/>
    <w:rsid w:val="0065760F"/>
    <w:rsid w:val="00662093"/>
    <w:rsid w:val="0066279E"/>
    <w:rsid w:val="00662F1B"/>
    <w:rsid w:val="00663287"/>
    <w:rsid w:val="006645FB"/>
    <w:rsid w:val="00664F62"/>
    <w:rsid w:val="006651D6"/>
    <w:rsid w:val="0066538E"/>
    <w:rsid w:val="00667467"/>
    <w:rsid w:val="00667C25"/>
    <w:rsid w:val="00667C49"/>
    <w:rsid w:val="00670956"/>
    <w:rsid w:val="00670F60"/>
    <w:rsid w:val="0067106C"/>
    <w:rsid w:val="0067170D"/>
    <w:rsid w:val="00672FFA"/>
    <w:rsid w:val="006733BB"/>
    <w:rsid w:val="00673781"/>
    <w:rsid w:val="00674BAF"/>
    <w:rsid w:val="00675046"/>
    <w:rsid w:val="00675A62"/>
    <w:rsid w:val="00676E9E"/>
    <w:rsid w:val="00677F86"/>
    <w:rsid w:val="00681ABD"/>
    <w:rsid w:val="006829F4"/>
    <w:rsid w:val="00683053"/>
    <w:rsid w:val="00683132"/>
    <w:rsid w:val="00683702"/>
    <w:rsid w:val="006851DB"/>
    <w:rsid w:val="0068756A"/>
    <w:rsid w:val="0068796E"/>
    <w:rsid w:val="00690872"/>
    <w:rsid w:val="006916CB"/>
    <w:rsid w:val="00692991"/>
    <w:rsid w:val="006934A8"/>
    <w:rsid w:val="0069362C"/>
    <w:rsid w:val="00694605"/>
    <w:rsid w:val="00694DC9"/>
    <w:rsid w:val="00694F48"/>
    <w:rsid w:val="00695671"/>
    <w:rsid w:val="00695FD6"/>
    <w:rsid w:val="00697A9F"/>
    <w:rsid w:val="006A14EE"/>
    <w:rsid w:val="006A20B8"/>
    <w:rsid w:val="006A49A9"/>
    <w:rsid w:val="006A4B6C"/>
    <w:rsid w:val="006A4C87"/>
    <w:rsid w:val="006A54E6"/>
    <w:rsid w:val="006A675F"/>
    <w:rsid w:val="006A767B"/>
    <w:rsid w:val="006A798E"/>
    <w:rsid w:val="006A79E0"/>
    <w:rsid w:val="006B04A6"/>
    <w:rsid w:val="006B0590"/>
    <w:rsid w:val="006B097B"/>
    <w:rsid w:val="006B1AC2"/>
    <w:rsid w:val="006B1C17"/>
    <w:rsid w:val="006B1EA6"/>
    <w:rsid w:val="006B221F"/>
    <w:rsid w:val="006B355A"/>
    <w:rsid w:val="006B369E"/>
    <w:rsid w:val="006B670F"/>
    <w:rsid w:val="006B7405"/>
    <w:rsid w:val="006C1147"/>
    <w:rsid w:val="006C1832"/>
    <w:rsid w:val="006C40DB"/>
    <w:rsid w:val="006C5577"/>
    <w:rsid w:val="006C67D3"/>
    <w:rsid w:val="006C71BE"/>
    <w:rsid w:val="006C73D1"/>
    <w:rsid w:val="006D0608"/>
    <w:rsid w:val="006D1333"/>
    <w:rsid w:val="006D185E"/>
    <w:rsid w:val="006D1DED"/>
    <w:rsid w:val="006D212D"/>
    <w:rsid w:val="006D2C8A"/>
    <w:rsid w:val="006D55E0"/>
    <w:rsid w:val="006D56D7"/>
    <w:rsid w:val="006D6342"/>
    <w:rsid w:val="006D6483"/>
    <w:rsid w:val="006E08DB"/>
    <w:rsid w:val="006E0D65"/>
    <w:rsid w:val="006E19BF"/>
    <w:rsid w:val="006E307C"/>
    <w:rsid w:val="006E39DA"/>
    <w:rsid w:val="006E4624"/>
    <w:rsid w:val="006E6806"/>
    <w:rsid w:val="006E7264"/>
    <w:rsid w:val="006F00EC"/>
    <w:rsid w:val="006F0F6F"/>
    <w:rsid w:val="006F242E"/>
    <w:rsid w:val="006F2684"/>
    <w:rsid w:val="006F2C16"/>
    <w:rsid w:val="006F2C92"/>
    <w:rsid w:val="006F34AB"/>
    <w:rsid w:val="006F3E0C"/>
    <w:rsid w:val="006F4BB5"/>
    <w:rsid w:val="006F5416"/>
    <w:rsid w:val="006F5457"/>
    <w:rsid w:val="006F5A13"/>
    <w:rsid w:val="006F7BB1"/>
    <w:rsid w:val="006F7E03"/>
    <w:rsid w:val="0070104A"/>
    <w:rsid w:val="00701B61"/>
    <w:rsid w:val="0070226D"/>
    <w:rsid w:val="00702E00"/>
    <w:rsid w:val="007032F0"/>
    <w:rsid w:val="00703C23"/>
    <w:rsid w:val="00705A41"/>
    <w:rsid w:val="0070677E"/>
    <w:rsid w:val="00707EFB"/>
    <w:rsid w:val="00711128"/>
    <w:rsid w:val="0071189F"/>
    <w:rsid w:val="00716AA7"/>
    <w:rsid w:val="0071747B"/>
    <w:rsid w:val="0071774C"/>
    <w:rsid w:val="00721050"/>
    <w:rsid w:val="007211F1"/>
    <w:rsid w:val="007216D1"/>
    <w:rsid w:val="007231CC"/>
    <w:rsid w:val="007237C1"/>
    <w:rsid w:val="007260E9"/>
    <w:rsid w:val="007263ED"/>
    <w:rsid w:val="00727F96"/>
    <w:rsid w:val="00731268"/>
    <w:rsid w:val="00731501"/>
    <w:rsid w:val="0073536A"/>
    <w:rsid w:val="007354B6"/>
    <w:rsid w:val="00735CE4"/>
    <w:rsid w:val="00737C8B"/>
    <w:rsid w:val="00740316"/>
    <w:rsid w:val="00740EDF"/>
    <w:rsid w:val="00741EC4"/>
    <w:rsid w:val="0074223C"/>
    <w:rsid w:val="007433EC"/>
    <w:rsid w:val="00743CA9"/>
    <w:rsid w:val="00745008"/>
    <w:rsid w:val="007467A7"/>
    <w:rsid w:val="00746BFD"/>
    <w:rsid w:val="0074777F"/>
    <w:rsid w:val="00747D25"/>
    <w:rsid w:val="00750FE1"/>
    <w:rsid w:val="00754772"/>
    <w:rsid w:val="007563E2"/>
    <w:rsid w:val="00756B67"/>
    <w:rsid w:val="00757133"/>
    <w:rsid w:val="00760074"/>
    <w:rsid w:val="00760461"/>
    <w:rsid w:val="00761298"/>
    <w:rsid w:val="00762531"/>
    <w:rsid w:val="00762DB0"/>
    <w:rsid w:val="00763A49"/>
    <w:rsid w:val="00764A03"/>
    <w:rsid w:val="00765343"/>
    <w:rsid w:val="00766C44"/>
    <w:rsid w:val="00771006"/>
    <w:rsid w:val="007725BB"/>
    <w:rsid w:val="00772CC0"/>
    <w:rsid w:val="00773E6B"/>
    <w:rsid w:val="00774915"/>
    <w:rsid w:val="007753DA"/>
    <w:rsid w:val="00775CA8"/>
    <w:rsid w:val="00776BA0"/>
    <w:rsid w:val="00776C95"/>
    <w:rsid w:val="00777D94"/>
    <w:rsid w:val="00777F54"/>
    <w:rsid w:val="00780B74"/>
    <w:rsid w:val="00780E9D"/>
    <w:rsid w:val="007813DC"/>
    <w:rsid w:val="00781CA2"/>
    <w:rsid w:val="00781F1B"/>
    <w:rsid w:val="00782399"/>
    <w:rsid w:val="0078373A"/>
    <w:rsid w:val="00784CC8"/>
    <w:rsid w:val="00785AD2"/>
    <w:rsid w:val="007862F2"/>
    <w:rsid w:val="007865AA"/>
    <w:rsid w:val="00787F74"/>
    <w:rsid w:val="007902FC"/>
    <w:rsid w:val="00792151"/>
    <w:rsid w:val="00792A12"/>
    <w:rsid w:val="00792D1F"/>
    <w:rsid w:val="00795935"/>
    <w:rsid w:val="007960A3"/>
    <w:rsid w:val="007967B4"/>
    <w:rsid w:val="0079683A"/>
    <w:rsid w:val="007A0493"/>
    <w:rsid w:val="007A04A3"/>
    <w:rsid w:val="007A0C5D"/>
    <w:rsid w:val="007A1AB1"/>
    <w:rsid w:val="007A2B45"/>
    <w:rsid w:val="007A3534"/>
    <w:rsid w:val="007A4D48"/>
    <w:rsid w:val="007A4F4C"/>
    <w:rsid w:val="007A577B"/>
    <w:rsid w:val="007A5D66"/>
    <w:rsid w:val="007A61EF"/>
    <w:rsid w:val="007A6DDD"/>
    <w:rsid w:val="007B027D"/>
    <w:rsid w:val="007B0768"/>
    <w:rsid w:val="007B0A7B"/>
    <w:rsid w:val="007B2F5D"/>
    <w:rsid w:val="007B495C"/>
    <w:rsid w:val="007B4970"/>
    <w:rsid w:val="007B4DA8"/>
    <w:rsid w:val="007B5A1B"/>
    <w:rsid w:val="007B608E"/>
    <w:rsid w:val="007B6515"/>
    <w:rsid w:val="007B667C"/>
    <w:rsid w:val="007C1621"/>
    <w:rsid w:val="007C238D"/>
    <w:rsid w:val="007C2895"/>
    <w:rsid w:val="007C2DDD"/>
    <w:rsid w:val="007C3C33"/>
    <w:rsid w:val="007C437B"/>
    <w:rsid w:val="007C6362"/>
    <w:rsid w:val="007C74A0"/>
    <w:rsid w:val="007C7D4E"/>
    <w:rsid w:val="007D2404"/>
    <w:rsid w:val="007D57D3"/>
    <w:rsid w:val="007D6815"/>
    <w:rsid w:val="007D6C48"/>
    <w:rsid w:val="007D75AB"/>
    <w:rsid w:val="007E3C35"/>
    <w:rsid w:val="007E475E"/>
    <w:rsid w:val="007E4E2F"/>
    <w:rsid w:val="007E4ED2"/>
    <w:rsid w:val="007E5EAF"/>
    <w:rsid w:val="007E6469"/>
    <w:rsid w:val="007E69C1"/>
    <w:rsid w:val="007E6D62"/>
    <w:rsid w:val="007F0B9D"/>
    <w:rsid w:val="007F1972"/>
    <w:rsid w:val="007F208B"/>
    <w:rsid w:val="007F268E"/>
    <w:rsid w:val="007F2E08"/>
    <w:rsid w:val="007F34F6"/>
    <w:rsid w:val="007F39BA"/>
    <w:rsid w:val="007F5AA5"/>
    <w:rsid w:val="007F70EF"/>
    <w:rsid w:val="00801A7F"/>
    <w:rsid w:val="00801B59"/>
    <w:rsid w:val="008034A3"/>
    <w:rsid w:val="008039B8"/>
    <w:rsid w:val="008047B5"/>
    <w:rsid w:val="00804DB5"/>
    <w:rsid w:val="008057A9"/>
    <w:rsid w:val="00805891"/>
    <w:rsid w:val="008069CA"/>
    <w:rsid w:val="00807B38"/>
    <w:rsid w:val="00807DE6"/>
    <w:rsid w:val="008106F1"/>
    <w:rsid w:val="00810D4C"/>
    <w:rsid w:val="00813F31"/>
    <w:rsid w:val="00816009"/>
    <w:rsid w:val="00816335"/>
    <w:rsid w:val="00816D57"/>
    <w:rsid w:val="0081747A"/>
    <w:rsid w:val="008233CB"/>
    <w:rsid w:val="008235E1"/>
    <w:rsid w:val="00823866"/>
    <w:rsid w:val="008243A3"/>
    <w:rsid w:val="00824B6A"/>
    <w:rsid w:val="00825DC0"/>
    <w:rsid w:val="00827726"/>
    <w:rsid w:val="00827BF4"/>
    <w:rsid w:val="00830941"/>
    <w:rsid w:val="00832F33"/>
    <w:rsid w:val="00832F66"/>
    <w:rsid w:val="008332A2"/>
    <w:rsid w:val="0084011C"/>
    <w:rsid w:val="008420D4"/>
    <w:rsid w:val="00842B10"/>
    <w:rsid w:val="00842E38"/>
    <w:rsid w:val="00843567"/>
    <w:rsid w:val="00846095"/>
    <w:rsid w:val="00846690"/>
    <w:rsid w:val="0085081B"/>
    <w:rsid w:val="00851E88"/>
    <w:rsid w:val="00852514"/>
    <w:rsid w:val="00854784"/>
    <w:rsid w:val="00854CD4"/>
    <w:rsid w:val="00854F47"/>
    <w:rsid w:val="00855553"/>
    <w:rsid w:val="00860702"/>
    <w:rsid w:val="00860857"/>
    <w:rsid w:val="0086240B"/>
    <w:rsid w:val="00864409"/>
    <w:rsid w:val="00864607"/>
    <w:rsid w:val="00864BD1"/>
    <w:rsid w:val="008663C3"/>
    <w:rsid w:val="00866693"/>
    <w:rsid w:val="00870530"/>
    <w:rsid w:val="00870836"/>
    <w:rsid w:val="00870E2E"/>
    <w:rsid w:val="008720E7"/>
    <w:rsid w:val="008743CC"/>
    <w:rsid w:val="00874956"/>
    <w:rsid w:val="00876F30"/>
    <w:rsid w:val="00877105"/>
    <w:rsid w:val="008844AA"/>
    <w:rsid w:val="008849C7"/>
    <w:rsid w:val="00884B77"/>
    <w:rsid w:val="00885543"/>
    <w:rsid w:val="008861AF"/>
    <w:rsid w:val="0088710C"/>
    <w:rsid w:val="00887363"/>
    <w:rsid w:val="00887453"/>
    <w:rsid w:val="008906DF"/>
    <w:rsid w:val="008918AD"/>
    <w:rsid w:val="00891C95"/>
    <w:rsid w:val="00892B26"/>
    <w:rsid w:val="00893D16"/>
    <w:rsid w:val="00893D91"/>
    <w:rsid w:val="00894C71"/>
    <w:rsid w:val="008A1551"/>
    <w:rsid w:val="008A1ECD"/>
    <w:rsid w:val="008A27F1"/>
    <w:rsid w:val="008A34BF"/>
    <w:rsid w:val="008A441C"/>
    <w:rsid w:val="008A63CF"/>
    <w:rsid w:val="008A7034"/>
    <w:rsid w:val="008A724D"/>
    <w:rsid w:val="008B01E3"/>
    <w:rsid w:val="008B0689"/>
    <w:rsid w:val="008B0DAE"/>
    <w:rsid w:val="008B21BA"/>
    <w:rsid w:val="008B27F0"/>
    <w:rsid w:val="008B29B4"/>
    <w:rsid w:val="008B36BC"/>
    <w:rsid w:val="008B5E2D"/>
    <w:rsid w:val="008B61A2"/>
    <w:rsid w:val="008B63C5"/>
    <w:rsid w:val="008B6BA9"/>
    <w:rsid w:val="008B6BB8"/>
    <w:rsid w:val="008C079D"/>
    <w:rsid w:val="008C1434"/>
    <w:rsid w:val="008C21AA"/>
    <w:rsid w:val="008C3364"/>
    <w:rsid w:val="008C38EA"/>
    <w:rsid w:val="008C40B8"/>
    <w:rsid w:val="008C4AAE"/>
    <w:rsid w:val="008C6A18"/>
    <w:rsid w:val="008C70D2"/>
    <w:rsid w:val="008C71D9"/>
    <w:rsid w:val="008D1032"/>
    <w:rsid w:val="008D187B"/>
    <w:rsid w:val="008D54FD"/>
    <w:rsid w:val="008D5B5F"/>
    <w:rsid w:val="008D6A4F"/>
    <w:rsid w:val="008D6C07"/>
    <w:rsid w:val="008D792D"/>
    <w:rsid w:val="008D7AE1"/>
    <w:rsid w:val="008E23F3"/>
    <w:rsid w:val="008E3158"/>
    <w:rsid w:val="008E4183"/>
    <w:rsid w:val="008E4677"/>
    <w:rsid w:val="008E54D6"/>
    <w:rsid w:val="008E5AAF"/>
    <w:rsid w:val="008E5E30"/>
    <w:rsid w:val="008E5E3B"/>
    <w:rsid w:val="008E5EA8"/>
    <w:rsid w:val="008E6376"/>
    <w:rsid w:val="008F1618"/>
    <w:rsid w:val="008F1CE4"/>
    <w:rsid w:val="008F2534"/>
    <w:rsid w:val="008F2604"/>
    <w:rsid w:val="008F538C"/>
    <w:rsid w:val="009021D0"/>
    <w:rsid w:val="009028A8"/>
    <w:rsid w:val="00903E28"/>
    <w:rsid w:val="00904903"/>
    <w:rsid w:val="00906472"/>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70B"/>
    <w:rsid w:val="00925108"/>
    <w:rsid w:val="009259AF"/>
    <w:rsid w:val="00925E34"/>
    <w:rsid w:val="00926B55"/>
    <w:rsid w:val="009314EA"/>
    <w:rsid w:val="0093224C"/>
    <w:rsid w:val="00932CD3"/>
    <w:rsid w:val="00934A42"/>
    <w:rsid w:val="00934E34"/>
    <w:rsid w:val="00935D33"/>
    <w:rsid w:val="009400D3"/>
    <w:rsid w:val="0094014C"/>
    <w:rsid w:val="0094225A"/>
    <w:rsid w:val="00942BD4"/>
    <w:rsid w:val="00942E77"/>
    <w:rsid w:val="00944791"/>
    <w:rsid w:val="00944EB2"/>
    <w:rsid w:val="00945275"/>
    <w:rsid w:val="00945BFC"/>
    <w:rsid w:val="0094676D"/>
    <w:rsid w:val="00946856"/>
    <w:rsid w:val="00946BD0"/>
    <w:rsid w:val="00946E98"/>
    <w:rsid w:val="00952491"/>
    <w:rsid w:val="00952ECB"/>
    <w:rsid w:val="00953823"/>
    <w:rsid w:val="00955810"/>
    <w:rsid w:val="00955BC1"/>
    <w:rsid w:val="009562E3"/>
    <w:rsid w:val="00957914"/>
    <w:rsid w:val="00960CF0"/>
    <w:rsid w:val="00967C51"/>
    <w:rsid w:val="009701C6"/>
    <w:rsid w:val="00972CB7"/>
    <w:rsid w:val="009730CA"/>
    <w:rsid w:val="00975D01"/>
    <w:rsid w:val="00976B73"/>
    <w:rsid w:val="00976C87"/>
    <w:rsid w:val="00977790"/>
    <w:rsid w:val="00977E5A"/>
    <w:rsid w:val="009805D4"/>
    <w:rsid w:val="00980DAA"/>
    <w:rsid w:val="00980E7A"/>
    <w:rsid w:val="00981707"/>
    <w:rsid w:val="0098202A"/>
    <w:rsid w:val="0098305A"/>
    <w:rsid w:val="00985D6D"/>
    <w:rsid w:val="009864D3"/>
    <w:rsid w:val="00987562"/>
    <w:rsid w:val="009875B9"/>
    <w:rsid w:val="00987E72"/>
    <w:rsid w:val="00990D30"/>
    <w:rsid w:val="00991A6A"/>
    <w:rsid w:val="00991FDE"/>
    <w:rsid w:val="0099202D"/>
    <w:rsid w:val="00992F31"/>
    <w:rsid w:val="0099376B"/>
    <w:rsid w:val="00996118"/>
    <w:rsid w:val="009A143C"/>
    <w:rsid w:val="009A1868"/>
    <w:rsid w:val="009A2E71"/>
    <w:rsid w:val="009A3ED8"/>
    <w:rsid w:val="009A40B8"/>
    <w:rsid w:val="009A4B57"/>
    <w:rsid w:val="009A4C49"/>
    <w:rsid w:val="009A61B9"/>
    <w:rsid w:val="009A639C"/>
    <w:rsid w:val="009A6742"/>
    <w:rsid w:val="009A6FB9"/>
    <w:rsid w:val="009B18BF"/>
    <w:rsid w:val="009B1A28"/>
    <w:rsid w:val="009B1AA4"/>
    <w:rsid w:val="009B1BEC"/>
    <w:rsid w:val="009B2387"/>
    <w:rsid w:val="009B27DB"/>
    <w:rsid w:val="009B55ED"/>
    <w:rsid w:val="009B754F"/>
    <w:rsid w:val="009B7CA1"/>
    <w:rsid w:val="009C0AB2"/>
    <w:rsid w:val="009C3568"/>
    <w:rsid w:val="009C3AE9"/>
    <w:rsid w:val="009C4470"/>
    <w:rsid w:val="009C5481"/>
    <w:rsid w:val="009C7908"/>
    <w:rsid w:val="009C7B4D"/>
    <w:rsid w:val="009D0030"/>
    <w:rsid w:val="009D0765"/>
    <w:rsid w:val="009D3390"/>
    <w:rsid w:val="009D33E1"/>
    <w:rsid w:val="009D66AD"/>
    <w:rsid w:val="009D69B0"/>
    <w:rsid w:val="009D6F65"/>
    <w:rsid w:val="009D7BB9"/>
    <w:rsid w:val="009D7ED9"/>
    <w:rsid w:val="009E1C90"/>
    <w:rsid w:val="009E4FC7"/>
    <w:rsid w:val="009E6033"/>
    <w:rsid w:val="009E774E"/>
    <w:rsid w:val="009F0229"/>
    <w:rsid w:val="009F07B4"/>
    <w:rsid w:val="009F1BB9"/>
    <w:rsid w:val="009F2EC9"/>
    <w:rsid w:val="009F3B8D"/>
    <w:rsid w:val="009F43A2"/>
    <w:rsid w:val="009F53D1"/>
    <w:rsid w:val="009F5472"/>
    <w:rsid w:val="009F5B12"/>
    <w:rsid w:val="009F699B"/>
    <w:rsid w:val="009F6BDC"/>
    <w:rsid w:val="00A00D9F"/>
    <w:rsid w:val="00A01D03"/>
    <w:rsid w:val="00A029BB"/>
    <w:rsid w:val="00A0346F"/>
    <w:rsid w:val="00A037EF"/>
    <w:rsid w:val="00A10809"/>
    <w:rsid w:val="00A111D4"/>
    <w:rsid w:val="00A121B3"/>
    <w:rsid w:val="00A131B1"/>
    <w:rsid w:val="00A1379F"/>
    <w:rsid w:val="00A13EC7"/>
    <w:rsid w:val="00A14005"/>
    <w:rsid w:val="00A1501F"/>
    <w:rsid w:val="00A16FCD"/>
    <w:rsid w:val="00A2005C"/>
    <w:rsid w:val="00A23D9B"/>
    <w:rsid w:val="00A245C2"/>
    <w:rsid w:val="00A24637"/>
    <w:rsid w:val="00A24718"/>
    <w:rsid w:val="00A256CC"/>
    <w:rsid w:val="00A258ED"/>
    <w:rsid w:val="00A25DDA"/>
    <w:rsid w:val="00A2667D"/>
    <w:rsid w:val="00A26D49"/>
    <w:rsid w:val="00A30031"/>
    <w:rsid w:val="00A31056"/>
    <w:rsid w:val="00A31935"/>
    <w:rsid w:val="00A33444"/>
    <w:rsid w:val="00A37A43"/>
    <w:rsid w:val="00A41ED2"/>
    <w:rsid w:val="00A42EE4"/>
    <w:rsid w:val="00A44F92"/>
    <w:rsid w:val="00A44FBC"/>
    <w:rsid w:val="00A44FF1"/>
    <w:rsid w:val="00A46F21"/>
    <w:rsid w:val="00A47493"/>
    <w:rsid w:val="00A51157"/>
    <w:rsid w:val="00A5187A"/>
    <w:rsid w:val="00A51F5A"/>
    <w:rsid w:val="00A529DF"/>
    <w:rsid w:val="00A542E8"/>
    <w:rsid w:val="00A54E62"/>
    <w:rsid w:val="00A55C73"/>
    <w:rsid w:val="00A562D7"/>
    <w:rsid w:val="00A56EC4"/>
    <w:rsid w:val="00A5762A"/>
    <w:rsid w:val="00A57C2E"/>
    <w:rsid w:val="00A60737"/>
    <w:rsid w:val="00A60B63"/>
    <w:rsid w:val="00A61DC2"/>
    <w:rsid w:val="00A62DF3"/>
    <w:rsid w:val="00A63A3C"/>
    <w:rsid w:val="00A63CCF"/>
    <w:rsid w:val="00A64789"/>
    <w:rsid w:val="00A64B51"/>
    <w:rsid w:val="00A6515F"/>
    <w:rsid w:val="00A654C7"/>
    <w:rsid w:val="00A6591A"/>
    <w:rsid w:val="00A65E0B"/>
    <w:rsid w:val="00A660F0"/>
    <w:rsid w:val="00A70A74"/>
    <w:rsid w:val="00A737DD"/>
    <w:rsid w:val="00A74A98"/>
    <w:rsid w:val="00A75101"/>
    <w:rsid w:val="00A76C5D"/>
    <w:rsid w:val="00A77577"/>
    <w:rsid w:val="00A82107"/>
    <w:rsid w:val="00A83326"/>
    <w:rsid w:val="00A835BE"/>
    <w:rsid w:val="00A84492"/>
    <w:rsid w:val="00A85313"/>
    <w:rsid w:val="00A87832"/>
    <w:rsid w:val="00A90249"/>
    <w:rsid w:val="00A9055D"/>
    <w:rsid w:val="00A922BB"/>
    <w:rsid w:val="00A92E51"/>
    <w:rsid w:val="00A93B6C"/>
    <w:rsid w:val="00A9411E"/>
    <w:rsid w:val="00A94B53"/>
    <w:rsid w:val="00A952B3"/>
    <w:rsid w:val="00A96BD1"/>
    <w:rsid w:val="00A97362"/>
    <w:rsid w:val="00A977AB"/>
    <w:rsid w:val="00A97A8F"/>
    <w:rsid w:val="00AA0FDC"/>
    <w:rsid w:val="00AA2C57"/>
    <w:rsid w:val="00AA343B"/>
    <w:rsid w:val="00AA39C0"/>
    <w:rsid w:val="00AA3CA1"/>
    <w:rsid w:val="00AA4B4E"/>
    <w:rsid w:val="00AA5146"/>
    <w:rsid w:val="00AA520A"/>
    <w:rsid w:val="00AA6138"/>
    <w:rsid w:val="00AA73F9"/>
    <w:rsid w:val="00AA7E36"/>
    <w:rsid w:val="00AA7F3D"/>
    <w:rsid w:val="00AB1A65"/>
    <w:rsid w:val="00AB3139"/>
    <w:rsid w:val="00AB3EEE"/>
    <w:rsid w:val="00AB44E4"/>
    <w:rsid w:val="00AB546A"/>
    <w:rsid w:val="00AB7095"/>
    <w:rsid w:val="00AB732A"/>
    <w:rsid w:val="00AB7A83"/>
    <w:rsid w:val="00AC1B8E"/>
    <w:rsid w:val="00AC2869"/>
    <w:rsid w:val="00AC2FA6"/>
    <w:rsid w:val="00AC385B"/>
    <w:rsid w:val="00AC44AC"/>
    <w:rsid w:val="00AC5B6B"/>
    <w:rsid w:val="00AD1F58"/>
    <w:rsid w:val="00AD2E0F"/>
    <w:rsid w:val="00AD2EE7"/>
    <w:rsid w:val="00AD3655"/>
    <w:rsid w:val="00AD5332"/>
    <w:rsid w:val="00AD5B4D"/>
    <w:rsid w:val="00AD7C56"/>
    <w:rsid w:val="00AE04DE"/>
    <w:rsid w:val="00AE10F0"/>
    <w:rsid w:val="00AE1546"/>
    <w:rsid w:val="00AE3C45"/>
    <w:rsid w:val="00AE4A05"/>
    <w:rsid w:val="00AE4E9C"/>
    <w:rsid w:val="00AE5767"/>
    <w:rsid w:val="00AE5BB4"/>
    <w:rsid w:val="00AF0EEE"/>
    <w:rsid w:val="00AF0F3F"/>
    <w:rsid w:val="00AF16C7"/>
    <w:rsid w:val="00AF5936"/>
    <w:rsid w:val="00AF60AD"/>
    <w:rsid w:val="00AF7670"/>
    <w:rsid w:val="00AF7F9A"/>
    <w:rsid w:val="00B00036"/>
    <w:rsid w:val="00B00BAF"/>
    <w:rsid w:val="00B017A6"/>
    <w:rsid w:val="00B02027"/>
    <w:rsid w:val="00B02E9C"/>
    <w:rsid w:val="00B05E86"/>
    <w:rsid w:val="00B06770"/>
    <w:rsid w:val="00B11D96"/>
    <w:rsid w:val="00B126BB"/>
    <w:rsid w:val="00B12C7B"/>
    <w:rsid w:val="00B130CA"/>
    <w:rsid w:val="00B140C1"/>
    <w:rsid w:val="00B14513"/>
    <w:rsid w:val="00B17DA7"/>
    <w:rsid w:val="00B20C46"/>
    <w:rsid w:val="00B217BD"/>
    <w:rsid w:val="00B21A62"/>
    <w:rsid w:val="00B2286D"/>
    <w:rsid w:val="00B237BB"/>
    <w:rsid w:val="00B2527E"/>
    <w:rsid w:val="00B301D5"/>
    <w:rsid w:val="00B31127"/>
    <w:rsid w:val="00B31973"/>
    <w:rsid w:val="00B32C7E"/>
    <w:rsid w:val="00B337EA"/>
    <w:rsid w:val="00B342E7"/>
    <w:rsid w:val="00B34FB8"/>
    <w:rsid w:val="00B35196"/>
    <w:rsid w:val="00B368AB"/>
    <w:rsid w:val="00B36A33"/>
    <w:rsid w:val="00B37483"/>
    <w:rsid w:val="00B414D2"/>
    <w:rsid w:val="00B41CB3"/>
    <w:rsid w:val="00B423E0"/>
    <w:rsid w:val="00B43203"/>
    <w:rsid w:val="00B43571"/>
    <w:rsid w:val="00B44F4D"/>
    <w:rsid w:val="00B45249"/>
    <w:rsid w:val="00B462D2"/>
    <w:rsid w:val="00B50AB2"/>
    <w:rsid w:val="00B50F69"/>
    <w:rsid w:val="00B51BBF"/>
    <w:rsid w:val="00B52BB3"/>
    <w:rsid w:val="00B54221"/>
    <w:rsid w:val="00B545F8"/>
    <w:rsid w:val="00B54D17"/>
    <w:rsid w:val="00B54D88"/>
    <w:rsid w:val="00B5747C"/>
    <w:rsid w:val="00B60681"/>
    <w:rsid w:val="00B61D70"/>
    <w:rsid w:val="00B61EF6"/>
    <w:rsid w:val="00B64A18"/>
    <w:rsid w:val="00B65842"/>
    <w:rsid w:val="00B65CFE"/>
    <w:rsid w:val="00B664F9"/>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3501"/>
    <w:rsid w:val="00B84EA8"/>
    <w:rsid w:val="00B85ED2"/>
    <w:rsid w:val="00B8661D"/>
    <w:rsid w:val="00B87054"/>
    <w:rsid w:val="00B87F21"/>
    <w:rsid w:val="00B91008"/>
    <w:rsid w:val="00B92398"/>
    <w:rsid w:val="00B933A0"/>
    <w:rsid w:val="00B9382A"/>
    <w:rsid w:val="00B93B0D"/>
    <w:rsid w:val="00B94B3D"/>
    <w:rsid w:val="00B95B45"/>
    <w:rsid w:val="00B970FC"/>
    <w:rsid w:val="00B97357"/>
    <w:rsid w:val="00BA166B"/>
    <w:rsid w:val="00BA1F0B"/>
    <w:rsid w:val="00BA25C7"/>
    <w:rsid w:val="00BA5093"/>
    <w:rsid w:val="00BA518A"/>
    <w:rsid w:val="00BB0E22"/>
    <w:rsid w:val="00BB26C9"/>
    <w:rsid w:val="00BB2C4B"/>
    <w:rsid w:val="00BB30A2"/>
    <w:rsid w:val="00BB32B9"/>
    <w:rsid w:val="00BB3CF7"/>
    <w:rsid w:val="00BB4CA9"/>
    <w:rsid w:val="00BB5A9B"/>
    <w:rsid w:val="00BB6C60"/>
    <w:rsid w:val="00BB707B"/>
    <w:rsid w:val="00BC06A4"/>
    <w:rsid w:val="00BC0A01"/>
    <w:rsid w:val="00BC0AD6"/>
    <w:rsid w:val="00BC0BAE"/>
    <w:rsid w:val="00BC0DC5"/>
    <w:rsid w:val="00BC1392"/>
    <w:rsid w:val="00BC501B"/>
    <w:rsid w:val="00BC5DAB"/>
    <w:rsid w:val="00BC760E"/>
    <w:rsid w:val="00BC775C"/>
    <w:rsid w:val="00BD00AA"/>
    <w:rsid w:val="00BD077E"/>
    <w:rsid w:val="00BD0838"/>
    <w:rsid w:val="00BD08F5"/>
    <w:rsid w:val="00BD2194"/>
    <w:rsid w:val="00BD21D3"/>
    <w:rsid w:val="00BD28C2"/>
    <w:rsid w:val="00BD2B90"/>
    <w:rsid w:val="00BD537B"/>
    <w:rsid w:val="00BD5643"/>
    <w:rsid w:val="00BD6F12"/>
    <w:rsid w:val="00BD7A6D"/>
    <w:rsid w:val="00BE02A3"/>
    <w:rsid w:val="00BE1115"/>
    <w:rsid w:val="00BE2313"/>
    <w:rsid w:val="00BE2EF0"/>
    <w:rsid w:val="00BE41CD"/>
    <w:rsid w:val="00BE42B6"/>
    <w:rsid w:val="00BE5392"/>
    <w:rsid w:val="00BE55A6"/>
    <w:rsid w:val="00BE58DB"/>
    <w:rsid w:val="00BE7614"/>
    <w:rsid w:val="00BF0091"/>
    <w:rsid w:val="00BF140E"/>
    <w:rsid w:val="00BF19F9"/>
    <w:rsid w:val="00BF23B0"/>
    <w:rsid w:val="00BF7125"/>
    <w:rsid w:val="00C01721"/>
    <w:rsid w:val="00C03907"/>
    <w:rsid w:val="00C04639"/>
    <w:rsid w:val="00C046FE"/>
    <w:rsid w:val="00C05F3A"/>
    <w:rsid w:val="00C10105"/>
    <w:rsid w:val="00C1053E"/>
    <w:rsid w:val="00C10F8B"/>
    <w:rsid w:val="00C115CC"/>
    <w:rsid w:val="00C127B7"/>
    <w:rsid w:val="00C1301E"/>
    <w:rsid w:val="00C131C2"/>
    <w:rsid w:val="00C138B8"/>
    <w:rsid w:val="00C14123"/>
    <w:rsid w:val="00C14A99"/>
    <w:rsid w:val="00C15354"/>
    <w:rsid w:val="00C16806"/>
    <w:rsid w:val="00C17541"/>
    <w:rsid w:val="00C17A85"/>
    <w:rsid w:val="00C20501"/>
    <w:rsid w:val="00C20735"/>
    <w:rsid w:val="00C209D4"/>
    <w:rsid w:val="00C219A7"/>
    <w:rsid w:val="00C21A50"/>
    <w:rsid w:val="00C24753"/>
    <w:rsid w:val="00C247EF"/>
    <w:rsid w:val="00C24EA0"/>
    <w:rsid w:val="00C2589F"/>
    <w:rsid w:val="00C2590C"/>
    <w:rsid w:val="00C25CD1"/>
    <w:rsid w:val="00C312CB"/>
    <w:rsid w:val="00C32152"/>
    <w:rsid w:val="00C37507"/>
    <w:rsid w:val="00C40AF6"/>
    <w:rsid w:val="00C40CFF"/>
    <w:rsid w:val="00C4182D"/>
    <w:rsid w:val="00C42668"/>
    <w:rsid w:val="00C42B2E"/>
    <w:rsid w:val="00C430EA"/>
    <w:rsid w:val="00C445CE"/>
    <w:rsid w:val="00C45897"/>
    <w:rsid w:val="00C46103"/>
    <w:rsid w:val="00C4746B"/>
    <w:rsid w:val="00C474F9"/>
    <w:rsid w:val="00C47DEE"/>
    <w:rsid w:val="00C51A18"/>
    <w:rsid w:val="00C53313"/>
    <w:rsid w:val="00C53A80"/>
    <w:rsid w:val="00C55F73"/>
    <w:rsid w:val="00C56873"/>
    <w:rsid w:val="00C6055C"/>
    <w:rsid w:val="00C619E2"/>
    <w:rsid w:val="00C61E2F"/>
    <w:rsid w:val="00C639DE"/>
    <w:rsid w:val="00C67EFE"/>
    <w:rsid w:val="00C701EB"/>
    <w:rsid w:val="00C70EAC"/>
    <w:rsid w:val="00C71655"/>
    <w:rsid w:val="00C7525E"/>
    <w:rsid w:val="00C760A2"/>
    <w:rsid w:val="00C80C0C"/>
    <w:rsid w:val="00C82137"/>
    <w:rsid w:val="00C82879"/>
    <w:rsid w:val="00C83132"/>
    <w:rsid w:val="00C838A9"/>
    <w:rsid w:val="00C85DB6"/>
    <w:rsid w:val="00C862C9"/>
    <w:rsid w:val="00C87217"/>
    <w:rsid w:val="00C903A1"/>
    <w:rsid w:val="00C9169C"/>
    <w:rsid w:val="00C9169E"/>
    <w:rsid w:val="00C917A3"/>
    <w:rsid w:val="00C91C4E"/>
    <w:rsid w:val="00C92596"/>
    <w:rsid w:val="00C9308B"/>
    <w:rsid w:val="00C930F0"/>
    <w:rsid w:val="00C93C1B"/>
    <w:rsid w:val="00C950E1"/>
    <w:rsid w:val="00C97BAF"/>
    <w:rsid w:val="00C97BCC"/>
    <w:rsid w:val="00CA19B6"/>
    <w:rsid w:val="00CA1D61"/>
    <w:rsid w:val="00CA2257"/>
    <w:rsid w:val="00CA26A5"/>
    <w:rsid w:val="00CA3FB3"/>
    <w:rsid w:val="00CA4192"/>
    <w:rsid w:val="00CA4831"/>
    <w:rsid w:val="00CA4B1B"/>
    <w:rsid w:val="00CA6D3F"/>
    <w:rsid w:val="00CB02E8"/>
    <w:rsid w:val="00CB033F"/>
    <w:rsid w:val="00CB10E4"/>
    <w:rsid w:val="00CB1CB7"/>
    <w:rsid w:val="00CB3161"/>
    <w:rsid w:val="00CB65BC"/>
    <w:rsid w:val="00CB6D64"/>
    <w:rsid w:val="00CC15D1"/>
    <w:rsid w:val="00CC16F7"/>
    <w:rsid w:val="00CC396D"/>
    <w:rsid w:val="00CC48F9"/>
    <w:rsid w:val="00CC4B60"/>
    <w:rsid w:val="00CC58D2"/>
    <w:rsid w:val="00CC6505"/>
    <w:rsid w:val="00CC66C2"/>
    <w:rsid w:val="00CC7E4D"/>
    <w:rsid w:val="00CD089E"/>
    <w:rsid w:val="00CD0CC8"/>
    <w:rsid w:val="00CD1DD4"/>
    <w:rsid w:val="00CD1EAD"/>
    <w:rsid w:val="00CD2624"/>
    <w:rsid w:val="00CD30B6"/>
    <w:rsid w:val="00CD33A3"/>
    <w:rsid w:val="00CD37A7"/>
    <w:rsid w:val="00CD591C"/>
    <w:rsid w:val="00CE0357"/>
    <w:rsid w:val="00CE07F6"/>
    <w:rsid w:val="00CE0A60"/>
    <w:rsid w:val="00CE1405"/>
    <w:rsid w:val="00CE21A0"/>
    <w:rsid w:val="00CE25CE"/>
    <w:rsid w:val="00CE3D68"/>
    <w:rsid w:val="00CE4141"/>
    <w:rsid w:val="00CE5932"/>
    <w:rsid w:val="00CE65E0"/>
    <w:rsid w:val="00CE684A"/>
    <w:rsid w:val="00CE70F4"/>
    <w:rsid w:val="00CF042B"/>
    <w:rsid w:val="00CF0A8B"/>
    <w:rsid w:val="00CF183B"/>
    <w:rsid w:val="00CF1FFE"/>
    <w:rsid w:val="00CF4470"/>
    <w:rsid w:val="00CF5681"/>
    <w:rsid w:val="00CF62B3"/>
    <w:rsid w:val="00CF6F08"/>
    <w:rsid w:val="00CF784D"/>
    <w:rsid w:val="00CF7ED5"/>
    <w:rsid w:val="00D008C4"/>
    <w:rsid w:val="00D009E2"/>
    <w:rsid w:val="00D0172D"/>
    <w:rsid w:val="00D01A50"/>
    <w:rsid w:val="00D023B5"/>
    <w:rsid w:val="00D06B70"/>
    <w:rsid w:val="00D0751E"/>
    <w:rsid w:val="00D07EDF"/>
    <w:rsid w:val="00D10A5F"/>
    <w:rsid w:val="00D10F1D"/>
    <w:rsid w:val="00D11719"/>
    <w:rsid w:val="00D12915"/>
    <w:rsid w:val="00D12E36"/>
    <w:rsid w:val="00D133F7"/>
    <w:rsid w:val="00D14867"/>
    <w:rsid w:val="00D15441"/>
    <w:rsid w:val="00D172BF"/>
    <w:rsid w:val="00D215FC"/>
    <w:rsid w:val="00D226B8"/>
    <w:rsid w:val="00D2397C"/>
    <w:rsid w:val="00D23B04"/>
    <w:rsid w:val="00D24D0A"/>
    <w:rsid w:val="00D25752"/>
    <w:rsid w:val="00D30378"/>
    <w:rsid w:val="00D31A25"/>
    <w:rsid w:val="00D33039"/>
    <w:rsid w:val="00D360D1"/>
    <w:rsid w:val="00D36397"/>
    <w:rsid w:val="00D40B1F"/>
    <w:rsid w:val="00D40B78"/>
    <w:rsid w:val="00D4142D"/>
    <w:rsid w:val="00D4415B"/>
    <w:rsid w:val="00D442B1"/>
    <w:rsid w:val="00D4487B"/>
    <w:rsid w:val="00D451B8"/>
    <w:rsid w:val="00D45696"/>
    <w:rsid w:val="00D461D3"/>
    <w:rsid w:val="00D47584"/>
    <w:rsid w:val="00D47AB8"/>
    <w:rsid w:val="00D50F0A"/>
    <w:rsid w:val="00D547FE"/>
    <w:rsid w:val="00D55202"/>
    <w:rsid w:val="00D60E33"/>
    <w:rsid w:val="00D62591"/>
    <w:rsid w:val="00D6285E"/>
    <w:rsid w:val="00D64084"/>
    <w:rsid w:val="00D70110"/>
    <w:rsid w:val="00D72EFD"/>
    <w:rsid w:val="00D72FDF"/>
    <w:rsid w:val="00D73122"/>
    <w:rsid w:val="00D7418C"/>
    <w:rsid w:val="00D741C1"/>
    <w:rsid w:val="00D75099"/>
    <w:rsid w:val="00D75CFC"/>
    <w:rsid w:val="00D76253"/>
    <w:rsid w:val="00D817E3"/>
    <w:rsid w:val="00D82AEF"/>
    <w:rsid w:val="00D8367E"/>
    <w:rsid w:val="00D83C58"/>
    <w:rsid w:val="00D85C06"/>
    <w:rsid w:val="00D86056"/>
    <w:rsid w:val="00D86EB8"/>
    <w:rsid w:val="00D9122B"/>
    <w:rsid w:val="00D91851"/>
    <w:rsid w:val="00D9389B"/>
    <w:rsid w:val="00D944E7"/>
    <w:rsid w:val="00D9460D"/>
    <w:rsid w:val="00DA0865"/>
    <w:rsid w:val="00DA3658"/>
    <w:rsid w:val="00DA3E67"/>
    <w:rsid w:val="00DA456F"/>
    <w:rsid w:val="00DA4CFA"/>
    <w:rsid w:val="00DA5376"/>
    <w:rsid w:val="00DB0149"/>
    <w:rsid w:val="00DB0A52"/>
    <w:rsid w:val="00DB0F6E"/>
    <w:rsid w:val="00DB1CE6"/>
    <w:rsid w:val="00DB2E5F"/>
    <w:rsid w:val="00DB35B0"/>
    <w:rsid w:val="00DB47B9"/>
    <w:rsid w:val="00DB7DD8"/>
    <w:rsid w:val="00DC1337"/>
    <w:rsid w:val="00DC34BC"/>
    <w:rsid w:val="00DC4695"/>
    <w:rsid w:val="00DC5123"/>
    <w:rsid w:val="00DC5386"/>
    <w:rsid w:val="00DC6E44"/>
    <w:rsid w:val="00DD0CD0"/>
    <w:rsid w:val="00DD1232"/>
    <w:rsid w:val="00DD1A5B"/>
    <w:rsid w:val="00DD3417"/>
    <w:rsid w:val="00DD48FD"/>
    <w:rsid w:val="00DD6CDB"/>
    <w:rsid w:val="00DD76F7"/>
    <w:rsid w:val="00DE258E"/>
    <w:rsid w:val="00DE3043"/>
    <w:rsid w:val="00DE319F"/>
    <w:rsid w:val="00DE344B"/>
    <w:rsid w:val="00DE53F9"/>
    <w:rsid w:val="00DE53FC"/>
    <w:rsid w:val="00DE54BC"/>
    <w:rsid w:val="00DE5B07"/>
    <w:rsid w:val="00DE61D6"/>
    <w:rsid w:val="00DE6767"/>
    <w:rsid w:val="00DE695D"/>
    <w:rsid w:val="00DE6C6C"/>
    <w:rsid w:val="00DE6DA7"/>
    <w:rsid w:val="00DF0091"/>
    <w:rsid w:val="00DF1168"/>
    <w:rsid w:val="00DF2AB5"/>
    <w:rsid w:val="00DF3B57"/>
    <w:rsid w:val="00DF4AC2"/>
    <w:rsid w:val="00DF5014"/>
    <w:rsid w:val="00DF5E0F"/>
    <w:rsid w:val="00DF6B2A"/>
    <w:rsid w:val="00DF6CE3"/>
    <w:rsid w:val="00DF7628"/>
    <w:rsid w:val="00E018C7"/>
    <w:rsid w:val="00E018F4"/>
    <w:rsid w:val="00E023F6"/>
    <w:rsid w:val="00E028D1"/>
    <w:rsid w:val="00E02F76"/>
    <w:rsid w:val="00E0343B"/>
    <w:rsid w:val="00E0479C"/>
    <w:rsid w:val="00E06438"/>
    <w:rsid w:val="00E07C11"/>
    <w:rsid w:val="00E10D05"/>
    <w:rsid w:val="00E11D08"/>
    <w:rsid w:val="00E12E5F"/>
    <w:rsid w:val="00E162B1"/>
    <w:rsid w:val="00E16C22"/>
    <w:rsid w:val="00E16F69"/>
    <w:rsid w:val="00E20CE0"/>
    <w:rsid w:val="00E21136"/>
    <w:rsid w:val="00E21BF9"/>
    <w:rsid w:val="00E225FC"/>
    <w:rsid w:val="00E2338E"/>
    <w:rsid w:val="00E23603"/>
    <w:rsid w:val="00E24261"/>
    <w:rsid w:val="00E24A14"/>
    <w:rsid w:val="00E24EF7"/>
    <w:rsid w:val="00E2719C"/>
    <w:rsid w:val="00E2767C"/>
    <w:rsid w:val="00E30ECC"/>
    <w:rsid w:val="00E3112D"/>
    <w:rsid w:val="00E321C9"/>
    <w:rsid w:val="00E33FFA"/>
    <w:rsid w:val="00E346D4"/>
    <w:rsid w:val="00E36D89"/>
    <w:rsid w:val="00E4131E"/>
    <w:rsid w:val="00E42575"/>
    <w:rsid w:val="00E42E45"/>
    <w:rsid w:val="00E44122"/>
    <w:rsid w:val="00E4462A"/>
    <w:rsid w:val="00E45236"/>
    <w:rsid w:val="00E45C1A"/>
    <w:rsid w:val="00E47950"/>
    <w:rsid w:val="00E50631"/>
    <w:rsid w:val="00E50D1C"/>
    <w:rsid w:val="00E52719"/>
    <w:rsid w:val="00E52D19"/>
    <w:rsid w:val="00E534EC"/>
    <w:rsid w:val="00E535A8"/>
    <w:rsid w:val="00E547DC"/>
    <w:rsid w:val="00E55B1A"/>
    <w:rsid w:val="00E61708"/>
    <w:rsid w:val="00E61ACB"/>
    <w:rsid w:val="00E61FFD"/>
    <w:rsid w:val="00E63DBB"/>
    <w:rsid w:val="00E64A0A"/>
    <w:rsid w:val="00E65A1B"/>
    <w:rsid w:val="00E65BD0"/>
    <w:rsid w:val="00E67AF2"/>
    <w:rsid w:val="00E72F08"/>
    <w:rsid w:val="00E7412A"/>
    <w:rsid w:val="00E7467C"/>
    <w:rsid w:val="00E75640"/>
    <w:rsid w:val="00E7764F"/>
    <w:rsid w:val="00E77BF1"/>
    <w:rsid w:val="00E8076D"/>
    <w:rsid w:val="00E81DDE"/>
    <w:rsid w:val="00E82F1A"/>
    <w:rsid w:val="00E84FEA"/>
    <w:rsid w:val="00E8512C"/>
    <w:rsid w:val="00E85C22"/>
    <w:rsid w:val="00E86716"/>
    <w:rsid w:val="00E86F70"/>
    <w:rsid w:val="00E90E13"/>
    <w:rsid w:val="00E912C4"/>
    <w:rsid w:val="00E91F2B"/>
    <w:rsid w:val="00E930E4"/>
    <w:rsid w:val="00E93907"/>
    <w:rsid w:val="00E9728A"/>
    <w:rsid w:val="00EA10B0"/>
    <w:rsid w:val="00EA236F"/>
    <w:rsid w:val="00EA407C"/>
    <w:rsid w:val="00EA4587"/>
    <w:rsid w:val="00EA5F4E"/>
    <w:rsid w:val="00EA6357"/>
    <w:rsid w:val="00EA72D4"/>
    <w:rsid w:val="00EB2E81"/>
    <w:rsid w:val="00EB30FC"/>
    <w:rsid w:val="00EB323D"/>
    <w:rsid w:val="00EB4D8A"/>
    <w:rsid w:val="00EB4F6A"/>
    <w:rsid w:val="00EB5B46"/>
    <w:rsid w:val="00EB6B6F"/>
    <w:rsid w:val="00EB6F95"/>
    <w:rsid w:val="00EB76C8"/>
    <w:rsid w:val="00EC030D"/>
    <w:rsid w:val="00EC0E8B"/>
    <w:rsid w:val="00EC137D"/>
    <w:rsid w:val="00EC57F8"/>
    <w:rsid w:val="00EC7131"/>
    <w:rsid w:val="00EC7762"/>
    <w:rsid w:val="00ED1FCA"/>
    <w:rsid w:val="00ED453E"/>
    <w:rsid w:val="00ED6C23"/>
    <w:rsid w:val="00EE10FA"/>
    <w:rsid w:val="00EE1E47"/>
    <w:rsid w:val="00EE2176"/>
    <w:rsid w:val="00EE24EF"/>
    <w:rsid w:val="00EE3688"/>
    <w:rsid w:val="00EE418A"/>
    <w:rsid w:val="00EE45CC"/>
    <w:rsid w:val="00EE6831"/>
    <w:rsid w:val="00EE69FE"/>
    <w:rsid w:val="00EE6D56"/>
    <w:rsid w:val="00EE7E3E"/>
    <w:rsid w:val="00EF1641"/>
    <w:rsid w:val="00EF1F82"/>
    <w:rsid w:val="00EF2B23"/>
    <w:rsid w:val="00EF61D5"/>
    <w:rsid w:val="00EF6734"/>
    <w:rsid w:val="00EF78F7"/>
    <w:rsid w:val="00F01FC8"/>
    <w:rsid w:val="00F05EAC"/>
    <w:rsid w:val="00F069DC"/>
    <w:rsid w:val="00F07507"/>
    <w:rsid w:val="00F1195B"/>
    <w:rsid w:val="00F11A15"/>
    <w:rsid w:val="00F130B3"/>
    <w:rsid w:val="00F13367"/>
    <w:rsid w:val="00F142D5"/>
    <w:rsid w:val="00F14427"/>
    <w:rsid w:val="00F2157B"/>
    <w:rsid w:val="00F219C2"/>
    <w:rsid w:val="00F22D2C"/>
    <w:rsid w:val="00F235A8"/>
    <w:rsid w:val="00F238F1"/>
    <w:rsid w:val="00F23DD9"/>
    <w:rsid w:val="00F23FFA"/>
    <w:rsid w:val="00F248A3"/>
    <w:rsid w:val="00F24BC8"/>
    <w:rsid w:val="00F24E07"/>
    <w:rsid w:val="00F24F9C"/>
    <w:rsid w:val="00F25F72"/>
    <w:rsid w:val="00F260F9"/>
    <w:rsid w:val="00F2680F"/>
    <w:rsid w:val="00F26C88"/>
    <w:rsid w:val="00F26FD0"/>
    <w:rsid w:val="00F27583"/>
    <w:rsid w:val="00F27BEC"/>
    <w:rsid w:val="00F27F0A"/>
    <w:rsid w:val="00F30F75"/>
    <w:rsid w:val="00F31705"/>
    <w:rsid w:val="00F3297A"/>
    <w:rsid w:val="00F33B4F"/>
    <w:rsid w:val="00F33C56"/>
    <w:rsid w:val="00F34080"/>
    <w:rsid w:val="00F342AA"/>
    <w:rsid w:val="00F37575"/>
    <w:rsid w:val="00F4354D"/>
    <w:rsid w:val="00F43FA5"/>
    <w:rsid w:val="00F453A1"/>
    <w:rsid w:val="00F45D41"/>
    <w:rsid w:val="00F47C17"/>
    <w:rsid w:val="00F47FDC"/>
    <w:rsid w:val="00F501E8"/>
    <w:rsid w:val="00F503FC"/>
    <w:rsid w:val="00F50B5F"/>
    <w:rsid w:val="00F51226"/>
    <w:rsid w:val="00F5223F"/>
    <w:rsid w:val="00F539FE"/>
    <w:rsid w:val="00F540A7"/>
    <w:rsid w:val="00F54EDB"/>
    <w:rsid w:val="00F56C9B"/>
    <w:rsid w:val="00F57140"/>
    <w:rsid w:val="00F573C1"/>
    <w:rsid w:val="00F57974"/>
    <w:rsid w:val="00F60B77"/>
    <w:rsid w:val="00F63365"/>
    <w:rsid w:val="00F63EED"/>
    <w:rsid w:val="00F6604F"/>
    <w:rsid w:val="00F660B1"/>
    <w:rsid w:val="00F67FF4"/>
    <w:rsid w:val="00F71364"/>
    <w:rsid w:val="00F71E2D"/>
    <w:rsid w:val="00F730E8"/>
    <w:rsid w:val="00F738D2"/>
    <w:rsid w:val="00F74543"/>
    <w:rsid w:val="00F74839"/>
    <w:rsid w:val="00F752F3"/>
    <w:rsid w:val="00F7587B"/>
    <w:rsid w:val="00F75D84"/>
    <w:rsid w:val="00F77702"/>
    <w:rsid w:val="00F81ABB"/>
    <w:rsid w:val="00F82CAF"/>
    <w:rsid w:val="00F8393F"/>
    <w:rsid w:val="00F8403F"/>
    <w:rsid w:val="00F84744"/>
    <w:rsid w:val="00F84C9B"/>
    <w:rsid w:val="00F85777"/>
    <w:rsid w:val="00F85F29"/>
    <w:rsid w:val="00F85FC7"/>
    <w:rsid w:val="00F864B8"/>
    <w:rsid w:val="00F86F59"/>
    <w:rsid w:val="00F904A0"/>
    <w:rsid w:val="00F9379E"/>
    <w:rsid w:val="00F94154"/>
    <w:rsid w:val="00F943BA"/>
    <w:rsid w:val="00F9521A"/>
    <w:rsid w:val="00F95E34"/>
    <w:rsid w:val="00F97F84"/>
    <w:rsid w:val="00FA0795"/>
    <w:rsid w:val="00FA08B3"/>
    <w:rsid w:val="00FA2148"/>
    <w:rsid w:val="00FA316F"/>
    <w:rsid w:val="00FA3BB7"/>
    <w:rsid w:val="00FA5D19"/>
    <w:rsid w:val="00FA76FD"/>
    <w:rsid w:val="00FB1A5D"/>
    <w:rsid w:val="00FB2024"/>
    <w:rsid w:val="00FB3358"/>
    <w:rsid w:val="00FB416C"/>
    <w:rsid w:val="00FB48D4"/>
    <w:rsid w:val="00FB77B1"/>
    <w:rsid w:val="00FC0A53"/>
    <w:rsid w:val="00FC0F79"/>
    <w:rsid w:val="00FC1648"/>
    <w:rsid w:val="00FC1878"/>
    <w:rsid w:val="00FC1E23"/>
    <w:rsid w:val="00FC3CC5"/>
    <w:rsid w:val="00FC42A4"/>
    <w:rsid w:val="00FC5034"/>
    <w:rsid w:val="00FC738C"/>
    <w:rsid w:val="00FD137B"/>
    <w:rsid w:val="00FD2DC2"/>
    <w:rsid w:val="00FD3810"/>
    <w:rsid w:val="00FD3E29"/>
    <w:rsid w:val="00FD44D1"/>
    <w:rsid w:val="00FD4E03"/>
    <w:rsid w:val="00FD5ED8"/>
    <w:rsid w:val="00FE4707"/>
    <w:rsid w:val="00FE4835"/>
    <w:rsid w:val="00FE64DD"/>
    <w:rsid w:val="00FF0648"/>
    <w:rsid w:val="00FF1DA7"/>
    <w:rsid w:val="00FF238F"/>
    <w:rsid w:val="00FF4C0F"/>
    <w:rsid w:val="00FF5918"/>
    <w:rsid w:val="00FF7BB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46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link w:val="ListParagraphChar"/>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NoSpacing">
    <w:name w:val="No Spacing"/>
    <w:uiPriority w:val="1"/>
    <w:qFormat/>
    <w:rsid w:val="004C1AF3"/>
    <w:rPr>
      <w:rFonts w:ascii="Calibri" w:eastAsia="Calibri" w:hAnsi="Calibri" w:cs="Arial"/>
      <w:lang w:val="en-US" w:eastAsia="en-US"/>
    </w:rPr>
  </w:style>
  <w:style w:type="paragraph" w:customStyle="1" w:styleId="3Tieudecap3111">
    <w:name w:val="3.Tieu de cap 3 (1.1.1)"/>
    <w:basedOn w:val="Heading3"/>
    <w:link w:val="3Tieudecap3111Char"/>
    <w:qFormat/>
    <w:rsid w:val="005D03C8"/>
    <w:pPr>
      <w:keepLines/>
      <w:spacing w:before="120" w:after="120" w:line="288" w:lineRule="auto"/>
      <w:jc w:val="left"/>
      <w:outlineLvl w:val="1"/>
    </w:pPr>
    <w:rPr>
      <w:rFonts w:ascii="Palatino Linotype" w:eastAsia="Times New Roman" w:hAnsi="Palatino Linotype"/>
      <w:b/>
      <w:bCs/>
      <w:i w:val="0"/>
      <w:iCs w:val="0"/>
      <w:color w:val="000000"/>
      <w:szCs w:val="24"/>
    </w:rPr>
  </w:style>
  <w:style w:type="character" w:customStyle="1" w:styleId="3Tieudecap3111Char">
    <w:name w:val="3.Tieu de cap 3 (1.1.1) Char"/>
    <w:basedOn w:val="DefaultParagraphFont"/>
    <w:link w:val="3Tieudecap3111"/>
    <w:rsid w:val="005D03C8"/>
    <w:rPr>
      <w:rFonts w:ascii="Palatino Linotype" w:eastAsia="Times New Roman" w:hAnsi="Palatino Linotype"/>
      <w:b/>
      <w:bCs/>
      <w:color w:val="000000"/>
      <w:sz w:val="26"/>
      <w:szCs w:val="24"/>
      <w:lang w:val="en-US" w:eastAsia="en-US"/>
    </w:rPr>
  </w:style>
  <w:style w:type="paragraph" w:customStyle="1" w:styleId="Noidung">
    <w:name w:val="Noi dung"/>
    <w:basedOn w:val="Normal"/>
    <w:link w:val="NoidungChar"/>
    <w:qFormat/>
    <w:rsid w:val="00F9379E"/>
    <w:pPr>
      <w:spacing w:before="120" w:after="120" w:line="288" w:lineRule="auto"/>
      <w:ind w:firstLine="720"/>
      <w:jc w:val="both"/>
    </w:pPr>
    <w:rPr>
      <w:rFonts w:ascii="Palatino Linotype" w:eastAsia="Times New Roman" w:hAnsi="Palatino Linotype" w:cs="Arial"/>
      <w:sz w:val="26"/>
      <w:szCs w:val="22"/>
      <w:lang w:val="fr-FR"/>
    </w:rPr>
  </w:style>
  <w:style w:type="character" w:customStyle="1" w:styleId="NoidungChar">
    <w:name w:val="Noi dung Char"/>
    <w:link w:val="Noidung"/>
    <w:rsid w:val="00F9379E"/>
    <w:rPr>
      <w:rFonts w:ascii="Palatino Linotype" w:eastAsia="Times New Roman" w:hAnsi="Palatino Linotype" w:cs="Arial"/>
      <w:sz w:val="26"/>
      <w:szCs w:val="22"/>
      <w:lang w:val="fr-FR" w:eastAsia="en-US"/>
    </w:rPr>
  </w:style>
  <w:style w:type="paragraph" w:customStyle="1" w:styleId="2Tieudecap211">
    <w:name w:val="2.Tieu de cap 2 (1.1)"/>
    <w:basedOn w:val="Heading2"/>
    <w:link w:val="2Tieudecap211Char"/>
    <w:qFormat/>
    <w:rsid w:val="00E81DDE"/>
    <w:pPr>
      <w:keepLines/>
      <w:tabs>
        <w:tab w:val="left" w:pos="567"/>
      </w:tabs>
      <w:spacing w:before="120" w:after="120" w:line="288" w:lineRule="auto"/>
      <w:jc w:val="both"/>
    </w:pPr>
    <w:rPr>
      <w:rFonts w:ascii="Palatino Linotype" w:eastAsia="Times New Roman" w:hAnsi="Palatino Linotype"/>
      <w:caps/>
      <w:spacing w:val="4"/>
      <w:sz w:val="28"/>
      <w:szCs w:val="26"/>
    </w:rPr>
  </w:style>
  <w:style w:type="character" w:customStyle="1" w:styleId="2Tieudecap211Char">
    <w:name w:val="2.Tieu de cap 2 (1.1) Char"/>
    <w:link w:val="2Tieudecap211"/>
    <w:rsid w:val="00E81DDE"/>
    <w:rPr>
      <w:rFonts w:ascii="Palatino Linotype" w:eastAsia="Times New Roman" w:hAnsi="Palatino Linotype"/>
      <w:b/>
      <w:bCs/>
      <w:caps/>
      <w:spacing w:val="4"/>
      <w:sz w:val="28"/>
      <w:szCs w:val="26"/>
      <w:lang w:val="en-US" w:eastAsia="en-US"/>
    </w:rPr>
  </w:style>
  <w:style w:type="paragraph" w:styleId="Caption">
    <w:name w:val="caption"/>
    <w:basedOn w:val="Normal"/>
    <w:next w:val="Normal"/>
    <w:unhideWhenUsed/>
    <w:qFormat/>
    <w:rsid w:val="005D48B9"/>
    <w:pPr>
      <w:spacing w:after="200"/>
    </w:pPr>
    <w:rPr>
      <w:b/>
      <w:bCs/>
      <w:color w:val="4F81BD" w:themeColor="accent1"/>
      <w:sz w:val="18"/>
      <w:szCs w:val="18"/>
    </w:rPr>
  </w:style>
  <w:style w:type="character" w:customStyle="1" w:styleId="ListParagraphChar">
    <w:name w:val="List Paragraph Char"/>
    <w:link w:val="ListParagraph"/>
    <w:uiPriority w:val="34"/>
    <w:rsid w:val="00637B91"/>
    <w:rPr>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link w:val="ListParagraphChar"/>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A922BB"/>
    <w:rPr>
      <w:sz w:val="20"/>
      <w:szCs w:val="20"/>
    </w:rPr>
  </w:style>
  <w:style w:type="character" w:customStyle="1" w:styleId="EndnoteTextChar">
    <w:name w:val="Endnote Text Char"/>
    <w:basedOn w:val="DefaultParagraphFont"/>
    <w:link w:val="EndnoteText"/>
    <w:semiHidden/>
    <w:rsid w:val="00A922BB"/>
    <w:rPr>
      <w:lang w:val="en-US" w:eastAsia="en-US"/>
    </w:rPr>
  </w:style>
  <w:style w:type="character" w:styleId="EndnoteReference">
    <w:name w:val="endnote reference"/>
    <w:basedOn w:val="DefaultParagraphFont"/>
    <w:semiHidden/>
    <w:unhideWhenUsed/>
    <w:rsid w:val="00A922BB"/>
    <w:rPr>
      <w:vertAlign w:val="superscript"/>
    </w:rPr>
  </w:style>
  <w:style w:type="paragraph" w:styleId="NoSpacing">
    <w:name w:val="No Spacing"/>
    <w:uiPriority w:val="1"/>
    <w:qFormat/>
    <w:rsid w:val="004C1AF3"/>
    <w:rPr>
      <w:rFonts w:ascii="Calibri" w:eastAsia="Calibri" w:hAnsi="Calibri" w:cs="Arial"/>
      <w:lang w:val="en-US" w:eastAsia="en-US"/>
    </w:rPr>
  </w:style>
  <w:style w:type="paragraph" w:customStyle="1" w:styleId="3Tieudecap3111">
    <w:name w:val="3.Tieu de cap 3 (1.1.1)"/>
    <w:basedOn w:val="Heading3"/>
    <w:link w:val="3Tieudecap3111Char"/>
    <w:qFormat/>
    <w:rsid w:val="005D03C8"/>
    <w:pPr>
      <w:keepLines/>
      <w:spacing w:before="120" w:after="120" w:line="288" w:lineRule="auto"/>
      <w:jc w:val="left"/>
      <w:outlineLvl w:val="1"/>
    </w:pPr>
    <w:rPr>
      <w:rFonts w:ascii="Palatino Linotype" w:eastAsia="Times New Roman" w:hAnsi="Palatino Linotype"/>
      <w:b/>
      <w:bCs/>
      <w:i w:val="0"/>
      <w:iCs w:val="0"/>
      <w:color w:val="000000"/>
      <w:szCs w:val="24"/>
    </w:rPr>
  </w:style>
  <w:style w:type="character" w:customStyle="1" w:styleId="3Tieudecap3111Char">
    <w:name w:val="3.Tieu de cap 3 (1.1.1) Char"/>
    <w:basedOn w:val="DefaultParagraphFont"/>
    <w:link w:val="3Tieudecap3111"/>
    <w:rsid w:val="005D03C8"/>
    <w:rPr>
      <w:rFonts w:ascii="Palatino Linotype" w:eastAsia="Times New Roman" w:hAnsi="Palatino Linotype"/>
      <w:b/>
      <w:bCs/>
      <w:color w:val="000000"/>
      <w:sz w:val="26"/>
      <w:szCs w:val="24"/>
      <w:lang w:val="en-US" w:eastAsia="en-US"/>
    </w:rPr>
  </w:style>
  <w:style w:type="paragraph" w:customStyle="1" w:styleId="Noidung">
    <w:name w:val="Noi dung"/>
    <w:basedOn w:val="Normal"/>
    <w:link w:val="NoidungChar"/>
    <w:qFormat/>
    <w:rsid w:val="00F9379E"/>
    <w:pPr>
      <w:spacing w:before="120" w:after="120" w:line="288" w:lineRule="auto"/>
      <w:ind w:firstLine="720"/>
      <w:jc w:val="both"/>
    </w:pPr>
    <w:rPr>
      <w:rFonts w:ascii="Palatino Linotype" w:eastAsia="Times New Roman" w:hAnsi="Palatino Linotype" w:cs="Arial"/>
      <w:sz w:val="26"/>
      <w:szCs w:val="22"/>
      <w:lang w:val="fr-FR"/>
    </w:rPr>
  </w:style>
  <w:style w:type="character" w:customStyle="1" w:styleId="NoidungChar">
    <w:name w:val="Noi dung Char"/>
    <w:link w:val="Noidung"/>
    <w:rsid w:val="00F9379E"/>
    <w:rPr>
      <w:rFonts w:ascii="Palatino Linotype" w:eastAsia="Times New Roman" w:hAnsi="Palatino Linotype" w:cs="Arial"/>
      <w:sz w:val="26"/>
      <w:szCs w:val="22"/>
      <w:lang w:val="fr-FR" w:eastAsia="en-US"/>
    </w:rPr>
  </w:style>
  <w:style w:type="paragraph" w:customStyle="1" w:styleId="2Tieudecap211">
    <w:name w:val="2.Tieu de cap 2 (1.1)"/>
    <w:basedOn w:val="Heading2"/>
    <w:link w:val="2Tieudecap211Char"/>
    <w:qFormat/>
    <w:rsid w:val="00E81DDE"/>
    <w:pPr>
      <w:keepLines/>
      <w:tabs>
        <w:tab w:val="left" w:pos="567"/>
      </w:tabs>
      <w:spacing w:before="120" w:after="120" w:line="288" w:lineRule="auto"/>
      <w:jc w:val="both"/>
    </w:pPr>
    <w:rPr>
      <w:rFonts w:ascii="Palatino Linotype" w:eastAsia="Times New Roman" w:hAnsi="Palatino Linotype"/>
      <w:caps/>
      <w:spacing w:val="4"/>
      <w:sz w:val="28"/>
      <w:szCs w:val="26"/>
    </w:rPr>
  </w:style>
  <w:style w:type="character" w:customStyle="1" w:styleId="2Tieudecap211Char">
    <w:name w:val="2.Tieu de cap 2 (1.1) Char"/>
    <w:link w:val="2Tieudecap211"/>
    <w:rsid w:val="00E81DDE"/>
    <w:rPr>
      <w:rFonts w:ascii="Palatino Linotype" w:eastAsia="Times New Roman" w:hAnsi="Palatino Linotype"/>
      <w:b/>
      <w:bCs/>
      <w:caps/>
      <w:spacing w:val="4"/>
      <w:sz w:val="28"/>
      <w:szCs w:val="26"/>
      <w:lang w:val="en-US" w:eastAsia="en-US"/>
    </w:rPr>
  </w:style>
  <w:style w:type="paragraph" w:styleId="Caption">
    <w:name w:val="caption"/>
    <w:basedOn w:val="Normal"/>
    <w:next w:val="Normal"/>
    <w:unhideWhenUsed/>
    <w:qFormat/>
    <w:rsid w:val="005D48B9"/>
    <w:pPr>
      <w:spacing w:after="200"/>
    </w:pPr>
    <w:rPr>
      <w:b/>
      <w:bCs/>
      <w:color w:val="4F81BD" w:themeColor="accent1"/>
      <w:sz w:val="18"/>
      <w:szCs w:val="18"/>
    </w:rPr>
  </w:style>
  <w:style w:type="character" w:customStyle="1" w:styleId="ListParagraphChar">
    <w:name w:val="List Paragraph Char"/>
    <w:link w:val="ListParagraph"/>
    <w:uiPriority w:val="34"/>
    <w:rsid w:val="00637B91"/>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617265">
      <w:bodyDiv w:val="1"/>
      <w:marLeft w:val="0"/>
      <w:marRight w:val="0"/>
      <w:marTop w:val="0"/>
      <w:marBottom w:val="0"/>
      <w:divBdr>
        <w:top w:val="none" w:sz="0" w:space="0" w:color="auto"/>
        <w:left w:val="none" w:sz="0" w:space="0" w:color="auto"/>
        <w:bottom w:val="none" w:sz="0" w:space="0" w:color="auto"/>
        <w:right w:val="none" w:sz="0" w:space="0" w:color="auto"/>
      </w:divBdr>
      <w:divsChild>
        <w:div w:id="936211813">
          <w:marLeft w:val="547"/>
          <w:marRight w:val="0"/>
          <w:marTop w:val="96"/>
          <w:marBottom w:val="0"/>
          <w:divBdr>
            <w:top w:val="none" w:sz="0" w:space="0" w:color="auto"/>
            <w:left w:val="none" w:sz="0" w:space="0" w:color="auto"/>
            <w:bottom w:val="none" w:sz="0" w:space="0" w:color="auto"/>
            <w:right w:val="none" w:sz="0" w:space="0" w:color="auto"/>
          </w:divBdr>
        </w:div>
        <w:div w:id="28844382">
          <w:marLeft w:val="547"/>
          <w:marRight w:val="0"/>
          <w:marTop w:val="96"/>
          <w:marBottom w:val="0"/>
          <w:divBdr>
            <w:top w:val="none" w:sz="0" w:space="0" w:color="auto"/>
            <w:left w:val="none" w:sz="0" w:space="0" w:color="auto"/>
            <w:bottom w:val="none" w:sz="0" w:space="0" w:color="auto"/>
            <w:right w:val="none" w:sz="0" w:space="0" w:color="auto"/>
          </w:divBdr>
        </w:div>
        <w:div w:id="928075702">
          <w:marLeft w:val="547"/>
          <w:marRight w:val="0"/>
          <w:marTop w:val="96"/>
          <w:marBottom w:val="0"/>
          <w:divBdr>
            <w:top w:val="none" w:sz="0" w:space="0" w:color="auto"/>
            <w:left w:val="none" w:sz="0" w:space="0" w:color="auto"/>
            <w:bottom w:val="none" w:sz="0" w:space="0" w:color="auto"/>
            <w:right w:val="none" w:sz="0" w:space="0" w:color="auto"/>
          </w:divBdr>
        </w:div>
        <w:div w:id="1747143661">
          <w:marLeft w:val="547"/>
          <w:marRight w:val="0"/>
          <w:marTop w:val="96"/>
          <w:marBottom w:val="0"/>
          <w:divBdr>
            <w:top w:val="none" w:sz="0" w:space="0" w:color="auto"/>
            <w:left w:val="none" w:sz="0" w:space="0" w:color="auto"/>
            <w:bottom w:val="none" w:sz="0" w:space="0" w:color="auto"/>
            <w:right w:val="none" w:sz="0" w:space="0" w:color="auto"/>
          </w:divBdr>
        </w:div>
        <w:div w:id="817913730">
          <w:marLeft w:val="547"/>
          <w:marRight w:val="0"/>
          <w:marTop w:val="96"/>
          <w:marBottom w:val="0"/>
          <w:divBdr>
            <w:top w:val="none" w:sz="0" w:space="0" w:color="auto"/>
            <w:left w:val="none" w:sz="0" w:space="0" w:color="auto"/>
            <w:bottom w:val="none" w:sz="0" w:space="0" w:color="auto"/>
            <w:right w:val="none" w:sz="0" w:space="0" w:color="auto"/>
          </w:divBdr>
        </w:div>
        <w:div w:id="671684040">
          <w:marLeft w:val="547"/>
          <w:marRight w:val="0"/>
          <w:marTop w:val="96"/>
          <w:marBottom w:val="0"/>
          <w:divBdr>
            <w:top w:val="none" w:sz="0" w:space="0" w:color="auto"/>
            <w:left w:val="none" w:sz="0" w:space="0" w:color="auto"/>
            <w:bottom w:val="none" w:sz="0" w:space="0" w:color="auto"/>
            <w:right w:val="none" w:sz="0" w:space="0" w:color="auto"/>
          </w:divBdr>
        </w:div>
        <w:div w:id="1895314035">
          <w:marLeft w:val="547"/>
          <w:marRight w:val="0"/>
          <w:marTop w:val="96"/>
          <w:marBottom w:val="0"/>
          <w:divBdr>
            <w:top w:val="none" w:sz="0" w:space="0" w:color="auto"/>
            <w:left w:val="none" w:sz="0" w:space="0" w:color="auto"/>
            <w:bottom w:val="none" w:sz="0" w:space="0" w:color="auto"/>
            <w:right w:val="none" w:sz="0" w:space="0" w:color="auto"/>
          </w:divBdr>
        </w:div>
      </w:divsChild>
    </w:div>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572813623">
      <w:bodyDiv w:val="1"/>
      <w:marLeft w:val="0"/>
      <w:marRight w:val="0"/>
      <w:marTop w:val="0"/>
      <w:marBottom w:val="0"/>
      <w:divBdr>
        <w:top w:val="none" w:sz="0" w:space="0" w:color="auto"/>
        <w:left w:val="none" w:sz="0" w:space="0" w:color="auto"/>
        <w:bottom w:val="none" w:sz="0" w:space="0" w:color="auto"/>
        <w:right w:val="none" w:sz="0" w:space="0" w:color="auto"/>
      </w:divBdr>
      <w:divsChild>
        <w:div w:id="268321345">
          <w:marLeft w:val="547"/>
          <w:marRight w:val="0"/>
          <w:marTop w:val="96"/>
          <w:marBottom w:val="0"/>
          <w:divBdr>
            <w:top w:val="none" w:sz="0" w:space="0" w:color="auto"/>
            <w:left w:val="none" w:sz="0" w:space="0" w:color="auto"/>
            <w:bottom w:val="none" w:sz="0" w:space="0" w:color="auto"/>
            <w:right w:val="none" w:sz="0" w:space="0" w:color="auto"/>
          </w:divBdr>
        </w:div>
        <w:div w:id="1346396448">
          <w:marLeft w:val="547"/>
          <w:marRight w:val="0"/>
          <w:marTop w:val="96"/>
          <w:marBottom w:val="0"/>
          <w:divBdr>
            <w:top w:val="none" w:sz="0" w:space="0" w:color="auto"/>
            <w:left w:val="none" w:sz="0" w:space="0" w:color="auto"/>
            <w:bottom w:val="none" w:sz="0" w:space="0" w:color="auto"/>
            <w:right w:val="none" w:sz="0" w:space="0" w:color="auto"/>
          </w:divBdr>
        </w:div>
        <w:div w:id="701176109">
          <w:marLeft w:val="547"/>
          <w:marRight w:val="0"/>
          <w:marTop w:val="96"/>
          <w:marBottom w:val="0"/>
          <w:divBdr>
            <w:top w:val="none" w:sz="0" w:space="0" w:color="auto"/>
            <w:left w:val="none" w:sz="0" w:space="0" w:color="auto"/>
            <w:bottom w:val="none" w:sz="0" w:space="0" w:color="auto"/>
            <w:right w:val="none" w:sz="0" w:space="0" w:color="auto"/>
          </w:divBdr>
        </w:div>
        <w:div w:id="589854139">
          <w:marLeft w:val="547"/>
          <w:marRight w:val="0"/>
          <w:marTop w:val="96"/>
          <w:marBottom w:val="0"/>
          <w:divBdr>
            <w:top w:val="none" w:sz="0" w:space="0" w:color="auto"/>
            <w:left w:val="none" w:sz="0" w:space="0" w:color="auto"/>
            <w:bottom w:val="none" w:sz="0" w:space="0" w:color="auto"/>
            <w:right w:val="none" w:sz="0" w:space="0" w:color="auto"/>
          </w:divBdr>
        </w:div>
        <w:div w:id="450171460">
          <w:marLeft w:val="547"/>
          <w:marRight w:val="0"/>
          <w:marTop w:val="96"/>
          <w:marBottom w:val="0"/>
          <w:divBdr>
            <w:top w:val="none" w:sz="0" w:space="0" w:color="auto"/>
            <w:left w:val="none" w:sz="0" w:space="0" w:color="auto"/>
            <w:bottom w:val="none" w:sz="0" w:space="0" w:color="auto"/>
            <w:right w:val="none" w:sz="0" w:space="0" w:color="auto"/>
          </w:divBdr>
        </w:div>
        <w:div w:id="1853833563">
          <w:marLeft w:val="547"/>
          <w:marRight w:val="0"/>
          <w:marTop w:val="96"/>
          <w:marBottom w:val="0"/>
          <w:divBdr>
            <w:top w:val="none" w:sz="0" w:space="0" w:color="auto"/>
            <w:left w:val="none" w:sz="0" w:space="0" w:color="auto"/>
            <w:bottom w:val="none" w:sz="0" w:space="0" w:color="auto"/>
            <w:right w:val="none" w:sz="0" w:space="0" w:color="auto"/>
          </w:divBdr>
        </w:div>
        <w:div w:id="1721587451">
          <w:marLeft w:val="547"/>
          <w:marRight w:val="0"/>
          <w:marTop w:val="96"/>
          <w:marBottom w:val="0"/>
          <w:divBdr>
            <w:top w:val="none" w:sz="0" w:space="0" w:color="auto"/>
            <w:left w:val="none" w:sz="0" w:space="0" w:color="auto"/>
            <w:bottom w:val="none" w:sz="0" w:space="0" w:color="auto"/>
            <w:right w:val="none" w:sz="0" w:space="0" w:color="auto"/>
          </w:divBdr>
        </w:div>
        <w:div w:id="1436049769">
          <w:marLeft w:val="547"/>
          <w:marRight w:val="0"/>
          <w:marTop w:val="96"/>
          <w:marBottom w:val="0"/>
          <w:divBdr>
            <w:top w:val="none" w:sz="0" w:space="0" w:color="auto"/>
            <w:left w:val="none" w:sz="0" w:space="0" w:color="auto"/>
            <w:bottom w:val="none" w:sz="0" w:space="0" w:color="auto"/>
            <w:right w:val="none" w:sz="0" w:space="0" w:color="auto"/>
          </w:divBdr>
        </w:div>
        <w:div w:id="761490857">
          <w:marLeft w:val="547"/>
          <w:marRight w:val="0"/>
          <w:marTop w:val="96"/>
          <w:marBottom w:val="0"/>
          <w:divBdr>
            <w:top w:val="none" w:sz="0" w:space="0" w:color="auto"/>
            <w:left w:val="none" w:sz="0" w:space="0" w:color="auto"/>
            <w:bottom w:val="none" w:sz="0" w:space="0" w:color="auto"/>
            <w:right w:val="none" w:sz="0" w:space="0" w:color="auto"/>
          </w:divBdr>
        </w:div>
        <w:div w:id="630326974">
          <w:marLeft w:val="547"/>
          <w:marRight w:val="0"/>
          <w:marTop w:val="96"/>
          <w:marBottom w:val="0"/>
          <w:divBdr>
            <w:top w:val="none" w:sz="0" w:space="0" w:color="auto"/>
            <w:left w:val="none" w:sz="0" w:space="0" w:color="auto"/>
            <w:bottom w:val="none" w:sz="0" w:space="0" w:color="auto"/>
            <w:right w:val="none" w:sz="0" w:space="0" w:color="auto"/>
          </w:divBdr>
        </w:div>
        <w:div w:id="1184435644">
          <w:marLeft w:val="547"/>
          <w:marRight w:val="0"/>
          <w:marTop w:val="96"/>
          <w:marBottom w:val="0"/>
          <w:divBdr>
            <w:top w:val="none" w:sz="0" w:space="0" w:color="auto"/>
            <w:left w:val="none" w:sz="0" w:space="0" w:color="auto"/>
            <w:bottom w:val="none" w:sz="0" w:space="0" w:color="auto"/>
            <w:right w:val="none" w:sz="0" w:space="0" w:color="auto"/>
          </w:divBdr>
        </w:div>
        <w:div w:id="1914897933">
          <w:marLeft w:val="547"/>
          <w:marRight w:val="0"/>
          <w:marTop w:val="96"/>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viet.com/writer.php?category_id=3&amp;text=Qu&#7889;c%20B&#236;nh" TargetMode="External"/><Relationship Id="rId18" Type="http://schemas.openxmlformats.org/officeDocument/2006/relationships/hyperlink" Target="http://cviet.com/manufacture.php?&amp;category_id=3&amp;manufacture_id=119"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cviet.com/manufacture.php?&amp;category_id=3&amp;manufacture_id=119" TargetMode="External"/><Relationship Id="rId17" Type="http://schemas.openxmlformats.org/officeDocument/2006/relationships/hyperlink" Target="http://cviet.com/manufacture.php?&amp;category_id=3&amp;manufacture_id=119" TargetMode="External"/><Relationship Id="rId2" Type="http://schemas.openxmlformats.org/officeDocument/2006/relationships/numbering" Target="numbering.xml"/><Relationship Id="rId16" Type="http://schemas.openxmlformats.org/officeDocument/2006/relationships/hyperlink" Target="http://cviet.com/writer.php?category_id=3&amp;text=Qu&#7889;c%20B&#236;nh"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viet.com/details.php?product_id=15895" TargetMode="External"/><Relationship Id="rId5" Type="http://schemas.openxmlformats.org/officeDocument/2006/relationships/settings" Target="settings.xml"/><Relationship Id="rId15" Type="http://schemas.openxmlformats.org/officeDocument/2006/relationships/hyperlink" Target="http://cviet.com/manufacture.php?&amp;category_id=3&amp;manufacture_id=119" TargetMode="External"/><Relationship Id="rId10" Type="http://schemas.openxmlformats.org/officeDocument/2006/relationships/hyperlink" Target="http://cviet.com/writer.php?category_id=3&amp;text=Qu&#7889;c%20B&#236;nh" TargetMode="External"/><Relationship Id="rId19"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cviet.com/manufacture.php?&amp;category_id=3&amp;manufacture_id=119" TargetMode="External"/><Relationship Id="rId14" Type="http://schemas.openxmlformats.org/officeDocument/2006/relationships/hyperlink" Target="http://cviet.com/details.php?product_id=1589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F4F563-DF8A-4C5A-9D92-0529DCBFE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1</TotalTime>
  <Pages>16</Pages>
  <Words>3025</Words>
  <Characters>1724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20228</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Admin</cp:lastModifiedBy>
  <cp:revision>148</cp:revision>
  <cp:lastPrinted>2021-08-06T00:26:00Z</cp:lastPrinted>
  <dcterms:created xsi:type="dcterms:W3CDTF">2020-07-20T22:33:00Z</dcterms:created>
  <dcterms:modified xsi:type="dcterms:W3CDTF">2021-09-01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